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9918" w:type="dxa"/>
        <w:jc w:val="center"/>
        <w:tblLayout w:type="fixed"/>
        <w:tblCellMar>
          <w:left w:w="567" w:type="dxa"/>
          <w:right w:w="567" w:type="dxa"/>
        </w:tblCellMar>
        <w:tblLook w:val="04A0" w:firstRow="1" w:lastRow="0" w:firstColumn="1" w:lastColumn="0" w:noHBand="0" w:noVBand="1"/>
      </w:tblPr>
      <w:tblGrid>
        <w:gridCol w:w="2422"/>
        <w:gridCol w:w="1984"/>
        <w:gridCol w:w="5512"/>
      </w:tblGrid>
      <w:tr w:rsidR="00E17049" w:rsidRPr="003F59B9" w14:paraId="524C94AF" w14:textId="77777777" w:rsidTr="00A36E9F">
        <w:trPr>
          <w:cantSplit/>
          <w:trHeight w:val="3119"/>
          <w:jc w:val="center"/>
        </w:trPr>
        <w:tc>
          <w:tcPr>
            <w:tcW w:w="5000" w:type="pct"/>
            <w:gridSpan w:val="3"/>
            <w:tcMar>
              <w:left w:w="0" w:type="dxa"/>
              <w:right w:w="0" w:type="dxa"/>
            </w:tcMar>
            <w:vAlign w:val="center"/>
          </w:tcPr>
          <w:p w14:paraId="2594A361" w14:textId="418D6A8F" w:rsidR="00E17049" w:rsidRPr="003F59B9" w:rsidRDefault="006C0708" w:rsidP="00A36E9F">
            <w:pPr>
              <w:pStyle w:val="a5"/>
            </w:pPr>
            <w:r w:rsidRPr="006C0708">
              <w:rPr>
                <w:noProof/>
              </w:rPr>
              <w:drawing>
                <wp:anchor distT="0" distB="0" distL="114300" distR="114300" simplePos="0" relativeHeight="251663360" behindDoc="0" locked="0" layoutInCell="1" allowOverlap="1" wp14:anchorId="693DC404" wp14:editId="75B307B8">
                  <wp:simplePos x="0" y="0"/>
                  <wp:positionH relativeFrom="column">
                    <wp:posOffset>2552065</wp:posOffset>
                  </wp:positionH>
                  <wp:positionV relativeFrom="paragraph">
                    <wp:posOffset>38100</wp:posOffset>
                  </wp:positionV>
                  <wp:extent cx="1271270" cy="1638300"/>
                  <wp:effectExtent l="0" t="0" r="5080" b="0"/>
                  <wp:wrapNone/>
                  <wp:docPr id="3" name="Рисунок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71270" cy="16383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  <wp14:sizeRelH relativeFrom="margin">
                    <wp14:pctWidth>0</wp14:pctWidth>
                  </wp14:sizeRelH>
                  <wp14:sizeRelV relativeFrom="margin">
                    <wp14:pctHeight>0</wp14:pctHeight>
                  </wp14:sizeRelV>
                </wp:anchor>
              </w:drawing>
            </w:r>
          </w:p>
        </w:tc>
      </w:tr>
      <w:tr w:rsidR="00E17049" w:rsidRPr="003F59B9" w14:paraId="4B114F64" w14:textId="77777777" w:rsidTr="00A36E9F">
        <w:trPr>
          <w:trHeight w:val="1288"/>
          <w:jc w:val="center"/>
        </w:trPr>
        <w:tc>
          <w:tcPr>
            <w:tcW w:w="5000" w:type="pct"/>
            <w:gridSpan w:val="3"/>
            <w:tcMar>
              <w:left w:w="0" w:type="dxa"/>
              <w:right w:w="0" w:type="dxa"/>
            </w:tcMar>
            <w:vAlign w:val="bottom"/>
          </w:tcPr>
          <w:p w14:paraId="5EF0CC3F" w14:textId="77777777" w:rsidR="00E17049" w:rsidRPr="00F37C9D" w:rsidRDefault="00E17049" w:rsidP="00A36E9F">
            <w:pPr>
              <w:pStyle w:val="20"/>
              <w:jc w:val="center"/>
              <w:rPr>
                <w:rFonts w:eastAsia="Calibri"/>
                <w:color w:val="auto"/>
                <w:sz w:val="28"/>
                <w:szCs w:val="28"/>
                <w:shd w:val="clear" w:color="auto" w:fill="FFFFFF"/>
              </w:rPr>
            </w:pPr>
            <w:r w:rsidRPr="003F59B9">
              <w:rPr>
                <w:rFonts w:eastAsia="Calibri"/>
                <w:color w:val="000000" w:themeColor="text1"/>
                <w:sz w:val="28"/>
                <w:szCs w:val="28"/>
                <w:shd w:val="clear" w:color="auto" w:fill="FFFFFF"/>
              </w:rPr>
              <w:t xml:space="preserve">Федеральное государственное бюджетное </w:t>
            </w:r>
            <w:r w:rsidRPr="003F59B9">
              <w:rPr>
                <w:rFonts w:eastAsia="Calibri"/>
                <w:color w:val="000000" w:themeColor="text1"/>
                <w:sz w:val="28"/>
                <w:szCs w:val="28"/>
                <w:shd w:val="clear" w:color="auto" w:fill="FFFFFF"/>
              </w:rPr>
              <w:br/>
              <w:t>образовательное учреждение высшего образования</w:t>
            </w:r>
          </w:p>
          <w:p w14:paraId="56D88273" w14:textId="7EDC6AE0" w:rsidR="00E17049" w:rsidRPr="005613BB" w:rsidRDefault="00E17049" w:rsidP="00A36E9F">
            <w:pPr>
              <w:pStyle w:val="11"/>
              <w:spacing w:line="259" w:lineRule="auto"/>
              <w:rPr>
                <w:sz w:val="28"/>
                <w:shd w:val="clear" w:color="auto" w:fill="FFFFFF"/>
                <w:lang w:val="en-US"/>
              </w:rPr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62336" behindDoc="1" locked="0" layoutInCell="1" allowOverlap="1" wp14:anchorId="7BF5F3BD" wp14:editId="736EDB35">
                  <wp:simplePos x="0" y="0"/>
                  <wp:positionH relativeFrom="margin">
                    <wp:align>center</wp:align>
                  </wp:positionH>
                  <wp:positionV relativeFrom="page">
                    <wp:posOffset>657225</wp:posOffset>
                  </wp:positionV>
                  <wp:extent cx="6113780" cy="2262505"/>
                  <wp:effectExtent l="0" t="0" r="1270" b="4445"/>
                  <wp:wrapNone/>
                  <wp:docPr id="2" name="Рисунок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113780" cy="2262505"/>
                          </a:xfrm>
                          <a:prstGeom prst="rect">
                            <a:avLst/>
                          </a:prstGeom>
                          <a:noFill/>
                        </pic:spPr>
                      </pic:pic>
                    </a:graphicData>
                  </a:graphic>
                  <wp14:sizeRelH relativeFrom="page">
                    <wp14:pctWidth>0</wp14:pctWidth>
                  </wp14:sizeRelH>
                  <wp14:sizeRelV relativeFrom="page">
                    <wp14:pctHeight>0</wp14:pctHeight>
                  </wp14:sizeRelV>
                </wp:anchor>
              </w:drawing>
            </w:r>
            <w:r>
              <w:rPr>
                <w:noProof/>
                <w:lang w:eastAsia="ru-RU"/>
              </w:rPr>
              <w:drawing>
                <wp:anchor distT="0" distB="0" distL="114300" distR="114300" simplePos="0" relativeHeight="251659264" behindDoc="1" locked="0" layoutInCell="1" allowOverlap="1" wp14:anchorId="49829927" wp14:editId="323A52B2">
                  <wp:simplePos x="0" y="0"/>
                  <wp:positionH relativeFrom="column">
                    <wp:posOffset>99060</wp:posOffset>
                  </wp:positionH>
                  <wp:positionV relativeFrom="page">
                    <wp:posOffset>696595</wp:posOffset>
                  </wp:positionV>
                  <wp:extent cx="6069965" cy="2251075"/>
                  <wp:effectExtent l="0" t="0" r="6985" b="0"/>
                  <wp:wrapNone/>
                  <wp:docPr id="5" name="Рисунок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" name="ФПМИКорел.emf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69965" cy="22510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F59B9">
              <w:rPr>
                <w:rFonts w:ascii="Calibri Light" w:hAnsi="Calibri Light" w:cs="Calibri Light"/>
              </w:rPr>
              <w:t>«Новосибирский государственный технический университет»</w:t>
            </w:r>
          </w:p>
        </w:tc>
      </w:tr>
      <w:tr w:rsidR="00E17049" w:rsidRPr="00CF10FE" w14:paraId="40427842" w14:textId="77777777" w:rsidTr="00A36E9F">
        <w:trPr>
          <w:trHeight w:val="3076"/>
          <w:jc w:val="center"/>
        </w:trPr>
        <w:tc>
          <w:tcPr>
            <w:tcW w:w="5000" w:type="pct"/>
            <w:gridSpan w:val="3"/>
            <w:tcMar>
              <w:left w:w="0" w:type="dxa"/>
              <w:right w:w="0" w:type="dxa"/>
            </w:tcMar>
            <w:vAlign w:val="center"/>
          </w:tcPr>
          <w:p w14:paraId="721F9275" w14:textId="77777777" w:rsidR="00E17049" w:rsidRPr="00CF10FE" w:rsidRDefault="00E17049" w:rsidP="00A36E9F">
            <w:pPr>
              <w:rPr>
                <w:lang w:val="en-US"/>
              </w:rPr>
            </w:pPr>
          </w:p>
        </w:tc>
      </w:tr>
      <w:tr w:rsidR="00E17049" w:rsidRPr="003F59B9" w14:paraId="5F621A53" w14:textId="77777777" w:rsidTr="00A36E9F">
        <w:trPr>
          <w:trHeight w:hRule="exact" w:val="454"/>
          <w:jc w:val="center"/>
        </w:trPr>
        <w:tc>
          <w:tcPr>
            <w:tcW w:w="5000" w:type="pct"/>
            <w:gridSpan w:val="3"/>
            <w:tcMar>
              <w:left w:w="0" w:type="dxa"/>
              <w:right w:w="0" w:type="dxa"/>
            </w:tcMar>
            <w:vAlign w:val="center"/>
          </w:tcPr>
          <w:p w14:paraId="510C493A" w14:textId="77777777" w:rsidR="00E17049" w:rsidRPr="003F59B9" w:rsidRDefault="00E17049" w:rsidP="00A36E9F">
            <w:pPr>
              <w:pStyle w:val="3"/>
              <w:jc w:val="center"/>
              <w:rPr>
                <w:color w:val="000000" w:themeColor="text1"/>
                <w:sz w:val="28"/>
              </w:rPr>
            </w:pPr>
            <w:r w:rsidRPr="003F59B9">
              <w:rPr>
                <w:rFonts w:eastAsia="Calibri"/>
                <w:color w:val="auto"/>
                <w:sz w:val="28"/>
              </w:rPr>
              <w:t xml:space="preserve">Кафедра </w:t>
            </w:r>
            <w:sdt>
              <w:sdtPr>
                <w:rPr>
                  <w:rFonts w:eastAsia="Calibri"/>
                  <w:color w:val="auto"/>
                  <w:sz w:val="28"/>
                </w:rPr>
                <w:alias w:val="Кафедра"/>
                <w:tag w:val="Кафедра"/>
                <w:id w:val="-1641792045"/>
                <w:placeholder>
                  <w:docPart w:val="271C810B870C45918CF6AB050279A498"/>
                </w:placeholder>
                <w:dropDownList>
                  <w:listItem w:displayText="прикладной математики" w:value="прикладной математики"/>
                  <w:listItem w:displayText="теоретической и прикладной информатики" w:value="теоретической и прикладной информатики"/>
                  <w:listItem w:displayText="параллельных вычислительных технологий" w:value="параллельных вычислительных технологий"/>
                </w:dropDownList>
              </w:sdtPr>
              <w:sdtContent>
                <w:r>
                  <w:rPr>
                    <w:rFonts w:eastAsia="Calibri"/>
                    <w:color w:val="auto"/>
                    <w:sz w:val="28"/>
                  </w:rPr>
                  <w:t>прикладной математики</w:t>
                </w:r>
              </w:sdtContent>
            </w:sdt>
          </w:p>
        </w:tc>
      </w:tr>
      <w:tr w:rsidR="00E17049" w:rsidRPr="003F59B9" w14:paraId="6BA48E9D" w14:textId="77777777" w:rsidTr="00A36E9F">
        <w:trPr>
          <w:trHeight w:hRule="exact" w:val="454"/>
          <w:jc w:val="center"/>
        </w:trPr>
        <w:tc>
          <w:tcPr>
            <w:tcW w:w="5000" w:type="pct"/>
            <w:gridSpan w:val="3"/>
            <w:tcMar>
              <w:left w:w="0" w:type="dxa"/>
              <w:right w:w="0" w:type="dxa"/>
            </w:tcMar>
            <w:vAlign w:val="center"/>
          </w:tcPr>
          <w:p w14:paraId="5198BD57" w14:textId="3344B4E1" w:rsidR="00E17049" w:rsidRPr="003F59B9" w:rsidRDefault="00000000" w:rsidP="00A36E9F">
            <w:pPr>
              <w:pStyle w:val="3"/>
              <w:jc w:val="center"/>
            </w:pPr>
            <w:sdt>
              <w:sdtPr>
                <w:rPr>
                  <w:color w:val="000000" w:themeColor="text1"/>
                  <w:sz w:val="28"/>
                </w:rPr>
                <w:alias w:val="Вид работы"/>
                <w:tag w:val="Вид работы"/>
                <w:id w:val="2038628977"/>
                <w:placeholder>
                  <w:docPart w:val="6FC9DE40080B4B3CAAD45154254208B5"/>
                </w:placeholder>
                <w:comboBox>
                  <w:listItem w:value="Выберите элемент."/>
                  <w:listItem w:displayText="Практическое задание" w:value="Практическое задание"/>
                  <w:listItem w:displayText="Лабораторная работа" w:value="Лабораторная работа"/>
                </w:comboBox>
              </w:sdtPr>
              <w:sdtContent>
                <w:r w:rsidR="00E17049">
                  <w:rPr>
                    <w:color w:val="000000" w:themeColor="text1"/>
                    <w:sz w:val="28"/>
                  </w:rPr>
                  <w:t>Практическое задание</w:t>
                </w:r>
              </w:sdtContent>
            </w:sdt>
            <w:r w:rsidR="00E17049" w:rsidRPr="003F59B9">
              <w:rPr>
                <w:color w:val="000000" w:themeColor="text1"/>
                <w:sz w:val="28"/>
              </w:rPr>
              <w:t xml:space="preserve"> № </w:t>
            </w:r>
            <w:sdt>
              <w:sdtPr>
                <w:rPr>
                  <w:color w:val="000000" w:themeColor="text1"/>
                  <w:sz w:val="28"/>
                </w:rPr>
                <w:alias w:val="номер"/>
                <w:tag w:val="номер"/>
                <w:id w:val="1579561519"/>
                <w:placeholder>
                  <w:docPart w:val="16E8742261304CC980AE5DDA617C9320"/>
                </w:placeholder>
                <w:dropDownList>
                  <w:listItem w:displayText="1" w:value="1"/>
                  <w:listItem w:displayText="2" w:value="2"/>
                  <w:listItem w:displayText="3" w:value="3"/>
                  <w:listItem w:displayText="4" w:value="4"/>
                  <w:listItem w:displayText="5" w:value="5"/>
                  <w:listItem w:displayText="6" w:value="6"/>
                  <w:listItem w:displayText="7" w:value="7"/>
                  <w:listItem w:displayText="8" w:value="8"/>
                </w:dropDownList>
              </w:sdtPr>
              <w:sdtContent>
                <w:r w:rsidR="002F4BD8">
                  <w:rPr>
                    <w:color w:val="000000" w:themeColor="text1"/>
                    <w:sz w:val="28"/>
                  </w:rPr>
                  <w:t>2</w:t>
                </w:r>
              </w:sdtContent>
            </w:sdt>
          </w:p>
        </w:tc>
      </w:tr>
      <w:tr w:rsidR="00E17049" w:rsidRPr="003F59B9" w14:paraId="56BEFB49" w14:textId="77777777" w:rsidTr="00721AE2">
        <w:trPr>
          <w:trHeight w:hRule="exact" w:val="684"/>
          <w:jc w:val="center"/>
        </w:trPr>
        <w:tc>
          <w:tcPr>
            <w:tcW w:w="5000" w:type="pct"/>
            <w:gridSpan w:val="3"/>
            <w:tcMar>
              <w:left w:w="0" w:type="dxa"/>
              <w:right w:w="0" w:type="dxa"/>
            </w:tcMar>
            <w:vAlign w:val="center"/>
          </w:tcPr>
          <w:p w14:paraId="23001F56" w14:textId="1E814134" w:rsidR="00E17049" w:rsidRPr="003F59B9" w:rsidRDefault="00E17049" w:rsidP="00A36E9F">
            <w:pPr>
              <w:pStyle w:val="3"/>
              <w:jc w:val="center"/>
            </w:pPr>
            <w:r>
              <w:rPr>
                <w:noProof/>
                <w:lang w:eastAsia="ru-RU"/>
              </w:rPr>
              <w:drawing>
                <wp:anchor distT="0" distB="0" distL="114300" distR="114300" simplePos="0" relativeHeight="251661312" behindDoc="1" locked="0" layoutInCell="1" allowOverlap="1" wp14:anchorId="0283553A" wp14:editId="03694E64">
                  <wp:simplePos x="0" y="0"/>
                  <wp:positionH relativeFrom="column">
                    <wp:posOffset>-24130</wp:posOffset>
                  </wp:positionH>
                  <wp:positionV relativeFrom="page">
                    <wp:posOffset>-5419090</wp:posOffset>
                  </wp:positionV>
                  <wp:extent cx="6356985" cy="9441815"/>
                  <wp:effectExtent l="0" t="0" r="5715" b="6985"/>
                  <wp:wrapNone/>
                  <wp:docPr id="4" name="Рисунок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" name="рамкак.emf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356985" cy="9441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anchor>
              </w:drawing>
            </w:r>
            <w:r w:rsidRPr="003F59B9">
              <w:rPr>
                <w:color w:val="auto"/>
                <w:sz w:val="28"/>
              </w:rPr>
              <w:t>по дисциплине «</w:t>
            </w:r>
            <w:sdt>
              <w:sdtPr>
                <w:rPr>
                  <w:rFonts w:cstheme="minorHAnsi"/>
                  <w:color w:val="auto"/>
                  <w:sz w:val="28"/>
                </w:rPr>
                <w:id w:val="-332765365"/>
                <w:placeholder>
                  <w:docPart w:val="BC3331BFBE3F40D9BDC6B963118BE3AE"/>
                </w:placeholder>
                <w:comboBox>
                  <w:listItem w:displayText="Основы программирования" w:value="Основы программирования"/>
                  <w:listItem w:displayText="Структуры данных и алгоритмы" w:value="Структуры данных и алгоритмы"/>
                  <w:listItem w:displayText="Введение в архитектуру компьютера" w:value="Введение в архитектуру компьютера"/>
                  <w:listItem w:displayText="Информатика" w:value="Информатика"/>
                  <w:listItem w:displayText="Программирование вычислений" w:value="Программирование вычислений"/>
                </w:comboBox>
              </w:sdtPr>
              <w:sdtContent>
                <w:r w:rsidR="00721AE2" w:rsidRPr="00414FF7">
                  <w:rPr>
                    <w:rFonts w:cstheme="minorHAnsi"/>
                    <w:color w:val="auto"/>
                    <w:sz w:val="28"/>
                  </w:rPr>
                  <w:t>Уравнения математической физики</w:t>
                </w:r>
              </w:sdtContent>
            </w:sdt>
            <w:r w:rsidRPr="003F59B9">
              <w:rPr>
                <w:color w:val="auto"/>
                <w:sz w:val="28"/>
              </w:rPr>
              <w:t>»</w:t>
            </w:r>
          </w:p>
        </w:tc>
      </w:tr>
      <w:tr w:rsidR="0072217D" w:rsidRPr="003F59B9" w14:paraId="5BEBA55C" w14:textId="77777777" w:rsidTr="002D1E4C">
        <w:trPr>
          <w:trHeight w:hRule="exact" w:val="708"/>
          <w:jc w:val="center"/>
        </w:trPr>
        <w:tc>
          <w:tcPr>
            <w:tcW w:w="5000" w:type="pct"/>
            <w:gridSpan w:val="3"/>
            <w:tcMar>
              <w:left w:w="0" w:type="dxa"/>
              <w:right w:w="0" w:type="dxa"/>
            </w:tcMar>
            <w:vAlign w:val="center"/>
          </w:tcPr>
          <w:p w14:paraId="77BAFF93" w14:textId="7B2F8B1B" w:rsidR="0072217D" w:rsidRPr="002D1E4C" w:rsidRDefault="002D1E4C" w:rsidP="0072217D">
            <w:pPr>
              <w:jc w:val="center"/>
              <w:rPr>
                <w:rFonts w:asciiTheme="majorHAnsi" w:hAnsiTheme="majorHAnsi" w:cstheme="majorHAnsi"/>
                <w:b/>
                <w:smallCaps/>
                <w:sz w:val="28"/>
                <w:szCs w:val="28"/>
              </w:rPr>
            </w:pPr>
            <w:r w:rsidRPr="002D1E4C">
              <w:rPr>
                <w:rFonts w:asciiTheme="majorHAnsi" w:hAnsiTheme="majorHAnsi" w:cstheme="majorHAnsi"/>
                <w:b/>
                <w:smallCaps/>
                <w:sz w:val="28"/>
                <w:szCs w:val="28"/>
              </w:rPr>
              <w:t>РЕШЕНИЕ НЕЛИНЕЙНЫХ НАЧАЛЬНО-КРАЕВЫХ ЗАДАЧ</w:t>
            </w:r>
          </w:p>
        </w:tc>
      </w:tr>
      <w:tr w:rsidR="0072217D" w:rsidRPr="003F59B9" w14:paraId="2838DB19" w14:textId="77777777" w:rsidTr="00A36E9F">
        <w:trPr>
          <w:trHeight w:hRule="exact" w:val="291"/>
          <w:jc w:val="center"/>
        </w:trPr>
        <w:tc>
          <w:tcPr>
            <w:tcW w:w="5000" w:type="pct"/>
            <w:gridSpan w:val="3"/>
            <w:tcMar>
              <w:left w:w="0" w:type="dxa"/>
              <w:right w:w="0" w:type="dxa"/>
            </w:tcMar>
            <w:vAlign w:val="center"/>
          </w:tcPr>
          <w:p w14:paraId="7A33971B" w14:textId="77777777" w:rsidR="0072217D" w:rsidRPr="003F59B9" w:rsidRDefault="0072217D" w:rsidP="0072217D"/>
        </w:tc>
      </w:tr>
      <w:tr w:rsidR="0072217D" w:rsidRPr="003F59B9" w14:paraId="67B5597A" w14:textId="77777777" w:rsidTr="00A36E9F">
        <w:trPr>
          <w:trHeight w:hRule="exact" w:val="454"/>
          <w:jc w:val="center"/>
        </w:trPr>
        <w:tc>
          <w:tcPr>
            <w:tcW w:w="1221" w:type="pct"/>
            <w:vMerge w:val="restart"/>
            <w:tcMar>
              <w:left w:w="0" w:type="dxa"/>
              <w:right w:w="0" w:type="dxa"/>
            </w:tcMar>
            <w:vAlign w:val="center"/>
          </w:tcPr>
          <w:p w14:paraId="283A2454" w14:textId="77777777" w:rsidR="0072217D" w:rsidRPr="003F59B9" w:rsidRDefault="0072217D" w:rsidP="0072217D">
            <w:pPr>
              <w:ind w:right="1786"/>
              <w:jc w:val="right"/>
              <w:rPr>
                <w:sz w:val="28"/>
                <w:szCs w:val="28"/>
              </w:rPr>
            </w:pPr>
          </w:p>
        </w:tc>
        <w:tc>
          <w:tcPr>
            <w:tcW w:w="1000" w:type="pct"/>
            <w:tcMar>
              <w:left w:w="0" w:type="dxa"/>
              <w:right w:w="0" w:type="dxa"/>
            </w:tcMar>
            <w:vAlign w:val="center"/>
          </w:tcPr>
          <w:p w14:paraId="5990609D" w14:textId="57B0BD60" w:rsidR="0072217D" w:rsidRPr="00E92AB9" w:rsidRDefault="0072217D" w:rsidP="0072217D">
            <w:pPr>
              <w:ind w:right="284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79" w:type="pct"/>
            <w:tcMar>
              <w:left w:w="0" w:type="dxa"/>
              <w:right w:w="0" w:type="dxa"/>
            </w:tcMar>
            <w:vAlign w:val="center"/>
          </w:tcPr>
          <w:p w14:paraId="12D7466C" w14:textId="7B016F64" w:rsidR="0072217D" w:rsidRPr="00141BFD" w:rsidRDefault="0072217D" w:rsidP="0072217D">
            <w:pPr>
              <w:rPr>
                <w:rFonts w:cstheme="minorHAnsi"/>
                <w:caps/>
                <w:sz w:val="24"/>
                <w:szCs w:val="24"/>
              </w:rPr>
            </w:pPr>
          </w:p>
        </w:tc>
      </w:tr>
      <w:tr w:rsidR="0072217D" w:rsidRPr="003F59B9" w14:paraId="4816DB75" w14:textId="77777777" w:rsidTr="00A36E9F">
        <w:trPr>
          <w:trHeight w:hRule="exact" w:val="454"/>
          <w:jc w:val="center"/>
        </w:trPr>
        <w:tc>
          <w:tcPr>
            <w:tcW w:w="1221" w:type="pct"/>
            <w:vMerge/>
            <w:tcMar>
              <w:left w:w="0" w:type="dxa"/>
              <w:right w:w="0" w:type="dxa"/>
            </w:tcMar>
            <w:vAlign w:val="center"/>
          </w:tcPr>
          <w:p w14:paraId="333678A9" w14:textId="77777777" w:rsidR="0072217D" w:rsidRPr="003F59B9" w:rsidRDefault="0072217D" w:rsidP="0072217D">
            <w:pPr>
              <w:ind w:right="1877"/>
              <w:jc w:val="right"/>
            </w:pPr>
          </w:p>
        </w:tc>
        <w:tc>
          <w:tcPr>
            <w:tcW w:w="1000" w:type="pct"/>
            <w:tcMar>
              <w:left w:w="0" w:type="dxa"/>
              <w:right w:w="0" w:type="dxa"/>
            </w:tcMar>
            <w:vAlign w:val="center"/>
          </w:tcPr>
          <w:sdt>
            <w:sdtPr>
              <w:rPr>
                <w:rFonts w:cstheme="minorHAnsi"/>
                <w:sz w:val="24"/>
                <w:szCs w:val="24"/>
              </w:rPr>
              <w:alias w:val="Номер группы"/>
              <w:tag w:val="Номер группы"/>
              <w:id w:val="2143383785"/>
              <w:placeholder>
                <w:docPart w:val="094F370ED7244C5DAB88C1CC73460C1F"/>
              </w:placeholder>
              <w:text/>
            </w:sdtPr>
            <w:sdtContent>
              <w:p w14:paraId="4BBFAEFB" w14:textId="77777777" w:rsidR="0072217D" w:rsidRPr="001D57DF" w:rsidRDefault="0072217D" w:rsidP="0072217D">
                <w:pPr>
                  <w:ind w:right="90"/>
                  <w:rPr>
                    <w:rFonts w:cstheme="minorHAnsi"/>
                    <w:sz w:val="24"/>
                    <w:szCs w:val="24"/>
                  </w:rPr>
                </w:pPr>
                <w:r>
                  <w:rPr>
                    <w:rFonts w:cstheme="minorHAnsi"/>
                    <w:sz w:val="24"/>
                    <w:szCs w:val="24"/>
                  </w:rPr>
                  <w:t>Группа ПМ-01</w:t>
                </w:r>
              </w:p>
            </w:sdtContent>
          </w:sdt>
        </w:tc>
        <w:tc>
          <w:tcPr>
            <w:tcW w:w="2779" w:type="pct"/>
            <w:tcMar>
              <w:left w:w="0" w:type="dxa"/>
              <w:right w:w="0" w:type="dxa"/>
            </w:tcMar>
            <w:vAlign w:val="center"/>
          </w:tcPr>
          <w:p w14:paraId="13A8A6E2" w14:textId="13C486E0" w:rsidR="0072217D" w:rsidRPr="00B30F2F" w:rsidRDefault="0072217D" w:rsidP="0072217D">
            <w:pPr>
              <w:rPr>
                <w:rFonts w:cstheme="minorHAnsi"/>
                <w:caps/>
                <w:sz w:val="24"/>
                <w:szCs w:val="24"/>
              </w:rPr>
            </w:pPr>
            <w:r>
              <w:rPr>
                <w:rFonts w:cstheme="minorHAnsi"/>
                <w:caps/>
                <w:sz w:val="24"/>
                <w:szCs w:val="24"/>
              </w:rPr>
              <w:t>будник светлана</w:t>
            </w:r>
          </w:p>
        </w:tc>
      </w:tr>
      <w:tr w:rsidR="0072217D" w:rsidRPr="003F59B9" w14:paraId="5EE71D3B" w14:textId="77777777" w:rsidTr="00A36E9F">
        <w:trPr>
          <w:trHeight w:hRule="exact" w:val="454"/>
          <w:jc w:val="center"/>
        </w:trPr>
        <w:tc>
          <w:tcPr>
            <w:tcW w:w="1221" w:type="pct"/>
            <w:vMerge/>
            <w:tcMar>
              <w:left w:w="0" w:type="dxa"/>
              <w:right w:w="0" w:type="dxa"/>
            </w:tcMar>
            <w:vAlign w:val="center"/>
          </w:tcPr>
          <w:p w14:paraId="2FEDE98D" w14:textId="77777777" w:rsidR="0072217D" w:rsidRPr="003F59B9" w:rsidRDefault="0072217D" w:rsidP="0072217D">
            <w:pPr>
              <w:ind w:right="1877"/>
              <w:jc w:val="center"/>
            </w:pPr>
          </w:p>
        </w:tc>
        <w:tc>
          <w:tcPr>
            <w:tcW w:w="1000" w:type="pct"/>
            <w:tcMar>
              <w:left w:w="0" w:type="dxa"/>
              <w:right w:w="0" w:type="dxa"/>
            </w:tcMar>
            <w:vAlign w:val="center"/>
          </w:tcPr>
          <w:p w14:paraId="55259C17" w14:textId="6B99F451" w:rsidR="0072217D" w:rsidRPr="004F30C8" w:rsidRDefault="0072217D" w:rsidP="0072217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79" w:type="pct"/>
            <w:tcMar>
              <w:left w:w="0" w:type="dxa"/>
              <w:right w:w="0" w:type="dxa"/>
            </w:tcMar>
            <w:vAlign w:val="center"/>
          </w:tcPr>
          <w:p w14:paraId="1EE1FE57" w14:textId="3D30562C" w:rsidR="0072217D" w:rsidRPr="00B30F2F" w:rsidRDefault="0072217D" w:rsidP="0072217D">
            <w:pPr>
              <w:rPr>
                <w:rFonts w:cstheme="minorHAnsi"/>
                <w:caps/>
                <w:sz w:val="24"/>
                <w:szCs w:val="24"/>
              </w:rPr>
            </w:pPr>
            <w:r>
              <w:rPr>
                <w:rFonts w:cstheme="minorHAnsi"/>
                <w:caps/>
                <w:sz w:val="24"/>
                <w:szCs w:val="24"/>
              </w:rPr>
              <w:t>самсонов семён</w:t>
            </w:r>
          </w:p>
        </w:tc>
      </w:tr>
      <w:tr w:rsidR="0072217D" w:rsidRPr="003F59B9" w14:paraId="7B90E1B2" w14:textId="77777777" w:rsidTr="00A36E9F">
        <w:trPr>
          <w:trHeight w:hRule="exact" w:val="454"/>
          <w:jc w:val="center"/>
        </w:trPr>
        <w:tc>
          <w:tcPr>
            <w:tcW w:w="1221" w:type="pct"/>
            <w:vMerge/>
            <w:tcMar>
              <w:left w:w="0" w:type="dxa"/>
              <w:right w:w="0" w:type="dxa"/>
            </w:tcMar>
            <w:vAlign w:val="center"/>
          </w:tcPr>
          <w:p w14:paraId="6359412A" w14:textId="77777777" w:rsidR="0072217D" w:rsidRPr="003F59B9" w:rsidRDefault="0072217D" w:rsidP="0072217D">
            <w:pPr>
              <w:ind w:left="-103" w:right="1877"/>
            </w:pPr>
          </w:p>
        </w:tc>
        <w:tc>
          <w:tcPr>
            <w:tcW w:w="1000" w:type="pct"/>
            <w:tcMar>
              <w:left w:w="0" w:type="dxa"/>
              <w:right w:w="0" w:type="dxa"/>
            </w:tcMar>
            <w:vAlign w:val="center"/>
          </w:tcPr>
          <w:p w14:paraId="7225D533" w14:textId="77777777" w:rsidR="0072217D" w:rsidRPr="00B30F2F" w:rsidRDefault="0072217D" w:rsidP="0072217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79" w:type="pct"/>
            <w:tcMar>
              <w:left w:w="0" w:type="dxa"/>
              <w:right w:w="0" w:type="dxa"/>
            </w:tcMar>
            <w:vAlign w:val="center"/>
          </w:tcPr>
          <w:p w14:paraId="307109C7" w14:textId="00FE1B5B" w:rsidR="0072217D" w:rsidRPr="00B30F2F" w:rsidRDefault="0072217D" w:rsidP="0072217D">
            <w:pPr>
              <w:rPr>
                <w:rFonts w:cstheme="minorHAnsi"/>
                <w:caps/>
                <w:sz w:val="24"/>
                <w:szCs w:val="24"/>
              </w:rPr>
            </w:pPr>
          </w:p>
        </w:tc>
      </w:tr>
      <w:tr w:rsidR="0072217D" w:rsidRPr="003F59B9" w14:paraId="628099D4" w14:textId="77777777" w:rsidTr="00A36E9F">
        <w:trPr>
          <w:trHeight w:hRule="exact" w:val="454"/>
          <w:jc w:val="center"/>
        </w:trPr>
        <w:tc>
          <w:tcPr>
            <w:tcW w:w="1221" w:type="pct"/>
            <w:vMerge/>
            <w:tcMar>
              <w:left w:w="0" w:type="dxa"/>
              <w:right w:w="0" w:type="dxa"/>
            </w:tcMar>
            <w:vAlign w:val="center"/>
          </w:tcPr>
          <w:p w14:paraId="002F51AB" w14:textId="77777777" w:rsidR="0072217D" w:rsidRPr="003F59B9" w:rsidRDefault="0072217D" w:rsidP="0072217D">
            <w:pPr>
              <w:jc w:val="center"/>
            </w:pPr>
          </w:p>
        </w:tc>
        <w:tc>
          <w:tcPr>
            <w:tcW w:w="1000" w:type="pct"/>
            <w:tcMar>
              <w:left w:w="0" w:type="dxa"/>
              <w:right w:w="0" w:type="dxa"/>
            </w:tcMar>
            <w:vAlign w:val="center"/>
          </w:tcPr>
          <w:p w14:paraId="325CC518" w14:textId="77777777" w:rsidR="0072217D" w:rsidRPr="00B30F2F" w:rsidRDefault="0072217D" w:rsidP="0072217D">
            <w:pPr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79" w:type="pct"/>
            <w:tcMar>
              <w:left w:w="0" w:type="dxa"/>
              <w:right w:w="0" w:type="dxa"/>
            </w:tcMar>
            <w:vAlign w:val="center"/>
          </w:tcPr>
          <w:p w14:paraId="2C01F77F" w14:textId="77777777" w:rsidR="0072217D" w:rsidRPr="00B30F2F" w:rsidRDefault="0072217D" w:rsidP="0072217D">
            <w:pPr>
              <w:rPr>
                <w:rFonts w:cstheme="minorHAnsi"/>
                <w:caps/>
                <w:sz w:val="24"/>
                <w:szCs w:val="24"/>
              </w:rPr>
            </w:pPr>
          </w:p>
        </w:tc>
      </w:tr>
      <w:tr w:rsidR="0072217D" w:rsidRPr="003F59B9" w14:paraId="405C972C" w14:textId="77777777" w:rsidTr="00A36E9F">
        <w:trPr>
          <w:trHeight w:hRule="exact" w:val="454"/>
          <w:jc w:val="center"/>
        </w:trPr>
        <w:tc>
          <w:tcPr>
            <w:tcW w:w="1221" w:type="pct"/>
            <w:vMerge/>
            <w:tcMar>
              <w:left w:w="0" w:type="dxa"/>
              <w:right w:w="0" w:type="dxa"/>
            </w:tcMar>
            <w:vAlign w:val="center"/>
          </w:tcPr>
          <w:p w14:paraId="7A9A39EC" w14:textId="77777777" w:rsidR="0072217D" w:rsidRPr="003F59B9" w:rsidRDefault="0072217D" w:rsidP="0072217D">
            <w:pPr>
              <w:jc w:val="center"/>
            </w:pPr>
          </w:p>
        </w:tc>
        <w:tc>
          <w:tcPr>
            <w:tcW w:w="1000" w:type="pct"/>
            <w:tcMar>
              <w:left w:w="0" w:type="dxa"/>
              <w:right w:w="0" w:type="dxa"/>
            </w:tcMar>
            <w:vAlign w:val="center"/>
          </w:tcPr>
          <w:sdt>
            <w:sdtPr>
              <w:rPr>
                <w:rFonts w:cstheme="minorHAnsi"/>
                <w:sz w:val="24"/>
                <w:szCs w:val="24"/>
              </w:rPr>
              <w:alias w:val="Преподаватели"/>
              <w:tag w:val="Преподаватели"/>
              <w:id w:val="-272710829"/>
              <w:placeholder>
                <w:docPart w:val="0BF2ACEE931D43CCB4758D1ED5C32A04"/>
              </w:placeholder>
              <w:comboBox>
                <w:listItem w:value="Выберите элемент."/>
                <w:listItem w:displayText="Преподаватель" w:value="Преподаватель"/>
                <w:listItem w:displayText="Преподаватели" w:value="Преподаватели"/>
              </w:comboBox>
            </w:sdtPr>
            <w:sdtContent>
              <w:p w14:paraId="011FCCF0" w14:textId="690DC187" w:rsidR="005F792F" w:rsidRDefault="005F792F" w:rsidP="005F792F">
                <w:pPr>
                  <w:ind w:right="284"/>
                  <w:rPr>
                    <w:rFonts w:cstheme="minorHAnsi"/>
                    <w:sz w:val="24"/>
                    <w:szCs w:val="24"/>
                  </w:rPr>
                </w:pPr>
                <w:r w:rsidRPr="00B83090">
                  <w:rPr>
                    <w:rFonts w:cstheme="minorHAnsi"/>
                    <w:sz w:val="24"/>
                    <w:szCs w:val="24"/>
                  </w:rPr>
                  <w:t>Преподаватель</w:t>
                </w:r>
              </w:p>
            </w:sdtContent>
          </w:sdt>
          <w:p w14:paraId="09ACFFC2" w14:textId="77777777" w:rsidR="0072217D" w:rsidRPr="00B30F2F" w:rsidRDefault="0072217D" w:rsidP="0072217D">
            <w:pPr>
              <w:ind w:right="284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79" w:type="pct"/>
            <w:tcMar>
              <w:left w:w="0" w:type="dxa"/>
              <w:right w:w="0" w:type="dxa"/>
            </w:tcMar>
            <w:vAlign w:val="center"/>
          </w:tcPr>
          <w:p w14:paraId="4CDC740B" w14:textId="1718B4FE" w:rsidR="0072217D" w:rsidRPr="002D1E4C" w:rsidRDefault="002D1E4C" w:rsidP="002D1E4C">
            <w:pPr>
              <w:rPr>
                <w:rFonts w:cstheme="minorHAnsi"/>
                <w:caps/>
                <w:sz w:val="24"/>
                <w:szCs w:val="24"/>
                <w:lang w:val="en-US"/>
              </w:rPr>
            </w:pPr>
            <w:r w:rsidRPr="00953FF7">
              <w:rPr>
                <w:rFonts w:cstheme="minorHAnsi"/>
                <w:caps/>
                <w:sz w:val="24"/>
                <w:szCs w:val="24"/>
              </w:rPr>
              <w:t>Задорожный Александр Геннадьевич</w:t>
            </w:r>
          </w:p>
        </w:tc>
      </w:tr>
      <w:tr w:rsidR="0072217D" w:rsidRPr="003F59B9" w14:paraId="0772FD0D" w14:textId="77777777" w:rsidTr="00A36E9F">
        <w:trPr>
          <w:trHeight w:hRule="exact" w:val="454"/>
          <w:jc w:val="center"/>
        </w:trPr>
        <w:tc>
          <w:tcPr>
            <w:tcW w:w="1221" w:type="pct"/>
            <w:vMerge/>
            <w:tcMar>
              <w:left w:w="0" w:type="dxa"/>
              <w:right w:w="0" w:type="dxa"/>
            </w:tcMar>
            <w:vAlign w:val="center"/>
          </w:tcPr>
          <w:p w14:paraId="3B205045" w14:textId="77777777" w:rsidR="0072217D" w:rsidRPr="003F59B9" w:rsidRDefault="0072217D" w:rsidP="0072217D">
            <w:pPr>
              <w:jc w:val="center"/>
            </w:pPr>
          </w:p>
        </w:tc>
        <w:tc>
          <w:tcPr>
            <w:tcW w:w="1000" w:type="pct"/>
            <w:tcMar>
              <w:left w:w="0" w:type="dxa"/>
              <w:right w:w="0" w:type="dxa"/>
            </w:tcMar>
            <w:vAlign w:val="center"/>
          </w:tcPr>
          <w:p w14:paraId="61B44660" w14:textId="3438C664" w:rsidR="0072217D" w:rsidRPr="00B83090" w:rsidRDefault="0072217D" w:rsidP="0072217D">
            <w:pPr>
              <w:ind w:right="284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79" w:type="pct"/>
            <w:tcMar>
              <w:left w:w="0" w:type="dxa"/>
              <w:right w:w="0" w:type="dxa"/>
            </w:tcMar>
            <w:vAlign w:val="center"/>
          </w:tcPr>
          <w:p w14:paraId="5BFCAC83" w14:textId="023FC47A" w:rsidR="0072217D" w:rsidRPr="00B30F2F" w:rsidRDefault="0072217D" w:rsidP="0072217D">
            <w:pPr>
              <w:rPr>
                <w:rFonts w:cstheme="minorHAnsi"/>
                <w:caps/>
                <w:sz w:val="24"/>
                <w:szCs w:val="24"/>
              </w:rPr>
            </w:pPr>
          </w:p>
        </w:tc>
      </w:tr>
      <w:tr w:rsidR="0072217D" w:rsidRPr="003F59B9" w14:paraId="5C9CAA2D" w14:textId="77777777" w:rsidTr="00A36E9F">
        <w:trPr>
          <w:trHeight w:hRule="exact" w:val="454"/>
          <w:jc w:val="center"/>
        </w:trPr>
        <w:tc>
          <w:tcPr>
            <w:tcW w:w="1221" w:type="pct"/>
            <w:vMerge/>
            <w:tcMar>
              <w:left w:w="0" w:type="dxa"/>
              <w:right w:w="0" w:type="dxa"/>
            </w:tcMar>
            <w:vAlign w:val="center"/>
          </w:tcPr>
          <w:p w14:paraId="61629EEE" w14:textId="77777777" w:rsidR="0072217D" w:rsidRPr="003F59B9" w:rsidRDefault="0072217D" w:rsidP="0072217D">
            <w:pPr>
              <w:jc w:val="center"/>
            </w:pPr>
          </w:p>
        </w:tc>
        <w:tc>
          <w:tcPr>
            <w:tcW w:w="1000" w:type="pct"/>
            <w:tcMar>
              <w:left w:w="0" w:type="dxa"/>
              <w:right w:w="0" w:type="dxa"/>
            </w:tcMar>
            <w:vAlign w:val="center"/>
          </w:tcPr>
          <w:p w14:paraId="1F780E0B" w14:textId="77777777" w:rsidR="0072217D" w:rsidRPr="00B30F2F" w:rsidRDefault="0072217D" w:rsidP="0072217D">
            <w:pPr>
              <w:ind w:right="284"/>
              <w:rPr>
                <w:rFonts w:cstheme="minorHAnsi"/>
                <w:sz w:val="24"/>
                <w:szCs w:val="24"/>
              </w:rPr>
            </w:pPr>
          </w:p>
        </w:tc>
        <w:tc>
          <w:tcPr>
            <w:tcW w:w="2779" w:type="pct"/>
            <w:tcMar>
              <w:left w:w="0" w:type="dxa"/>
              <w:right w:w="0" w:type="dxa"/>
            </w:tcMar>
            <w:vAlign w:val="center"/>
          </w:tcPr>
          <w:p w14:paraId="5BBF7FF4" w14:textId="77777777" w:rsidR="0072217D" w:rsidRPr="00B30F2F" w:rsidRDefault="0072217D" w:rsidP="0072217D">
            <w:pPr>
              <w:rPr>
                <w:rFonts w:cstheme="minorHAnsi"/>
                <w:caps/>
                <w:sz w:val="24"/>
                <w:szCs w:val="24"/>
              </w:rPr>
            </w:pPr>
          </w:p>
        </w:tc>
      </w:tr>
      <w:tr w:rsidR="0072217D" w:rsidRPr="003F59B9" w14:paraId="1250DD93" w14:textId="77777777" w:rsidTr="00A36E9F">
        <w:trPr>
          <w:trHeight w:hRule="exact" w:val="635"/>
          <w:jc w:val="center"/>
        </w:trPr>
        <w:tc>
          <w:tcPr>
            <w:tcW w:w="5000" w:type="pct"/>
            <w:gridSpan w:val="3"/>
            <w:tcMar>
              <w:left w:w="0" w:type="dxa"/>
              <w:right w:w="0" w:type="dxa"/>
            </w:tcMar>
            <w:vAlign w:val="center"/>
          </w:tcPr>
          <w:p w14:paraId="18574C67" w14:textId="4884882B" w:rsidR="0072217D" w:rsidRDefault="0072217D" w:rsidP="0072217D">
            <w:pPr>
              <w:jc w:val="center"/>
              <w:rPr>
                <w:rFonts w:cstheme="minorHAnsi"/>
                <w:sz w:val="28"/>
                <w:szCs w:val="24"/>
              </w:rPr>
            </w:pPr>
            <w:r w:rsidRPr="00F9394F">
              <w:rPr>
                <w:rFonts w:cstheme="minorHAnsi"/>
                <w:sz w:val="28"/>
                <w:szCs w:val="24"/>
              </w:rPr>
              <w:t>Новосибирск</w:t>
            </w:r>
            <w:r>
              <w:rPr>
                <w:rFonts w:cstheme="minorHAnsi"/>
                <w:sz w:val="28"/>
                <w:szCs w:val="24"/>
              </w:rPr>
              <w:t>,</w:t>
            </w:r>
            <w:r w:rsidRPr="00F9394F">
              <w:rPr>
                <w:rFonts w:cstheme="minorHAnsi"/>
                <w:sz w:val="28"/>
                <w:szCs w:val="24"/>
              </w:rPr>
              <w:t xml:space="preserve"> </w:t>
            </w:r>
            <w:r w:rsidRPr="00F9394F">
              <w:rPr>
                <w:rFonts w:cstheme="minorHAnsi"/>
                <w:sz w:val="28"/>
                <w:szCs w:val="24"/>
              </w:rPr>
              <w:fldChar w:fldCharType="begin"/>
            </w:r>
            <w:r w:rsidRPr="00F9394F">
              <w:rPr>
                <w:rFonts w:cstheme="minorHAnsi"/>
                <w:sz w:val="28"/>
                <w:szCs w:val="24"/>
              </w:rPr>
              <w:instrText xml:space="preserve"> TIME  \@ "yyyy"  \* MERGEFORMAT </w:instrText>
            </w:r>
            <w:r w:rsidRPr="00F9394F">
              <w:rPr>
                <w:rFonts w:cstheme="minorHAnsi"/>
                <w:sz w:val="28"/>
                <w:szCs w:val="24"/>
              </w:rPr>
              <w:fldChar w:fldCharType="separate"/>
            </w:r>
            <w:r w:rsidR="00E84AE9">
              <w:rPr>
                <w:rFonts w:cstheme="minorHAnsi"/>
                <w:noProof/>
                <w:sz w:val="28"/>
                <w:szCs w:val="24"/>
              </w:rPr>
              <w:t>2023</w:t>
            </w:r>
            <w:r w:rsidRPr="00F9394F">
              <w:rPr>
                <w:rFonts w:cstheme="minorHAnsi"/>
                <w:sz w:val="28"/>
                <w:szCs w:val="24"/>
              </w:rPr>
              <w:fldChar w:fldCharType="end"/>
            </w:r>
          </w:p>
          <w:p w14:paraId="013967D4" w14:textId="200FC723" w:rsidR="0072217D" w:rsidRPr="00503EAE" w:rsidRDefault="0072217D" w:rsidP="0072217D">
            <w:pPr>
              <w:rPr>
                <w:rFonts w:cstheme="minorHAnsi"/>
                <w:sz w:val="24"/>
                <w:szCs w:val="24"/>
              </w:rPr>
            </w:pPr>
          </w:p>
        </w:tc>
      </w:tr>
    </w:tbl>
    <w:p w14:paraId="2FE938F7" w14:textId="77777777" w:rsidR="002D1E4C" w:rsidRDefault="002D1E4C" w:rsidP="00AC25A7">
      <w:pPr>
        <w:pStyle w:val="20"/>
      </w:pPr>
      <w:r w:rsidRPr="00953FF7">
        <w:lastRenderedPageBreak/>
        <w:t>Цель работы:</w:t>
      </w:r>
    </w:p>
    <w:p w14:paraId="56D6FD9C" w14:textId="77777777" w:rsidR="00AB3285" w:rsidRDefault="00AB3285" w:rsidP="00AB3285">
      <w:pPr>
        <w:spacing w:after="0"/>
        <w:rPr>
          <w:rFonts w:cstheme="minorHAnsi"/>
          <w:b/>
          <w:sz w:val="24"/>
          <w:szCs w:val="28"/>
        </w:rPr>
      </w:pPr>
      <w:r>
        <w:rPr>
          <w:rFonts w:cstheme="minorHAnsi"/>
          <w:bCs/>
          <w:sz w:val="24"/>
          <w:szCs w:val="24"/>
        </w:rPr>
        <w:t xml:space="preserve">Разработать программу решения нелинейной одномерной краевой задачи методом конечных элементов. Провести сравнение метода простой итерации и метода Ньютона для решения данной задачи. </w:t>
      </w:r>
    </w:p>
    <w:p w14:paraId="79EF57B5" w14:textId="77777777" w:rsidR="00AC25A7" w:rsidRPr="00AC25A7" w:rsidRDefault="00AC25A7" w:rsidP="00AC25A7"/>
    <w:p w14:paraId="7254AF3C" w14:textId="77777777" w:rsidR="002D1E4C" w:rsidRDefault="002D1E4C" w:rsidP="00AC25A7">
      <w:pPr>
        <w:pStyle w:val="20"/>
      </w:pPr>
      <w:r w:rsidRPr="00953FF7">
        <w:t>Условие задания:</w:t>
      </w:r>
    </w:p>
    <w:p w14:paraId="286BB146" w14:textId="77777777" w:rsidR="00AB3285" w:rsidRDefault="00AB3285" w:rsidP="00AB3285">
      <w:pPr>
        <w:spacing w:after="0"/>
        <w:rPr>
          <w:rFonts w:cstheme="minorHAnsi"/>
          <w:b/>
          <w:sz w:val="24"/>
          <w:szCs w:val="28"/>
        </w:rPr>
      </w:pPr>
      <w:r>
        <w:rPr>
          <w:rFonts w:cstheme="minorHAnsi"/>
          <w:bCs/>
          <w:sz w:val="24"/>
          <w:szCs w:val="24"/>
        </w:rPr>
        <w:t xml:space="preserve">1. Выполнить конечноэлементную аппроксимацию исходного уравнения в соответствии с заданием. Получить формулы для вычисления компонент матрицы </w:t>
      </w:r>
      <m:oMath>
        <m:r>
          <w:rPr>
            <w:rFonts w:ascii="Cambria Math" w:hAnsi="Cambria Math" w:cstheme="minorHAnsi"/>
            <w:sz w:val="24"/>
            <w:szCs w:val="24"/>
          </w:rPr>
          <m:t>A</m:t>
        </m:r>
      </m:oMath>
      <w:r>
        <w:rPr>
          <w:rFonts w:cstheme="minorHAnsi"/>
          <w:bCs/>
          <w:sz w:val="24"/>
          <w:szCs w:val="24"/>
        </w:rPr>
        <w:t xml:space="preserve"> и вектора правой части b для метода простой итерации.</w:t>
      </w:r>
    </w:p>
    <w:p w14:paraId="467C9C7A" w14:textId="77777777" w:rsidR="00AB3285" w:rsidRDefault="00AB3285" w:rsidP="00AB3285">
      <w:pPr>
        <w:spacing w:after="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2. Реализовать программу решения нелинейной задачи методом простой итерации с учетом следующих требований:</w:t>
      </w:r>
    </w:p>
    <w:p w14:paraId="358BCA30" w14:textId="77777777" w:rsidR="00AB3285" w:rsidRDefault="00AB3285" w:rsidP="00AB3285">
      <w:pPr>
        <w:spacing w:after="0"/>
        <w:ind w:left="284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• язык программирования С++ или Фортран;</w:t>
      </w:r>
    </w:p>
    <w:p w14:paraId="4ED8736C" w14:textId="77777777" w:rsidR="00AB3285" w:rsidRDefault="00AB3285" w:rsidP="00AB3285">
      <w:pPr>
        <w:spacing w:after="0"/>
        <w:ind w:left="284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• предусмотреть возможность задания неравномерных сеток по пространству и по времени, разрывность параметров уравнения по подобластям,</w:t>
      </w:r>
    </w:p>
    <w:p w14:paraId="60D0C3DC" w14:textId="77777777" w:rsidR="00AB3285" w:rsidRDefault="00AB3285" w:rsidP="00AB3285">
      <w:pPr>
        <w:spacing w:after="0"/>
        <w:ind w:left="284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учет краевых условий;</w:t>
      </w:r>
    </w:p>
    <w:p w14:paraId="43F6AFA8" w14:textId="77777777" w:rsidR="00AB3285" w:rsidRDefault="00AB3285" w:rsidP="00AB3285">
      <w:pPr>
        <w:spacing w:after="0"/>
        <w:ind w:left="284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• матрицу хранить в ленточном формате, для решения СЛАУ использовать</w:t>
      </w:r>
    </w:p>
    <w:p w14:paraId="69BD869D" w14:textId="77777777" w:rsidR="00AB3285" w:rsidRDefault="00AB3285" w:rsidP="00AB3285">
      <w:pPr>
        <w:spacing w:after="0"/>
        <w:ind w:left="284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метод LU-разложения;</w:t>
      </w:r>
    </w:p>
    <w:p w14:paraId="26E212EC" w14:textId="77777777" w:rsidR="00AB3285" w:rsidRDefault="00AB3285" w:rsidP="00AB3285">
      <w:pPr>
        <w:spacing w:after="0"/>
        <w:ind w:left="284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• предусмотреть возможность использования параметра релаксации.</w:t>
      </w:r>
    </w:p>
    <w:p w14:paraId="49FCB210" w14:textId="77777777" w:rsidR="00AB3285" w:rsidRDefault="00AB3285" w:rsidP="00AB3285">
      <w:pPr>
        <w:spacing w:after="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3. Выполнить линеаризацию нелинейной системы алгебраических уравнений с</w:t>
      </w:r>
    </w:p>
    <w:p w14:paraId="7E47F0D7" w14:textId="415A9E41" w:rsidR="00AB3285" w:rsidRDefault="00AB3285" w:rsidP="00AB3285">
      <w:pPr>
        <w:spacing w:after="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использованием метода Ньютона. Получить формулы для вычисления компонент</w:t>
      </w:r>
      <w:r w:rsidR="009835DA">
        <w:rPr>
          <w:rFonts w:cstheme="minorHAnsi"/>
          <w:bCs/>
          <w:sz w:val="24"/>
          <w:szCs w:val="24"/>
        </w:rPr>
        <w:t xml:space="preserve"> </w:t>
      </w:r>
      <w:r>
        <w:rPr>
          <w:rFonts w:cstheme="minorHAnsi"/>
          <w:bCs/>
          <w:sz w:val="24"/>
          <w:szCs w:val="24"/>
        </w:rPr>
        <w:t xml:space="preserve">линеаризованных матрицы </w:t>
      </w:r>
      <m:oMath>
        <m:sSup>
          <m:sSupPr>
            <m:ctrlPr>
              <w:rPr>
                <w:rFonts w:ascii="Cambria Math" w:hAnsi="Cambria Math" w:cstheme="minorHAnsi"/>
                <w:bCs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A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</w:rPr>
              <m:t>L</m:t>
            </m:r>
          </m:sup>
        </m:sSup>
      </m:oMath>
      <w:r>
        <w:rPr>
          <w:rFonts w:cstheme="minorHAnsi"/>
          <w:bCs/>
          <w:sz w:val="24"/>
          <w:szCs w:val="24"/>
        </w:rPr>
        <w:t xml:space="preserve"> и вектора правой части </w:t>
      </w:r>
      <m:oMath>
        <m:sSup>
          <m:sSupPr>
            <m:ctrlPr>
              <w:rPr>
                <w:rFonts w:ascii="Cambria Math" w:hAnsi="Cambria Math" w:cstheme="minorHAnsi"/>
                <w:bCs/>
                <w:i/>
                <w:sz w:val="24"/>
                <w:szCs w:val="24"/>
              </w:rPr>
            </m:ctrlPr>
          </m:sSupPr>
          <m:e>
            <m:r>
              <w:rPr>
                <w:rFonts w:ascii="Cambria Math" w:hAnsi="Cambria Math" w:cstheme="minorHAnsi"/>
                <w:sz w:val="24"/>
                <w:szCs w:val="24"/>
              </w:rPr>
              <m:t>b</m:t>
            </m:r>
          </m:e>
          <m:sup>
            <m:r>
              <w:rPr>
                <w:rFonts w:ascii="Cambria Math" w:hAnsi="Cambria Math" w:cstheme="minorHAnsi"/>
                <w:sz w:val="24"/>
                <w:szCs w:val="24"/>
              </w:rPr>
              <m:t>L</m:t>
            </m:r>
          </m:sup>
        </m:sSup>
      </m:oMath>
      <w:r>
        <w:rPr>
          <w:rFonts w:cstheme="minorHAnsi"/>
          <w:bCs/>
          <w:sz w:val="24"/>
          <w:szCs w:val="24"/>
        </w:rPr>
        <w:t>.</w:t>
      </w:r>
    </w:p>
    <w:p w14:paraId="28EF70ED" w14:textId="77777777" w:rsidR="00AB3285" w:rsidRDefault="00AB3285" w:rsidP="00AB3285">
      <w:pPr>
        <w:spacing w:after="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4. Реализовать программу решения нелинейной задачи методом Ньютона.</w:t>
      </w:r>
    </w:p>
    <w:p w14:paraId="04CC01A7" w14:textId="77777777" w:rsidR="00AB3285" w:rsidRDefault="00AB3285" w:rsidP="00AB3285">
      <w:pPr>
        <w:spacing w:after="0"/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5. Протестировать разработанные программы.</w:t>
      </w:r>
    </w:p>
    <w:p w14:paraId="21681712" w14:textId="77777777" w:rsidR="00AB3285" w:rsidRDefault="00AB3285" w:rsidP="00AB3285">
      <w:pPr>
        <w:rPr>
          <w:rFonts w:cstheme="minorHAnsi"/>
          <w:bCs/>
          <w:sz w:val="24"/>
          <w:szCs w:val="24"/>
        </w:rPr>
      </w:pPr>
      <w:r>
        <w:rPr>
          <w:rFonts w:cstheme="minorHAnsi"/>
          <w:bCs/>
          <w:sz w:val="24"/>
          <w:szCs w:val="24"/>
        </w:rPr>
        <w:t>6. Исследовать реализованные методы на различных зависимостях коэффициента от решения (или производной решения) в соответствии с заданием. На одних и тех же задачах сравнить по количеству итераций метод простой итерации и метод Ньютона. Исследовать скорость сходимости от параметра релаксации.</w:t>
      </w:r>
    </w:p>
    <w:p w14:paraId="045B9A0E" w14:textId="77777777" w:rsidR="008E6667" w:rsidRPr="00AC25A7" w:rsidRDefault="008E6667" w:rsidP="008E6667">
      <w:pPr>
        <w:pStyle w:val="FirstParagraph"/>
        <w:rPr>
          <w:b/>
          <w:bCs/>
          <w:u w:val="single"/>
        </w:rPr>
      </w:pPr>
      <w:r w:rsidRPr="00AC25A7">
        <w:rPr>
          <w:b/>
          <w:bCs/>
          <w:u w:val="single"/>
        </w:rPr>
        <w:t>Вариант 5:</w:t>
      </w:r>
    </w:p>
    <w:p w14:paraId="4931B8CB" w14:textId="77777777" w:rsidR="008E6667" w:rsidRPr="00082BDE" w:rsidRDefault="008E6667" w:rsidP="008E6667">
      <w:pPr>
        <w:pStyle w:val="a1"/>
      </w:pPr>
      <w:r w:rsidRPr="00082BDE">
        <w:t>Эллиптическое нелинейное уравнение:</w:t>
      </w:r>
    </w:p>
    <w:p w14:paraId="138B15F2" w14:textId="77777777" w:rsidR="008E6667" w:rsidRDefault="008E6667" w:rsidP="008E6667">
      <w:pPr>
        <w:pStyle w:val="a1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di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 grad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59D5A25B" w14:textId="77777777" w:rsidR="008E6667" w:rsidRDefault="00000000" w:rsidP="008E6667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λ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λ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u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σ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σ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f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f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r>
                  <w:rPr>
                    <w:rFonts w:ascii="Cambria Math" w:hAnsi="Cambria Math"/>
                  </w:rPr>
                  <m:t>u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r>
                  <w:rPr>
                    <w:rFonts w:ascii="Cambria Math" w:hAnsi="Cambria Math"/>
                  </w:rPr>
                  <m:t>u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t</m:t>
                    </m:r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3C05EC60" w14:textId="77777777" w:rsidR="00AB3285" w:rsidRPr="00AB3285" w:rsidRDefault="00AB3285" w:rsidP="00AB3285"/>
    <w:p w14:paraId="08072850" w14:textId="77777777" w:rsidR="00091EDE" w:rsidRDefault="00091EDE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4DB5E344" w14:textId="77777777" w:rsidR="00FC79D5" w:rsidRDefault="00FC79D5" w:rsidP="00FC79D5">
      <w:pPr>
        <w:pStyle w:val="1"/>
      </w:pPr>
      <w:bookmarkStart w:id="0" w:name="вывод-формул"/>
      <w:bookmarkStart w:id="1" w:name="тестирование"/>
      <w:r>
        <w:t>Вывод формул</w:t>
      </w:r>
    </w:p>
    <w:p w14:paraId="55DC8523" w14:textId="77777777" w:rsidR="00FC79D5" w:rsidRDefault="00FC79D5" w:rsidP="00FC79D5">
      <w:pPr>
        <w:pStyle w:val="20"/>
      </w:pPr>
      <w:bookmarkStart w:id="2" w:name="базисные-функции"/>
      <w:r>
        <w:t>Базисные функции</w:t>
      </w:r>
    </w:p>
    <w:p w14:paraId="07EC7CF7" w14:textId="77777777" w:rsidR="00FC79D5" w:rsidRDefault="00FC79D5" w:rsidP="00FC79D5">
      <w:pPr>
        <w:pStyle w:val="FirstParagraph"/>
      </w:pPr>
      <w:r>
        <w:t>Базисные функции линейные:</w:t>
      </w:r>
    </w:p>
    <w:p w14:paraId="1682BCC4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sub>
                    </m:s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x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b>
                        </m:sSub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h</m:t>
                    </m:r>
                  </m:e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b>
                </m:sSub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3090650D" w14:textId="77777777" w:rsidR="00FC79D5" w:rsidRDefault="00FC79D5" w:rsidP="00FC79D5">
      <w:pPr>
        <w:pStyle w:val="FirstParagraph"/>
      </w:pPr>
      <w:r>
        <w:t>Производные этих функций будут выглядеть так:</w:t>
      </w:r>
    </w:p>
    <w:p w14:paraId="2E815FE4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-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</m:e>
            </m:mr>
            <m:mr>
              <m:e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d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</m:e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1</m:t>
                    </m:r>
                  </m:num>
                  <m:den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h</m:t>
                        </m:r>
                      </m:e>
                      <m:sub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</m:sub>
                    </m:sSub>
                  </m:den>
                </m:f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34488233" w14:textId="77777777" w:rsidR="00FC79D5" w:rsidRDefault="00FC79D5" w:rsidP="00FC79D5">
      <w:pPr>
        <w:pStyle w:val="20"/>
      </w:pPr>
      <w:bookmarkStart w:id="3" w:name="матрица-жёсткости"/>
      <w:bookmarkEnd w:id="2"/>
      <w:r>
        <w:t>Матрица жёсткости</w:t>
      </w:r>
    </w:p>
    <w:p w14:paraId="0C711F1F" w14:textId="77777777" w:rsidR="00FC79D5" w:rsidRDefault="00FC79D5" w:rsidP="00FC79D5">
      <w:pPr>
        <w:pStyle w:val="FirstParagraph"/>
      </w:pPr>
      <w:r>
        <w:t>Локальная матрица жёсткости считается по следующей формуле:</w:t>
      </w:r>
    </w:p>
    <w:p w14:paraId="6AC39B23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b>
                  <m:r>
                    <w:rPr>
                      <w:rFonts w:ascii="Cambria Math" w:hAnsi="Cambria Math"/>
                    </w:rPr>
                    <m:t>k</m:t>
                  </m:r>
                </m:sub>
              </m:sSub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 gra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gra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w:rPr>
              <w:rFonts w:ascii="Cambria Math" w:hAnsi="Cambria Math"/>
            </w:rPr>
            <m:t> d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Ω</m:t>
              </m:r>
            </m:e>
            <m:sub>
              <m:r>
                <w:rPr>
                  <w:rFonts w:ascii="Cambria Math" w:hAnsi="Cambria Math"/>
                </w:rPr>
                <m:t>k</m:t>
              </m:r>
            </m:sub>
          </m:sSub>
        </m:oMath>
      </m:oMathPara>
    </w:p>
    <w:p w14:paraId="6D23745D" w14:textId="77777777" w:rsidR="00FC79D5" w:rsidRDefault="00FC79D5" w:rsidP="00FC79D5">
      <w:pPr>
        <w:pStyle w:val="FirstParagraph"/>
      </w:pPr>
      <w:r>
        <w:t xml:space="preserve">Разложим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λ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по базисным векторам:</w:t>
      </w:r>
    </w:p>
    <w:p w14:paraId="04340E26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5C0F6CBE" w14:textId="77777777" w:rsidR="00FC79D5" w:rsidRDefault="00FC79D5" w:rsidP="00FC79D5">
      <w:pPr>
        <w:pStyle w:val="FirstParagraph"/>
      </w:pPr>
      <w:r>
        <w:t>Подставим данное разложение в интеграл локальной матрицы:</w:t>
      </w:r>
    </w:p>
    <w:p w14:paraId="56CBA3EB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 gra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gra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 d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</m:sub>
                  <m:sup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sup>
                  <m:e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</m:sup>
                            </m:sSup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ψ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λ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d>
                          <m:d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r>
                              <w:rPr>
                                <w:rFonts w:ascii="Cambria Math" w:hAnsi="Cambria Math"/>
                              </w:rPr>
                              <m:t>u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sSup>
                                  <m:sSup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p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x</m:t>
                                    </m:r>
                                  </m:e>
                                  <m:sup>
                                    <m:r>
                                      <w:rPr>
                                        <w:rFonts w:ascii="Cambria Math" w:hAnsi="Cambria Math"/>
                                      </w:rPr>
                                      <m:t>k</m:t>
                                    </m:r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+</m:t>
                                    </m:r>
                                    <m:r>
                                      <w:rPr>
                                        <w:rFonts w:ascii="Cambria Math" w:hAnsi="Cambria Math"/>
                                      </w:rPr>
                                      <m:t>1</m:t>
                                    </m:r>
                                  </m:sup>
                                </m:sSup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,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t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,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k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p>
                            </m:sSup>
                          </m:e>
                        </m:d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⋅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ψ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b>
                        </m:sSub>
                      </m:e>
                    </m:d>
                  </m:e>
                </m:nary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  <m:f>
                  <m:fPr>
                    <m:ctrlPr>
                      <w:rPr>
                        <w:rFonts w:ascii="Cambria Math" w:hAnsi="Cambria Math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d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num>
                  <m:den>
                    <m:r>
                      <w:rPr>
                        <w:rFonts w:ascii="Cambria Math" w:hAnsi="Cambria Math"/>
                      </w:rPr>
                      <m:t>dx</m:t>
                    </m:r>
                  </m:den>
                </m:f>
                <m:r>
                  <w:rPr>
                    <w:rFonts w:ascii="Cambria Math" w:hAnsi="Cambria Math"/>
                  </w:rPr>
                  <m:t> dx</m:t>
                </m:r>
              </m:e>
            </m:mr>
          </m:m>
        </m:oMath>
      </m:oMathPara>
    </w:p>
    <w:p w14:paraId="5D5C419D" w14:textId="77777777" w:rsidR="00FC79D5" w:rsidRDefault="00FC79D5" w:rsidP="00FC79D5">
      <w:pPr>
        <w:pStyle w:val="FirstParagraph"/>
      </w:pPr>
      <w:r>
        <w:t xml:space="preserve">Учитывая производные и то, что </w:t>
      </w:r>
      <m:oMath>
        <m:nary>
          <m:naryPr>
            <m:limLoc m:val="subSup"/>
            <m:ctrlPr>
              <w:rPr>
                <w:rFonts w:ascii="Cambria Math" w:hAnsi="Cambria Math"/>
              </w:rPr>
            </m:ctrlPr>
          </m:naryPr>
          <m:sub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</m:sub>
          <m:sup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r>
                  <w:rPr>
                    <w:rFonts w:ascii="Cambria Math" w:hAnsi="Cambria Math"/>
                  </w:rPr>
                  <m:t>1</m:t>
                </m:r>
              </m:sup>
            </m:sSup>
          </m:sup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ψ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</m:nary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dx</m:t>
        </m:r>
        <m:r>
          <m:rPr>
            <m:sty m:val="p"/>
          </m:rP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h</m:t>
                </m:r>
              </m:e>
              <m: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</m:sub>
            </m:sSub>
          </m:num>
          <m:den>
            <m:r>
              <w:rPr>
                <w:rFonts w:ascii="Cambria Math" w:hAnsi="Cambria Math"/>
              </w:rPr>
              <m:t>2</m:t>
            </m:r>
          </m:den>
        </m:f>
      </m:oMath>
      <w:r>
        <w:t>, то итоговая формула локальной матрицы жёсткости будет выглядеть следующим образом:</w:t>
      </w:r>
    </w:p>
    <w:p w14:paraId="374E1CAC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G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λ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p>
                      </m:s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</m:e>
              </m:d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4AAEB6E5" w14:textId="77777777" w:rsidR="00FC79D5" w:rsidRDefault="00FC79D5" w:rsidP="00FC79D5">
      <w:pPr>
        <w:pStyle w:val="20"/>
      </w:pPr>
      <w:bookmarkStart w:id="4" w:name="матрица-массы"/>
      <w:bookmarkEnd w:id="3"/>
      <w:r>
        <w:t>Матрица массы</w:t>
      </w:r>
    </w:p>
    <w:p w14:paraId="2BAB42D0" w14:textId="77777777" w:rsidR="00FC79D5" w:rsidRDefault="00FC79D5" w:rsidP="00FC79D5">
      <w:pPr>
        <w:pStyle w:val="FirstParagraph"/>
      </w:pPr>
      <w:r>
        <w:t>Общая формула локальной матрицы массы имеет следующий вид:</w:t>
      </w:r>
    </w:p>
    <w:p w14:paraId="642EF44F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nary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 d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785F773A" w14:textId="77777777" w:rsidR="00FC79D5" w:rsidRDefault="00FC79D5" w:rsidP="00FC79D5">
      <w:pPr>
        <w:pStyle w:val="FirstParagraph"/>
      </w:pPr>
      <w:r>
        <w:t xml:space="preserve">Коэффициент </w:t>
      </w:r>
      <m:oMath>
        <m:r>
          <w:rPr>
            <w:rFonts w:ascii="Cambria Math" w:hAnsi="Cambria Math"/>
          </w:rPr>
          <m:t>σ</m:t>
        </m:r>
      </m:oMath>
      <w:r>
        <w:t xml:space="preserve"> вынесем из интеграла как усреднённое значение на конечном элементе:</w:t>
      </w:r>
    </w:p>
    <w:p w14:paraId="016DE7EE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k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nary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w:rPr>
              <w:rFonts w:ascii="Cambria Math" w:hAnsi="Cambria Math"/>
            </w:rPr>
            <m:t> d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Ω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</m:oMath>
      </m:oMathPara>
    </w:p>
    <w:p w14:paraId="706752AD" w14:textId="77777777" w:rsidR="00FC79D5" w:rsidRDefault="00FC79D5" w:rsidP="00FC79D5">
      <w:pPr>
        <w:pStyle w:val="FirstParagraph"/>
      </w:pPr>
      <w:r>
        <w:t>И тогда получим следующее выражение для нахождение локальной матрицы масс:</w:t>
      </w:r>
    </w:p>
    <w:p w14:paraId="46DBA00C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hr m:val="‾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σ</m:t>
                  </m:r>
                </m:e>
              </m:acc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</m:sub>
              </m:sSub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2</m:t>
                    </m:r>
                  </m:e>
                </m:mr>
              </m:m>
            </m:e>
          </m:d>
        </m:oMath>
      </m:oMathPara>
    </w:p>
    <w:p w14:paraId="7297D2A2" w14:textId="77777777" w:rsidR="00FC79D5" w:rsidRDefault="00FC79D5" w:rsidP="00FC79D5">
      <w:pPr>
        <w:pStyle w:val="20"/>
      </w:pPr>
      <w:bookmarkStart w:id="5" w:name="вектор-правой-части"/>
      <w:bookmarkEnd w:id="4"/>
      <w:r>
        <w:t>Вектор правой части</w:t>
      </w:r>
    </w:p>
    <w:p w14:paraId="45788EBB" w14:textId="77777777" w:rsidR="00FC79D5" w:rsidRDefault="00FC79D5" w:rsidP="00FC79D5">
      <w:pPr>
        <w:pStyle w:val="FirstParagraph"/>
      </w:pPr>
      <w:r>
        <w:t xml:space="preserve">Локальный вектор правой части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b</m:t>
            </m:r>
          </m:e>
        </m:acc>
      </m:oMath>
      <w:r>
        <w:t xml:space="preserve"> будем находить как произведение матрицы массы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|</m:t>
            </m:r>
          </m:e>
          <m:sub>
            <m:r>
              <w:rPr>
                <w:rFonts w:ascii="Cambria Math" w:hAnsi="Cambria Math"/>
              </w:rPr>
              <m:t>σ</m:t>
            </m:r>
            <m:r>
              <m:rPr>
                <m:sty m:val="p"/>
              </m:rPr>
              <w:rPr>
                <w:rFonts w:ascii="Cambria Math" w:hAnsi="Cambria Math"/>
              </w:rPr>
              <m:t>=</m:t>
            </m:r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C</m:t>
            </m:r>
          </m:e>
        </m:acc>
      </m:oMath>
      <w:r>
        <w:t xml:space="preserve"> на вектор значений функции </w:t>
      </w:r>
      <m:oMath>
        <m:r>
          <w:rPr>
            <w:rFonts w:ascii="Cambria Math" w:hAnsi="Cambria Math"/>
          </w:rPr>
          <m:t>f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m:rPr>
                <m:sty m:val="p"/>
              </m:rPr>
              <w:rPr>
                <w:rFonts w:ascii="Cambria Math" w:hAnsi="Cambria Math"/>
              </w:rPr>
              <m:t>,</m:t>
            </m:r>
            <m:r>
              <w:rPr>
                <w:rFonts w:ascii="Cambria Math" w:hAnsi="Cambria Math"/>
              </w:rPr>
              <m:t>t</m:t>
            </m:r>
          </m:e>
        </m:d>
      </m:oMath>
      <w:r>
        <w:t>:</w:t>
      </w:r>
    </w:p>
    <w:p w14:paraId="3D087BC4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acc>
            <m:accPr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C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⋅{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}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</m:sub>
              </m:sSub>
            </m:num>
            <m:den>
              <m:r>
                <w:rPr>
                  <w:rFonts w:ascii="Cambria Math" w:hAnsi="Cambria Math"/>
                </w:rPr>
                <m:t>6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2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  <m:mr>
                  <m:e>
                    <m:r>
                      <w:rPr>
                        <w:rFonts w:ascii="Cambria Math" w:hAnsi="Cambria Math"/>
                      </w:rPr>
                      <m:t>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r>
                      <w:rPr>
                        <w:rFonts w:ascii="Cambria Math" w:hAnsi="Cambria Math"/>
                      </w:rPr>
                      <m:t>2f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k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+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</m:e>
                </m:mr>
              </m:m>
            </m:e>
          </m:d>
        </m:oMath>
      </m:oMathPara>
    </w:p>
    <w:p w14:paraId="0980F442" w14:textId="77777777" w:rsidR="00FC79D5" w:rsidRDefault="00FC79D5" w:rsidP="00FC79D5">
      <w:pPr>
        <w:pStyle w:val="20"/>
      </w:pPr>
      <w:bookmarkStart w:id="6" w:name="подбор-лямбды"/>
      <w:bookmarkEnd w:id="5"/>
      <w:r>
        <w:t>Подбор лямбды</w:t>
      </w:r>
    </w:p>
    <w:p w14:paraId="33274A97" w14:textId="77777777" w:rsidR="00FC79D5" w:rsidRDefault="00FC79D5" w:rsidP="00FC79D5">
      <w:pPr>
        <w:pStyle w:val="3"/>
      </w:pPr>
      <w:bookmarkStart w:id="7" w:name="метод-простых-итераций"/>
      <w:r>
        <w:t>Метод простых итераций</w:t>
      </w:r>
    </w:p>
    <w:p w14:paraId="056548B1" w14:textId="77777777" w:rsidR="00FC79D5" w:rsidRDefault="00FC79D5" w:rsidP="00FC79D5">
      <w:pPr>
        <w:pStyle w:val="FirstParagraph"/>
      </w:pPr>
      <w:r>
        <w:t>Алгоритм метода простых итераций:</w:t>
      </w:r>
    </w:p>
    <w:p w14:paraId="19A26CDE" w14:textId="77777777" w:rsidR="00FC79D5" w:rsidRDefault="00FC79D5" w:rsidP="00FC79D5">
      <w:pPr>
        <w:pStyle w:val="Compact"/>
        <w:numPr>
          <w:ilvl w:val="0"/>
          <w:numId w:val="13"/>
        </w:numPr>
      </w:pPr>
      <w:r>
        <w:t xml:space="preserve">Выбираем начальное приближени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0</m:t>
            </m:r>
          </m:sup>
        </m:sSup>
      </m:oMath>
    </w:p>
    <w:p w14:paraId="07374DD4" w14:textId="77777777" w:rsidR="00FC79D5" w:rsidRDefault="00FC79D5" w:rsidP="00FC79D5">
      <w:pPr>
        <w:pStyle w:val="Compact"/>
        <w:numPr>
          <w:ilvl w:val="0"/>
          <w:numId w:val="13"/>
        </w:numPr>
      </w:pPr>
      <w:r>
        <w:t xml:space="preserve">Подставляем его в </w:t>
      </w:r>
      <m:oMath>
        <m:r>
          <w:rPr>
            <w:rFonts w:ascii="Cambria Math" w:hAnsi="Cambria Math"/>
          </w:rPr>
          <m:t>λ</m:t>
        </m:r>
      </m:oMath>
      <w:r>
        <w:t xml:space="preserve"> везде, считаем матрицу жёсткости</w:t>
      </w:r>
    </w:p>
    <w:p w14:paraId="6FB174EF" w14:textId="77777777" w:rsidR="00FC79D5" w:rsidRDefault="00FC79D5" w:rsidP="00FC79D5">
      <w:pPr>
        <w:pStyle w:val="Compact"/>
        <w:numPr>
          <w:ilvl w:val="0"/>
          <w:numId w:val="13"/>
        </w:numPr>
      </w:pPr>
      <w:r>
        <w:t xml:space="preserve">Собираем глобальную матрицу </w:t>
      </w:r>
      <m:oMath>
        <m:r>
          <w:rPr>
            <w:rFonts w:ascii="Cambria Math" w:hAnsi="Cambria Math"/>
          </w:rPr>
          <m:t>A</m:t>
        </m:r>
      </m:oMath>
      <w:r>
        <w:t xml:space="preserve"> и вектор правой части </w:t>
      </w:r>
      <m:oMath>
        <m:r>
          <w:rPr>
            <w:rFonts w:ascii="Cambria Math" w:hAnsi="Cambria Math"/>
          </w:rPr>
          <m:t>b</m:t>
        </m:r>
      </m:oMath>
      <w:r>
        <w:t xml:space="preserve">, решаем СЛАУ, находим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1</m:t>
            </m:r>
          </m:sup>
        </m:sSup>
      </m:oMath>
      <w:r>
        <w:t xml:space="preserve"> (и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далее)</w:t>
      </w:r>
    </w:p>
    <w:p w14:paraId="05DFFA80" w14:textId="77777777" w:rsidR="00FC79D5" w:rsidRDefault="00FC79D5" w:rsidP="00FC79D5">
      <w:pPr>
        <w:pStyle w:val="Compact"/>
        <w:numPr>
          <w:ilvl w:val="0"/>
          <w:numId w:val="13"/>
        </w:numPr>
      </w:pPr>
      <w:r>
        <w:t xml:space="preserve">Повторяем с п.2, пока не получим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∥</m:t>
            </m:r>
            <m:r>
              <w:rPr>
                <w:rFonts w:ascii="Cambria Math" w:hAnsi="Cambria Math"/>
              </w:rPr>
              <m:t>A</m:t>
            </m:r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</m:e>
            </m:d>
            <m:r>
              <m:rPr>
                <m:sty m:val="p"/>
              </m:rPr>
              <w:rPr>
                <w:rFonts w:ascii="Cambria Math" w:hAnsi="Cambria Math"/>
              </w:rPr>
              <m:t>⋅</m:t>
            </m:r>
            <m:sSup>
              <m:sSupPr>
                <m:ctrlPr>
                  <w:rPr>
                    <w:rFonts w:ascii="Cambria Math" w:hAnsi="Cambria Math"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q</m:t>
                </m:r>
              </m:e>
              <m:sup>
                <m:r>
                  <w:rPr>
                    <w:rFonts w:ascii="Cambria Math" w:hAnsi="Cambria Math"/>
                  </w:rPr>
                  <m:t>k</m:t>
                </m:r>
              </m:sup>
            </m:sSup>
            <m:r>
              <m:rPr>
                <m:sty m:val="p"/>
              </m:rPr>
              <w:rPr>
                <w:rFonts w:ascii="Cambria Math" w:hAnsi="Cambria Math"/>
              </w:rPr>
              <m:t>-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∥</m:t>
            </m:r>
            <m:r>
              <w:rPr>
                <w:rFonts w:ascii="Cambria Math" w:hAnsi="Cambria Math"/>
              </w:rPr>
              <m:t>b</m:t>
            </m:r>
            <m:r>
              <m:rPr>
                <m:sty m:val="p"/>
              </m:rPr>
              <w:rPr>
                <w:rFonts w:ascii="Cambria Math" w:hAnsi="Cambria Math"/>
              </w:rPr>
              <m:t>∥</m:t>
            </m:r>
          </m:den>
        </m:f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ε</m:t>
        </m:r>
      </m:oMath>
    </w:p>
    <w:p w14:paraId="7C99B5C5" w14:textId="77777777" w:rsidR="00FC79D5" w:rsidRDefault="00FC79D5" w:rsidP="00FC79D5">
      <w:pPr>
        <w:pStyle w:val="3"/>
      </w:pPr>
      <w:bookmarkStart w:id="8" w:name="метод-релаксации"/>
      <w:bookmarkEnd w:id="7"/>
      <w:r>
        <w:t>Метод релаксации</w:t>
      </w:r>
    </w:p>
    <w:p w14:paraId="2FDF4C64" w14:textId="77777777" w:rsidR="00FC79D5" w:rsidRDefault="00FC79D5" w:rsidP="00FC79D5">
      <w:pPr>
        <w:pStyle w:val="FirstParagraph"/>
      </w:pPr>
      <w:r>
        <w:t xml:space="preserve">Алгоритм метода релаксации будет таким же, как и алгоритм метода простых итераций, за исключением шага 3. В методе релаксации, на шаге 3 после решения СЛАУ мы получим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, а вектор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q</m:t>
            </m:r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 xml:space="preserve"> будем находить по следующей формуле:</w:t>
      </w:r>
    </w:p>
    <w:p w14:paraId="24825BB1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ω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+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ω</m:t>
              </m:r>
            </m:e>
          </m:d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q</m:t>
              </m:r>
            </m:e>
            <m:sup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38045417" w14:textId="77777777" w:rsidR="00FC79D5" w:rsidRDefault="00FC79D5" w:rsidP="00FC79D5">
      <w:pPr>
        <w:pStyle w:val="FirstParagraph"/>
      </w:pPr>
      <w:r>
        <w:t xml:space="preserve">где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.</w:t>
      </w:r>
    </w:p>
    <w:p w14:paraId="191AD870" w14:textId="77777777" w:rsidR="00FC79D5" w:rsidRDefault="00FC79D5" w:rsidP="00FC79D5">
      <w:pPr>
        <w:pStyle w:val="3"/>
      </w:pPr>
      <w:bookmarkStart w:id="9" w:name="метод-ньютона"/>
      <w:bookmarkEnd w:id="8"/>
      <w:r>
        <w:t>Метод Ньютона</w:t>
      </w:r>
    </w:p>
    <w:p w14:paraId="09266E1C" w14:textId="77777777" w:rsidR="00FC79D5" w:rsidRDefault="00FC79D5" w:rsidP="00FC79D5">
      <w:pPr>
        <w:pStyle w:val="FirstParagraph"/>
      </w:pPr>
      <w:r>
        <w:rPr>
          <w:i/>
          <w:iCs/>
        </w:rPr>
        <w:t>Метод Ньютона</w:t>
      </w:r>
      <w:r>
        <w:t xml:space="preserve"> - тоже итерационный алгоритм, но при этом использующий при работе производные матрицы и вектора правой части. В нашем случае, вектор правой части не зависит от решения (линеен), поэтому трудности будут только с матрицей (причём, только с матрицей жёсткости).</w:t>
      </w:r>
    </w:p>
    <w:p w14:paraId="225AD2E2" w14:textId="77777777" w:rsidR="00FC79D5" w:rsidRDefault="00FC79D5" w:rsidP="00FC79D5">
      <w:pPr>
        <w:pStyle w:val="a1"/>
      </w:pPr>
      <w:r>
        <w:t>В данном методе матрицу и вектор правой части представляют в линеаризованном виде как первые 2 члена разложения в ряд Тейлора относительно точки вектора на прошлой итерации:</w:t>
      </w:r>
    </w:p>
    <w:p w14:paraId="1158F01C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q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supHide m:val="1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​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ij</m:t>
                                  </m:r>
                                </m:sub>
                              </m:sSub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d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j</m:t>
                                  </m:r>
                                </m:sub>
                              </m:sSub>
                            </m:e>
                          </m:d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den>
                      </m:f>
                    </m:e>
                  </m:nary>
                </m:e>
              </m:d>
            </m:e>
            <m:sub>
              <m:r>
                <w:rPr>
                  <w:rFonts w:ascii="Cambria Math" w:hAnsi="Cambria Math"/>
                </w:rPr>
                <m:t>q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bSup>
            </m:e>
          </m:d>
        </m:oMath>
      </m:oMathPara>
    </w:p>
    <w:p w14:paraId="1C002B01" w14:textId="77777777" w:rsidR="00FC79D5" w:rsidRDefault="00FC79D5" w:rsidP="00FC79D5">
      <w:pPr>
        <w:pStyle w:val="FirstParagraph"/>
      </w:pPr>
      <w:r>
        <w:t>Если немного раскрыть это уравнение и перейти на локальные матрицы, то получится следующее:</w:t>
      </w:r>
    </w:p>
    <w:p w14:paraId="4D7E8E1E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≈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  <m:sup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n</m:t>
                          </m:r>
                        </m:e>
                      </m:acc>
                    </m:sup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</m:d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den>
                      </m:f>
                    </m:e>
                  </m:nary>
                </m:e>
              </m:d>
            </m:e>
            <m:sub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bSup>
            </m:e>
          </m:d>
        </m:oMath>
      </m:oMathPara>
    </w:p>
    <w:p w14:paraId="0B1EFD0D" w14:textId="77777777" w:rsidR="00FC79D5" w:rsidRDefault="00FC79D5" w:rsidP="00FC79D5">
      <w:pPr>
        <w:pStyle w:val="FirstParagraph"/>
      </w:pPr>
      <w:r>
        <w:t xml:space="preserve">В нашем случае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n</m:t>
            </m:r>
          </m:e>
        </m:acc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 xml:space="preserve">. Поскольку в данном уравнении мы не можем просто взять и вычленить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</w:rPr>
              <m:t>j</m:t>
            </m:r>
          </m:sub>
        </m:sSub>
      </m:oMath>
      <w:r>
        <w:t xml:space="preserve"> компоненту, то придётся позаниматься небольшой перестановкой членов системы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, и получить в результате систему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L</m:t>
            </m:r>
          </m:sup>
        </m:sSup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L</m:t>
            </m:r>
          </m:sup>
        </m:sSup>
      </m:oMath>
      <w:r>
        <w:t xml:space="preserve">. Для начала распишем первую строку системы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q</m:t>
            </m:r>
          </m:e>
        </m:d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>:</w:t>
      </w:r>
    </w:p>
    <w:p w14:paraId="3EDEA1A2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A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1j</m:t>
                      </m:r>
                    </m:sub>
                  </m:sSub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acc>
                    </m:e>
                  </m:d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j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  <m:e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d>
                                <m:dPr>
                                  <m:begChr m:val=""/>
                                  <m:endChr m:val="|"/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dPr>
                                <m:e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fPr>
                                    <m:num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acc>
                                            <m:accPr>
                                              <m:ctrlPr>
                                                <w:rPr>
                                                  <w:rFonts w:ascii="Cambria Math" w:hAnsi="Cambria Math"/>
                                                </w:rPr>
                                              </m:ctrlPr>
                                            </m:acc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A</m:t>
                                              </m:r>
                                            </m:e>
                                          </m:acc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1j</m:t>
                                          </m:r>
                                        </m:sub>
                                      </m:sSub>
                                      <m:d>
                                        <m:d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dPr>
                                        <m:e>
                                          <m:acc>
                                            <m:accPr>
                                              <m:ctrlPr>
                                                <w:rPr>
                                                  <w:rFonts w:ascii="Cambria Math" w:hAnsi="Cambria Math"/>
                                                </w:rPr>
                                              </m:ctrlPr>
                                            </m:acc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q</m:t>
                                              </m:r>
                                            </m:e>
                                          </m:acc>
                                        </m:e>
                                      </m:d>
                                    </m:num>
                                    <m:den>
                                      <m:r>
                                        <m:rPr>
                                          <m:sty m:val="p"/>
                                        </m:rPr>
                                        <w:rPr>
                                          <w:rFonts w:ascii="Cambria Math" w:hAnsi="Cambria Math"/>
                                        </w:rPr>
                                        <m:t>∂</m:t>
                                      </m:r>
                                      <m:sSub>
                                        <m:sSubPr>
                                          <m:ctrlPr>
                                            <w:rPr>
                                              <w:rFonts w:ascii="Cambria Math" w:hAnsi="Cambria Math"/>
                                            </w:rPr>
                                          </m:ctrlPr>
                                        </m:sSubPr>
                                        <m:e>
                                          <m:acc>
                                            <m:accPr>
                                              <m:ctrlPr>
                                                <w:rPr>
                                                  <w:rFonts w:ascii="Cambria Math" w:hAnsi="Cambria Math"/>
                                                </w:rPr>
                                              </m:ctrlPr>
                                            </m:accPr>
                                            <m:e>
                                              <m:r>
                                                <w:rPr>
                                                  <w:rFonts w:ascii="Cambria Math" w:hAnsi="Cambria Math"/>
                                                </w:rPr>
                                                <m:t>q</m:t>
                                              </m:r>
                                            </m:e>
                                          </m:acc>
                                        </m:e>
                                        <m:sub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r</m:t>
                                          </m:r>
                                        </m:sub>
                                      </m:sSub>
                                    </m:den>
                                  </m:f>
                                </m:e>
                              </m:d>
                            </m:e>
                            <m:sub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=</m:t>
                              </m:r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p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q</m:t>
                                      </m:r>
                                    </m:e>
                                  </m:acc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p>
                              </m:sSup>
                            </m:sub>
                          </m:sSub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q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</m:sSub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sSubSup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q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p>
                              </m:sSubSup>
                            </m:e>
                          </m:d>
                        </m:e>
                      </m:d>
                    </m:e>
                  </m:nary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m:t>=</m:t>
          </m:r>
        </m:oMath>
      </m:oMathPara>
    </w:p>
    <w:p w14:paraId="7DEB8962" w14:textId="77777777" w:rsidR="00FC79D5" w:rsidRDefault="00000000" w:rsidP="00FC79D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1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p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bSup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r>
                      <w:rPr>
                        <w:rFonts w:ascii="Cambria Math" w:hAnsi="Cambria Math"/>
                      </w:rPr>
                      <m:t>q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2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b>
                        </m:sSub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-</m:t>
                        </m:r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bSup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</m:m>
        </m:oMath>
      </m:oMathPara>
    </w:p>
    <w:p w14:paraId="50026405" w14:textId="77777777" w:rsidR="00FC79D5" w:rsidRDefault="00000000" w:rsidP="00FC79D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1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p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1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p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2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p>
                      </m:sub>
                    </m:s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</m:sSub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2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p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</m:m>
        </m:oMath>
      </m:oMathPara>
    </w:p>
    <w:p w14:paraId="06C3F18E" w14:textId="77777777" w:rsidR="00FC79D5" w:rsidRDefault="00000000" w:rsidP="00FC79D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1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b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1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b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1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p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2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b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2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b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r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2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p>
                      </m:sub>
                    </m:sSub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</m:m>
        </m:oMath>
      </m:oMathPara>
    </w:p>
    <w:p w14:paraId="261690FB" w14:textId="77777777" w:rsidR="00FC79D5" w:rsidRDefault="00000000" w:rsidP="00FC79D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1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j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q</m:t>
                                            </m:r>
                                          </m:e>
                                        </m:acc>
                                      </m:e>
                                    </m:d>
                                  </m:num>
                                  <m:den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q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d>
                          </m:e>
                          <m:sub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b>
                            </m:sSub>
                          </m:sub>
                        </m:sSub>
                      </m:e>
                    </m:nary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A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12</m:t>
                        </m:r>
                      </m:sub>
                    </m:sSub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p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+</m:t>
                    </m:r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d>
                              <m:dPr>
                                <m:begChr m:val=""/>
                                <m:endChr m:val="|"/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f>
                                  <m:f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fPr>
                                  <m:num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A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1j</m:t>
                                        </m:r>
                                      </m:sub>
                                    </m:sSub>
                                    <m:d>
                                      <m:d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d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q</m:t>
                                            </m:r>
                                          </m:e>
                                        </m:acc>
                                      </m:e>
                                    </m:d>
                                  </m:num>
                                  <m:den>
                                    <m:r>
                                      <m:rPr>
                                        <m:sty m:val="p"/>
                                      </m:rPr>
                                      <w:rPr>
                                        <w:rFonts w:ascii="Cambria Math" w:hAnsi="Cambria Math"/>
                                      </w:rPr>
                                      <m:t>∂</m:t>
                                    </m:r>
                                    <m:sSub>
                                      <m:sSub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sSubPr>
                                      <m:e>
                                        <m:acc>
                                          <m:accPr>
                                            <m:ctrlPr>
                                              <w:rPr>
                                                <w:rFonts w:ascii="Cambria Math" w:hAnsi="Cambria Math"/>
                                              </w:rPr>
                                            </m:ctrlPr>
                                          </m:accPr>
                                          <m:e>
                                            <m:r>
                                              <w:rPr>
                                                <w:rFonts w:ascii="Cambria Math" w:hAnsi="Cambria Math"/>
                                              </w:rPr>
                                              <m:t>q</m:t>
                                            </m:r>
                                          </m:e>
                                        </m:acc>
                                      </m:e>
                                      <m:sub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2</m:t>
                                        </m:r>
                                      </m:sub>
                                    </m:sSub>
                                  </m:den>
                                </m:f>
                              </m:e>
                            </m:d>
                          </m:e>
                          <m:sub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p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</w:rPr>
                                  <m:t>0</m:t>
                                </m:r>
                              </m:sup>
                            </m:sSup>
                          </m:sub>
                        </m:sSub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bSup>
                      </m:e>
                    </m:nary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1j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sub>
                                </m:sSub>
                              </m:den>
                            </m:f>
                          </m:e>
                        </m:nary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bSup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4AC4B018" w14:textId="77777777" w:rsidR="00FC79D5" w:rsidRDefault="00FC79D5" w:rsidP="00FC79D5">
      <w:pPr>
        <w:pStyle w:val="FirstParagraph"/>
      </w:pPr>
      <w:r>
        <w:t xml:space="preserve">Таким образом, теперь мы можем выразить формулы для получения элементов первой строки матрицы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p>
            <m:r>
              <w:rPr>
                <w:rFonts w:ascii="Cambria Math" w:hAnsi="Cambria Math"/>
              </w:rPr>
              <m:t>L</m:t>
            </m:r>
          </m:sup>
        </m:sSup>
      </m:oMath>
      <w:r>
        <w:t xml:space="preserve"> и вектор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  <m:sup>
            <m:r>
              <w:rPr>
                <w:rFonts w:ascii="Cambria Math" w:hAnsi="Cambria Math"/>
              </w:rPr>
              <m:t>L</m:t>
            </m:r>
          </m:sup>
        </m:sSup>
      </m:oMath>
      <w:r>
        <w:t>:</w:t>
      </w:r>
    </w:p>
    <w:p w14:paraId="76A46A6C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1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1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</m:d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0</m:t>
                      </m:r>
                    </m:sup>
                  </m:sSup>
                </m:sub>
              </m:sSub>
            </m:e>
          </m:nary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C93AC0B" w14:textId="77777777" w:rsidR="00FC79D5" w:rsidRDefault="00000000" w:rsidP="00FC79D5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2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2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</m:d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2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0</m:t>
                      </m:r>
                    </m:sup>
                  </m:sSup>
                </m:sub>
              </m:sSub>
            </m:e>
          </m:nary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j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83BF0BE" w14:textId="77777777" w:rsidR="00FC79D5" w:rsidRDefault="00000000" w:rsidP="00FC79D5">
      <w:pPr>
        <w:pStyle w:val="FirstParagraph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j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bSup>
              <m:r>
                <m:rPr>
                  <m:sty m:val="p"/>
                </m:rPr>
                <w:rPr>
                  <w:rFonts w:ascii="Cambria Math" w:hAnsi="Cambria Math"/>
                </w:rPr>
                <m:t>⋅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nary>
                    <m:naryPr>
                      <m:chr m:val="∑"/>
                      <m:limLoc m:val="undOvr"/>
                      <m:ctrlPr>
                        <w:rPr>
                          <w:rFonts w:ascii="Cambria Math" w:hAnsi="Cambria Math"/>
                        </w:rPr>
                      </m:ctrlPr>
                    </m:naryPr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=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1j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</m:d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sub>
                          </m:sSub>
                        </m:den>
                      </m:f>
                    </m:e>
                  </m:nary>
                  <m:sSubSup>
                    <m:sSubSupPr>
                      <m:ctrlPr>
                        <w:rPr>
                          <w:rFonts w:ascii="Cambria Math" w:hAnsi="Cambria Math"/>
                        </w:rPr>
                      </m:ctrlPr>
                    </m:sSub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0</m:t>
                      </m:r>
                    </m:sup>
                  </m:sSubSup>
                </m:e>
              </m:d>
            </m:e>
          </m:nary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E8FA58D" w14:textId="77777777" w:rsidR="00FC79D5" w:rsidRDefault="00FC79D5" w:rsidP="00FC79D5">
      <w:pPr>
        <w:pStyle w:val="FirstParagraph"/>
      </w:pPr>
      <w:r>
        <w:t>Аналогично будет и для остальных (произвольных) строк:</w:t>
      </w:r>
    </w:p>
    <w:p w14:paraId="47CF0E14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</m:sSubSup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</m:d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0</m:t>
                      </m:r>
                    </m:sup>
                  </m:sSup>
                </m:sub>
              </m:sSub>
            </m:e>
          </m:nary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D5BF8C5" w14:textId="77777777" w:rsidR="00FC79D5" w:rsidRDefault="00000000" w:rsidP="00FC79D5">
      <w:pPr>
        <w:pStyle w:val="FirstParagraph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L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j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⋅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nary>
                          <m:naryPr>
                            <m:chr m:val="∑"/>
                            <m:limLoc m:val="undOvr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naryPr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=</m:t>
                            </m:r>
                            <m:r>
                              <w:rPr>
                                <w:rFonts w:ascii="Cambria Math" w:hAnsi="Cambria Math"/>
                              </w:rPr>
                              <m:t>1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j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r</m:t>
                                    </m:r>
                                  </m:sub>
                                </m:sSub>
                              </m:den>
                            </m:f>
                          </m:e>
                        </m:nary>
                        <m:sSubSup>
                          <m:sSub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r</m:t>
                            </m:r>
                          </m:sub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bSup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1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nary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2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r</m:t>
                                </m:r>
                              </m:sub>
                            </m:sSub>
                          </m:den>
                        </m:f>
                      </m:e>
                    </m:nary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r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b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k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1</m:t>
                                </m:r>
                              </m:sub>
                            </m:sSub>
                          </m:den>
                        </m:f>
                      </m:e>
                    </m:nary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⋅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p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A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k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2</m:t>
                                </m:r>
                              </m:sub>
                            </m:sSub>
                          </m:den>
                        </m:f>
                      </m:e>
                    </m:nary>
                    <m:sSubSup>
                      <m:sSubSupPr>
                        <m:ctrlPr>
                          <w:rPr>
                            <w:rFonts w:ascii="Cambria Math" w:hAnsi="Cambria Math"/>
                          </w:rPr>
                        </m:ctrlPr>
                      </m:sSub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bSup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.</m:t>
                </m:r>
              </m:e>
            </m:mr>
          </m:m>
        </m:oMath>
      </m:oMathPara>
    </w:p>
    <w:p w14:paraId="7C637FCB" w14:textId="77777777" w:rsidR="00FC79D5" w:rsidRDefault="00FC79D5" w:rsidP="00FC79D5">
      <w:pPr>
        <w:pStyle w:val="FirstParagraph"/>
      </w:pPr>
      <w:r>
        <w:t xml:space="preserve">Введём понятие добавочной матрицы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к линеаризованной матриц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p>
            <m:r>
              <w:rPr>
                <w:rFonts w:ascii="Cambria Math" w:hAnsi="Cambria Math"/>
              </w:rPr>
              <m:t>L</m:t>
            </m:r>
          </m:sup>
        </m:sSup>
      </m:oMath>
      <w:r>
        <w:t>:</w:t>
      </w:r>
    </w:p>
    <w:p w14:paraId="102A940C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k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d>
                    <m:dPr>
                      <m:begChr m:val=""/>
                      <m:endChr m:val="|"/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Fonts w:ascii="Cambria Math" w:hAnsi="Cambria Math"/>
                            </w:rPr>
                          </m:ctrlPr>
                        </m:fPr>
                        <m:num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A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ik</m:t>
                              </m:r>
                            </m:sub>
                          </m:sSub>
                          <m:d>
                            <m:d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d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</m:d>
                        </m:num>
                        <m:den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∂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j</m:t>
                              </m:r>
                            </m:sub>
                          </m:sSub>
                        </m:den>
                      </m:f>
                    </m:e>
                  </m:d>
                </m:e>
                <m:sub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=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q</m:t>
                          </m:r>
                        </m:e>
                      </m:acc>
                    </m:e>
                    <m:sup>
                      <m:r>
                        <w:rPr>
                          <w:rFonts w:ascii="Cambria Math" w:hAnsi="Cambria Math"/>
                        </w:rPr>
                        <m:t>0</m:t>
                      </m:r>
                    </m:sup>
                  </m:sSup>
                </m:sub>
              </m:sSub>
            </m:e>
          </m:nary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k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</m:oMath>
      </m:oMathPara>
    </w:p>
    <w:p w14:paraId="4C7E493B" w14:textId="77777777" w:rsidR="00FC79D5" w:rsidRDefault="00FC79D5" w:rsidP="00FC79D5">
      <w:pPr>
        <w:pStyle w:val="FirstParagraph"/>
      </w:pPr>
      <w:r>
        <w:t xml:space="preserve">Тогда матрица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b>
            <m:r>
              <w:rPr>
                <w:rFonts w:ascii="Cambria Math" w:hAnsi="Cambria Math"/>
              </w:rPr>
              <m:t>ij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>
        <w:t xml:space="preserve"> будет считаться следующим образом:</w:t>
      </w:r>
    </w:p>
    <w:p w14:paraId="23CC311B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j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6B849606" w14:textId="77777777" w:rsidR="00FC79D5" w:rsidRDefault="00FC79D5" w:rsidP="00FC79D5">
      <w:pPr>
        <w:pStyle w:val="FirstParagraph"/>
      </w:pPr>
      <w:r>
        <w:t xml:space="preserve">а вектор правой части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b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L</m:t>
            </m:r>
          </m:sup>
        </m:sSubSup>
      </m:oMath>
      <w:r>
        <w:t xml:space="preserve"> можно будет найти следующим образом:</w:t>
      </w:r>
    </w:p>
    <w:p w14:paraId="587C4D61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L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1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+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0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⋅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i2</m:t>
              </m:r>
            </m:sub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bSup>
        </m:oMath>
      </m:oMathPara>
    </w:p>
    <w:p w14:paraId="33B15CFA" w14:textId="77777777" w:rsidR="00FC79D5" w:rsidRDefault="00FC79D5" w:rsidP="00FC79D5">
      <w:pPr>
        <w:pStyle w:val="FirstParagraph"/>
      </w:pPr>
      <w:r>
        <w:t>Итерационный процесс совпадает с методом простых итераций. В том числе и условие выхода из итерационного процесса.</w:t>
      </w:r>
    </w:p>
    <w:p w14:paraId="3648BB63" w14:textId="48DDD42A" w:rsidR="00FC79D5" w:rsidRDefault="00FC79D5" w:rsidP="007E7F23">
      <w:pPr>
        <w:pStyle w:val="aff0"/>
        <w:ind w:left="0"/>
      </w:pPr>
      <w:r>
        <w:t xml:space="preserve">Важное примечание по выходу из итерационного процесса метода Ньютона: условием выхода будет являться уравнение с системой </w:t>
      </w:r>
      <m:oMath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b</m:t>
        </m:r>
      </m:oMath>
      <w:r>
        <w:t xml:space="preserve">, а н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L</m:t>
            </m:r>
          </m:sup>
        </m:sSup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b</m:t>
            </m:r>
          </m:e>
          <m:sup>
            <m:r>
              <w:rPr>
                <w:rFonts w:ascii="Cambria Math" w:hAnsi="Cambria Math"/>
              </w:rPr>
              <m:t>L</m:t>
            </m:r>
          </m:sup>
        </m:sSup>
      </m:oMath>
      <w:r>
        <w:t>!</w:t>
      </w:r>
    </w:p>
    <w:p w14:paraId="1F499344" w14:textId="77777777" w:rsidR="00FC79D5" w:rsidRDefault="00FC79D5" w:rsidP="00FC79D5">
      <w:pPr>
        <w:pStyle w:val="3"/>
      </w:pPr>
      <w:bookmarkStart w:id="10" w:name="релаксация-метода-ньютона"/>
      <w:bookmarkEnd w:id="9"/>
      <w:r>
        <w:t>Релаксация метода Ньютона</w:t>
      </w:r>
    </w:p>
    <w:p w14:paraId="64A36A6C" w14:textId="77777777" w:rsidR="00FC79D5" w:rsidRDefault="00FC79D5" w:rsidP="00FC79D5">
      <w:pPr>
        <w:pStyle w:val="FirstParagraph"/>
      </w:pPr>
      <w:r>
        <w:t>Метод Ньютона работает особенно хорошо, если подбирать параметр релаксации на каждой итерации. В целом, его можно подбирать при помощи одномерного поиска, минимизируя относительную невязку решения, но можно подбирать и следующим способом:</w:t>
      </w:r>
    </w:p>
    <w:p w14:paraId="6C369F74" w14:textId="77777777" w:rsidR="00FC79D5" w:rsidRDefault="00FC79D5" w:rsidP="00FC79D5">
      <w:pPr>
        <w:pStyle w:val="Compact"/>
        <w:numPr>
          <w:ilvl w:val="0"/>
          <w:numId w:val="13"/>
        </w:numPr>
      </w:pPr>
      <w:r>
        <w:t xml:space="preserve">Получаем решение и относительную невязку этого решения при </w:t>
      </w:r>
      <m:oMath>
        <m:r>
          <w:rPr>
            <w:rFonts w:ascii="Cambria Math" w:hAnsi="Cambria Math"/>
          </w:rPr>
          <m:t>ω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06900667" w14:textId="77777777" w:rsidR="00FC79D5" w:rsidRDefault="00FC79D5" w:rsidP="00FC79D5">
      <w:pPr>
        <w:pStyle w:val="Compact"/>
        <w:numPr>
          <w:ilvl w:val="0"/>
          <w:numId w:val="13"/>
        </w:numPr>
      </w:pPr>
      <w:r>
        <w:t>Если относительная невязка полученного решения оказалась больше, чем на прошлой итерации, то</w:t>
      </w:r>
    </w:p>
    <w:p w14:paraId="5E524833" w14:textId="77777777" w:rsidR="00FC79D5" w:rsidRDefault="00FC79D5" w:rsidP="00FC79D5">
      <w:pPr>
        <w:pStyle w:val="Compact"/>
        <w:numPr>
          <w:ilvl w:val="1"/>
          <w:numId w:val="15"/>
        </w:numPr>
      </w:pPr>
      <w:r>
        <w:t xml:space="preserve">Уменьшаем коэффициент релаксации на </w:t>
      </w:r>
      <m:oMath>
        <m:r>
          <w:rPr>
            <w:rFonts w:ascii="Cambria Math" w:hAnsi="Cambria Math"/>
          </w:rPr>
          <m:t>0.1</m:t>
        </m:r>
      </m:oMath>
    </w:p>
    <w:p w14:paraId="15A8C1DE" w14:textId="77777777" w:rsidR="00FC79D5" w:rsidRDefault="00FC79D5" w:rsidP="00FC79D5">
      <w:pPr>
        <w:pStyle w:val="Compact"/>
        <w:numPr>
          <w:ilvl w:val="1"/>
          <w:numId w:val="15"/>
        </w:numPr>
      </w:pPr>
      <w:r>
        <w:t>Пересчитываем решение и его относительную невязку</w:t>
      </w:r>
    </w:p>
    <w:p w14:paraId="0622265D" w14:textId="77777777" w:rsidR="00FC79D5" w:rsidRDefault="00FC79D5" w:rsidP="00FC79D5">
      <w:pPr>
        <w:pStyle w:val="Compact"/>
        <w:numPr>
          <w:ilvl w:val="1"/>
          <w:numId w:val="15"/>
        </w:numPr>
      </w:pPr>
      <w:r>
        <w:t>Если относительная невязка всё ещё больше требуемого, то возвращаемся в п. 2.1.</w:t>
      </w:r>
    </w:p>
    <w:p w14:paraId="6726608D" w14:textId="77777777" w:rsidR="00FC79D5" w:rsidRDefault="00FC79D5" w:rsidP="00FC79D5">
      <w:pPr>
        <w:pStyle w:val="3"/>
      </w:pPr>
      <w:bookmarkStart w:id="11" w:name="демпфирование-метода-ньютона"/>
      <w:bookmarkEnd w:id="10"/>
      <w:r>
        <w:t>Демпфирование метода Ньютона</w:t>
      </w:r>
    </w:p>
    <w:p w14:paraId="4652E5DA" w14:textId="77777777" w:rsidR="00FC79D5" w:rsidRDefault="00FC79D5" w:rsidP="00FC79D5">
      <w:pPr>
        <w:pStyle w:val="FirstParagraph"/>
      </w:pPr>
      <w:r>
        <w:t xml:space="preserve">Как сказано в учебнике на странице 837, матрица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L</m:t>
            </m:r>
          </m:sup>
        </m:sSup>
      </m:oMath>
      <w:r>
        <w:t xml:space="preserve"> может перестать быть положительно определённой из-за добавочной матрицы. Поэтому вводят так называемый </w:t>
      </w:r>
      <w:r>
        <w:rPr>
          <w:i/>
          <w:iCs/>
        </w:rPr>
        <w:t>коэффициент демпфирования</w:t>
      </w:r>
      <w:r>
        <w:t xml:space="preserve"> </w:t>
      </w:r>
      <m:oMath>
        <m:r>
          <w:rPr>
            <w:rFonts w:ascii="Cambria Math" w:hAnsi="Cambria Math"/>
          </w:rPr>
          <m:t>ν</m:t>
        </m:r>
        <m:r>
          <m:rPr>
            <m:sty m:val="p"/>
          </m:rPr>
          <w:rPr>
            <w:rFonts w:ascii="Cambria Math" w:hAnsi="Cambria Math"/>
          </w:rPr>
          <m:t>∈(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;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]</m:t>
        </m:r>
      </m:oMath>
      <w:r>
        <w:t>, который ставится перед добавками следующим образом:</w:t>
      </w:r>
    </w:p>
    <w:p w14:paraId="7548B3DC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w:rPr>
                  <w:rFonts w:ascii="Cambria Math" w:hAnsi="Cambria Math"/>
                </w:rPr>
                <m:t>L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A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0128ECB2" w14:textId="77777777" w:rsidR="00FC79D5" w:rsidRDefault="00000000" w:rsidP="00FC79D5">
      <w:pPr>
        <w:pStyle w:val="FirstParagraph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w:rPr>
                  <w:rFonts w:ascii="Cambria Math" w:hAnsi="Cambria Math"/>
                </w:rPr>
                <m:t>L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ν</m:t>
          </m:r>
          <m:r>
            <m:rPr>
              <m:sty m:val="p"/>
            </m:rPr>
            <w:rPr>
              <w:rFonts w:ascii="Cambria Math" w:hAnsi="Cambria Math"/>
            </w:rPr>
            <m:t>⋅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b</m:t>
              </m:r>
            </m:e>
            <m:sup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</m:sup>
          </m:sSup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1A0D2030" w14:textId="77777777" w:rsidR="00FC79D5" w:rsidRDefault="00FC79D5" w:rsidP="00FC79D5">
      <w:pPr>
        <w:pStyle w:val="FirstParagraph"/>
      </w:pPr>
      <w:r>
        <w:t xml:space="preserve">На каждом шаге итерационного процесса Ньютона коэффициент </w:t>
      </w:r>
      <m:oMath>
        <m:r>
          <w:rPr>
            <w:rFonts w:ascii="Cambria Math" w:hAnsi="Cambria Math"/>
          </w:rPr>
          <m:t>ν</m:t>
        </m:r>
      </m:oMath>
      <w:r>
        <w:t xml:space="preserve"> берётся равным единице, затем проверяется: если после решения СЛАУ погрешность возросла (даже после перебора параметров релаксации вплоть до 0.1), то коэффициент уменьшают (например, можно уменьшать его в 1.5-2 раза) и пересчитывают матрицы и вектор. На следующей итерации коэффициент можно снова приравнять единице.</w:t>
      </w:r>
    </w:p>
    <w:p w14:paraId="04989BC6" w14:textId="77777777" w:rsidR="00FC79D5" w:rsidRDefault="00FC79D5" w:rsidP="00FC79D5">
      <w:pPr>
        <w:pStyle w:val="3"/>
      </w:pPr>
      <w:bookmarkStart w:id="12" w:name="Xba47bceeaa98c314a425ad06fc57289007a3b63"/>
      <w:bookmarkEnd w:id="11"/>
      <w:r>
        <w:t>Вычисление производных для метода Ньютона</w:t>
      </w:r>
    </w:p>
    <w:p w14:paraId="6D9C9ABC" w14:textId="77777777" w:rsidR="00FC79D5" w:rsidRDefault="00FC79D5" w:rsidP="00FC79D5">
      <w:pPr>
        <w:pStyle w:val="FirstParagraph"/>
      </w:pPr>
      <w:r>
        <w:t xml:space="preserve">Для начала, выпишем формулу расчёта локальной матрицы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A</m:t>
            </m:r>
          </m:e>
        </m:acc>
      </m:oMath>
      <w:r>
        <w:t xml:space="preserve">, являющейся суммой матриц массы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M</m:t>
            </m:r>
          </m:e>
        </m:acc>
      </m:oMath>
      <w:r>
        <w:t xml:space="preserve"> и жёсткости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>:</w:t>
      </w:r>
    </w:p>
    <w:p w14:paraId="2BE90F67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acc>
                  <m:accPr>
                    <m:ctrlPr>
                      <w:rPr>
                        <w:rFonts w:ascii="Cambria Math" w:hAnsi="Cambria Math"/>
                      </w:rPr>
                    </m:ctrlPr>
                  </m:accPr>
                  <m:e>
                    <m:r>
                      <w:rPr>
                        <w:rFonts w:ascii="Cambria Math" w:hAnsi="Cambria Math"/>
                      </w:rPr>
                      <m:t>M</m:t>
                    </m:r>
                  </m:e>
                </m:acc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b>
                    </m:sSub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λ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u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,</m:t>
                        </m:r>
                        <m:r>
                          <w:rPr>
                            <w:rFonts w:ascii="Cambria Math" w:hAnsi="Cambria Math"/>
                          </w:rP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 gra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grad</m:t>
                </m:r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j</m:t>
                        </m:r>
                      </m:sub>
                    </m:sSub>
                  </m:e>
                </m:d>
                <m:r>
                  <w:rPr>
                    <w:rFonts w:ascii="Cambria Math" w:hAnsi="Cambria Math"/>
                  </w:rPr>
                  <m:t> d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σ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</m:e>
                </m:nary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ψ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j</m:t>
                    </m:r>
                  </m:sub>
                </m:sSub>
                <m:r>
                  <w:rPr>
                    <w:rFonts w:ascii="Cambria Math" w:hAnsi="Cambria Math"/>
                  </w:rPr>
                  <m:t> d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Ω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</m:e>
            </m:mr>
          </m:m>
        </m:oMath>
      </m:oMathPara>
    </w:p>
    <w:p w14:paraId="2700B045" w14:textId="77777777" w:rsidR="00FC79D5" w:rsidRDefault="00FC79D5" w:rsidP="00FC79D5">
      <w:pPr>
        <w:pStyle w:val="FirstParagraph"/>
      </w:pPr>
      <w:r>
        <w:t xml:space="preserve">Отсюда видим, что от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q</m:t>
            </m:r>
          </m:e>
        </m:acc>
      </m:oMath>
      <w:r>
        <w:t xml:space="preserve"> зависит только матрица жёсткости </w:t>
      </w:r>
      <m:oMath>
        <m:acc>
          <m:accPr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G</m:t>
            </m:r>
          </m:e>
        </m:acc>
      </m:oMath>
      <w:r>
        <w:t xml:space="preserve">, а точнее, коэффициент </w:t>
      </w:r>
      <m:oMath>
        <m:r>
          <w:rPr>
            <w:rFonts w:ascii="Cambria Math" w:hAnsi="Cambria Math"/>
          </w:rPr>
          <m:t>λ</m:t>
        </m:r>
      </m:oMath>
      <w:r>
        <w:t>. Соответственно,</w:t>
      </w:r>
    </w:p>
    <w:p w14:paraId="60771657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G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ij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r</m:t>
                  </m:r>
                </m:sub>
              </m:sSub>
            </m:den>
          </m:f>
        </m:oMath>
      </m:oMathPara>
    </w:p>
    <w:p w14:paraId="53A0E830" w14:textId="77777777" w:rsidR="00FC79D5" w:rsidRDefault="00FC79D5" w:rsidP="00FC79D5">
      <w:pPr>
        <w:pStyle w:val="FirstParagraph"/>
      </w:pPr>
      <w:r>
        <w:t xml:space="preserve">Теперь разложим </w:t>
      </w:r>
      <m:oMath>
        <m:r>
          <w:rPr>
            <w:rFonts w:ascii="Cambria Math" w:hAnsi="Cambria Math"/>
          </w:rPr>
          <m:t>λ</m:t>
        </m:r>
      </m:oMath>
      <w:r>
        <w:t xml:space="preserve"> по базисным векторам:</w:t>
      </w:r>
    </w:p>
    <w:p w14:paraId="5EF85872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λ</m:t>
              </m:r>
            </m:e>
            <m:sup>
              <m:r>
                <w:rPr>
                  <w:rFonts w:ascii="Cambria Math" w:hAnsi="Cambria Math"/>
                </w:rPr>
                <m:t>k</m:t>
              </m:r>
            </m:sup>
          </m:sSup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+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t</m:t>
                  </m:r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r>
                    <w:rPr>
                      <w:rFonts w:ascii="Cambria Math" w:hAnsi="Cambria Math"/>
                    </w:rPr>
                    <m:t>1</m:t>
                  </m:r>
                </m:sup>
              </m:sSup>
            </m:e>
          </m:d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ψ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14:paraId="7865F38A" w14:textId="77777777" w:rsidR="00FC79D5" w:rsidRDefault="00FC79D5" w:rsidP="00FC79D5">
      <w:pPr>
        <w:pStyle w:val="FirstParagraph"/>
      </w:pPr>
      <w:r>
        <w:t>Подставим разложение в матрицу жёсткости, получим следующее выражение:</w:t>
      </w:r>
    </w:p>
    <w:p w14:paraId="7A3CE513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G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</m:sSub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</m:d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</m:e>
                </m:d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 grad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ψ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grad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ψ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d>
                  </m:e>
                </m:nary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</w:rPr>
                      <m:t>λ</m:t>
                    </m:r>
                  </m:e>
                  <m:sup>
                    <m:r>
                      <w:rPr>
                        <w:rFonts w:ascii="Cambria Math" w:hAnsi="Cambria Math"/>
                      </w:rPr>
                      <m:t>k</m:t>
                    </m:r>
                  </m:sup>
                </m:sSup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+</m:t>
                        </m:r>
                        <m:r>
                          <w:rPr>
                            <w:rFonts w:ascii="Cambria Math" w:hAnsi="Cambria Math"/>
                          </w:rPr>
                          <m:t>1</m:t>
                        </m:r>
                      </m:sup>
                    </m:sSup>
                  </m:e>
                </m:d>
                <m:nary>
                  <m:naryPr>
                    <m:limLoc m:val="subSup"/>
                    <m:supHide m:val="1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</w:rPr>
                          <m:t>Ω</m:t>
                        </m:r>
                      </m:e>
                      <m:sup>
                        <m:r>
                          <w:rPr>
                            <w:rFonts w:ascii="Cambria Math" w:hAnsi="Cambria Math"/>
                          </w:rPr>
                          <m:t>k</m:t>
                        </m:r>
                      </m:sup>
                    </m:sSup>
                  </m:sub>
                  <m:sup>
                    <m:r>
                      <w:rPr>
                        <w:rFonts w:ascii="Cambria Math" w:hAnsi="Cambria Math"/>
                      </w:rPr>
                      <m:t>​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ψ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2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 grad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ψ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i</m:t>
                            </m:r>
                          </m:sub>
                        </m:sSub>
                      </m:e>
                    </m:d>
                    <m:r>
                      <w:rPr>
                        <w:rFonts w:ascii="Cambria Math" w:hAnsi="Cambria Math"/>
                      </w:rPr>
                      <m:t>grad</m:t>
                    </m:r>
                    <m:d>
                      <m:dPr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sSub>
                          <m:sSub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/>
                              </w:rPr>
                              <m:t>ψ</m:t>
                            </m:r>
                          </m:e>
                          <m:sub>
                            <m:r>
                              <w:rPr>
                                <w:rFonts w:ascii="Cambria Math" w:hAnsi="Cambria Math"/>
                              </w:rPr>
                              <m:t>j</m:t>
                            </m:r>
                          </m:sub>
                        </m:sSub>
                      </m:e>
                    </m:d>
                  </m:e>
                </m:nary>
              </m:e>
            </m:mr>
          </m:m>
        </m:oMath>
      </m:oMathPara>
    </w:p>
    <w:p w14:paraId="0D2CF222" w14:textId="77777777" w:rsidR="00FC79D5" w:rsidRDefault="00FC79D5" w:rsidP="00FC79D5">
      <w:pPr>
        <w:pStyle w:val="FirstParagraph"/>
      </w:pPr>
      <w:r>
        <w:t xml:space="preserve">Теперь, если мы возьмём производную от матрицы жёсткости по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q</m:t>
                </m:r>
              </m:e>
            </m:acc>
          </m:e>
          <m:sup>
            <m:r>
              <w:rPr>
                <w:rFonts w:ascii="Cambria Math" w:hAnsi="Cambria Math"/>
              </w:rPr>
              <m:t>k</m:t>
            </m:r>
          </m:sup>
        </m:sSup>
      </m:oMath>
      <w:r>
        <w:t>, получим следующее выражение:</w:t>
      </w:r>
    </w:p>
    <w:p w14:paraId="1051A8F1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ij</m:t>
                          </m:r>
                        </m:sub>
                      </m:sSub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</m:acc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den>
                  </m:f>
                </m:e>
              </m:d>
            </m:e>
            <m:sub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p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den>
                  </m:f>
                </m:e>
              </m:d>
            </m:e>
            <m:sub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sub>
          </m:sSub>
          <m:nary>
            <m:naryPr>
              <m:limLoc m:val="subSup"/>
              <m:supHide m:val="1"/>
              <m:ctrlPr>
                <w:rPr>
                  <w:rFonts w:ascii="Cambria Math" w:hAnsi="Cambria Math"/>
                </w:rPr>
              </m:ctrlPr>
            </m:naryPr>
            <m: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Ω</m:t>
                  </m:r>
                </m:e>
                <m:sup>
                  <m:r>
                    <w:rPr>
                      <w:rFonts w:ascii="Cambria Math" w:hAnsi="Cambria Math"/>
                    </w:rPr>
                    <m:t>k</m:t>
                  </m:r>
                </m:sup>
              </m:sSup>
            </m:sub>
            <m:sup>
              <m:r>
                <w:rPr>
                  <w:rFonts w:ascii="Cambria Math" w:hAnsi="Cambria Math"/>
                </w:rPr>
                <m:t>​</m:t>
              </m:r>
            </m:sup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nary>
          <m:r>
            <w:rPr>
              <w:rFonts w:ascii="Cambria Math" w:hAnsi="Cambria Math"/>
            </w:rPr>
            <m:t> gra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i</m:t>
                  </m:r>
                </m:sub>
              </m:sSub>
            </m:e>
          </m:d>
          <m:r>
            <w:rPr>
              <w:rFonts w:ascii="Cambria Math" w:hAnsi="Cambria Math"/>
            </w:rPr>
            <m:t>grad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ψ</m:t>
                  </m:r>
                </m:e>
                <m:sub>
                  <m:r>
                    <w:rPr>
                      <w:rFonts w:ascii="Cambria Math" w:hAnsi="Cambria Math"/>
                    </w:rPr>
                    <m:t>j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27CAEDEF" w14:textId="77777777" w:rsidR="00FC79D5" w:rsidRDefault="00FC79D5" w:rsidP="00FC79D5">
      <w:pPr>
        <w:pStyle w:val="FirstParagraph"/>
      </w:pPr>
      <w:r>
        <w:t xml:space="preserve">Аналогично будет выглядеть выражение и дл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>. Как можно заметить, часть с интегралом не меняется, поэтому мы можем спокойно найти общую формулу локальной матрицы жёсткости на конечном элементе:</w:t>
      </w:r>
    </w:p>
    <w:p w14:paraId="2F16AF22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</m:acc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den>
                  </m:f>
                </m:e>
              </m:d>
            </m:e>
            <m:sub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</m:sup>
                          </m:sSup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b>
                      </m:sSub>
                    </m:den>
                  </m:f>
                </m:e>
              </m:d>
            </m:e>
            <m:sub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144985DE" w14:textId="77777777" w:rsidR="00FC79D5" w:rsidRDefault="00FC79D5" w:rsidP="00FC79D5">
      <w:pPr>
        <w:pStyle w:val="FirstParagraph"/>
      </w:pPr>
      <w:r>
        <w:t xml:space="preserve">Для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q</m:t>
                </m:r>
              </m:e>
            </m:acc>
          </m:e>
          <m:sub>
            <m:r>
              <w:rPr>
                <w:rFonts w:ascii="Cambria Math" w:hAnsi="Cambria Math"/>
              </w:rPr>
              <m:t>k</m:t>
            </m:r>
            <m:r>
              <m:rPr>
                <m:sty m:val="p"/>
              </m:rPr>
              <w:rPr>
                <w:rFonts w:ascii="Cambria Math" w:hAnsi="Cambria Math"/>
              </w:rPr>
              <m:t>+</m:t>
            </m:r>
            <m:r>
              <w:rPr>
                <w:rFonts w:ascii="Cambria Math" w:hAnsi="Cambria Math"/>
              </w:rPr>
              <m:t>1</m:t>
            </m:r>
          </m:sub>
        </m:sSub>
      </m:oMath>
      <w:r>
        <w:t xml:space="preserve"> аналогично:</w:t>
      </w:r>
    </w:p>
    <w:p w14:paraId="63A1594F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G</m:t>
                              </m:r>
                            </m:e>
                          </m:acc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</m:acc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b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h</m:t>
                  </m:r>
                </m:e>
                <m:sub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k</m:t>
                      </m:r>
                    </m:sup>
                  </m:sSup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λ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</m:sup>
                      </m:sSup>
                      <m:d>
                        <m:dPr>
                          <m:ctrlPr>
                            <w:rPr>
                              <w:rFonts w:ascii="Cambria Math" w:hAnsi="Cambria Math"/>
                            </w:rPr>
                          </m:ctrlPr>
                        </m:d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q</m:t>
                                  </m:r>
                                </m:e>
                              </m:acc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p>
                          </m:sSup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,</m:t>
                          </m:r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s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k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+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1</m:t>
                              </m:r>
                            </m:sup>
                          </m:sSup>
                        </m:e>
                      </m:d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q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k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+</m:t>
                          </m:r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den>
                  </m:f>
                </m:e>
              </m:d>
            </m:e>
            <m:sub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acc>
                    <m:accPr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</m:acc>
                </m:e>
                <m:sup>
                  <m:r>
                    <w:rPr>
                      <w:rFonts w:ascii="Cambria Math" w:hAnsi="Cambria Math"/>
                    </w:rPr>
                    <m:t>0</m:t>
                  </m:r>
                </m:sup>
              </m:sSup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m>
                <m:mPr>
                  <m:plcHide m:val="1"/>
                  <m:mcs>
                    <m:mc>
                      <m:mcPr>
                        <m:count m:val="2"/>
                        <m:mcJc m:val="center"/>
                      </m:mcPr>
                    </m:mc>
                  </m:mcs>
                  <m:ctrlPr>
                    <w:rPr>
                      <w:rFonts w:ascii="Cambria Math" w:hAnsi="Cambria Math"/>
                    </w:rPr>
                  </m:ctrlPr>
                </m:mPr>
                <m:mr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-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e>
                  <m:e>
                    <m:r>
                      <w:rPr>
                        <w:rFonts w:ascii="Cambria Math" w:hAnsi="Cambria Math"/>
                      </w:rPr>
                      <m:t>1</m:t>
                    </m:r>
                  </m:e>
                </m:mr>
              </m:m>
            </m:e>
          </m:d>
        </m:oMath>
      </m:oMathPara>
    </w:p>
    <w:p w14:paraId="3FEC065D" w14:textId="77777777" w:rsidR="00FC79D5" w:rsidRDefault="00FC79D5" w:rsidP="00FC79D5">
      <w:pPr>
        <w:pStyle w:val="FirstParagraph"/>
      </w:pPr>
      <w:r>
        <w:t xml:space="preserve">Вполне очевидно, что для других элементов вектора </w:t>
      </w:r>
      <m:oMath>
        <m:r>
          <w:rPr>
            <w:rFonts w:ascii="Cambria Math" w:hAnsi="Cambria Math"/>
          </w:rPr>
          <m:t>q</m:t>
        </m:r>
      </m:oMath>
      <w:r>
        <w:t xml:space="preserve">, не относящихся к конечному элемент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 xml:space="preserve">, производные будут равны нулю, поскольку они не вносят вклад в локальную матрицу масс конечного элемент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Ω</m:t>
            </m:r>
          </m:e>
          <m:sub>
            <m:r>
              <w:rPr>
                <w:rFonts w:ascii="Cambria Math" w:hAnsi="Cambria Math"/>
              </w:rPr>
              <m:t>k</m:t>
            </m:r>
          </m:sub>
        </m:sSub>
      </m:oMath>
      <w:r>
        <w:t>.</w:t>
      </w:r>
    </w:p>
    <w:p w14:paraId="5CBCEF61" w14:textId="77777777" w:rsidR="00FC79D5" w:rsidRDefault="00FC79D5" w:rsidP="00FC79D5">
      <w:pPr>
        <w:pStyle w:val="a1"/>
      </w:pPr>
      <w:r>
        <w:t xml:space="preserve">Теперь мы можем переписать формулу для добавочной матрицы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A</m:t>
                </m:r>
              </m:e>
            </m:acc>
          </m:e>
          <m:sup>
            <m:r>
              <m:rPr>
                <m:sty m:val="p"/>
              </m:rPr>
              <w:rPr>
                <w:rFonts w:ascii="Cambria Math" w:hAnsi="Cambria Math"/>
              </w:rPr>
              <m:t>*</m:t>
            </m:r>
          </m:sup>
        </m:sSup>
      </m:oMath>
      <w:r>
        <w:t xml:space="preserve"> следующим образом:</w:t>
      </w:r>
    </w:p>
    <w:p w14:paraId="57385506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m>
            <m:mPr>
              <m:plcHide m:val="1"/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hAnsi="Cambria Math"/>
                </w:rPr>
              </m:ctrlPr>
            </m:mPr>
            <m:mr>
              <m:e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A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j</m:t>
                    </m:r>
                  </m:sub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*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A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k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j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p>
                      </m:sub>
                    </m:sSub>
                  </m:e>
                </m:nary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/>
                      </w:rPr>
                    </m:ctrlPr>
                  </m:naryPr>
                  <m:sub>
                    <m:r>
                      <w:rPr>
                        <w:rFonts w:ascii="Cambria Math" w:hAnsi="Cambria Math"/>
                      </w:rPr>
                      <m:t>k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d>
                          <m:dPr>
                            <m:begChr m:val=""/>
                            <m:endChr m:val="|"/>
                            <m:ctrlPr>
                              <w:rPr>
                                <w:rFonts w:ascii="Cambria Math" w:hAnsi="Cambria Math"/>
                              </w:rPr>
                            </m:ctrlPr>
                          </m:dPr>
                          <m:e>
                            <m:f>
                              <m:f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fPr>
                              <m:num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G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ik</m:t>
                                    </m:r>
                                  </m:sub>
                                </m:sSub>
                                <m:d>
                                  <m:d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d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</m:d>
                              </m:num>
                              <m:den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/>
                                  </w:rPr>
                                  <m:t>∂</m:t>
                                </m:r>
                                <m:sSub>
                                  <m:sSub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sSubPr>
                                  <m:e>
                                    <m:acc>
                                      <m:accPr>
                                        <m:ctrlPr>
                                          <w:rPr>
                                            <w:rFonts w:ascii="Cambria Math" w:hAnsi="Cambria Math"/>
                                          </w:rPr>
                                        </m:ctrlPr>
                                      </m:accPr>
                                      <m:e>
                                        <m:r>
                                          <w:rPr>
                                            <w:rFonts w:ascii="Cambria Math" w:hAnsi="Cambria Math"/>
                                          </w:rPr>
                                          <m:t>q</m:t>
                                        </m:r>
                                      </m:e>
                                    </m:acc>
                                  </m:e>
                                  <m:sub>
                                    <m:r>
                                      <w:rPr>
                                        <w:rFonts w:ascii="Cambria Math" w:hAnsi="Cambria Math"/>
                                      </w:rPr>
                                      <m:t>j</m:t>
                                    </m:r>
                                  </m:sub>
                                </m:sSub>
                              </m:den>
                            </m:f>
                          </m:e>
                        </m:d>
                      </m:e>
                      <m:sub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  <m:r>
                          <m:rPr>
                            <m:sty m:val="p"/>
                          </m:rPr>
                          <w:rPr>
                            <w:rFonts w:ascii="Cambria Math" w:hAnsi="Cambria Math"/>
                          </w:rPr>
                          <m:t>=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sSupPr>
                          <m:e>
                            <m:acc>
                              <m:acc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acc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q</m:t>
                                </m:r>
                              </m:e>
                            </m:acc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0</m:t>
                            </m:r>
                          </m:sup>
                        </m:sSup>
                      </m:sub>
                    </m:sSub>
                  </m:e>
                </m:nary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k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</m:e>
            </m:mr>
            <m:mr>
              <m:e>
                <m:r>
                  <m:rPr>
                    <m:sty m:val="p"/>
                  </m:rPr>
                  <w:rPr>
                    <w:rFonts w:ascii="Cambria Math" w:hAnsi="Cambria Math"/>
                  </w:rPr>
                  <m:t>=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G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1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b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1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  <m:r>
                  <m:rPr>
                    <m:sty m:val="p"/>
                  </m:rPr>
                  <w:rPr>
                    <w:rFonts w:ascii="Cambria Math" w:hAnsi="Cambria Math"/>
                  </w:rPr>
                  <m:t>+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d>
                      <m:dPr>
                        <m:begChr m:val=""/>
                        <m:endChr m:val="|"/>
                        <m:ctrlPr>
                          <w:rPr>
                            <w:rFonts w:ascii="Cambria Math" w:hAnsi="Cambria Math"/>
                          </w:rPr>
                        </m:ctrlPr>
                      </m:dPr>
                      <m:e>
                        <m:f>
                          <m:f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fPr>
                          <m:num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G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i2</m:t>
                                </m:r>
                              </m:sub>
                            </m:sSub>
                            <m:d>
                              <m:d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d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</m:d>
                          </m:num>
                          <m:den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/>
                              </w:rPr>
                              <m:t>∂</m:t>
                            </m:r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</w:rPr>
                                </m:ctrlPr>
                              </m:sSubPr>
                              <m:e>
                                <m:acc>
                                  <m:accPr>
                                    <m:ctrlPr>
                                      <w:rPr>
                                        <w:rFonts w:ascii="Cambria Math" w:hAnsi="Cambria Math"/>
                                      </w:rPr>
                                    </m:ctrlPr>
                                  </m:accPr>
                                  <m:e>
                                    <m:r>
                                      <w:rPr>
                                        <w:rFonts w:ascii="Cambria Math" w:hAnsi="Cambria Math"/>
                                      </w:rPr>
                                      <m:t>q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j</m:t>
                                </m:r>
                              </m:sub>
                            </m:sSub>
                          </m:den>
                        </m:f>
                      </m:e>
                    </m:d>
                  </m:e>
                  <m:sub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=</m:t>
                    </m:r>
                    <m:sSup>
                      <m:sSupPr>
                        <m:ctrlPr>
                          <w:rPr>
                            <w:rFonts w:ascii="Cambria Math" w:hAnsi="Cambria Math"/>
                          </w:rPr>
                        </m:ctrlPr>
                      </m:sSup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q</m:t>
                            </m:r>
                          </m:e>
                        </m:acc>
                      </m:e>
                      <m:sup>
                        <m:r>
                          <w:rPr>
                            <w:rFonts w:ascii="Cambria Math" w:hAnsi="Cambria Math"/>
                          </w:rPr>
                          <m:t>0</m:t>
                        </m:r>
                      </m:sup>
                    </m:sSup>
                  </m:sub>
                </m:sSub>
                <m:sSubSup>
                  <m:sSubSupPr>
                    <m:ctrlPr>
                      <w:rPr>
                        <w:rFonts w:ascii="Cambria Math" w:hAnsi="Cambria Math"/>
                      </w:rPr>
                    </m:ctrlPr>
                  </m:sSubSup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q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2</m:t>
                    </m:r>
                  </m:sub>
                  <m:sup>
                    <m:r>
                      <w:rPr>
                        <w:rFonts w:ascii="Cambria Math" w:hAnsi="Cambria Math"/>
                      </w:rPr>
                      <m:t>0</m:t>
                    </m:r>
                  </m:sup>
                </m:sSubSup>
              </m:e>
            </m:mr>
          </m:m>
        </m:oMath>
      </m:oMathPara>
    </w:p>
    <w:p w14:paraId="27229987" w14:textId="77777777" w:rsidR="00FC79D5" w:rsidRDefault="00FC79D5" w:rsidP="00FC79D5">
      <w:pPr>
        <w:pStyle w:val="20"/>
      </w:pPr>
      <w:bookmarkStart w:id="13" w:name="аппроксимация-по-времени"/>
      <w:bookmarkEnd w:id="6"/>
      <w:bookmarkEnd w:id="12"/>
      <w:r>
        <w:t>Аппроксимация по времени</w:t>
      </w:r>
    </w:p>
    <w:p w14:paraId="75689B6B" w14:textId="77777777" w:rsidR="00FC79D5" w:rsidRDefault="00FC79D5" w:rsidP="00FC79D5">
      <w:pPr>
        <w:pStyle w:val="FirstParagraph"/>
      </w:pPr>
      <w:r>
        <w:t>Аппроксимацию по времени для нашего параболического уравнения будем проводить по двухслойной неявной схеме:</w:t>
      </w:r>
    </w:p>
    <w:p w14:paraId="491F4DBC" w14:textId="77777777" w:rsidR="00FC79D5" w:rsidRDefault="00000000" w:rsidP="00FC79D5">
      <w:pPr>
        <w:pStyle w:val="a1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d>
                <m:dPr>
                  <m:begChr m:val=""/>
                  <m:endChr m:val="|"/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u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∂</m:t>
                      </m:r>
                      <m:r>
                        <w:rPr>
                          <w:rFonts w:ascii="Cambria Math" w:hAnsi="Cambria Math"/>
                        </w:rPr>
                        <m:t>t</m:t>
                      </m:r>
                    </m:den>
                  </m:f>
                </m:e>
              </m:d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14:paraId="50F5F47F" w14:textId="77777777" w:rsidR="00FC79D5" w:rsidRDefault="00FC79D5" w:rsidP="00FC79D5">
      <w:pPr>
        <w:pStyle w:val="FirstParagraph"/>
      </w:pPr>
      <w:r>
        <w:t xml:space="preserve">Таким образом, решение нашей задач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 сводится к решению следующей задачи:</w:t>
      </w:r>
    </w:p>
    <w:p w14:paraId="06B185C1" w14:textId="77777777" w:rsidR="00FC79D5" w:rsidRDefault="00FC79D5" w:rsidP="00FC79D5">
      <w:pPr>
        <w:pStyle w:val="a1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div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e>
                  </m:d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 grad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,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s</m:t>
                          </m:r>
                        </m:sub>
                      </m:sSub>
                    </m:e>
                  </m:d>
                </m:e>
              </m:d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u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s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e>
              </m:d>
            </m:num>
            <m:den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</m:oMath>
      </m:oMathPara>
    </w:p>
    <w:p w14:paraId="6364F9E1" w14:textId="77777777" w:rsidR="00FC79D5" w:rsidRDefault="00FC79D5" w:rsidP="00FC79D5">
      <w:pPr>
        <w:pStyle w:val="FirstParagraph"/>
      </w:pPr>
      <w:r>
        <w:t>Это уравнение, после конечномерной аппроксимации, превратится в следующее:</w:t>
      </w:r>
    </w:p>
    <w:p w14:paraId="33D3127E" w14:textId="77777777" w:rsidR="00FC79D5" w:rsidRDefault="00FC79D5" w:rsidP="00FC79D5">
      <w:pPr>
        <w:pStyle w:val="a1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437938E0" w14:textId="77777777" w:rsidR="00FC79D5" w:rsidRDefault="00FC79D5" w:rsidP="00FC79D5">
      <w:pPr>
        <w:pStyle w:val="FirstParagraph"/>
      </w:pPr>
      <w:r>
        <w:t>где</w:t>
      </w:r>
    </w:p>
    <w:p w14:paraId="1C87BFB2" w14:textId="77777777" w:rsidR="00FC79D5" w:rsidRDefault="00FC79D5" w:rsidP="00FC79D5">
      <w:pPr>
        <w:pStyle w:val="a1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σ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1ED1CCBC" w14:textId="77777777" w:rsidR="00FC79D5" w:rsidRDefault="00FC79D5" w:rsidP="00FC79D5">
      <w:pPr>
        <w:pStyle w:val="FirstParagraph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Δt</m:t>
              </m:r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σ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q</m:t>
              </m:r>
            </m:e>
            <m:sub>
              <m:r>
                <w:rPr>
                  <w:rFonts w:ascii="Cambria Math" w:hAnsi="Cambria Math"/>
                </w:rPr>
                <m:t>s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,</m:t>
          </m:r>
        </m:oMath>
      </m:oMathPara>
    </w:p>
    <w:p w14:paraId="71A7FD32" w14:textId="77777777" w:rsidR="00FC79D5" w:rsidRDefault="00000000" w:rsidP="00FC79D5">
      <w:pPr>
        <w:pStyle w:val="FirstParagraph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b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σ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|</m:t>
              </m:r>
            </m:e>
            <m:sub>
              <m:r>
                <w:rPr>
                  <w:rFonts w:ascii="Cambria Math" w:hAnsi="Cambria Math"/>
                </w:rPr>
                <m:t>σ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=</m:t>
              </m:r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⋅</m:t>
          </m:r>
          <m:acc>
            <m:accPr>
              <m:chr m:val="‾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f</m:t>
              </m:r>
            </m:e>
          </m:acc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54A94A25" w14:textId="77777777" w:rsidR="00FC79D5" w:rsidRDefault="00FC79D5" w:rsidP="00FC79D5">
      <w:pPr>
        <w:pStyle w:val="FirstParagraph"/>
      </w:pPr>
      <w:r>
        <w:t>1 слой будет находиться за счёт начального условия, дальше второй слой:</w:t>
      </w:r>
    </w:p>
    <w:p w14:paraId="7D8E4554" w14:textId="77777777" w:rsidR="00FC79D5" w:rsidRDefault="00FC79D5" w:rsidP="00FC79D5">
      <w:pPr>
        <w:pStyle w:val="Compact"/>
        <w:numPr>
          <w:ilvl w:val="0"/>
          <w:numId w:val="16"/>
        </w:numPr>
      </w:pPr>
      <w:r>
        <w:t xml:space="preserve">собирается вектор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b</m:t>
            </m:r>
          </m:e>
          <m:sub>
            <m:r>
              <w:rPr>
                <w:rFonts w:ascii="Cambria Math" w:hAnsi="Cambria Math"/>
              </w:rPr>
              <m:t>s</m:t>
            </m:r>
          </m:sub>
        </m:sSub>
      </m:oMath>
    </w:p>
    <w:p w14:paraId="5606AA31" w14:textId="77777777" w:rsidR="00FC79D5" w:rsidRDefault="00FC79D5" w:rsidP="00FC79D5">
      <w:pPr>
        <w:pStyle w:val="Compact"/>
        <w:numPr>
          <w:ilvl w:val="0"/>
          <w:numId w:val="16"/>
        </w:numPr>
      </w:pPr>
      <w:r>
        <w:t xml:space="preserve">собирается вектор </w:t>
      </w:r>
      <m:oMath>
        <m:r>
          <w:rPr>
            <w:rFonts w:ascii="Cambria Math" w:hAnsi="Cambria Math"/>
          </w:rPr>
          <m:t>d</m:t>
        </m:r>
      </m:oMath>
    </w:p>
    <w:p w14:paraId="58BBEB3F" w14:textId="360859D2" w:rsidR="00FC79D5" w:rsidRDefault="00FC79D5" w:rsidP="00FC79D5">
      <w:pPr>
        <w:pStyle w:val="Compact"/>
        <w:numPr>
          <w:ilvl w:val="0"/>
          <w:numId w:val="16"/>
        </w:numPr>
      </w:pPr>
      <w:r>
        <w:t xml:space="preserve">собирается </w:t>
      </w:r>
      <w:r w:rsidR="008551A5">
        <w:t xml:space="preserve">матрица массы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sub>
        </m:sSub>
      </m:oMath>
    </w:p>
    <w:p w14:paraId="3C3CBABC" w14:textId="77777777" w:rsidR="00FC79D5" w:rsidRDefault="00FC79D5" w:rsidP="00FC79D5">
      <w:pPr>
        <w:pStyle w:val="Compact"/>
        <w:numPr>
          <w:ilvl w:val="0"/>
          <w:numId w:val="16"/>
        </w:numPr>
      </w:pPr>
      <w:r>
        <w:t xml:space="preserve">собирается матрица жёсткости с начальным приближением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0</m:t>
            </m:r>
          </m:sup>
        </m:sSubSup>
      </m:oMath>
    </w:p>
    <w:p w14:paraId="00D498E4" w14:textId="77777777" w:rsidR="00FC79D5" w:rsidRDefault="00FC79D5" w:rsidP="00FC79D5">
      <w:pPr>
        <w:pStyle w:val="Compact"/>
        <w:numPr>
          <w:ilvl w:val="0"/>
          <w:numId w:val="16"/>
        </w:numPr>
      </w:pPr>
      <w:r>
        <w:t xml:space="preserve">собирается вся матрица </w:t>
      </w:r>
      <m:oMath>
        <m:r>
          <w:rPr>
            <w:rFonts w:ascii="Cambria Math" w:hAnsi="Cambria Math"/>
          </w:rPr>
          <m:t>A</m:t>
        </m:r>
        <m:d>
          <m:dPr>
            <m:ctrlPr>
              <w:rPr>
                <w:rFonts w:ascii="Cambria Math" w:hAnsi="Cambria Math"/>
              </w:rPr>
            </m:ctrlPr>
          </m:dPr>
          <m:e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q</m:t>
                </m:r>
              </m:e>
              <m:sub>
                <m:r>
                  <w:rPr>
                    <w:rFonts w:ascii="Cambria Math" w:hAnsi="Cambria Math"/>
                  </w:rPr>
                  <m:t>s</m:t>
                </m:r>
              </m:sub>
            </m:sSub>
          </m:e>
        </m:d>
      </m:oMath>
    </w:p>
    <w:p w14:paraId="76FA0717" w14:textId="77777777" w:rsidR="00FC79D5" w:rsidRDefault="00FC79D5" w:rsidP="00FC79D5">
      <w:pPr>
        <w:pStyle w:val="Compact"/>
        <w:numPr>
          <w:ilvl w:val="0"/>
          <w:numId w:val="16"/>
        </w:numPr>
      </w:pPr>
      <w:r>
        <w:t>Накладываются первые краевые условия</w:t>
      </w:r>
    </w:p>
    <w:p w14:paraId="70EEFA42" w14:textId="77777777" w:rsidR="00FC79D5" w:rsidRDefault="00FC79D5" w:rsidP="00FC79D5">
      <w:pPr>
        <w:pStyle w:val="Compact"/>
        <w:numPr>
          <w:ilvl w:val="0"/>
          <w:numId w:val="16"/>
        </w:numPr>
      </w:pPr>
      <w:r>
        <w:t xml:space="preserve">Решается система </w:t>
      </w:r>
      <m:oMath>
        <m:r>
          <w:rPr>
            <w:rFonts w:ascii="Cambria Math" w:hAnsi="Cambria Math"/>
          </w:rPr>
          <m:t>A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d</m:t>
        </m:r>
      </m:oMath>
      <w:r>
        <w:t xml:space="preserve">, получается следующее приближение </w:t>
      </w:r>
      <m:oMath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q</m:t>
            </m:r>
          </m:e>
          <m:sub>
            <m:r>
              <w:rPr>
                <w:rFonts w:ascii="Cambria Math" w:hAnsi="Cambria Math"/>
              </w:rPr>
              <m:t>s</m:t>
            </m:r>
          </m:sub>
          <m:sup>
            <m:r>
              <w:rPr>
                <w:rFonts w:ascii="Cambria Math" w:hAnsi="Cambria Math"/>
              </w:rPr>
              <m:t>1</m:t>
            </m:r>
          </m:sup>
        </m:sSubSup>
      </m:oMath>
    </w:p>
    <w:p w14:paraId="1B03B9EE" w14:textId="77777777" w:rsidR="00FC79D5" w:rsidRDefault="00FC79D5" w:rsidP="00FC79D5">
      <w:pPr>
        <w:pStyle w:val="Compact"/>
        <w:numPr>
          <w:ilvl w:val="0"/>
          <w:numId w:val="16"/>
        </w:numPr>
      </w:pPr>
      <w:r>
        <w:t>Повторяется по циклу в соответствии с выбранным методом</w:t>
      </w:r>
    </w:p>
    <w:bookmarkEnd w:id="0"/>
    <w:bookmarkEnd w:id="1"/>
    <w:bookmarkEnd w:id="13"/>
    <w:p w14:paraId="780AB4C1" w14:textId="77777777" w:rsidR="00653799" w:rsidRDefault="00653799" w:rsidP="00653799">
      <w:pPr>
        <w:pStyle w:val="1"/>
      </w:pPr>
      <w:r>
        <w:t>Тестирование</w:t>
      </w:r>
    </w:p>
    <w:p w14:paraId="4DC53F15" w14:textId="77777777" w:rsidR="00653799" w:rsidRDefault="00653799" w:rsidP="00653799">
      <w:pPr>
        <w:pStyle w:val="FirstParagraph"/>
      </w:pPr>
      <w:r>
        <w:t>Основное уравнение:</w:t>
      </w:r>
    </w:p>
    <w:p w14:paraId="2311E2EB" w14:textId="77777777" w:rsidR="00653799" w:rsidRDefault="00653799" w:rsidP="00653799">
      <w:pPr>
        <w:pStyle w:val="a1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x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λ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u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,</m:t>
                  </m:r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u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∂</m:t>
                  </m:r>
                  <m:r>
                    <w:rPr>
                      <w:rFonts w:ascii="Cambria Math" w:hAnsi="Cambria Math"/>
                    </w:rPr>
                    <m:t>x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σ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u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f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t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03B267E" w14:textId="77777777" w:rsidR="00653799" w:rsidRDefault="00653799" w:rsidP="00653799">
      <w:pPr>
        <w:pStyle w:val="FirstParagraph"/>
      </w:pPr>
      <w:r>
        <w:t xml:space="preserve">Область тестирования: прямая с тремя узлами: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1</m:t>
            </m:r>
          </m:e>
        </m:d>
      </m:oMath>
      <w:r>
        <w:t xml:space="preserve">,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>.</w:t>
      </w:r>
    </w:p>
    <w:p w14:paraId="7840706F" w14:textId="77777777" w:rsidR="00653799" w:rsidRDefault="00653799" w:rsidP="00653799">
      <w:pPr>
        <w:pStyle w:val="a1"/>
      </w:pPr>
      <w:r>
        <w:t xml:space="preserve">Краевые 1 рода на узлах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0</m:t>
            </m:r>
          </m:e>
        </m:d>
      </m:oMath>
      <w:r>
        <w:t xml:space="preserve"> и </w:t>
      </w:r>
      <m:oMath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2</m:t>
            </m:r>
          </m:e>
        </m:d>
      </m:oMath>
      <w:r>
        <w:t>.</w:t>
      </w:r>
    </w:p>
    <w:p w14:paraId="5B264929" w14:textId="77777777" w:rsidR="00653799" w:rsidRDefault="00653799" w:rsidP="00653799">
      <w:pPr>
        <w:pStyle w:val="a1"/>
      </w:pPr>
      <w:r>
        <w:t>Все тесты делаются с измерением погрешности как на узлах сетки, так и на серединах конечных элементов, чтобы исключить особенность МКЭ в одномерном случае притягивать точные значения в узлах конечных элементов.</w:t>
      </w:r>
    </w:p>
    <w:p w14:paraId="66D19544" w14:textId="77777777" w:rsidR="00653799" w:rsidRDefault="00653799" w:rsidP="00653799">
      <w:pPr>
        <w:pStyle w:val="20"/>
      </w:pPr>
      <w:bookmarkStart w:id="14" w:name="тесты-на-работоспособность"/>
      <w:r>
        <w:t>Тесты на работоспособность</w:t>
      </w:r>
    </w:p>
    <w:p w14:paraId="115836B6" w14:textId="77777777" w:rsidR="00653799" w:rsidRDefault="00653799" w:rsidP="00653799">
      <w:pPr>
        <w:pStyle w:val="3"/>
      </w:pPr>
      <w:bookmarkStart w:id="15" w:name="тест-1-работоспособность-по-времени."/>
      <w:r>
        <w:t>Тест 1 (работоспособность по времени).</w:t>
      </w:r>
    </w:p>
    <w:p w14:paraId="003791E7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6EE4FDB8" w14:textId="77777777" w:rsidR="00653799" w:rsidRDefault="00653799" w:rsidP="00653799">
      <w:pPr>
        <w:pStyle w:val="a1"/>
      </w:pPr>
      <w:r>
        <w:t>Результат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9"/>
        <w:gridCol w:w="2955"/>
        <w:gridCol w:w="3436"/>
      </w:tblGrid>
      <w:tr w:rsidR="00653799" w14:paraId="2A30E4BC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1E65B87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5D52309E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352010CA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</w:tr>
      <w:tr w:rsidR="00653799" w14:paraId="7E31C392" w14:textId="77777777" w:rsidTr="00A34F9B">
        <w:tc>
          <w:tcPr>
            <w:tcW w:w="0" w:type="auto"/>
          </w:tcPr>
          <w:p w14:paraId="30C3C17C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0E28CEF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6E459353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713F5DD1" w14:textId="77777777" w:rsidTr="00A34F9B">
        <w:tc>
          <w:tcPr>
            <w:tcW w:w="0" w:type="auto"/>
          </w:tcPr>
          <w:p w14:paraId="5628B1F2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723F7F21" w14:textId="77777777" w:rsidR="00653799" w:rsidRDefault="00653799" w:rsidP="00A34F9B">
            <w:pPr>
              <w:pStyle w:val="Compact"/>
              <w:jc w:val="center"/>
            </w:pPr>
            <w:r>
              <w:t>3.845925372767128e-16</w:t>
            </w:r>
          </w:p>
        </w:tc>
        <w:tc>
          <w:tcPr>
            <w:tcW w:w="0" w:type="auto"/>
          </w:tcPr>
          <w:p w14:paraId="08FD1C9D" w14:textId="77777777" w:rsidR="00653799" w:rsidRDefault="00653799" w:rsidP="00A34F9B">
            <w:pPr>
              <w:pStyle w:val="Compact"/>
              <w:jc w:val="center"/>
            </w:pPr>
            <w:r>
              <w:t>3.140184917367550e-16</w:t>
            </w:r>
          </w:p>
        </w:tc>
      </w:tr>
      <w:tr w:rsidR="00653799" w14:paraId="4CE0F1A0" w14:textId="77777777" w:rsidTr="00A34F9B">
        <w:tc>
          <w:tcPr>
            <w:tcW w:w="0" w:type="auto"/>
          </w:tcPr>
          <w:p w14:paraId="26FF1044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21FC590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37EAFC61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12080472" w14:textId="77777777" w:rsidTr="00A34F9B">
        <w:tc>
          <w:tcPr>
            <w:tcW w:w="0" w:type="auto"/>
          </w:tcPr>
          <w:p w14:paraId="6CA25F8A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C3817DC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7EF82DF5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26836884" w14:textId="77777777" w:rsidTr="00A34F9B">
        <w:tc>
          <w:tcPr>
            <w:tcW w:w="0" w:type="auto"/>
          </w:tcPr>
          <w:p w14:paraId="589F4761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71823664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2B6D9895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4BFDF0B6" w14:textId="77777777" w:rsidTr="00A34F9B">
        <w:tc>
          <w:tcPr>
            <w:tcW w:w="0" w:type="auto"/>
          </w:tcPr>
          <w:p w14:paraId="1A4D685F" w14:textId="77777777" w:rsidR="00653799" w:rsidRDefault="00653799" w:rsidP="00A34F9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6A9C4E1" w14:textId="77777777" w:rsidR="00653799" w:rsidRDefault="00653799" w:rsidP="00A34F9B">
            <w:pPr>
              <w:pStyle w:val="Compact"/>
              <w:jc w:val="center"/>
            </w:pPr>
            <w:r>
              <w:t>8.881784197001252e-16</w:t>
            </w:r>
          </w:p>
        </w:tc>
        <w:tc>
          <w:tcPr>
            <w:tcW w:w="0" w:type="auto"/>
          </w:tcPr>
          <w:p w14:paraId="59F2A056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</w:tbl>
    <w:p w14:paraId="68085E6A" w14:textId="77777777" w:rsidR="00653799" w:rsidRDefault="00653799" w:rsidP="00653799">
      <w:pPr>
        <w:pStyle w:val="3"/>
      </w:pPr>
      <w:bookmarkStart w:id="16" w:name="X2f0c8d1ac6349cc841593eb7939262e978a1767"/>
      <w:bookmarkEnd w:id="15"/>
      <w:r>
        <w:t>Тест 2 (работоспособность по нелинейности).</w:t>
      </w:r>
    </w:p>
    <w:p w14:paraId="241B02B8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p w14:paraId="3B440A23" w14:textId="77777777" w:rsidR="00653799" w:rsidRDefault="00653799" w:rsidP="00653799">
      <w:pPr>
        <w:pStyle w:val="a1"/>
      </w:pPr>
      <w:r>
        <w:t>Результат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9"/>
        <w:gridCol w:w="2955"/>
        <w:gridCol w:w="3436"/>
      </w:tblGrid>
      <w:tr w:rsidR="00653799" w14:paraId="2687C4FC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C45AA85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57AB86EF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6A6457C3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</w:tr>
      <w:tr w:rsidR="00653799" w14:paraId="161FBF83" w14:textId="77777777" w:rsidTr="00A34F9B">
        <w:tc>
          <w:tcPr>
            <w:tcW w:w="0" w:type="auto"/>
          </w:tcPr>
          <w:p w14:paraId="419CB5AA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3F2047D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66A2FF0F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3042F9FB" w14:textId="77777777" w:rsidTr="00A34F9B">
        <w:tc>
          <w:tcPr>
            <w:tcW w:w="0" w:type="auto"/>
          </w:tcPr>
          <w:p w14:paraId="5B02CEFE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5CBCE47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46B531C4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22333846" w14:textId="77777777" w:rsidTr="00A34F9B">
        <w:tc>
          <w:tcPr>
            <w:tcW w:w="0" w:type="auto"/>
          </w:tcPr>
          <w:p w14:paraId="147CDA7E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4D6D21E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1047812C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71B153E4" w14:textId="77777777" w:rsidTr="00A34F9B">
        <w:tc>
          <w:tcPr>
            <w:tcW w:w="0" w:type="auto"/>
          </w:tcPr>
          <w:p w14:paraId="22028D41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6F1B673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11F150B1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783897DD" w14:textId="77777777" w:rsidTr="00A34F9B">
        <w:tc>
          <w:tcPr>
            <w:tcW w:w="0" w:type="auto"/>
          </w:tcPr>
          <w:p w14:paraId="3AEC3782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31A3C70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708D4FBA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099DBB89" w14:textId="77777777" w:rsidTr="00A34F9B">
        <w:tc>
          <w:tcPr>
            <w:tcW w:w="0" w:type="auto"/>
          </w:tcPr>
          <w:p w14:paraId="2E26FEE2" w14:textId="77777777" w:rsidR="00653799" w:rsidRDefault="00653799" w:rsidP="00A34F9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290CF8D9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71B36104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</w:tbl>
    <w:p w14:paraId="19252AB1" w14:textId="77777777" w:rsidR="00CC07D7" w:rsidRDefault="00CC07D7" w:rsidP="00653799">
      <w:pPr>
        <w:pStyle w:val="3"/>
      </w:pPr>
      <w:bookmarkStart w:id="17" w:name="тест-3-комплексный."/>
      <w:bookmarkEnd w:id="16"/>
    </w:p>
    <w:p w14:paraId="52210FA8" w14:textId="77777777" w:rsidR="00CC07D7" w:rsidRDefault="00CC07D7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r>
        <w:br w:type="page"/>
      </w:r>
    </w:p>
    <w:p w14:paraId="03302B99" w14:textId="41E3903B" w:rsidR="00653799" w:rsidRDefault="00653799" w:rsidP="00653799">
      <w:pPr>
        <w:pStyle w:val="3"/>
      </w:pPr>
      <w:r>
        <w:t>Тест 3 (комплексный).</w:t>
      </w:r>
    </w:p>
    <w:p w14:paraId="6A05423A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66CAAD5F" w14:textId="77777777" w:rsidR="00653799" w:rsidRDefault="00653799" w:rsidP="00653799">
      <w:pPr>
        <w:pStyle w:val="a1"/>
      </w:pPr>
      <w:r>
        <w:t>Результат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9"/>
        <w:gridCol w:w="2955"/>
        <w:gridCol w:w="3436"/>
      </w:tblGrid>
      <w:tr w:rsidR="00653799" w14:paraId="608F096D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086A017D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65C7C211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3B6D0614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</w:tr>
      <w:tr w:rsidR="00653799" w14:paraId="474F0D41" w14:textId="77777777" w:rsidTr="00A34F9B">
        <w:tc>
          <w:tcPr>
            <w:tcW w:w="0" w:type="auto"/>
          </w:tcPr>
          <w:p w14:paraId="6A698478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D0BE2AE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7C042D69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108CFFB6" w14:textId="77777777" w:rsidTr="00A34F9B">
        <w:tc>
          <w:tcPr>
            <w:tcW w:w="0" w:type="auto"/>
          </w:tcPr>
          <w:p w14:paraId="3EBC570C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A64386E" w14:textId="77777777" w:rsidR="00653799" w:rsidRDefault="00653799" w:rsidP="00A34F9B">
            <w:pPr>
              <w:pStyle w:val="Compact"/>
              <w:jc w:val="center"/>
            </w:pPr>
            <w:r>
              <w:t>3.845925372767128e-16</w:t>
            </w:r>
          </w:p>
        </w:tc>
        <w:tc>
          <w:tcPr>
            <w:tcW w:w="0" w:type="auto"/>
          </w:tcPr>
          <w:p w14:paraId="51D5C254" w14:textId="77777777" w:rsidR="00653799" w:rsidRDefault="00653799" w:rsidP="00A34F9B">
            <w:pPr>
              <w:pStyle w:val="Compact"/>
              <w:jc w:val="center"/>
            </w:pPr>
            <w:r>
              <w:t>3.140184917367550e-16</w:t>
            </w:r>
          </w:p>
        </w:tc>
      </w:tr>
      <w:tr w:rsidR="00653799" w14:paraId="379A0428" w14:textId="77777777" w:rsidTr="00A34F9B">
        <w:tc>
          <w:tcPr>
            <w:tcW w:w="0" w:type="auto"/>
          </w:tcPr>
          <w:p w14:paraId="0C3AB1E0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2C6A02A" w14:textId="77777777" w:rsidR="00653799" w:rsidRDefault="00653799" w:rsidP="00A34F9B">
            <w:pPr>
              <w:pStyle w:val="Compact"/>
              <w:jc w:val="center"/>
            </w:pPr>
            <w:r>
              <w:t>4.440892098500626e-16</w:t>
            </w:r>
          </w:p>
        </w:tc>
        <w:tc>
          <w:tcPr>
            <w:tcW w:w="0" w:type="auto"/>
          </w:tcPr>
          <w:p w14:paraId="58FB312A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5A75C409" w14:textId="77777777" w:rsidTr="00A34F9B">
        <w:tc>
          <w:tcPr>
            <w:tcW w:w="0" w:type="auto"/>
          </w:tcPr>
          <w:p w14:paraId="2A9E3B97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1360C728" w14:textId="77777777" w:rsidR="00653799" w:rsidRDefault="00653799" w:rsidP="00A34F9B">
            <w:pPr>
              <w:pStyle w:val="Compact"/>
              <w:jc w:val="center"/>
            </w:pPr>
            <w:r>
              <w:t>4.440892098500626e-16</w:t>
            </w:r>
          </w:p>
        </w:tc>
        <w:tc>
          <w:tcPr>
            <w:tcW w:w="0" w:type="auto"/>
          </w:tcPr>
          <w:p w14:paraId="02C4FEF6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29BA4FBB" w14:textId="77777777" w:rsidTr="00A34F9B">
        <w:tc>
          <w:tcPr>
            <w:tcW w:w="0" w:type="auto"/>
          </w:tcPr>
          <w:p w14:paraId="72EE6E9A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4015F8EA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25FB034C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17BE4515" w14:textId="77777777" w:rsidTr="00A34F9B">
        <w:tc>
          <w:tcPr>
            <w:tcW w:w="0" w:type="auto"/>
          </w:tcPr>
          <w:p w14:paraId="6B917998" w14:textId="77777777" w:rsidR="00653799" w:rsidRDefault="00653799" w:rsidP="00A34F9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46F2B30E" w14:textId="77777777" w:rsidR="00653799" w:rsidRDefault="00653799" w:rsidP="00A34F9B">
            <w:pPr>
              <w:pStyle w:val="Compact"/>
              <w:jc w:val="center"/>
            </w:pPr>
            <w:r>
              <w:t>8.881784197001252e-16</w:t>
            </w:r>
          </w:p>
        </w:tc>
        <w:tc>
          <w:tcPr>
            <w:tcW w:w="0" w:type="auto"/>
          </w:tcPr>
          <w:p w14:paraId="67CBFD38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</w:tbl>
    <w:p w14:paraId="796CF424" w14:textId="77777777" w:rsidR="00653799" w:rsidRDefault="00653799" w:rsidP="00653799">
      <w:pPr>
        <w:pStyle w:val="20"/>
      </w:pPr>
      <w:bookmarkStart w:id="18" w:name="тест-порядка-аппроксимации-по-x"/>
      <w:bookmarkEnd w:id="14"/>
      <w:bookmarkEnd w:id="17"/>
      <w:r>
        <w:t xml:space="preserve">Тест порядка аппроксимации по </w:t>
      </w:r>
      <m:oMath>
        <m:r>
          <w:rPr>
            <w:rFonts w:ascii="Cambria Math" w:hAnsi="Cambria Math"/>
          </w:rPr>
          <m:t>x</m:t>
        </m:r>
      </m:oMath>
    </w:p>
    <w:p w14:paraId="63DF0E26" w14:textId="77777777" w:rsidR="00653799" w:rsidRDefault="00653799" w:rsidP="00653799">
      <w:pPr>
        <w:pStyle w:val="3"/>
      </w:pPr>
      <w:bookmarkStart w:id="19" w:name="тест-4."/>
      <w:r>
        <w:t>Тест 4.</w:t>
      </w:r>
    </w:p>
    <w:p w14:paraId="7F2EB86B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t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3E65E14C" w14:textId="77777777" w:rsidR="00653799" w:rsidRDefault="00653799" w:rsidP="00653799">
      <w:pPr>
        <w:pStyle w:val="a1"/>
      </w:pPr>
      <w:r>
        <w:t>Результат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9"/>
        <w:gridCol w:w="2955"/>
        <w:gridCol w:w="3436"/>
      </w:tblGrid>
      <w:tr w:rsidR="00653799" w14:paraId="1D6ADAB9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5810756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22034935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731C3D5C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</w:tr>
      <w:tr w:rsidR="00653799" w14:paraId="0DD6649E" w14:textId="77777777" w:rsidTr="00A34F9B">
        <w:tc>
          <w:tcPr>
            <w:tcW w:w="0" w:type="auto"/>
          </w:tcPr>
          <w:p w14:paraId="2755BF0E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F8F3961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5499080B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08E7C149" w14:textId="77777777" w:rsidTr="00A34F9B">
        <w:tc>
          <w:tcPr>
            <w:tcW w:w="0" w:type="auto"/>
          </w:tcPr>
          <w:p w14:paraId="74DEB3F9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EAB489A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2C0CFA36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06168E85" w14:textId="77777777" w:rsidTr="00A34F9B">
        <w:tc>
          <w:tcPr>
            <w:tcW w:w="0" w:type="auto"/>
          </w:tcPr>
          <w:p w14:paraId="3DEED4ED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0E6B65E9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49315F01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70DE60DE" w14:textId="77777777" w:rsidTr="00A34F9B">
        <w:tc>
          <w:tcPr>
            <w:tcW w:w="0" w:type="auto"/>
          </w:tcPr>
          <w:p w14:paraId="2A664009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FB36A32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10FDBA3D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770D1D7D" w14:textId="77777777" w:rsidTr="00A34F9B">
        <w:tc>
          <w:tcPr>
            <w:tcW w:w="0" w:type="auto"/>
          </w:tcPr>
          <w:p w14:paraId="1E371305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41E16FB9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0087DBEF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38B3290F" w14:textId="77777777" w:rsidTr="00A34F9B">
        <w:tc>
          <w:tcPr>
            <w:tcW w:w="0" w:type="auto"/>
          </w:tcPr>
          <w:p w14:paraId="4D31310F" w14:textId="77777777" w:rsidR="00653799" w:rsidRDefault="00653799" w:rsidP="00A34F9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7333D9FF" w14:textId="77777777" w:rsidR="00653799" w:rsidRDefault="00653799" w:rsidP="00A34F9B">
            <w:pPr>
              <w:pStyle w:val="Compact"/>
              <w:jc w:val="center"/>
            </w:pPr>
            <w:r>
              <w:t>8.881784197001252e-16</w:t>
            </w:r>
          </w:p>
        </w:tc>
        <w:tc>
          <w:tcPr>
            <w:tcW w:w="0" w:type="auto"/>
          </w:tcPr>
          <w:p w14:paraId="273F0BC4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</w:tbl>
    <w:p w14:paraId="4C3AE988" w14:textId="77777777" w:rsidR="00653799" w:rsidRDefault="00653799" w:rsidP="00653799">
      <w:pPr>
        <w:pStyle w:val="3"/>
      </w:pPr>
      <w:bookmarkStart w:id="20" w:name="тест-5."/>
      <w:bookmarkEnd w:id="19"/>
      <w:r>
        <w:t>Тест 5.</w:t>
      </w:r>
    </w:p>
    <w:p w14:paraId="0B1DF262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t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9"/>
        <w:gridCol w:w="2955"/>
        <w:gridCol w:w="3436"/>
      </w:tblGrid>
      <w:tr w:rsidR="00653799" w14:paraId="0C5D526F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6E84344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67693AE1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4B04A5E6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</w:tr>
      <w:tr w:rsidR="00653799" w14:paraId="3FC50EFE" w14:textId="77777777" w:rsidTr="00A34F9B">
        <w:tc>
          <w:tcPr>
            <w:tcW w:w="0" w:type="auto"/>
          </w:tcPr>
          <w:p w14:paraId="733012AF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649C3C8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26E87B0B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5AE21996" w14:textId="77777777" w:rsidTr="00A34F9B">
        <w:tc>
          <w:tcPr>
            <w:tcW w:w="0" w:type="auto"/>
          </w:tcPr>
          <w:p w14:paraId="05DCF062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7FE855F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4A4F2F9B" w14:textId="77777777" w:rsidR="00653799" w:rsidRDefault="00653799" w:rsidP="00A34F9B">
            <w:pPr>
              <w:pStyle w:val="Compact"/>
              <w:jc w:val="center"/>
            </w:pPr>
            <w:r>
              <w:t>2.500000000000000e-01</w:t>
            </w:r>
          </w:p>
        </w:tc>
      </w:tr>
      <w:tr w:rsidR="00653799" w14:paraId="28BE48EF" w14:textId="77777777" w:rsidTr="00A34F9B">
        <w:tc>
          <w:tcPr>
            <w:tcW w:w="0" w:type="auto"/>
          </w:tcPr>
          <w:p w14:paraId="2EFC65E3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3DD7980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028AFAA5" w14:textId="77777777" w:rsidR="00653799" w:rsidRDefault="00653799" w:rsidP="00A34F9B">
            <w:pPr>
              <w:pStyle w:val="Compact"/>
              <w:jc w:val="center"/>
            </w:pPr>
            <w:r>
              <w:t>2.500000000000000e-01</w:t>
            </w:r>
          </w:p>
        </w:tc>
      </w:tr>
      <w:tr w:rsidR="00653799" w14:paraId="2245F65A" w14:textId="77777777" w:rsidTr="00A34F9B">
        <w:tc>
          <w:tcPr>
            <w:tcW w:w="0" w:type="auto"/>
          </w:tcPr>
          <w:p w14:paraId="2700CD1F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64C9F600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32EF52BD" w14:textId="77777777" w:rsidR="00653799" w:rsidRDefault="00653799" w:rsidP="00A34F9B">
            <w:pPr>
              <w:pStyle w:val="Compact"/>
              <w:jc w:val="center"/>
            </w:pPr>
            <w:r>
              <w:t>2.500000000000000e-01</w:t>
            </w:r>
          </w:p>
        </w:tc>
      </w:tr>
      <w:tr w:rsidR="00653799" w14:paraId="44613E68" w14:textId="77777777" w:rsidTr="00A34F9B">
        <w:tc>
          <w:tcPr>
            <w:tcW w:w="0" w:type="auto"/>
          </w:tcPr>
          <w:p w14:paraId="71089E6E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72B2C397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4F066BC5" w14:textId="77777777" w:rsidR="00653799" w:rsidRDefault="00653799" w:rsidP="00A34F9B">
            <w:pPr>
              <w:pStyle w:val="Compact"/>
              <w:jc w:val="center"/>
            </w:pPr>
            <w:r>
              <w:t>2.500000000000000e-01</w:t>
            </w:r>
          </w:p>
        </w:tc>
      </w:tr>
      <w:tr w:rsidR="00653799" w14:paraId="54D4199A" w14:textId="77777777" w:rsidTr="00A34F9B">
        <w:tc>
          <w:tcPr>
            <w:tcW w:w="0" w:type="auto"/>
          </w:tcPr>
          <w:p w14:paraId="61A3ED74" w14:textId="77777777" w:rsidR="00653799" w:rsidRDefault="00653799" w:rsidP="00A34F9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68D95487" w14:textId="77777777" w:rsidR="00653799" w:rsidRDefault="00653799" w:rsidP="00A34F9B">
            <w:pPr>
              <w:pStyle w:val="Compact"/>
              <w:jc w:val="center"/>
            </w:pPr>
            <w:r>
              <w:t>8.881784197001252e-16</w:t>
            </w:r>
          </w:p>
        </w:tc>
        <w:tc>
          <w:tcPr>
            <w:tcW w:w="0" w:type="auto"/>
          </w:tcPr>
          <w:p w14:paraId="748CB3A1" w14:textId="77777777" w:rsidR="00653799" w:rsidRDefault="00653799" w:rsidP="00A34F9B">
            <w:pPr>
              <w:pStyle w:val="Compact"/>
              <w:jc w:val="center"/>
            </w:pPr>
            <w:r>
              <w:t>2.500000000000000e-01</w:t>
            </w:r>
          </w:p>
        </w:tc>
      </w:tr>
    </w:tbl>
    <w:p w14:paraId="35B8A5D8" w14:textId="77777777" w:rsidR="00CC07D7" w:rsidRDefault="00CC07D7" w:rsidP="00653799">
      <w:pPr>
        <w:pStyle w:val="20"/>
      </w:pPr>
      <w:bookmarkStart w:id="21" w:name="тест-порядка-аппроксимации-по-t"/>
      <w:bookmarkEnd w:id="18"/>
      <w:bookmarkEnd w:id="20"/>
    </w:p>
    <w:p w14:paraId="492B09B1" w14:textId="77777777" w:rsidR="00CC07D7" w:rsidRDefault="00CC07D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67E71B5C" w14:textId="07BF18E7" w:rsidR="00653799" w:rsidRDefault="00653799" w:rsidP="00653799">
      <w:pPr>
        <w:pStyle w:val="20"/>
      </w:pPr>
      <w:r>
        <w:t xml:space="preserve">Тест порядка аппроксимации по </w:t>
      </w:r>
      <m:oMath>
        <m:r>
          <w:rPr>
            <w:rFonts w:ascii="Cambria Math" w:hAnsi="Cambria Math"/>
          </w:rPr>
          <m:t>t</m:t>
        </m:r>
      </m:oMath>
    </w:p>
    <w:p w14:paraId="28118046" w14:textId="77777777" w:rsidR="00653799" w:rsidRDefault="00653799" w:rsidP="00653799">
      <w:pPr>
        <w:pStyle w:val="3"/>
      </w:pPr>
      <w:bookmarkStart w:id="22" w:name="тест-6."/>
      <w:r>
        <w:t>Тест 6.</w:t>
      </w:r>
    </w:p>
    <w:p w14:paraId="4272CDD4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494F1408" w14:textId="77777777" w:rsidR="00653799" w:rsidRDefault="00653799" w:rsidP="00653799">
      <w:pPr>
        <w:pStyle w:val="a1"/>
      </w:pPr>
      <w:r>
        <w:t>Результат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9"/>
        <w:gridCol w:w="2955"/>
        <w:gridCol w:w="3436"/>
      </w:tblGrid>
      <w:tr w:rsidR="00653799" w14:paraId="6B5ABD69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9C064D3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64E8DE66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54A8D0AF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</w:tr>
      <w:tr w:rsidR="00653799" w14:paraId="399DB52C" w14:textId="77777777" w:rsidTr="00A34F9B">
        <w:tc>
          <w:tcPr>
            <w:tcW w:w="0" w:type="auto"/>
          </w:tcPr>
          <w:p w14:paraId="13215E4F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022BA53D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5F6ED2E6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074B6458" w14:textId="77777777" w:rsidTr="00A34F9B">
        <w:tc>
          <w:tcPr>
            <w:tcW w:w="0" w:type="auto"/>
          </w:tcPr>
          <w:p w14:paraId="723C2DE0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09B8E2DD" w14:textId="77777777" w:rsidR="00653799" w:rsidRDefault="00653799" w:rsidP="00A34F9B">
            <w:pPr>
              <w:pStyle w:val="Compact"/>
              <w:jc w:val="center"/>
            </w:pPr>
            <w:r>
              <w:t>3.845925372767128e-16</w:t>
            </w:r>
          </w:p>
        </w:tc>
        <w:tc>
          <w:tcPr>
            <w:tcW w:w="0" w:type="auto"/>
          </w:tcPr>
          <w:p w14:paraId="14E3EEC3" w14:textId="77777777" w:rsidR="00653799" w:rsidRDefault="00653799" w:rsidP="00A34F9B">
            <w:pPr>
              <w:pStyle w:val="Compact"/>
              <w:jc w:val="center"/>
            </w:pPr>
            <w:r>
              <w:t>3.140184917367550e-16</w:t>
            </w:r>
          </w:p>
        </w:tc>
      </w:tr>
      <w:tr w:rsidR="00653799" w14:paraId="2704E0CB" w14:textId="77777777" w:rsidTr="00A34F9B">
        <w:tc>
          <w:tcPr>
            <w:tcW w:w="0" w:type="auto"/>
          </w:tcPr>
          <w:p w14:paraId="72552B9A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4876B685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0D44E4A9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2E5D395F" w14:textId="77777777" w:rsidTr="00A34F9B">
        <w:tc>
          <w:tcPr>
            <w:tcW w:w="0" w:type="auto"/>
          </w:tcPr>
          <w:p w14:paraId="01308479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3D56B654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429D79FA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24173428" w14:textId="77777777" w:rsidTr="00A34F9B">
        <w:tc>
          <w:tcPr>
            <w:tcW w:w="0" w:type="auto"/>
          </w:tcPr>
          <w:p w14:paraId="496ECB47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3A792D7F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55D33EA5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5CB7F4DD" w14:textId="77777777" w:rsidTr="00A34F9B">
        <w:tc>
          <w:tcPr>
            <w:tcW w:w="0" w:type="auto"/>
          </w:tcPr>
          <w:p w14:paraId="2938B1CF" w14:textId="77777777" w:rsidR="00653799" w:rsidRDefault="00653799" w:rsidP="00A34F9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7F0A0C6A" w14:textId="77777777" w:rsidR="00653799" w:rsidRDefault="00653799" w:rsidP="00A34F9B">
            <w:pPr>
              <w:pStyle w:val="Compact"/>
              <w:jc w:val="center"/>
            </w:pPr>
            <w:r>
              <w:t>8.881784197001252e-16</w:t>
            </w:r>
          </w:p>
        </w:tc>
        <w:tc>
          <w:tcPr>
            <w:tcW w:w="0" w:type="auto"/>
          </w:tcPr>
          <w:p w14:paraId="3F8B43E1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</w:tbl>
    <w:p w14:paraId="1839B23B" w14:textId="77777777" w:rsidR="00653799" w:rsidRDefault="00653799" w:rsidP="00653799">
      <w:pPr>
        <w:pStyle w:val="3"/>
      </w:pPr>
      <w:bookmarkStart w:id="23" w:name="тест-7."/>
      <w:bookmarkEnd w:id="22"/>
      <w:r>
        <w:t>Тест 7.</w:t>
      </w:r>
    </w:p>
    <w:p w14:paraId="78774325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t</m:t>
        </m:r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869"/>
        <w:gridCol w:w="2955"/>
        <w:gridCol w:w="3436"/>
      </w:tblGrid>
      <w:tr w:rsidR="00653799" w14:paraId="44F01808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257C7BF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4C96B40A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4C85D2AD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</w:tr>
      <w:tr w:rsidR="00653799" w14:paraId="769B308B" w14:textId="77777777" w:rsidTr="00A34F9B">
        <w:tc>
          <w:tcPr>
            <w:tcW w:w="0" w:type="auto"/>
          </w:tcPr>
          <w:p w14:paraId="49D6B4EF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CE82059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002DC2EA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</w:tr>
      <w:tr w:rsidR="00653799" w14:paraId="7CA92674" w14:textId="77777777" w:rsidTr="00A34F9B">
        <w:tc>
          <w:tcPr>
            <w:tcW w:w="0" w:type="auto"/>
          </w:tcPr>
          <w:p w14:paraId="3AA244C7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7E3546F4" w14:textId="77777777" w:rsidR="00653799" w:rsidRDefault="00653799" w:rsidP="00A34F9B">
            <w:pPr>
              <w:pStyle w:val="Compact"/>
              <w:jc w:val="center"/>
            </w:pPr>
            <w:r>
              <w:t>3.750000000000000e-01</w:t>
            </w:r>
          </w:p>
        </w:tc>
        <w:tc>
          <w:tcPr>
            <w:tcW w:w="0" w:type="auto"/>
          </w:tcPr>
          <w:p w14:paraId="5CEFF57A" w14:textId="77777777" w:rsidR="00653799" w:rsidRDefault="00653799" w:rsidP="00A34F9B">
            <w:pPr>
              <w:pStyle w:val="Compact"/>
              <w:jc w:val="center"/>
            </w:pPr>
            <w:r>
              <w:t>1.875000000000000e-01</w:t>
            </w:r>
          </w:p>
        </w:tc>
      </w:tr>
      <w:tr w:rsidR="00653799" w14:paraId="4561688E" w14:textId="77777777" w:rsidTr="00A34F9B">
        <w:tc>
          <w:tcPr>
            <w:tcW w:w="0" w:type="auto"/>
          </w:tcPr>
          <w:p w14:paraId="003527E1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1247A068" w14:textId="77777777" w:rsidR="00653799" w:rsidRDefault="00653799" w:rsidP="00A34F9B">
            <w:pPr>
              <w:pStyle w:val="Compact"/>
              <w:jc w:val="center"/>
            </w:pPr>
            <w:r>
              <w:t>4.687500000000000e-01</w:t>
            </w:r>
          </w:p>
        </w:tc>
        <w:tc>
          <w:tcPr>
            <w:tcW w:w="0" w:type="auto"/>
          </w:tcPr>
          <w:p w14:paraId="60E17C10" w14:textId="77777777" w:rsidR="00653799" w:rsidRDefault="00653799" w:rsidP="00A34F9B">
            <w:pPr>
              <w:pStyle w:val="Compact"/>
              <w:jc w:val="center"/>
            </w:pPr>
            <w:r>
              <w:t>2.343750000000000e-01</w:t>
            </w:r>
          </w:p>
        </w:tc>
      </w:tr>
      <w:tr w:rsidR="00653799" w14:paraId="3842DDAE" w14:textId="77777777" w:rsidTr="00A34F9B">
        <w:tc>
          <w:tcPr>
            <w:tcW w:w="0" w:type="auto"/>
          </w:tcPr>
          <w:p w14:paraId="44F4ED79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347054A" w14:textId="77777777" w:rsidR="00653799" w:rsidRDefault="00653799" w:rsidP="00A34F9B">
            <w:pPr>
              <w:pStyle w:val="Compact"/>
              <w:jc w:val="center"/>
            </w:pPr>
            <w:r>
              <w:t>4.921875000000000e-01</w:t>
            </w:r>
          </w:p>
        </w:tc>
        <w:tc>
          <w:tcPr>
            <w:tcW w:w="0" w:type="auto"/>
          </w:tcPr>
          <w:p w14:paraId="56A2A28D" w14:textId="77777777" w:rsidR="00653799" w:rsidRDefault="00653799" w:rsidP="00A34F9B">
            <w:pPr>
              <w:pStyle w:val="Compact"/>
              <w:jc w:val="center"/>
            </w:pPr>
            <w:r>
              <w:t>2.460937500000000e-01</w:t>
            </w:r>
          </w:p>
        </w:tc>
      </w:tr>
      <w:tr w:rsidR="00653799" w14:paraId="0B657E51" w14:textId="77777777" w:rsidTr="00A34F9B">
        <w:tc>
          <w:tcPr>
            <w:tcW w:w="0" w:type="auto"/>
          </w:tcPr>
          <w:p w14:paraId="783F409D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D9EB029" w14:textId="77777777" w:rsidR="00653799" w:rsidRDefault="00653799" w:rsidP="00A34F9B">
            <w:pPr>
              <w:pStyle w:val="Compact"/>
              <w:jc w:val="center"/>
            </w:pPr>
            <w:r>
              <w:t>4.980468750000000e-01</w:t>
            </w:r>
          </w:p>
        </w:tc>
        <w:tc>
          <w:tcPr>
            <w:tcW w:w="0" w:type="auto"/>
          </w:tcPr>
          <w:p w14:paraId="3BD8E8BD" w14:textId="77777777" w:rsidR="00653799" w:rsidRDefault="00653799" w:rsidP="00A34F9B">
            <w:pPr>
              <w:pStyle w:val="Compact"/>
              <w:jc w:val="center"/>
            </w:pPr>
            <w:r>
              <w:t>2.490234375000000e-01</w:t>
            </w:r>
          </w:p>
        </w:tc>
      </w:tr>
      <w:tr w:rsidR="00653799" w14:paraId="74562089" w14:textId="77777777" w:rsidTr="00A34F9B">
        <w:tc>
          <w:tcPr>
            <w:tcW w:w="0" w:type="auto"/>
          </w:tcPr>
          <w:p w14:paraId="4FABB33B" w14:textId="77777777" w:rsidR="00653799" w:rsidRDefault="00653799" w:rsidP="00A34F9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0907B50E" w14:textId="77777777" w:rsidR="00653799" w:rsidRDefault="00653799" w:rsidP="00A34F9B">
            <w:pPr>
              <w:pStyle w:val="Compact"/>
              <w:jc w:val="center"/>
            </w:pPr>
            <w:r>
              <w:t>4.995117187500036e-01</w:t>
            </w:r>
          </w:p>
        </w:tc>
        <w:tc>
          <w:tcPr>
            <w:tcW w:w="0" w:type="auto"/>
          </w:tcPr>
          <w:p w14:paraId="07B98CAB" w14:textId="77777777" w:rsidR="00653799" w:rsidRDefault="00653799" w:rsidP="00A34F9B">
            <w:pPr>
              <w:pStyle w:val="Compact"/>
              <w:jc w:val="center"/>
            </w:pPr>
            <w:r>
              <w:t>2.497558593750000e-01</w:t>
            </w:r>
          </w:p>
        </w:tc>
      </w:tr>
    </w:tbl>
    <w:p w14:paraId="272B0C40" w14:textId="77777777" w:rsidR="00653799" w:rsidRDefault="00653799" w:rsidP="00653799">
      <w:pPr>
        <w:pStyle w:val="20"/>
      </w:pPr>
      <w:bookmarkStart w:id="24" w:name="тест-порядка-сходимости-по-x"/>
      <w:bookmarkEnd w:id="21"/>
      <w:bookmarkEnd w:id="23"/>
      <w:r>
        <w:t xml:space="preserve">Тест порядка сходимости по </w:t>
      </w:r>
      <m:oMath>
        <m:r>
          <w:rPr>
            <w:rFonts w:ascii="Cambria Math" w:hAnsi="Cambria Math"/>
          </w:rPr>
          <m:t>x</m:t>
        </m:r>
      </m:oMath>
    </w:p>
    <w:p w14:paraId="3981BD0E" w14:textId="77777777" w:rsidR="00653799" w:rsidRDefault="00653799" w:rsidP="00653799">
      <w:pPr>
        <w:pStyle w:val="FirstParagraph"/>
      </w:pPr>
      <w:r>
        <w:t xml:space="preserve">Порядок сходимост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</m:oMath>
      <w:r>
        <w:t xml:space="preserve"> можно определить по следующей формуле:</w:t>
      </w:r>
    </w:p>
    <w:p w14:paraId="413E98B4" w14:textId="77777777" w:rsidR="00653799" w:rsidRDefault="00000000" w:rsidP="00653799">
      <w:pPr>
        <w:pStyle w:val="a1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h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h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</m:sSub>
            </m:sup>
          </m:sSup>
        </m:oMath>
      </m:oMathPara>
    </w:p>
    <w:p w14:paraId="19750A55" w14:textId="77777777" w:rsidR="00653799" w:rsidRDefault="00653799" w:rsidP="00653799">
      <w:pPr>
        <w:pStyle w:val="3"/>
      </w:pPr>
      <w:bookmarkStart w:id="25" w:name="тест-8."/>
      <w:r>
        <w:t>Тест 8.</w:t>
      </w:r>
    </w:p>
    <w:p w14:paraId="3A1A29A8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1</m:t>
        </m:r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674"/>
        <w:gridCol w:w="2660"/>
        <w:gridCol w:w="1960"/>
      </w:tblGrid>
      <w:tr w:rsidR="00653799" w14:paraId="1B458BC0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8BCF683" w14:textId="77777777" w:rsidR="00653799" w:rsidRDefault="00653799" w:rsidP="00A34F9B">
            <w:pPr>
              <w:pStyle w:val="Compact"/>
              <w:jc w:val="center"/>
            </w:pPr>
            <w:r>
              <w:t>Шаг</w:t>
            </w:r>
          </w:p>
        </w:tc>
        <w:tc>
          <w:tcPr>
            <w:tcW w:w="0" w:type="auto"/>
          </w:tcPr>
          <w:p w14:paraId="2449C952" w14:textId="77777777" w:rsidR="00653799" w:rsidRDefault="00653799" w:rsidP="00A34F9B">
            <w:pPr>
              <w:pStyle w:val="Compact"/>
              <w:jc w:val="center"/>
            </w:pPr>
            <w:r>
              <w:t>норма погрешности</w:t>
            </w:r>
          </w:p>
        </w:tc>
        <w:tc>
          <w:tcPr>
            <w:tcW w:w="0" w:type="auto"/>
          </w:tcPr>
          <w:p w14:paraId="3DBD1E70" w14:textId="77777777" w:rsidR="00653799" w:rsidRDefault="00653799" w:rsidP="00A34F9B">
            <w:pPr>
              <w:pStyle w:val="Compact"/>
              <w:jc w:val="center"/>
            </w:pPr>
            <w:r>
              <w:t>отношение норм</w:t>
            </w:r>
          </w:p>
        </w:tc>
      </w:tr>
      <w:tr w:rsidR="00653799" w14:paraId="776B42C7" w14:textId="77777777" w:rsidTr="00A34F9B">
        <w:tc>
          <w:tcPr>
            <w:tcW w:w="0" w:type="auto"/>
          </w:tcPr>
          <w:p w14:paraId="560F0F27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AC5332C" w14:textId="77777777" w:rsidR="00653799" w:rsidRDefault="00653799" w:rsidP="00A34F9B">
            <w:pPr>
              <w:pStyle w:val="Compact"/>
              <w:jc w:val="center"/>
            </w:pPr>
            <w:r>
              <w:t>3.535533905932738e-01</w:t>
            </w:r>
          </w:p>
        </w:tc>
        <w:tc>
          <w:tcPr>
            <w:tcW w:w="0" w:type="auto"/>
          </w:tcPr>
          <w:p w14:paraId="1A48D6F5" w14:textId="77777777" w:rsidR="00653799" w:rsidRDefault="00653799" w:rsidP="00A34F9B">
            <w:pPr>
              <w:pStyle w:val="Compact"/>
              <w:jc w:val="center"/>
            </w:pPr>
            <w:r>
              <w:t>-</w:t>
            </w:r>
          </w:p>
        </w:tc>
      </w:tr>
      <w:tr w:rsidR="00653799" w14:paraId="15C78C87" w14:textId="77777777" w:rsidTr="00A34F9B">
        <w:tc>
          <w:tcPr>
            <w:tcW w:w="0" w:type="auto"/>
          </w:tcPr>
          <w:p w14:paraId="68EDBAF6" w14:textId="77777777" w:rsidR="00653799" w:rsidRDefault="00653799" w:rsidP="00A34F9B">
            <w:pPr>
              <w:pStyle w:val="Compact"/>
              <w:jc w:val="center"/>
            </w:pPr>
            <w:r>
              <w:t>1/2</w:t>
            </w:r>
          </w:p>
        </w:tc>
        <w:tc>
          <w:tcPr>
            <w:tcW w:w="0" w:type="auto"/>
          </w:tcPr>
          <w:p w14:paraId="032A5426" w14:textId="77777777" w:rsidR="00653799" w:rsidRDefault="00653799" w:rsidP="00A34F9B">
            <w:pPr>
              <w:pStyle w:val="Compact"/>
              <w:jc w:val="center"/>
            </w:pPr>
            <w:r>
              <w:t>1.250000000000038e-01</w:t>
            </w:r>
          </w:p>
        </w:tc>
        <w:tc>
          <w:tcPr>
            <w:tcW w:w="0" w:type="auto"/>
          </w:tcPr>
          <w:p w14:paraId="09EAF50C" w14:textId="77777777" w:rsidR="00653799" w:rsidRDefault="00653799" w:rsidP="00A34F9B">
            <w:pPr>
              <w:pStyle w:val="Compact"/>
              <w:jc w:val="center"/>
            </w:pPr>
            <w:r>
              <w:t>2.83</w:t>
            </w:r>
          </w:p>
        </w:tc>
      </w:tr>
      <w:tr w:rsidR="00653799" w14:paraId="7EB14664" w14:textId="77777777" w:rsidTr="00A34F9B">
        <w:tc>
          <w:tcPr>
            <w:tcW w:w="0" w:type="auto"/>
          </w:tcPr>
          <w:p w14:paraId="2366E63C" w14:textId="77777777" w:rsidR="00653799" w:rsidRDefault="00653799" w:rsidP="00A34F9B">
            <w:pPr>
              <w:pStyle w:val="Compact"/>
              <w:jc w:val="center"/>
            </w:pPr>
            <w:r>
              <w:t>1/4</w:t>
            </w:r>
          </w:p>
        </w:tc>
        <w:tc>
          <w:tcPr>
            <w:tcW w:w="0" w:type="auto"/>
          </w:tcPr>
          <w:p w14:paraId="3D9B562A" w14:textId="77777777" w:rsidR="00653799" w:rsidRDefault="00653799" w:rsidP="00A34F9B">
            <w:pPr>
              <w:pStyle w:val="Compact"/>
              <w:jc w:val="center"/>
            </w:pPr>
            <w:r>
              <w:t>4.419417382417273e-02</w:t>
            </w:r>
          </w:p>
        </w:tc>
        <w:tc>
          <w:tcPr>
            <w:tcW w:w="0" w:type="auto"/>
          </w:tcPr>
          <w:p w14:paraId="0B455A99" w14:textId="77777777" w:rsidR="00653799" w:rsidRDefault="00653799" w:rsidP="00A34F9B">
            <w:pPr>
              <w:pStyle w:val="Compact"/>
              <w:jc w:val="center"/>
            </w:pPr>
            <w:r>
              <w:t>2.82</w:t>
            </w:r>
          </w:p>
        </w:tc>
      </w:tr>
      <w:tr w:rsidR="00653799" w14:paraId="46FF4358" w14:textId="77777777" w:rsidTr="00A34F9B">
        <w:tc>
          <w:tcPr>
            <w:tcW w:w="0" w:type="auto"/>
          </w:tcPr>
          <w:p w14:paraId="71E66DF9" w14:textId="77777777" w:rsidR="00653799" w:rsidRDefault="00653799" w:rsidP="00A34F9B">
            <w:pPr>
              <w:pStyle w:val="Compact"/>
              <w:jc w:val="center"/>
            </w:pPr>
            <w:r>
              <w:t>1/8</w:t>
            </w:r>
          </w:p>
        </w:tc>
        <w:tc>
          <w:tcPr>
            <w:tcW w:w="0" w:type="auto"/>
          </w:tcPr>
          <w:p w14:paraId="3015EF35" w14:textId="77777777" w:rsidR="00653799" w:rsidRDefault="00653799" w:rsidP="00A34F9B">
            <w:pPr>
              <w:pStyle w:val="Compact"/>
              <w:jc w:val="center"/>
            </w:pPr>
            <w:r>
              <w:t>1.562500000005995e-02</w:t>
            </w:r>
          </w:p>
        </w:tc>
        <w:tc>
          <w:tcPr>
            <w:tcW w:w="0" w:type="auto"/>
          </w:tcPr>
          <w:p w14:paraId="54868092" w14:textId="77777777" w:rsidR="00653799" w:rsidRDefault="00653799" w:rsidP="00A34F9B">
            <w:pPr>
              <w:pStyle w:val="Compact"/>
              <w:jc w:val="center"/>
            </w:pPr>
            <w:r>
              <w:t>2.83</w:t>
            </w:r>
          </w:p>
        </w:tc>
      </w:tr>
      <w:tr w:rsidR="00653799" w14:paraId="1902F817" w14:textId="77777777" w:rsidTr="00A34F9B">
        <w:tc>
          <w:tcPr>
            <w:tcW w:w="0" w:type="auto"/>
          </w:tcPr>
          <w:p w14:paraId="49C76CCC" w14:textId="77777777" w:rsidR="00653799" w:rsidRDefault="00653799" w:rsidP="00A34F9B">
            <w:pPr>
              <w:pStyle w:val="Compact"/>
              <w:jc w:val="center"/>
            </w:pPr>
            <w:r>
              <w:t>1/16</w:t>
            </w:r>
          </w:p>
        </w:tc>
        <w:tc>
          <w:tcPr>
            <w:tcW w:w="0" w:type="auto"/>
          </w:tcPr>
          <w:p w14:paraId="02A5A22F" w14:textId="77777777" w:rsidR="00653799" w:rsidRDefault="00653799" w:rsidP="00A34F9B">
            <w:pPr>
              <w:pStyle w:val="Compact"/>
              <w:jc w:val="center"/>
            </w:pPr>
            <w:r>
              <w:t>5.524271728361084e-03</w:t>
            </w:r>
          </w:p>
        </w:tc>
        <w:tc>
          <w:tcPr>
            <w:tcW w:w="0" w:type="auto"/>
          </w:tcPr>
          <w:p w14:paraId="274B90E9" w14:textId="77777777" w:rsidR="00653799" w:rsidRDefault="00653799" w:rsidP="00A34F9B">
            <w:pPr>
              <w:pStyle w:val="Compact"/>
              <w:jc w:val="center"/>
            </w:pPr>
            <w:r>
              <w:t>2.83</w:t>
            </w:r>
          </w:p>
        </w:tc>
      </w:tr>
      <w:tr w:rsidR="00653799" w14:paraId="5AFB4155" w14:textId="77777777" w:rsidTr="00A34F9B">
        <w:tc>
          <w:tcPr>
            <w:tcW w:w="0" w:type="auto"/>
          </w:tcPr>
          <w:p w14:paraId="21F452BD" w14:textId="77777777" w:rsidR="00653799" w:rsidRDefault="00653799" w:rsidP="00A34F9B">
            <w:pPr>
              <w:pStyle w:val="Compact"/>
              <w:jc w:val="center"/>
            </w:pPr>
            <w:r>
              <w:t>1/32</w:t>
            </w:r>
          </w:p>
        </w:tc>
        <w:tc>
          <w:tcPr>
            <w:tcW w:w="0" w:type="auto"/>
          </w:tcPr>
          <w:p w14:paraId="3516E1F8" w14:textId="77777777" w:rsidR="00653799" w:rsidRDefault="00653799" w:rsidP="00A34F9B">
            <w:pPr>
              <w:pStyle w:val="Compact"/>
              <w:jc w:val="center"/>
            </w:pPr>
            <w:r>
              <w:t>1.953125001778966e-03</w:t>
            </w:r>
          </w:p>
        </w:tc>
        <w:tc>
          <w:tcPr>
            <w:tcW w:w="0" w:type="auto"/>
          </w:tcPr>
          <w:p w14:paraId="49E7C19B" w14:textId="77777777" w:rsidR="00653799" w:rsidRDefault="00653799" w:rsidP="00A34F9B">
            <w:pPr>
              <w:pStyle w:val="Compact"/>
              <w:jc w:val="center"/>
            </w:pPr>
            <w:r>
              <w:t>2.83</w:t>
            </w:r>
          </w:p>
        </w:tc>
      </w:tr>
    </w:tbl>
    <w:p w14:paraId="430325BD" w14:textId="77777777" w:rsidR="00CC07D7" w:rsidRDefault="00CC07D7" w:rsidP="00653799">
      <w:pPr>
        <w:pStyle w:val="20"/>
      </w:pPr>
      <w:bookmarkStart w:id="26" w:name="тест-порядка-сходимости-по-t"/>
      <w:bookmarkEnd w:id="24"/>
      <w:bookmarkEnd w:id="25"/>
    </w:p>
    <w:p w14:paraId="1EE1FAA2" w14:textId="77777777" w:rsidR="00CC07D7" w:rsidRDefault="00CC07D7">
      <w:pPr>
        <w:rPr>
          <w:rFonts w:asciiTheme="majorHAnsi" w:eastAsiaTheme="majorEastAsia" w:hAnsiTheme="majorHAnsi" w:cstheme="majorBidi"/>
          <w:color w:val="2F5496" w:themeColor="accent1" w:themeShade="BF"/>
          <w:sz w:val="26"/>
          <w:szCs w:val="26"/>
        </w:rPr>
      </w:pPr>
      <w:r>
        <w:br w:type="page"/>
      </w:r>
    </w:p>
    <w:p w14:paraId="7406348A" w14:textId="6ACB9362" w:rsidR="00653799" w:rsidRDefault="00653799" w:rsidP="00653799">
      <w:pPr>
        <w:pStyle w:val="20"/>
      </w:pPr>
      <w:r>
        <w:t xml:space="preserve">Тест порядка сходимости по </w:t>
      </w:r>
      <m:oMath>
        <m:r>
          <w:rPr>
            <w:rFonts w:ascii="Cambria Math" w:hAnsi="Cambria Math"/>
          </w:rPr>
          <m:t>t</m:t>
        </m:r>
      </m:oMath>
    </w:p>
    <w:p w14:paraId="2D1A8A18" w14:textId="77777777" w:rsidR="00653799" w:rsidRDefault="00653799" w:rsidP="00653799">
      <w:pPr>
        <w:pStyle w:val="FirstParagraph"/>
      </w:pPr>
      <w:r>
        <w:t xml:space="preserve">Порядок сходимости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k</m:t>
            </m:r>
          </m:e>
          <m:sub>
            <m:r>
              <w:rPr>
                <w:rFonts w:ascii="Cambria Math" w:hAnsi="Cambria Math"/>
              </w:rPr>
              <m:t>t</m:t>
            </m:r>
          </m:sub>
        </m:sSub>
      </m:oMath>
      <w:r>
        <w:t xml:space="preserve"> можно определить по следующей формуле:</w:t>
      </w:r>
    </w:p>
    <w:p w14:paraId="6E308D36" w14:textId="77777777" w:rsidR="00653799" w:rsidRDefault="00000000" w:rsidP="00653799">
      <w:pPr>
        <w:pStyle w:val="a1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w:rPr>
                      <w:rFonts w:ascii="Cambria Math" w:hAnsi="Cambria Math"/>
                    </w:rPr>
                    <m:t>h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u</m:t>
                  </m:r>
                </m:e>
                <m:sup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h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w:rPr>
                  <w:rFonts w:ascii="Cambria Math" w:hAnsi="Cambria Math"/>
                </w:rPr>
                <m:t>∥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≈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2</m:t>
              </m:r>
            </m:e>
            <m:sup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k</m:t>
                  </m:r>
                </m:e>
                <m:sub>
                  <m:r>
                    <w:rPr>
                      <w:rFonts w:ascii="Cambria Math" w:hAnsi="Cambria Math"/>
                    </w:rPr>
                    <m:t>t</m:t>
                  </m:r>
                </m:sub>
              </m:sSub>
            </m:sup>
          </m:sSup>
        </m:oMath>
      </m:oMathPara>
    </w:p>
    <w:p w14:paraId="57A6504B" w14:textId="77777777" w:rsidR="00653799" w:rsidRDefault="00653799" w:rsidP="00653799">
      <w:pPr>
        <w:pStyle w:val="3"/>
      </w:pPr>
      <w:bookmarkStart w:id="27" w:name="тест-9."/>
      <w:r>
        <w:t>Тест 9.</w:t>
      </w:r>
    </w:p>
    <w:p w14:paraId="22633ADE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t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3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t</m:t>
        </m:r>
      </m:oMath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89"/>
        <w:gridCol w:w="2660"/>
        <w:gridCol w:w="1960"/>
      </w:tblGrid>
      <w:tr w:rsidR="00653799" w14:paraId="6B9F2B12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3D62685" w14:textId="77777777" w:rsidR="00653799" w:rsidRDefault="00653799" w:rsidP="00A34F9B">
            <w:pPr>
              <w:pStyle w:val="Compact"/>
              <w:jc w:val="center"/>
            </w:pPr>
            <w:r>
              <w:t>шаг</w:t>
            </w:r>
          </w:p>
        </w:tc>
        <w:tc>
          <w:tcPr>
            <w:tcW w:w="0" w:type="auto"/>
          </w:tcPr>
          <w:p w14:paraId="5990AE48" w14:textId="77777777" w:rsidR="00653799" w:rsidRDefault="00653799" w:rsidP="00A34F9B">
            <w:pPr>
              <w:pStyle w:val="Compact"/>
              <w:jc w:val="center"/>
            </w:pPr>
            <w:r>
              <w:t>норма погрешности</w:t>
            </w:r>
          </w:p>
        </w:tc>
        <w:tc>
          <w:tcPr>
            <w:tcW w:w="0" w:type="auto"/>
          </w:tcPr>
          <w:p w14:paraId="1E7AE490" w14:textId="77777777" w:rsidR="00653799" w:rsidRDefault="00653799" w:rsidP="00A34F9B">
            <w:pPr>
              <w:pStyle w:val="Compact"/>
              <w:jc w:val="center"/>
            </w:pPr>
            <w:r>
              <w:t>отношение норм</w:t>
            </w:r>
          </w:p>
        </w:tc>
      </w:tr>
      <w:tr w:rsidR="00653799" w14:paraId="7460B7AA" w14:textId="77777777" w:rsidTr="00A34F9B">
        <w:tc>
          <w:tcPr>
            <w:tcW w:w="0" w:type="auto"/>
          </w:tcPr>
          <w:p w14:paraId="54444BAC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5B17E252" w14:textId="77777777" w:rsidR="00653799" w:rsidRDefault="00653799" w:rsidP="00A34F9B">
            <w:pPr>
              <w:pStyle w:val="Compact"/>
              <w:jc w:val="center"/>
            </w:pPr>
            <w:r>
              <w:t>2.460937500000000e-01</w:t>
            </w:r>
          </w:p>
        </w:tc>
        <w:tc>
          <w:tcPr>
            <w:tcW w:w="0" w:type="auto"/>
          </w:tcPr>
          <w:p w14:paraId="3E523FA7" w14:textId="77777777" w:rsidR="00653799" w:rsidRDefault="00653799" w:rsidP="00A34F9B">
            <w:pPr>
              <w:pStyle w:val="Compact"/>
              <w:jc w:val="center"/>
            </w:pPr>
            <w:r>
              <w:t>-</w:t>
            </w:r>
          </w:p>
        </w:tc>
      </w:tr>
      <w:tr w:rsidR="00653799" w14:paraId="5BF84DAE" w14:textId="77777777" w:rsidTr="00A34F9B">
        <w:tc>
          <w:tcPr>
            <w:tcW w:w="0" w:type="auto"/>
          </w:tcPr>
          <w:p w14:paraId="3D72F855" w14:textId="77777777" w:rsidR="00653799" w:rsidRDefault="00653799" w:rsidP="00A34F9B">
            <w:pPr>
              <w:pStyle w:val="Compact"/>
              <w:jc w:val="center"/>
            </w:pPr>
            <w:r>
              <w:t>1/2</w:t>
            </w:r>
          </w:p>
        </w:tc>
        <w:tc>
          <w:tcPr>
            <w:tcW w:w="0" w:type="auto"/>
          </w:tcPr>
          <w:p w14:paraId="7EADAD37" w14:textId="77777777" w:rsidR="00653799" w:rsidRDefault="00653799" w:rsidP="00A34F9B">
            <w:pPr>
              <w:pStyle w:val="Compact"/>
              <w:jc w:val="center"/>
            </w:pPr>
            <w:r>
              <w:t>1.244879999999995e-01</w:t>
            </w:r>
          </w:p>
        </w:tc>
        <w:tc>
          <w:tcPr>
            <w:tcW w:w="0" w:type="auto"/>
          </w:tcPr>
          <w:p w14:paraId="67DB1D1A" w14:textId="77777777" w:rsidR="00653799" w:rsidRDefault="00653799" w:rsidP="00A34F9B">
            <w:pPr>
              <w:pStyle w:val="Compact"/>
              <w:jc w:val="center"/>
            </w:pPr>
            <w:r>
              <w:t>1.98</w:t>
            </w:r>
          </w:p>
        </w:tc>
      </w:tr>
      <w:tr w:rsidR="00653799" w14:paraId="7DF943DC" w14:textId="77777777" w:rsidTr="00A34F9B">
        <w:tc>
          <w:tcPr>
            <w:tcW w:w="0" w:type="auto"/>
          </w:tcPr>
          <w:p w14:paraId="5FC8E0E1" w14:textId="77777777" w:rsidR="00653799" w:rsidRDefault="00653799" w:rsidP="00A34F9B">
            <w:pPr>
              <w:pStyle w:val="Compact"/>
              <w:jc w:val="center"/>
            </w:pPr>
            <w:r>
              <w:t>1/4</w:t>
            </w:r>
          </w:p>
        </w:tc>
        <w:tc>
          <w:tcPr>
            <w:tcW w:w="0" w:type="auto"/>
          </w:tcPr>
          <w:p w14:paraId="3867FB52" w14:textId="77777777" w:rsidR="00653799" w:rsidRDefault="00653799" w:rsidP="00A34F9B">
            <w:pPr>
              <w:pStyle w:val="Compact"/>
              <w:jc w:val="center"/>
            </w:pPr>
            <w:r>
              <w:t>6.242424288400628e-02</w:t>
            </w:r>
          </w:p>
        </w:tc>
        <w:tc>
          <w:tcPr>
            <w:tcW w:w="0" w:type="auto"/>
          </w:tcPr>
          <w:p w14:paraId="08213BA1" w14:textId="77777777" w:rsidR="00653799" w:rsidRDefault="00653799" w:rsidP="00A34F9B">
            <w:pPr>
              <w:pStyle w:val="Compact"/>
              <w:jc w:val="center"/>
            </w:pPr>
            <w:r>
              <w:t>1.99</w:t>
            </w:r>
          </w:p>
        </w:tc>
      </w:tr>
      <w:tr w:rsidR="00653799" w14:paraId="713C478F" w14:textId="77777777" w:rsidTr="00A34F9B">
        <w:tc>
          <w:tcPr>
            <w:tcW w:w="0" w:type="auto"/>
          </w:tcPr>
          <w:p w14:paraId="5EAD4DD9" w14:textId="77777777" w:rsidR="00653799" w:rsidRDefault="00653799" w:rsidP="00A34F9B">
            <w:pPr>
              <w:pStyle w:val="Compact"/>
              <w:jc w:val="center"/>
            </w:pPr>
            <w:r>
              <w:t>1/8</w:t>
            </w:r>
          </w:p>
        </w:tc>
        <w:tc>
          <w:tcPr>
            <w:tcW w:w="0" w:type="auto"/>
          </w:tcPr>
          <w:p w14:paraId="399072A5" w14:textId="77777777" w:rsidR="00653799" w:rsidRDefault="00653799" w:rsidP="00A34F9B">
            <w:pPr>
              <w:pStyle w:val="Compact"/>
              <w:jc w:val="center"/>
            </w:pPr>
            <w:r>
              <w:t>3.123501746621393e-02</w:t>
            </w:r>
          </w:p>
        </w:tc>
        <w:tc>
          <w:tcPr>
            <w:tcW w:w="0" w:type="auto"/>
          </w:tcPr>
          <w:p w14:paraId="758B0499" w14:textId="77777777" w:rsidR="00653799" w:rsidRDefault="00653799" w:rsidP="00A34F9B">
            <w:pPr>
              <w:pStyle w:val="Compact"/>
              <w:jc w:val="center"/>
            </w:pPr>
            <w:r>
              <w:t>1.99</w:t>
            </w:r>
          </w:p>
        </w:tc>
      </w:tr>
    </w:tbl>
    <w:p w14:paraId="30921B08" w14:textId="77777777" w:rsidR="00653799" w:rsidRDefault="00653799" w:rsidP="00653799">
      <w:pPr>
        <w:pStyle w:val="20"/>
      </w:pPr>
      <w:bookmarkStart w:id="28" w:name="X0b7ea4b6a88a5754304fbf8c4bb4012c6ba4f75"/>
      <w:bookmarkEnd w:id="26"/>
      <w:bookmarkEnd w:id="27"/>
      <w:r>
        <w:t>Тестирование решения нелинейности методом простых итераций (число итераций)</w:t>
      </w:r>
    </w:p>
    <w:p w14:paraId="7023D2E7" w14:textId="77777777" w:rsidR="00653799" w:rsidRDefault="00653799" w:rsidP="00653799">
      <w:pPr>
        <w:pStyle w:val="3"/>
      </w:pPr>
      <w:bookmarkStart w:id="29" w:name="тест-10."/>
      <w:r>
        <w:t>Тест 10.</w:t>
      </w:r>
    </w:p>
    <w:p w14:paraId="295ECF52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t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14:paraId="354449BE" w14:textId="77777777" w:rsidR="00653799" w:rsidRDefault="00653799" w:rsidP="00653799">
      <w:pPr>
        <w:pStyle w:val="a1"/>
      </w:pPr>
      <w:r>
        <w:t>Результат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1"/>
        <w:gridCol w:w="3131"/>
        <w:gridCol w:w="3641"/>
        <w:gridCol w:w="1945"/>
      </w:tblGrid>
      <w:tr w:rsidR="00653799" w14:paraId="7AF77038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7CDC668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4C414917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7F9DD1DE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  <w:tc>
          <w:tcPr>
            <w:tcW w:w="0" w:type="auto"/>
          </w:tcPr>
          <w:p w14:paraId="64891BAC" w14:textId="77777777" w:rsidR="00653799" w:rsidRDefault="00653799" w:rsidP="00A34F9B">
            <w:pPr>
              <w:pStyle w:val="Compact"/>
              <w:jc w:val="center"/>
            </w:pPr>
            <w:r>
              <w:t>число итераций</w:t>
            </w:r>
          </w:p>
        </w:tc>
      </w:tr>
      <w:tr w:rsidR="00653799" w14:paraId="14B48858" w14:textId="77777777" w:rsidTr="00A34F9B">
        <w:tc>
          <w:tcPr>
            <w:tcW w:w="0" w:type="auto"/>
          </w:tcPr>
          <w:p w14:paraId="01991347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88532E1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58FDC265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1A178E23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</w:tr>
      <w:tr w:rsidR="00653799" w14:paraId="1DE2F613" w14:textId="77777777" w:rsidTr="00A34F9B">
        <w:tc>
          <w:tcPr>
            <w:tcW w:w="0" w:type="auto"/>
          </w:tcPr>
          <w:p w14:paraId="6CDF5136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4E3B7C21" w14:textId="77777777" w:rsidR="00653799" w:rsidRDefault="00653799" w:rsidP="00A34F9B">
            <w:pPr>
              <w:pStyle w:val="Compact"/>
              <w:jc w:val="center"/>
            </w:pPr>
            <w:r>
              <w:t>2.370787622225936e-15</w:t>
            </w:r>
          </w:p>
        </w:tc>
        <w:tc>
          <w:tcPr>
            <w:tcW w:w="0" w:type="auto"/>
          </w:tcPr>
          <w:p w14:paraId="5B15CD09" w14:textId="77777777" w:rsidR="00653799" w:rsidRDefault="00653799" w:rsidP="00A34F9B">
            <w:pPr>
              <w:pStyle w:val="Compact"/>
              <w:jc w:val="center"/>
            </w:pPr>
            <w:r>
              <w:t>1.884110950420530e-15</w:t>
            </w:r>
          </w:p>
        </w:tc>
        <w:tc>
          <w:tcPr>
            <w:tcW w:w="0" w:type="auto"/>
          </w:tcPr>
          <w:p w14:paraId="6E67C44F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  <w:tr w:rsidR="00653799" w14:paraId="3C24E064" w14:textId="77777777" w:rsidTr="00A34F9B">
        <w:tc>
          <w:tcPr>
            <w:tcW w:w="0" w:type="auto"/>
          </w:tcPr>
          <w:p w14:paraId="2706F59F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1098983" w14:textId="77777777" w:rsidR="00653799" w:rsidRDefault="00653799" w:rsidP="00A34F9B">
            <w:pPr>
              <w:pStyle w:val="Compact"/>
              <w:jc w:val="center"/>
            </w:pPr>
            <w:r>
              <w:t>1.986027322597818e-15</w:t>
            </w:r>
          </w:p>
        </w:tc>
        <w:tc>
          <w:tcPr>
            <w:tcW w:w="0" w:type="auto"/>
          </w:tcPr>
          <w:p w14:paraId="75ED3BA1" w14:textId="77777777" w:rsidR="00653799" w:rsidRDefault="00653799" w:rsidP="00A34F9B">
            <w:pPr>
              <w:pStyle w:val="Compact"/>
              <w:jc w:val="center"/>
            </w:pPr>
            <w:r>
              <w:t>2.220446049250313e-15</w:t>
            </w:r>
          </w:p>
        </w:tc>
        <w:tc>
          <w:tcPr>
            <w:tcW w:w="0" w:type="auto"/>
          </w:tcPr>
          <w:p w14:paraId="291595E9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  <w:tr w:rsidR="00653799" w14:paraId="4D701D0E" w14:textId="77777777" w:rsidTr="00A34F9B">
        <w:tc>
          <w:tcPr>
            <w:tcW w:w="0" w:type="auto"/>
          </w:tcPr>
          <w:p w14:paraId="6DC12083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50926AC" w14:textId="77777777" w:rsidR="00653799" w:rsidRDefault="00653799" w:rsidP="00A34F9B">
            <w:pPr>
              <w:pStyle w:val="Compact"/>
              <w:jc w:val="center"/>
            </w:pPr>
            <w:r>
              <w:t>3.140184917367550e-15</w:t>
            </w:r>
          </w:p>
        </w:tc>
        <w:tc>
          <w:tcPr>
            <w:tcW w:w="0" w:type="auto"/>
          </w:tcPr>
          <w:p w14:paraId="6B1D494E" w14:textId="77777777" w:rsidR="00653799" w:rsidRDefault="00653799" w:rsidP="00A34F9B">
            <w:pPr>
              <w:pStyle w:val="Compact"/>
              <w:jc w:val="center"/>
            </w:pPr>
            <w:r>
              <w:t>3.323259344844179e-15</w:t>
            </w:r>
          </w:p>
        </w:tc>
        <w:tc>
          <w:tcPr>
            <w:tcW w:w="0" w:type="auto"/>
          </w:tcPr>
          <w:p w14:paraId="5D9237B6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</w:tr>
      <w:tr w:rsidR="00653799" w14:paraId="54A62746" w14:textId="77777777" w:rsidTr="00A34F9B">
        <w:tc>
          <w:tcPr>
            <w:tcW w:w="0" w:type="auto"/>
          </w:tcPr>
          <w:p w14:paraId="6117770E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5C3F2D2D" w14:textId="77777777" w:rsidR="00653799" w:rsidRDefault="00653799" w:rsidP="00A34F9B">
            <w:pPr>
              <w:pStyle w:val="Compact"/>
              <w:jc w:val="center"/>
            </w:pPr>
            <w:r>
              <w:t>2.175583928816829e-15</w:t>
            </w:r>
          </w:p>
        </w:tc>
        <w:tc>
          <w:tcPr>
            <w:tcW w:w="0" w:type="auto"/>
          </w:tcPr>
          <w:p w14:paraId="7EB4F00F" w14:textId="77777777" w:rsidR="00653799" w:rsidRDefault="00653799" w:rsidP="00A34F9B">
            <w:pPr>
              <w:pStyle w:val="Compact"/>
              <w:jc w:val="center"/>
            </w:pPr>
            <w:r>
              <w:t>1.986027322597818e-15</w:t>
            </w:r>
          </w:p>
        </w:tc>
        <w:tc>
          <w:tcPr>
            <w:tcW w:w="0" w:type="auto"/>
          </w:tcPr>
          <w:p w14:paraId="7E6A720C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</w:tbl>
    <w:p w14:paraId="053D9E72" w14:textId="77777777" w:rsidR="00653799" w:rsidRDefault="00653799" w:rsidP="00653799">
      <w:pPr>
        <w:pStyle w:val="3"/>
      </w:pPr>
      <w:bookmarkStart w:id="30" w:name="тест-11."/>
      <w:bookmarkEnd w:id="29"/>
      <w:r>
        <w:t>Тест 11.</w:t>
      </w:r>
    </w:p>
    <w:p w14:paraId="27F4321D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t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6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14:paraId="5E334CF0" w14:textId="77777777" w:rsidR="00653799" w:rsidRDefault="00653799" w:rsidP="00653799">
      <w:pPr>
        <w:pStyle w:val="a1"/>
      </w:pPr>
      <w:r>
        <w:t>Результат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1"/>
        <w:gridCol w:w="3131"/>
        <w:gridCol w:w="3641"/>
        <w:gridCol w:w="1945"/>
      </w:tblGrid>
      <w:tr w:rsidR="00653799" w14:paraId="1FFB8D0C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11B7B2F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4651BEC6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49107FC8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  <w:tc>
          <w:tcPr>
            <w:tcW w:w="0" w:type="auto"/>
          </w:tcPr>
          <w:p w14:paraId="1902EAEF" w14:textId="77777777" w:rsidR="00653799" w:rsidRDefault="00653799" w:rsidP="00A34F9B">
            <w:pPr>
              <w:pStyle w:val="Compact"/>
              <w:jc w:val="center"/>
            </w:pPr>
            <w:r>
              <w:t>число итераций</w:t>
            </w:r>
          </w:p>
        </w:tc>
      </w:tr>
      <w:tr w:rsidR="00653799" w14:paraId="79215BF1" w14:textId="77777777" w:rsidTr="00A34F9B">
        <w:tc>
          <w:tcPr>
            <w:tcW w:w="0" w:type="auto"/>
          </w:tcPr>
          <w:p w14:paraId="105EBE02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DAC127E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6D4E355A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6C61A5C5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</w:tr>
      <w:tr w:rsidR="00653799" w14:paraId="1E612C74" w14:textId="77777777" w:rsidTr="00A34F9B">
        <w:tc>
          <w:tcPr>
            <w:tcW w:w="0" w:type="auto"/>
          </w:tcPr>
          <w:p w14:paraId="0FD1239D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55009A3" w14:textId="77777777" w:rsidR="00653799" w:rsidRDefault="00653799" w:rsidP="00A34F9B">
            <w:pPr>
              <w:pStyle w:val="Compact"/>
              <w:jc w:val="center"/>
            </w:pPr>
            <w:r>
              <w:t>2.970731181390800e-02</w:t>
            </w:r>
          </w:p>
        </w:tc>
        <w:tc>
          <w:tcPr>
            <w:tcW w:w="0" w:type="auto"/>
          </w:tcPr>
          <w:p w14:paraId="4A8E969E" w14:textId="77777777" w:rsidR="00653799" w:rsidRDefault="00653799" w:rsidP="00A34F9B">
            <w:pPr>
              <w:pStyle w:val="Compact"/>
              <w:jc w:val="center"/>
            </w:pPr>
            <w:r>
              <w:t>2.283296988681387e-02</w:t>
            </w:r>
          </w:p>
        </w:tc>
        <w:tc>
          <w:tcPr>
            <w:tcW w:w="0" w:type="auto"/>
          </w:tcPr>
          <w:p w14:paraId="5B351486" w14:textId="77777777" w:rsidR="00653799" w:rsidRDefault="00653799" w:rsidP="00A34F9B">
            <w:pPr>
              <w:pStyle w:val="Compact"/>
              <w:jc w:val="center"/>
            </w:pPr>
            <w:r>
              <w:t>24</w:t>
            </w:r>
          </w:p>
        </w:tc>
      </w:tr>
      <w:tr w:rsidR="00653799" w14:paraId="117C3AB7" w14:textId="77777777" w:rsidTr="00A34F9B">
        <w:tc>
          <w:tcPr>
            <w:tcW w:w="0" w:type="auto"/>
          </w:tcPr>
          <w:p w14:paraId="10F31478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864E728" w14:textId="77777777" w:rsidR="00653799" w:rsidRDefault="00653799" w:rsidP="00A34F9B">
            <w:pPr>
              <w:pStyle w:val="Compact"/>
              <w:jc w:val="center"/>
            </w:pPr>
            <w:r>
              <w:t>2.316324456998595e-02</w:t>
            </w:r>
          </w:p>
        </w:tc>
        <w:tc>
          <w:tcPr>
            <w:tcW w:w="0" w:type="auto"/>
          </w:tcPr>
          <w:p w14:paraId="3204BFC6" w14:textId="77777777" w:rsidR="00653799" w:rsidRDefault="00653799" w:rsidP="00A34F9B">
            <w:pPr>
              <w:pStyle w:val="Compact"/>
              <w:jc w:val="center"/>
            </w:pPr>
            <w:r>
              <w:t>2.590767218531788e-02</w:t>
            </w:r>
          </w:p>
        </w:tc>
        <w:tc>
          <w:tcPr>
            <w:tcW w:w="0" w:type="auto"/>
          </w:tcPr>
          <w:p w14:paraId="7B3DEB63" w14:textId="77777777" w:rsidR="00653799" w:rsidRDefault="00653799" w:rsidP="00A34F9B">
            <w:pPr>
              <w:pStyle w:val="Compact"/>
              <w:jc w:val="center"/>
            </w:pPr>
            <w:r>
              <w:t>19</w:t>
            </w:r>
          </w:p>
        </w:tc>
      </w:tr>
      <w:tr w:rsidR="00653799" w14:paraId="46CEF069" w14:textId="77777777" w:rsidTr="00A34F9B">
        <w:tc>
          <w:tcPr>
            <w:tcW w:w="0" w:type="auto"/>
          </w:tcPr>
          <w:p w14:paraId="65E53ACC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260D866B" w14:textId="77777777" w:rsidR="00653799" w:rsidRDefault="00653799" w:rsidP="00A34F9B">
            <w:pPr>
              <w:pStyle w:val="Compact"/>
              <w:jc w:val="center"/>
            </w:pPr>
            <w:r>
              <w:t>1.696102680988593e-02</w:t>
            </w:r>
          </w:p>
        </w:tc>
        <w:tc>
          <w:tcPr>
            <w:tcW w:w="0" w:type="auto"/>
          </w:tcPr>
          <w:p w14:paraId="6FEA7655" w14:textId="77777777" w:rsidR="00653799" w:rsidRDefault="00653799" w:rsidP="00A34F9B">
            <w:pPr>
              <w:pStyle w:val="Compact"/>
              <w:jc w:val="center"/>
            </w:pPr>
            <w:r>
              <w:t>3.007054826696959e-02</w:t>
            </w:r>
          </w:p>
        </w:tc>
        <w:tc>
          <w:tcPr>
            <w:tcW w:w="0" w:type="auto"/>
          </w:tcPr>
          <w:p w14:paraId="10CA9551" w14:textId="77777777" w:rsidR="00653799" w:rsidRDefault="00653799" w:rsidP="00A34F9B">
            <w:pPr>
              <w:pStyle w:val="Compact"/>
              <w:jc w:val="center"/>
            </w:pPr>
            <w:r>
              <w:t>17</w:t>
            </w:r>
          </w:p>
        </w:tc>
      </w:tr>
      <w:tr w:rsidR="00653799" w14:paraId="4714F737" w14:textId="77777777" w:rsidTr="00A34F9B">
        <w:tc>
          <w:tcPr>
            <w:tcW w:w="0" w:type="auto"/>
          </w:tcPr>
          <w:p w14:paraId="0BE9B787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0325F2E" w14:textId="77777777" w:rsidR="00653799" w:rsidRDefault="00653799" w:rsidP="00A34F9B">
            <w:pPr>
              <w:pStyle w:val="Compact"/>
              <w:jc w:val="center"/>
            </w:pPr>
            <w:r>
              <w:t>1.324622633563345e-02</w:t>
            </w:r>
          </w:p>
        </w:tc>
        <w:tc>
          <w:tcPr>
            <w:tcW w:w="0" w:type="auto"/>
          </w:tcPr>
          <w:p w14:paraId="477A36D6" w14:textId="77777777" w:rsidR="00653799" w:rsidRDefault="00653799" w:rsidP="00A34F9B">
            <w:pPr>
              <w:pStyle w:val="Compact"/>
              <w:jc w:val="center"/>
            </w:pPr>
            <w:r>
              <w:t>3.290178503323827e-02</w:t>
            </w:r>
          </w:p>
        </w:tc>
        <w:tc>
          <w:tcPr>
            <w:tcW w:w="0" w:type="auto"/>
          </w:tcPr>
          <w:p w14:paraId="36968264" w14:textId="77777777" w:rsidR="00653799" w:rsidRDefault="00653799" w:rsidP="00A34F9B">
            <w:pPr>
              <w:pStyle w:val="Compact"/>
              <w:jc w:val="center"/>
            </w:pPr>
            <w:r>
              <w:t>16</w:t>
            </w:r>
          </w:p>
        </w:tc>
      </w:tr>
    </w:tbl>
    <w:p w14:paraId="0A5CDE5D" w14:textId="77777777" w:rsidR="00653799" w:rsidRDefault="00653799" w:rsidP="00653799">
      <w:pPr>
        <w:pStyle w:val="a1"/>
      </w:pPr>
      <w:r>
        <w:t>Погрешность вышла на уровне теста 5, а значит, нелинейность не дала дополнительной погрешности в данном случае.</w:t>
      </w:r>
    </w:p>
    <w:p w14:paraId="1277E39A" w14:textId="77777777" w:rsidR="00CC07D7" w:rsidRDefault="00CC07D7">
      <w:pPr>
        <w:rPr>
          <w:rFonts w:asciiTheme="majorHAnsi" w:eastAsiaTheme="majorEastAsia" w:hAnsiTheme="majorHAnsi" w:cstheme="majorBidi"/>
          <w:color w:val="1F3763" w:themeColor="accent1" w:themeShade="7F"/>
          <w:sz w:val="24"/>
          <w:szCs w:val="24"/>
        </w:rPr>
      </w:pPr>
      <w:bookmarkStart w:id="31" w:name="тест-12."/>
      <w:bookmarkEnd w:id="30"/>
      <w:r>
        <w:br w:type="page"/>
      </w:r>
    </w:p>
    <w:p w14:paraId="27CB400C" w14:textId="5E58DF35" w:rsidR="00653799" w:rsidRDefault="00653799" w:rsidP="00653799">
      <w:pPr>
        <w:pStyle w:val="3"/>
      </w:pPr>
      <w:r>
        <w:t>Тест 12.</w:t>
      </w:r>
    </w:p>
    <w:p w14:paraId="3B64D0EB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25AFA8EE" w14:textId="77777777" w:rsidR="00653799" w:rsidRDefault="00653799" w:rsidP="00653799">
      <w:pPr>
        <w:pStyle w:val="a1"/>
      </w:pPr>
      <w:r>
        <w:t>Результат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1"/>
        <w:gridCol w:w="3131"/>
        <w:gridCol w:w="3641"/>
        <w:gridCol w:w="1945"/>
      </w:tblGrid>
      <w:tr w:rsidR="00653799" w14:paraId="2530C75D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5EF078F8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4A5D9903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03C3D68B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  <w:tc>
          <w:tcPr>
            <w:tcW w:w="0" w:type="auto"/>
          </w:tcPr>
          <w:p w14:paraId="0B0A4CCB" w14:textId="77777777" w:rsidR="00653799" w:rsidRDefault="00653799" w:rsidP="00A34F9B">
            <w:pPr>
              <w:pStyle w:val="Compact"/>
              <w:jc w:val="center"/>
            </w:pPr>
            <w:r>
              <w:t>число итераций</w:t>
            </w:r>
          </w:p>
        </w:tc>
      </w:tr>
      <w:tr w:rsidR="00653799" w14:paraId="1F6B7B9F" w14:textId="77777777" w:rsidTr="00A34F9B">
        <w:tc>
          <w:tcPr>
            <w:tcW w:w="0" w:type="auto"/>
          </w:tcPr>
          <w:p w14:paraId="5B5CF66D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1866A3EB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34AB2C90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25D96103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</w:tr>
      <w:tr w:rsidR="00653799" w14:paraId="733A56FD" w14:textId="77777777" w:rsidTr="00A34F9B">
        <w:tc>
          <w:tcPr>
            <w:tcW w:w="0" w:type="auto"/>
          </w:tcPr>
          <w:p w14:paraId="797239D5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2E218DA0" w14:textId="77777777" w:rsidR="00653799" w:rsidRDefault="00653799" w:rsidP="00A34F9B">
            <w:pPr>
              <w:pStyle w:val="Compact"/>
              <w:jc w:val="center"/>
            </w:pPr>
            <w:r>
              <w:t>1.093442869781314e-15</w:t>
            </w:r>
          </w:p>
        </w:tc>
        <w:tc>
          <w:tcPr>
            <w:tcW w:w="0" w:type="auto"/>
          </w:tcPr>
          <w:p w14:paraId="584306AB" w14:textId="77777777" w:rsidR="00653799" w:rsidRDefault="00653799" w:rsidP="00A34F9B">
            <w:pPr>
              <w:pStyle w:val="Compact"/>
              <w:jc w:val="center"/>
            </w:pPr>
            <w:r>
              <w:t>5.551115123125783e-16</w:t>
            </w:r>
          </w:p>
        </w:tc>
        <w:tc>
          <w:tcPr>
            <w:tcW w:w="0" w:type="auto"/>
          </w:tcPr>
          <w:p w14:paraId="1E63BC45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  <w:tr w:rsidR="00653799" w14:paraId="31CBB921" w14:textId="77777777" w:rsidTr="00A34F9B">
        <w:tc>
          <w:tcPr>
            <w:tcW w:w="0" w:type="auto"/>
          </w:tcPr>
          <w:p w14:paraId="20282365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3EE29A5B" w14:textId="77777777" w:rsidR="00653799" w:rsidRDefault="00653799" w:rsidP="00A34F9B">
            <w:pPr>
              <w:pStyle w:val="Compact"/>
              <w:jc w:val="center"/>
            </w:pPr>
            <w:r>
              <w:t>4.282641246519316e-15</w:t>
            </w:r>
          </w:p>
        </w:tc>
        <w:tc>
          <w:tcPr>
            <w:tcW w:w="0" w:type="auto"/>
          </w:tcPr>
          <w:p w14:paraId="16486589" w14:textId="77777777" w:rsidR="00653799" w:rsidRDefault="00653799" w:rsidP="00A34F9B">
            <w:pPr>
              <w:pStyle w:val="Compact"/>
              <w:jc w:val="center"/>
            </w:pPr>
            <w:r>
              <w:t>4.305604634972164e-15</w:t>
            </w:r>
          </w:p>
        </w:tc>
        <w:tc>
          <w:tcPr>
            <w:tcW w:w="0" w:type="auto"/>
          </w:tcPr>
          <w:p w14:paraId="726BEF64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</w:tr>
      <w:tr w:rsidR="00653799" w14:paraId="06FFA4AC" w14:textId="77777777" w:rsidTr="00A34F9B">
        <w:tc>
          <w:tcPr>
            <w:tcW w:w="0" w:type="auto"/>
          </w:tcPr>
          <w:p w14:paraId="6F89ECBE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194C3959" w14:textId="77777777" w:rsidR="00653799" w:rsidRDefault="00653799" w:rsidP="00A34F9B">
            <w:pPr>
              <w:pStyle w:val="Compact"/>
              <w:jc w:val="center"/>
            </w:pPr>
            <w:r>
              <w:t>1.776356839400250e-15</w:t>
            </w:r>
          </w:p>
        </w:tc>
        <w:tc>
          <w:tcPr>
            <w:tcW w:w="0" w:type="auto"/>
          </w:tcPr>
          <w:p w14:paraId="1C40DCC8" w14:textId="77777777" w:rsidR="00653799" w:rsidRDefault="00653799" w:rsidP="00A34F9B">
            <w:pPr>
              <w:pStyle w:val="Compact"/>
              <w:jc w:val="center"/>
            </w:pPr>
            <w:r>
              <w:t>2.035072419451040e-15</w:t>
            </w:r>
          </w:p>
        </w:tc>
        <w:tc>
          <w:tcPr>
            <w:tcW w:w="0" w:type="auto"/>
          </w:tcPr>
          <w:p w14:paraId="7F62A923" w14:textId="77777777" w:rsidR="00653799" w:rsidRDefault="00653799" w:rsidP="00A34F9B">
            <w:pPr>
              <w:pStyle w:val="Compact"/>
              <w:jc w:val="center"/>
            </w:pPr>
            <w:r>
              <w:t>22</w:t>
            </w:r>
          </w:p>
        </w:tc>
      </w:tr>
      <w:tr w:rsidR="00653799" w14:paraId="03C0BE00" w14:textId="77777777" w:rsidTr="00A34F9B">
        <w:tc>
          <w:tcPr>
            <w:tcW w:w="0" w:type="auto"/>
          </w:tcPr>
          <w:p w14:paraId="185CFED4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42A8C22A" w14:textId="77777777" w:rsidR="00653799" w:rsidRDefault="00653799" w:rsidP="00A34F9B">
            <w:pPr>
              <w:pStyle w:val="Compact"/>
              <w:jc w:val="center"/>
            </w:pPr>
            <w:r>
              <w:t>1.008776768038948e-14</w:t>
            </w:r>
          </w:p>
        </w:tc>
        <w:tc>
          <w:tcPr>
            <w:tcW w:w="0" w:type="auto"/>
          </w:tcPr>
          <w:p w14:paraId="5F2D931B" w14:textId="77777777" w:rsidR="00653799" w:rsidRDefault="00653799" w:rsidP="00A34F9B">
            <w:pPr>
              <w:pStyle w:val="Compact"/>
              <w:jc w:val="center"/>
            </w:pPr>
            <w:r>
              <w:t>9.769962616701378e-15</w:t>
            </w:r>
          </w:p>
        </w:tc>
        <w:tc>
          <w:tcPr>
            <w:tcW w:w="0" w:type="auto"/>
          </w:tcPr>
          <w:p w14:paraId="72716871" w14:textId="77777777" w:rsidR="00653799" w:rsidRDefault="00653799" w:rsidP="00A34F9B">
            <w:pPr>
              <w:pStyle w:val="Compact"/>
              <w:jc w:val="center"/>
            </w:pPr>
            <w:r>
              <w:t>500</w:t>
            </w:r>
          </w:p>
        </w:tc>
      </w:tr>
      <w:tr w:rsidR="00653799" w14:paraId="671BB521" w14:textId="77777777" w:rsidTr="00A34F9B">
        <w:tc>
          <w:tcPr>
            <w:tcW w:w="0" w:type="auto"/>
          </w:tcPr>
          <w:p w14:paraId="1445BEB9" w14:textId="77777777" w:rsidR="00653799" w:rsidRDefault="00653799" w:rsidP="00A34F9B">
            <w:pPr>
              <w:pStyle w:val="Compact"/>
              <w:jc w:val="center"/>
            </w:pPr>
            <w:r>
              <w:t>5</w:t>
            </w:r>
          </w:p>
        </w:tc>
        <w:tc>
          <w:tcPr>
            <w:tcW w:w="0" w:type="auto"/>
          </w:tcPr>
          <w:p w14:paraId="52B285F0" w14:textId="77777777" w:rsidR="00653799" w:rsidRDefault="00653799" w:rsidP="00A34F9B">
            <w:pPr>
              <w:pStyle w:val="Compact"/>
              <w:jc w:val="center"/>
            </w:pPr>
            <w:r>
              <w:t>2.512147933894040e-15</w:t>
            </w:r>
          </w:p>
        </w:tc>
        <w:tc>
          <w:tcPr>
            <w:tcW w:w="0" w:type="auto"/>
          </w:tcPr>
          <w:p w14:paraId="25C93403" w14:textId="77777777" w:rsidR="00653799" w:rsidRDefault="00653799" w:rsidP="00A34F9B">
            <w:pPr>
              <w:pStyle w:val="Compact"/>
              <w:jc w:val="center"/>
            </w:pPr>
            <w:r>
              <w:t>2.808666774861361e-15</w:t>
            </w:r>
          </w:p>
        </w:tc>
        <w:tc>
          <w:tcPr>
            <w:tcW w:w="0" w:type="auto"/>
          </w:tcPr>
          <w:p w14:paraId="32DD192D" w14:textId="77777777" w:rsidR="00653799" w:rsidRDefault="00653799" w:rsidP="00A34F9B">
            <w:pPr>
              <w:pStyle w:val="Compact"/>
              <w:jc w:val="center"/>
            </w:pPr>
            <w:r>
              <w:t>500</w:t>
            </w:r>
          </w:p>
        </w:tc>
      </w:tr>
      <w:tr w:rsidR="00653799" w14:paraId="06223E87" w14:textId="77777777" w:rsidTr="00A34F9B">
        <w:tc>
          <w:tcPr>
            <w:tcW w:w="0" w:type="auto"/>
          </w:tcPr>
          <w:p w14:paraId="2D008E67" w14:textId="77777777" w:rsidR="00653799" w:rsidRDefault="00653799" w:rsidP="00A34F9B">
            <w:pPr>
              <w:pStyle w:val="Compact"/>
              <w:jc w:val="center"/>
            </w:pPr>
            <w:r>
              <w:t>6</w:t>
            </w:r>
          </w:p>
        </w:tc>
        <w:tc>
          <w:tcPr>
            <w:tcW w:w="0" w:type="auto"/>
          </w:tcPr>
          <w:p w14:paraId="0963CFFA" w14:textId="77777777" w:rsidR="00653799" w:rsidRDefault="00653799" w:rsidP="00A34F9B">
            <w:pPr>
              <w:pStyle w:val="Compact"/>
              <w:jc w:val="center"/>
            </w:pPr>
            <w:r>
              <w:t>2.512147933894040e-15</w:t>
            </w:r>
          </w:p>
        </w:tc>
        <w:tc>
          <w:tcPr>
            <w:tcW w:w="0" w:type="auto"/>
          </w:tcPr>
          <w:p w14:paraId="552E5308" w14:textId="77777777" w:rsidR="00653799" w:rsidRDefault="00653799" w:rsidP="00A34F9B">
            <w:pPr>
              <w:pStyle w:val="Compact"/>
              <w:jc w:val="center"/>
            </w:pPr>
            <w:r>
              <w:t>2.664535259100376e-15</w:t>
            </w:r>
          </w:p>
        </w:tc>
        <w:tc>
          <w:tcPr>
            <w:tcW w:w="0" w:type="auto"/>
          </w:tcPr>
          <w:p w14:paraId="6D342FFF" w14:textId="77777777" w:rsidR="00653799" w:rsidRDefault="00653799" w:rsidP="00A34F9B">
            <w:pPr>
              <w:pStyle w:val="Compact"/>
              <w:jc w:val="center"/>
            </w:pPr>
            <w:r>
              <w:t>500</w:t>
            </w:r>
          </w:p>
        </w:tc>
      </w:tr>
      <w:tr w:rsidR="00653799" w14:paraId="28B191F5" w14:textId="77777777" w:rsidTr="00A34F9B">
        <w:tc>
          <w:tcPr>
            <w:tcW w:w="0" w:type="auto"/>
          </w:tcPr>
          <w:p w14:paraId="6AC5824E" w14:textId="77777777" w:rsidR="00653799" w:rsidRDefault="00653799" w:rsidP="00A34F9B">
            <w:pPr>
              <w:pStyle w:val="Compact"/>
              <w:jc w:val="center"/>
            </w:pPr>
            <w:r>
              <w:t>7</w:t>
            </w:r>
          </w:p>
        </w:tc>
        <w:tc>
          <w:tcPr>
            <w:tcW w:w="0" w:type="auto"/>
          </w:tcPr>
          <w:p w14:paraId="3624CC31" w14:textId="77777777" w:rsidR="00653799" w:rsidRDefault="00653799" w:rsidP="00A34F9B">
            <w:pPr>
              <w:pStyle w:val="Compact"/>
              <w:jc w:val="center"/>
            </w:pPr>
            <w:r>
              <w:t>8.881784197001252e-16</w:t>
            </w:r>
          </w:p>
        </w:tc>
        <w:tc>
          <w:tcPr>
            <w:tcW w:w="0" w:type="auto"/>
          </w:tcPr>
          <w:p w14:paraId="3CBA5655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538ECF3F" w14:textId="77777777" w:rsidR="00653799" w:rsidRDefault="00653799" w:rsidP="00A34F9B">
            <w:pPr>
              <w:pStyle w:val="Compact"/>
              <w:jc w:val="center"/>
            </w:pPr>
            <w:r>
              <w:t>500</w:t>
            </w:r>
          </w:p>
        </w:tc>
      </w:tr>
      <w:tr w:rsidR="00653799" w14:paraId="6C4882F0" w14:textId="77777777" w:rsidTr="00A34F9B">
        <w:tc>
          <w:tcPr>
            <w:tcW w:w="0" w:type="auto"/>
          </w:tcPr>
          <w:p w14:paraId="3F393753" w14:textId="77777777" w:rsidR="00653799" w:rsidRDefault="00653799" w:rsidP="00A34F9B">
            <w:pPr>
              <w:pStyle w:val="Compact"/>
              <w:jc w:val="center"/>
            </w:pPr>
            <w:r>
              <w:t>8</w:t>
            </w:r>
          </w:p>
        </w:tc>
        <w:tc>
          <w:tcPr>
            <w:tcW w:w="0" w:type="auto"/>
          </w:tcPr>
          <w:p w14:paraId="110C4465" w14:textId="77777777" w:rsidR="00653799" w:rsidRDefault="00653799" w:rsidP="00A34F9B">
            <w:pPr>
              <w:pStyle w:val="Compact"/>
              <w:jc w:val="center"/>
            </w:pPr>
            <w:r>
              <w:t>2.682240007086545e-14</w:t>
            </w:r>
          </w:p>
        </w:tc>
        <w:tc>
          <w:tcPr>
            <w:tcW w:w="0" w:type="auto"/>
          </w:tcPr>
          <w:p w14:paraId="1EA896FB" w14:textId="77777777" w:rsidR="00653799" w:rsidRDefault="00653799" w:rsidP="00A34F9B">
            <w:pPr>
              <w:pStyle w:val="Compact"/>
              <w:jc w:val="center"/>
            </w:pPr>
            <w:r>
              <w:t>2.664535259100376e-14</w:t>
            </w:r>
          </w:p>
        </w:tc>
        <w:tc>
          <w:tcPr>
            <w:tcW w:w="0" w:type="auto"/>
          </w:tcPr>
          <w:p w14:paraId="44B4EF2E" w14:textId="77777777" w:rsidR="00653799" w:rsidRDefault="00653799" w:rsidP="00A34F9B">
            <w:pPr>
              <w:pStyle w:val="Compact"/>
              <w:jc w:val="center"/>
            </w:pPr>
            <w:r>
              <w:t>500</w:t>
            </w:r>
          </w:p>
        </w:tc>
      </w:tr>
    </w:tbl>
    <w:p w14:paraId="34D4191D" w14:textId="77777777" w:rsidR="00653799" w:rsidRDefault="00653799" w:rsidP="00653799">
      <w:pPr>
        <w:pStyle w:val="a1"/>
      </w:pPr>
      <w:r>
        <w:t xml:space="preserve">Точность достигается, но после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4</m:t>
        </m:r>
      </m:oMath>
      <w:r>
        <w:t xml:space="preserve"> метод начал зацикливаться и выходить по критическому числу итераций. Это происходит из-за стагнации нелинейного процесса.</w:t>
      </w:r>
    </w:p>
    <w:p w14:paraId="47D444FA" w14:textId="77777777" w:rsidR="00653799" w:rsidRDefault="00653799" w:rsidP="00653799">
      <w:pPr>
        <w:pStyle w:val="20"/>
      </w:pPr>
      <w:bookmarkStart w:id="32" w:name="Xb08ce4d2488035e0f9aa53512b824c411086458"/>
      <w:bookmarkEnd w:id="28"/>
      <w:bookmarkEnd w:id="31"/>
      <w:r>
        <w:t>Тестирование сходимости метода простых итераций от параметра релаксации</w:t>
      </w:r>
    </w:p>
    <w:p w14:paraId="356703B0" w14:textId="77777777" w:rsidR="00653799" w:rsidRDefault="00653799" w:rsidP="00653799">
      <w:pPr>
        <w:pStyle w:val="3"/>
      </w:pPr>
      <w:bookmarkStart w:id="33" w:name="тест-13."/>
      <w:r>
        <w:t>Тест 13.</w:t>
      </w:r>
    </w:p>
    <w:p w14:paraId="4C053ABF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t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14:paraId="7FAB99FC" w14:textId="77777777" w:rsidR="00653799" w:rsidRDefault="00653799" w:rsidP="00653799">
      <w:pPr>
        <w:pStyle w:val="a1"/>
      </w:pPr>
      <w:r>
        <w:t xml:space="preserve">Выберем результаты при времени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</m:t>
        </m:r>
      </m:oMath>
      <w:r>
        <w:t>: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520"/>
        <w:gridCol w:w="2660"/>
        <w:gridCol w:w="1836"/>
      </w:tblGrid>
      <w:tr w:rsidR="00653799" w14:paraId="5CB45480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753F4843" w14:textId="77777777" w:rsidR="00653799" w:rsidRDefault="00653799" w:rsidP="00A34F9B">
            <w:pPr>
              <w:pStyle w:val="Compact"/>
              <w:jc w:val="center"/>
            </w:pPr>
            <m:oMathPara>
              <m:oMath>
                <m:r>
                  <w:rPr>
                    <w:rFonts w:ascii="Cambria Math" w:hAnsi="Cambria Math"/>
                  </w:rPr>
                  <m:t>ω</m:t>
                </m:r>
              </m:oMath>
            </m:oMathPara>
          </w:p>
        </w:tc>
        <w:tc>
          <w:tcPr>
            <w:tcW w:w="0" w:type="auto"/>
          </w:tcPr>
          <w:p w14:paraId="17C42BF4" w14:textId="77777777" w:rsidR="00653799" w:rsidRDefault="00653799" w:rsidP="00A34F9B">
            <w:pPr>
              <w:pStyle w:val="Compact"/>
              <w:jc w:val="center"/>
            </w:pPr>
            <w:r>
              <w:t>норма погрешности</w:t>
            </w:r>
          </w:p>
        </w:tc>
        <w:tc>
          <w:tcPr>
            <w:tcW w:w="0" w:type="auto"/>
          </w:tcPr>
          <w:p w14:paraId="5BD6DB9F" w14:textId="77777777" w:rsidR="00653799" w:rsidRDefault="00653799" w:rsidP="00A34F9B">
            <w:pPr>
              <w:pStyle w:val="Compact"/>
              <w:jc w:val="center"/>
            </w:pPr>
            <w:r>
              <w:t>число итераций</w:t>
            </w:r>
          </w:p>
        </w:tc>
      </w:tr>
      <w:tr w:rsidR="00653799" w14:paraId="66881D22" w14:textId="77777777" w:rsidTr="00A34F9B">
        <w:tc>
          <w:tcPr>
            <w:tcW w:w="0" w:type="auto"/>
          </w:tcPr>
          <w:p w14:paraId="0D1AA85E" w14:textId="77777777" w:rsidR="00653799" w:rsidRDefault="00653799" w:rsidP="00A34F9B">
            <w:pPr>
              <w:pStyle w:val="Compact"/>
              <w:jc w:val="center"/>
            </w:pPr>
            <w:r>
              <w:t>0.5</w:t>
            </w:r>
          </w:p>
        </w:tc>
        <w:tc>
          <w:tcPr>
            <w:tcW w:w="0" w:type="auto"/>
          </w:tcPr>
          <w:p w14:paraId="52B9C6E9" w14:textId="77777777" w:rsidR="00653799" w:rsidRDefault="00653799" w:rsidP="00A34F9B">
            <w:pPr>
              <w:pStyle w:val="Compact"/>
              <w:jc w:val="center"/>
            </w:pPr>
            <w:r>
              <w:t>3.741962194848174e-15</w:t>
            </w:r>
          </w:p>
        </w:tc>
        <w:tc>
          <w:tcPr>
            <w:tcW w:w="0" w:type="auto"/>
          </w:tcPr>
          <w:p w14:paraId="3C10AB4A" w14:textId="77777777" w:rsidR="00653799" w:rsidRDefault="00653799" w:rsidP="00A34F9B">
            <w:pPr>
              <w:pStyle w:val="Compact"/>
              <w:jc w:val="center"/>
            </w:pPr>
            <w:r>
              <w:t>53</w:t>
            </w:r>
          </w:p>
        </w:tc>
      </w:tr>
      <w:tr w:rsidR="00653799" w14:paraId="61D32AC8" w14:textId="77777777" w:rsidTr="00A34F9B">
        <w:tc>
          <w:tcPr>
            <w:tcW w:w="0" w:type="auto"/>
          </w:tcPr>
          <w:p w14:paraId="0ED286BC" w14:textId="77777777" w:rsidR="00653799" w:rsidRDefault="00653799" w:rsidP="00A34F9B">
            <w:pPr>
              <w:pStyle w:val="Compact"/>
              <w:jc w:val="center"/>
            </w:pPr>
            <w:r>
              <w:t>0.6</w:t>
            </w:r>
          </w:p>
        </w:tc>
        <w:tc>
          <w:tcPr>
            <w:tcW w:w="0" w:type="auto"/>
          </w:tcPr>
          <w:p w14:paraId="3D87848F" w14:textId="77777777" w:rsidR="00653799" w:rsidRDefault="00653799" w:rsidP="00A34F9B">
            <w:pPr>
              <w:pStyle w:val="Compact"/>
              <w:jc w:val="center"/>
            </w:pPr>
            <w:r>
              <w:t>1.332267629550188e-15</w:t>
            </w:r>
          </w:p>
        </w:tc>
        <w:tc>
          <w:tcPr>
            <w:tcW w:w="0" w:type="auto"/>
          </w:tcPr>
          <w:p w14:paraId="12F52683" w14:textId="77777777" w:rsidR="00653799" w:rsidRDefault="00653799" w:rsidP="00A34F9B">
            <w:pPr>
              <w:pStyle w:val="Compact"/>
              <w:jc w:val="center"/>
            </w:pPr>
            <w:r>
              <w:t>44</w:t>
            </w:r>
          </w:p>
        </w:tc>
      </w:tr>
      <w:tr w:rsidR="00653799" w14:paraId="1E266D96" w14:textId="77777777" w:rsidTr="00A34F9B">
        <w:tc>
          <w:tcPr>
            <w:tcW w:w="0" w:type="auto"/>
          </w:tcPr>
          <w:p w14:paraId="7D1D2786" w14:textId="77777777" w:rsidR="00653799" w:rsidRDefault="00653799" w:rsidP="00A34F9B">
            <w:pPr>
              <w:pStyle w:val="Compact"/>
              <w:jc w:val="center"/>
            </w:pPr>
            <w:r>
              <w:t>0.7</w:t>
            </w:r>
          </w:p>
        </w:tc>
        <w:tc>
          <w:tcPr>
            <w:tcW w:w="0" w:type="auto"/>
          </w:tcPr>
          <w:p w14:paraId="62823CF5" w14:textId="77777777" w:rsidR="00653799" w:rsidRDefault="00653799" w:rsidP="00A34F9B">
            <w:pPr>
              <w:pStyle w:val="Compact"/>
              <w:jc w:val="center"/>
            </w:pPr>
            <w:r>
              <w:t>2.035072419451040e-15</w:t>
            </w:r>
          </w:p>
        </w:tc>
        <w:tc>
          <w:tcPr>
            <w:tcW w:w="0" w:type="auto"/>
          </w:tcPr>
          <w:p w14:paraId="396977D1" w14:textId="77777777" w:rsidR="00653799" w:rsidRDefault="00653799" w:rsidP="00A34F9B">
            <w:pPr>
              <w:pStyle w:val="Compact"/>
              <w:jc w:val="center"/>
            </w:pPr>
            <w:r>
              <w:t>500</w:t>
            </w:r>
          </w:p>
        </w:tc>
      </w:tr>
      <w:tr w:rsidR="00653799" w14:paraId="26B39F4B" w14:textId="77777777" w:rsidTr="00A34F9B">
        <w:tc>
          <w:tcPr>
            <w:tcW w:w="0" w:type="auto"/>
          </w:tcPr>
          <w:p w14:paraId="4346D31B" w14:textId="77777777" w:rsidR="00653799" w:rsidRDefault="00653799" w:rsidP="00A34F9B">
            <w:pPr>
              <w:pStyle w:val="Compact"/>
              <w:jc w:val="center"/>
            </w:pPr>
            <w:r>
              <w:t>0.8</w:t>
            </w:r>
          </w:p>
        </w:tc>
        <w:tc>
          <w:tcPr>
            <w:tcW w:w="0" w:type="auto"/>
          </w:tcPr>
          <w:p w14:paraId="0F1D94D1" w14:textId="77777777" w:rsidR="00653799" w:rsidRDefault="00653799" w:rsidP="00A34F9B">
            <w:pPr>
              <w:pStyle w:val="Compact"/>
              <w:jc w:val="center"/>
            </w:pPr>
            <w:r>
              <w:t>2.264419546801470e-15</w:t>
            </w:r>
          </w:p>
        </w:tc>
        <w:tc>
          <w:tcPr>
            <w:tcW w:w="0" w:type="auto"/>
          </w:tcPr>
          <w:p w14:paraId="7CE2DFE0" w14:textId="77777777" w:rsidR="00653799" w:rsidRDefault="00653799" w:rsidP="00A34F9B">
            <w:pPr>
              <w:pStyle w:val="Compact"/>
              <w:jc w:val="center"/>
            </w:pPr>
            <w:r>
              <w:t>53</w:t>
            </w:r>
          </w:p>
        </w:tc>
      </w:tr>
      <w:tr w:rsidR="00653799" w14:paraId="70A915B2" w14:textId="77777777" w:rsidTr="00A34F9B">
        <w:tc>
          <w:tcPr>
            <w:tcW w:w="0" w:type="auto"/>
          </w:tcPr>
          <w:p w14:paraId="53F2D118" w14:textId="77777777" w:rsidR="00653799" w:rsidRDefault="00653799" w:rsidP="00A34F9B">
            <w:pPr>
              <w:pStyle w:val="Compact"/>
              <w:jc w:val="center"/>
            </w:pPr>
            <w:r>
              <w:t>0.9</w:t>
            </w:r>
          </w:p>
        </w:tc>
        <w:tc>
          <w:tcPr>
            <w:tcW w:w="0" w:type="auto"/>
          </w:tcPr>
          <w:p w14:paraId="254C5F2F" w14:textId="77777777" w:rsidR="00653799" w:rsidRDefault="00653799" w:rsidP="00A34F9B">
            <w:pPr>
              <w:pStyle w:val="Compact"/>
              <w:jc w:val="center"/>
            </w:pPr>
            <w:r>
              <w:t>3.011959563148489e-15</w:t>
            </w:r>
          </w:p>
        </w:tc>
        <w:tc>
          <w:tcPr>
            <w:tcW w:w="0" w:type="auto"/>
          </w:tcPr>
          <w:p w14:paraId="7DEC6344" w14:textId="77777777" w:rsidR="00653799" w:rsidRDefault="00653799" w:rsidP="00A34F9B">
            <w:pPr>
              <w:pStyle w:val="Compact"/>
              <w:jc w:val="center"/>
            </w:pPr>
            <w:r>
              <w:t>23</w:t>
            </w:r>
          </w:p>
        </w:tc>
      </w:tr>
      <w:tr w:rsidR="00653799" w14:paraId="7E163653" w14:textId="77777777" w:rsidTr="00A34F9B">
        <w:tc>
          <w:tcPr>
            <w:tcW w:w="0" w:type="auto"/>
          </w:tcPr>
          <w:p w14:paraId="21B24062" w14:textId="77777777" w:rsidR="00653799" w:rsidRDefault="00653799" w:rsidP="00A34F9B">
            <w:pPr>
              <w:pStyle w:val="Compact"/>
              <w:jc w:val="center"/>
            </w:pPr>
            <w:r>
              <w:t>1.0</w:t>
            </w:r>
          </w:p>
        </w:tc>
        <w:tc>
          <w:tcPr>
            <w:tcW w:w="0" w:type="auto"/>
          </w:tcPr>
          <w:p w14:paraId="4E5CA6AC" w14:textId="77777777" w:rsidR="00653799" w:rsidRDefault="00653799" w:rsidP="00A34F9B">
            <w:pPr>
              <w:pStyle w:val="Compact"/>
              <w:jc w:val="center"/>
            </w:pPr>
            <w:r>
              <w:t>1.719950113979703e-15</w:t>
            </w:r>
          </w:p>
        </w:tc>
        <w:tc>
          <w:tcPr>
            <w:tcW w:w="0" w:type="auto"/>
          </w:tcPr>
          <w:p w14:paraId="537301BB" w14:textId="77777777" w:rsidR="00653799" w:rsidRDefault="00653799" w:rsidP="00A34F9B">
            <w:pPr>
              <w:pStyle w:val="Compact"/>
              <w:jc w:val="center"/>
            </w:pPr>
            <w:r>
              <w:t>44</w:t>
            </w:r>
          </w:p>
        </w:tc>
      </w:tr>
      <w:tr w:rsidR="00653799" w14:paraId="54A73C9D" w14:textId="77777777" w:rsidTr="00A34F9B">
        <w:tc>
          <w:tcPr>
            <w:tcW w:w="0" w:type="auto"/>
          </w:tcPr>
          <w:p w14:paraId="352F14B9" w14:textId="77777777" w:rsidR="00653799" w:rsidRDefault="00653799" w:rsidP="00A34F9B">
            <w:pPr>
              <w:pStyle w:val="Compact"/>
              <w:jc w:val="center"/>
            </w:pPr>
            <w:r>
              <w:t>1.1</w:t>
            </w:r>
          </w:p>
        </w:tc>
        <w:tc>
          <w:tcPr>
            <w:tcW w:w="0" w:type="auto"/>
          </w:tcPr>
          <w:p w14:paraId="6A3ADFBC" w14:textId="77777777" w:rsidR="00653799" w:rsidRDefault="00653799" w:rsidP="00A34F9B">
            <w:pPr>
              <w:pStyle w:val="Compact"/>
              <w:jc w:val="center"/>
            </w:pPr>
            <w:r>
              <w:t>5.063396036227354e-15</w:t>
            </w:r>
          </w:p>
        </w:tc>
        <w:tc>
          <w:tcPr>
            <w:tcW w:w="0" w:type="auto"/>
          </w:tcPr>
          <w:p w14:paraId="6FA62A07" w14:textId="77777777" w:rsidR="00653799" w:rsidRDefault="00653799" w:rsidP="00A34F9B">
            <w:pPr>
              <w:pStyle w:val="Compact"/>
              <w:jc w:val="center"/>
            </w:pPr>
            <w:r>
              <w:t>58</w:t>
            </w:r>
          </w:p>
        </w:tc>
      </w:tr>
      <w:tr w:rsidR="00653799" w14:paraId="6C3B2A89" w14:textId="77777777" w:rsidTr="00A34F9B">
        <w:tc>
          <w:tcPr>
            <w:tcW w:w="0" w:type="auto"/>
          </w:tcPr>
          <w:p w14:paraId="2ECD266F" w14:textId="77777777" w:rsidR="00653799" w:rsidRDefault="00653799" w:rsidP="00A34F9B">
            <w:pPr>
              <w:pStyle w:val="Compact"/>
              <w:jc w:val="center"/>
            </w:pPr>
            <w:r>
              <w:t>1.2</w:t>
            </w:r>
          </w:p>
        </w:tc>
        <w:tc>
          <w:tcPr>
            <w:tcW w:w="0" w:type="auto"/>
          </w:tcPr>
          <w:p w14:paraId="0F482A2C" w14:textId="77777777" w:rsidR="00653799" w:rsidRDefault="00653799" w:rsidP="00A34F9B">
            <w:pPr>
              <w:pStyle w:val="Compact"/>
              <w:jc w:val="center"/>
            </w:pPr>
            <w:r>
              <w:t>6.137434987378955e-15</w:t>
            </w:r>
          </w:p>
        </w:tc>
        <w:tc>
          <w:tcPr>
            <w:tcW w:w="0" w:type="auto"/>
          </w:tcPr>
          <w:p w14:paraId="5E869626" w14:textId="77777777" w:rsidR="00653799" w:rsidRDefault="00653799" w:rsidP="00A34F9B">
            <w:pPr>
              <w:pStyle w:val="Compact"/>
              <w:jc w:val="center"/>
            </w:pPr>
            <w:r>
              <w:t>63</w:t>
            </w:r>
          </w:p>
        </w:tc>
      </w:tr>
    </w:tbl>
    <w:p w14:paraId="34DBB7D7" w14:textId="77777777" w:rsidR="00653799" w:rsidRDefault="00653799" w:rsidP="00653799">
      <w:pPr>
        <w:pStyle w:val="a1"/>
      </w:pPr>
      <w:r>
        <w:t xml:space="preserve">На коэффициенте релаксации, равном </w:t>
      </w:r>
      <m:oMath>
        <m:r>
          <w:rPr>
            <w:rFonts w:ascii="Cambria Math" w:hAnsi="Cambria Math"/>
          </w:rPr>
          <m:t>0.7</m:t>
        </m:r>
      </m:oMath>
      <w:r>
        <w:t>, метод начал стагнировать.</w:t>
      </w:r>
    </w:p>
    <w:p w14:paraId="6C288680" w14:textId="77777777" w:rsidR="00653799" w:rsidRDefault="00653799" w:rsidP="00653799">
      <w:pPr>
        <w:pStyle w:val="a1"/>
      </w:pPr>
      <w:r>
        <w:t xml:space="preserve">Минимальное число итераций было достигнуто при коэффициенте релаксации </w:t>
      </w:r>
      <m:oMath>
        <m:r>
          <w:rPr>
            <w:rFonts w:ascii="Cambria Math" w:hAnsi="Cambria Math"/>
          </w:rPr>
          <m:t>0.9</m:t>
        </m:r>
      </m:oMath>
      <w:r>
        <w:t xml:space="preserve">, но при этом минимальная погрешность была достигнута при коэффициенте релаксации </w:t>
      </w:r>
      <m:oMath>
        <m:r>
          <w:rPr>
            <w:rFonts w:ascii="Cambria Math" w:hAnsi="Cambria Math"/>
          </w:rPr>
          <m:t>0.6</m:t>
        </m:r>
      </m:oMath>
      <w:r>
        <w:t>.</w:t>
      </w:r>
    </w:p>
    <w:p w14:paraId="25E5CC57" w14:textId="77777777" w:rsidR="00CC07D7" w:rsidRDefault="00CC07D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34" w:name="метод-ньютона-1"/>
      <w:bookmarkEnd w:id="32"/>
      <w:bookmarkEnd w:id="33"/>
      <w:r>
        <w:br w:type="page"/>
      </w:r>
    </w:p>
    <w:p w14:paraId="69BCBCB5" w14:textId="1C633B47" w:rsidR="00653799" w:rsidRDefault="00653799" w:rsidP="00653799">
      <w:pPr>
        <w:pStyle w:val="1"/>
      </w:pPr>
      <w:r>
        <w:t>Метод Ньютона</w:t>
      </w:r>
    </w:p>
    <w:p w14:paraId="08A04E4A" w14:textId="77777777" w:rsidR="00653799" w:rsidRDefault="00653799" w:rsidP="00653799">
      <w:pPr>
        <w:pStyle w:val="20"/>
      </w:pPr>
      <w:bookmarkStart w:id="35" w:name="тестирование-на-работоспособность"/>
      <w:r>
        <w:t>Тестирование на работоспособность</w:t>
      </w:r>
    </w:p>
    <w:p w14:paraId="08E81AE4" w14:textId="77777777" w:rsidR="00653799" w:rsidRDefault="00653799" w:rsidP="00653799">
      <w:pPr>
        <w:pStyle w:val="3"/>
      </w:pPr>
      <w:bookmarkStart w:id="36" w:name="тест-14."/>
      <w:r>
        <w:t>Тест 14.</w:t>
      </w:r>
    </w:p>
    <w:p w14:paraId="4B5C6489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</w:p>
    <w:p w14:paraId="3289AF17" w14:textId="77777777" w:rsidR="00653799" w:rsidRDefault="00653799" w:rsidP="00653799">
      <w:pPr>
        <w:pStyle w:val="a1"/>
      </w:pPr>
      <w:r>
        <w:t>Результат: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1"/>
        <w:gridCol w:w="3131"/>
        <w:gridCol w:w="3641"/>
        <w:gridCol w:w="1945"/>
      </w:tblGrid>
      <w:tr w:rsidR="00653799" w14:paraId="397EE991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70EDE98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407E53DF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49646602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  <w:tc>
          <w:tcPr>
            <w:tcW w:w="0" w:type="auto"/>
          </w:tcPr>
          <w:p w14:paraId="2BAA25F5" w14:textId="77777777" w:rsidR="00653799" w:rsidRDefault="00653799" w:rsidP="00A34F9B">
            <w:pPr>
              <w:pStyle w:val="Compact"/>
              <w:jc w:val="center"/>
            </w:pPr>
            <w:r>
              <w:t>число итераций</w:t>
            </w:r>
          </w:p>
        </w:tc>
      </w:tr>
      <w:tr w:rsidR="00653799" w14:paraId="54AE9C49" w14:textId="77777777" w:rsidTr="00A34F9B">
        <w:tc>
          <w:tcPr>
            <w:tcW w:w="0" w:type="auto"/>
          </w:tcPr>
          <w:p w14:paraId="54D3370B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45F372E5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278B8320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2E32247D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</w:tr>
      <w:tr w:rsidR="00653799" w14:paraId="63BE6E70" w14:textId="77777777" w:rsidTr="00A34F9B">
        <w:tc>
          <w:tcPr>
            <w:tcW w:w="0" w:type="auto"/>
          </w:tcPr>
          <w:p w14:paraId="49AE844C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4716210A" w14:textId="77777777" w:rsidR="00653799" w:rsidRDefault="00653799" w:rsidP="00A34F9B">
            <w:pPr>
              <w:pStyle w:val="Compact"/>
              <w:jc w:val="center"/>
            </w:pPr>
            <w:r>
              <w:t>9.450600277918405e-15</w:t>
            </w:r>
          </w:p>
        </w:tc>
        <w:tc>
          <w:tcPr>
            <w:tcW w:w="0" w:type="auto"/>
          </w:tcPr>
          <w:p w14:paraId="36FE56C6" w14:textId="77777777" w:rsidR="00653799" w:rsidRDefault="00653799" w:rsidP="00A34F9B">
            <w:pPr>
              <w:pStyle w:val="Compact"/>
              <w:jc w:val="center"/>
            </w:pPr>
            <w:r>
              <w:t>7.669383368012169e-15</w:t>
            </w:r>
          </w:p>
        </w:tc>
        <w:tc>
          <w:tcPr>
            <w:tcW w:w="0" w:type="auto"/>
          </w:tcPr>
          <w:p w14:paraId="5653B11C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  <w:tr w:rsidR="00653799" w14:paraId="233B5007" w14:textId="77777777" w:rsidTr="00A34F9B">
        <w:tc>
          <w:tcPr>
            <w:tcW w:w="0" w:type="auto"/>
          </w:tcPr>
          <w:p w14:paraId="1B9FB4C7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58E6F3F5" w14:textId="77777777" w:rsidR="00653799" w:rsidRDefault="00653799" w:rsidP="00A34F9B">
            <w:pPr>
              <w:pStyle w:val="Compact"/>
              <w:jc w:val="center"/>
            </w:pPr>
            <w:r>
              <w:t>5.599751867943366e-15</w:t>
            </w:r>
          </w:p>
        </w:tc>
        <w:tc>
          <w:tcPr>
            <w:tcW w:w="0" w:type="auto"/>
          </w:tcPr>
          <w:p w14:paraId="2F29EAA7" w14:textId="77777777" w:rsidR="00653799" w:rsidRDefault="00653799" w:rsidP="00A34F9B">
            <w:pPr>
              <w:pStyle w:val="Compact"/>
              <w:jc w:val="center"/>
            </w:pPr>
            <w:r>
              <w:t>5.475099487534308e-15</w:t>
            </w:r>
          </w:p>
        </w:tc>
        <w:tc>
          <w:tcPr>
            <w:tcW w:w="0" w:type="auto"/>
          </w:tcPr>
          <w:p w14:paraId="761BCAAD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  <w:tr w:rsidR="00653799" w14:paraId="3E5915D3" w14:textId="77777777" w:rsidTr="00A34F9B">
        <w:tc>
          <w:tcPr>
            <w:tcW w:w="0" w:type="auto"/>
          </w:tcPr>
          <w:p w14:paraId="3579D5B7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1E0897A9" w14:textId="77777777" w:rsidR="00653799" w:rsidRDefault="00653799" w:rsidP="00A34F9B">
            <w:pPr>
              <w:pStyle w:val="Compact"/>
              <w:jc w:val="center"/>
            </w:pPr>
            <w:r>
              <w:t>8.296271088900922e-15</w:t>
            </w:r>
          </w:p>
        </w:tc>
        <w:tc>
          <w:tcPr>
            <w:tcW w:w="0" w:type="auto"/>
          </w:tcPr>
          <w:p w14:paraId="4AAF017D" w14:textId="77777777" w:rsidR="00653799" w:rsidRDefault="00653799" w:rsidP="00A34F9B">
            <w:pPr>
              <w:pStyle w:val="Compact"/>
              <w:jc w:val="center"/>
            </w:pPr>
            <w:r>
              <w:t>8.067281120720504e-15</w:t>
            </w:r>
          </w:p>
        </w:tc>
        <w:tc>
          <w:tcPr>
            <w:tcW w:w="0" w:type="auto"/>
          </w:tcPr>
          <w:p w14:paraId="36D9031C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  <w:tr w:rsidR="00653799" w14:paraId="429CDD16" w14:textId="77777777" w:rsidTr="00A34F9B">
        <w:tc>
          <w:tcPr>
            <w:tcW w:w="0" w:type="auto"/>
          </w:tcPr>
          <w:p w14:paraId="7AA71285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767E7478" w14:textId="77777777" w:rsidR="00653799" w:rsidRDefault="00653799" w:rsidP="00A34F9B">
            <w:pPr>
              <w:pStyle w:val="Compact"/>
              <w:jc w:val="center"/>
            </w:pPr>
            <w:r>
              <w:t>3.352800008858181e-15</w:t>
            </w:r>
          </w:p>
        </w:tc>
        <w:tc>
          <w:tcPr>
            <w:tcW w:w="0" w:type="auto"/>
          </w:tcPr>
          <w:p w14:paraId="6C471F0B" w14:textId="77777777" w:rsidR="00653799" w:rsidRDefault="00653799" w:rsidP="00A34F9B">
            <w:pPr>
              <w:pStyle w:val="Compact"/>
              <w:jc w:val="center"/>
            </w:pPr>
            <w:r>
              <w:t>3.552713678800501e-15</w:t>
            </w:r>
          </w:p>
        </w:tc>
        <w:tc>
          <w:tcPr>
            <w:tcW w:w="0" w:type="auto"/>
          </w:tcPr>
          <w:p w14:paraId="7F7EE825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</w:tbl>
    <w:p w14:paraId="16DA6265" w14:textId="77777777" w:rsidR="00653799" w:rsidRDefault="00653799" w:rsidP="00653799">
      <w:pPr>
        <w:pStyle w:val="20"/>
      </w:pPr>
      <w:bookmarkStart w:id="37" w:name="X7ae279ccf2b68cf651a9516cf68663544217af1"/>
      <w:bookmarkEnd w:id="35"/>
      <w:bookmarkEnd w:id="36"/>
      <w:r>
        <w:t>Сравнение Ньютона с методом простых итераций</w:t>
      </w:r>
    </w:p>
    <w:p w14:paraId="52FD8885" w14:textId="77777777" w:rsidR="00653799" w:rsidRDefault="00653799" w:rsidP="00653799">
      <w:pPr>
        <w:pStyle w:val="3"/>
      </w:pPr>
      <w:bookmarkStart w:id="38" w:name="тест-15."/>
      <w:r>
        <w:t>Тест 15.</w:t>
      </w:r>
    </w:p>
    <w:p w14:paraId="636B2943" w14:textId="77777777" w:rsidR="00653799" w:rsidRDefault="00653799" w:rsidP="00653799">
      <w:pPr>
        <w:pStyle w:val="FirstParagraph"/>
      </w:pPr>
      <m:oMath>
        <m:r>
          <w:rPr>
            <w:rFonts w:ascii="Cambria Math" w:hAnsi="Cambria Math"/>
          </w:rPr>
          <m:t>u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λ</m:t>
        </m:r>
        <m:r>
          <m:rPr>
            <m:sty m:val="p"/>
          </m:rPr>
          <w:rPr>
            <w:rFonts w:ascii="Cambria Math" w:hAnsi="Cambria Math"/>
          </w:rPr>
          <m:t>=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u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σ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, </w:t>
      </w:r>
      <m:oMath>
        <m:r>
          <w:rPr>
            <w:rFonts w:ascii="Cambria Math" w:hAnsi="Cambria Math"/>
          </w:rPr>
          <m:t>f</m:t>
        </m:r>
        <m:r>
          <m:rPr>
            <m:sty m:val="p"/>
          </m:rPr>
          <w:rPr>
            <w:rFonts w:ascii="Cambria Math" w:hAnsi="Cambria Math"/>
          </w:rPr>
          <m:t>=-</m:t>
        </m:r>
        <m:r>
          <w:rPr>
            <w:rFonts w:ascii="Cambria Math" w:hAnsi="Cambria Math"/>
          </w:rPr>
          <m:t>2t</m:t>
        </m:r>
        <m:r>
          <m:rPr>
            <m:sty m:val="p"/>
          </m:rPr>
          <w:rPr>
            <w:rFonts w:ascii="Cambria Math" w:hAnsi="Cambria Math"/>
          </w:rPr>
          <m:t>-</m:t>
        </m:r>
        <m:r>
          <w:rPr>
            <w:rFonts w:ascii="Cambria Math" w:hAnsi="Cambria Math"/>
          </w:rPr>
          <m:t>2x</m:t>
        </m:r>
        <m:r>
          <m:rPr>
            <m:sty m:val="p"/>
          </m:rP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1</m:t>
        </m:r>
      </m:oMath>
    </w:p>
    <w:p w14:paraId="211ACC1A" w14:textId="77777777" w:rsidR="00653799" w:rsidRDefault="00653799" w:rsidP="00653799">
      <w:pPr>
        <w:pStyle w:val="a1"/>
      </w:pPr>
      <w:r>
        <w:t>Результаты:</w:t>
      </w:r>
    </w:p>
    <w:p w14:paraId="1C14D657" w14:textId="77777777" w:rsidR="00653799" w:rsidRDefault="00653799" w:rsidP="00653799">
      <w:pPr>
        <w:pStyle w:val="a1"/>
      </w:pPr>
      <w:r>
        <w:t>Метод простых итераций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1"/>
        <w:gridCol w:w="3131"/>
        <w:gridCol w:w="3641"/>
        <w:gridCol w:w="1945"/>
      </w:tblGrid>
      <w:tr w:rsidR="00653799" w14:paraId="17F553D7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66F99BA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62695168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7D64DEA4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  <w:tc>
          <w:tcPr>
            <w:tcW w:w="0" w:type="auto"/>
          </w:tcPr>
          <w:p w14:paraId="21BE2DF2" w14:textId="77777777" w:rsidR="00653799" w:rsidRDefault="00653799" w:rsidP="00A34F9B">
            <w:pPr>
              <w:pStyle w:val="Compact"/>
              <w:jc w:val="center"/>
            </w:pPr>
            <w:r>
              <w:t>число итераций</w:t>
            </w:r>
          </w:p>
        </w:tc>
      </w:tr>
      <w:tr w:rsidR="00653799" w14:paraId="3CD8E2E5" w14:textId="77777777" w:rsidTr="00A34F9B">
        <w:tc>
          <w:tcPr>
            <w:tcW w:w="0" w:type="auto"/>
          </w:tcPr>
          <w:p w14:paraId="399E180D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010D865D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7EE856E1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3259DF51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</w:tr>
      <w:tr w:rsidR="00653799" w14:paraId="2414B0A3" w14:textId="77777777" w:rsidTr="00A34F9B">
        <w:tc>
          <w:tcPr>
            <w:tcW w:w="0" w:type="auto"/>
          </w:tcPr>
          <w:p w14:paraId="67853512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7C51D11F" w14:textId="77777777" w:rsidR="00653799" w:rsidRDefault="00653799" w:rsidP="00A34F9B">
            <w:pPr>
              <w:pStyle w:val="Compact"/>
              <w:jc w:val="center"/>
            </w:pPr>
            <w:r>
              <w:t>2.151198569461397e-14</w:t>
            </w:r>
          </w:p>
        </w:tc>
        <w:tc>
          <w:tcPr>
            <w:tcW w:w="0" w:type="auto"/>
          </w:tcPr>
          <w:p w14:paraId="69D08D71" w14:textId="77777777" w:rsidR="00653799" w:rsidRDefault="00653799" w:rsidP="00A34F9B">
            <w:pPr>
              <w:pStyle w:val="Compact"/>
              <w:jc w:val="center"/>
            </w:pPr>
            <w:r>
              <w:t>2.073592286714116e-14</w:t>
            </w:r>
          </w:p>
        </w:tc>
        <w:tc>
          <w:tcPr>
            <w:tcW w:w="0" w:type="auto"/>
          </w:tcPr>
          <w:p w14:paraId="00CF1992" w14:textId="77777777" w:rsidR="00653799" w:rsidRDefault="00653799" w:rsidP="00A34F9B">
            <w:pPr>
              <w:pStyle w:val="Compact"/>
              <w:jc w:val="center"/>
            </w:pPr>
            <w:r>
              <w:t>21</w:t>
            </w:r>
          </w:p>
        </w:tc>
      </w:tr>
      <w:tr w:rsidR="00653799" w14:paraId="0DC38A81" w14:textId="77777777" w:rsidTr="00A34F9B">
        <w:tc>
          <w:tcPr>
            <w:tcW w:w="0" w:type="auto"/>
          </w:tcPr>
          <w:p w14:paraId="48C91257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64D170A1" w14:textId="77777777" w:rsidR="00653799" w:rsidRDefault="00653799" w:rsidP="00A34F9B">
            <w:pPr>
              <w:pStyle w:val="Compact"/>
              <w:jc w:val="center"/>
            </w:pPr>
            <w:r>
              <w:t>8.826098480675078e-15</w:t>
            </w:r>
          </w:p>
        </w:tc>
        <w:tc>
          <w:tcPr>
            <w:tcW w:w="0" w:type="auto"/>
          </w:tcPr>
          <w:p w14:paraId="51DAAA8D" w14:textId="77777777" w:rsidR="00653799" w:rsidRDefault="00653799" w:rsidP="00A34F9B">
            <w:pPr>
              <w:pStyle w:val="Compact"/>
              <w:jc w:val="center"/>
            </w:pPr>
            <w:r>
              <w:t>8.426000324584083e-15</w:t>
            </w:r>
          </w:p>
        </w:tc>
        <w:tc>
          <w:tcPr>
            <w:tcW w:w="0" w:type="auto"/>
          </w:tcPr>
          <w:p w14:paraId="4CCDC9CD" w14:textId="77777777" w:rsidR="00653799" w:rsidRDefault="00653799" w:rsidP="00A34F9B">
            <w:pPr>
              <w:pStyle w:val="Compact"/>
              <w:jc w:val="center"/>
            </w:pPr>
            <w:r>
              <w:t>19</w:t>
            </w:r>
          </w:p>
        </w:tc>
      </w:tr>
      <w:tr w:rsidR="00653799" w14:paraId="0A9F1912" w14:textId="77777777" w:rsidTr="00A34F9B">
        <w:tc>
          <w:tcPr>
            <w:tcW w:w="0" w:type="auto"/>
          </w:tcPr>
          <w:p w14:paraId="21A51FDA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56C3AF62" w14:textId="77777777" w:rsidR="00653799" w:rsidRDefault="00653799" w:rsidP="00A34F9B">
            <w:pPr>
              <w:pStyle w:val="Compact"/>
              <w:jc w:val="center"/>
            </w:pPr>
            <w:r>
              <w:t>2.773336226623967e-15</w:t>
            </w:r>
          </w:p>
        </w:tc>
        <w:tc>
          <w:tcPr>
            <w:tcW w:w="0" w:type="auto"/>
          </w:tcPr>
          <w:p w14:paraId="2C2C1D7E" w14:textId="77777777" w:rsidR="00653799" w:rsidRDefault="00653799" w:rsidP="00A34F9B">
            <w:pPr>
              <w:pStyle w:val="Compact"/>
              <w:jc w:val="center"/>
            </w:pPr>
            <w:r>
              <w:t>2.979040983896728e-15</w:t>
            </w:r>
          </w:p>
        </w:tc>
        <w:tc>
          <w:tcPr>
            <w:tcW w:w="0" w:type="auto"/>
          </w:tcPr>
          <w:p w14:paraId="33742AEA" w14:textId="77777777" w:rsidR="00653799" w:rsidRDefault="00653799" w:rsidP="00A34F9B">
            <w:pPr>
              <w:pStyle w:val="Compact"/>
              <w:jc w:val="center"/>
            </w:pPr>
            <w:r>
              <w:t>17</w:t>
            </w:r>
          </w:p>
        </w:tc>
      </w:tr>
      <w:tr w:rsidR="00653799" w14:paraId="02B0D69A" w14:textId="77777777" w:rsidTr="00A34F9B">
        <w:tc>
          <w:tcPr>
            <w:tcW w:w="0" w:type="auto"/>
          </w:tcPr>
          <w:p w14:paraId="149174A6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B34C51F" w14:textId="77777777" w:rsidR="00653799" w:rsidRDefault="00653799" w:rsidP="00A34F9B">
            <w:pPr>
              <w:pStyle w:val="Compact"/>
              <w:jc w:val="center"/>
            </w:pPr>
            <w:r>
              <w:t>7.483924389696347e-15</w:t>
            </w:r>
          </w:p>
        </w:tc>
        <w:tc>
          <w:tcPr>
            <w:tcW w:w="0" w:type="auto"/>
          </w:tcPr>
          <w:p w14:paraId="227AEE4F" w14:textId="77777777" w:rsidR="00653799" w:rsidRDefault="00653799" w:rsidP="00A34F9B">
            <w:pPr>
              <w:pStyle w:val="Compact"/>
              <w:jc w:val="center"/>
            </w:pPr>
            <w:r>
              <w:t>7.215595591812694e-15</w:t>
            </w:r>
          </w:p>
        </w:tc>
        <w:tc>
          <w:tcPr>
            <w:tcW w:w="0" w:type="auto"/>
          </w:tcPr>
          <w:p w14:paraId="61152171" w14:textId="77777777" w:rsidR="00653799" w:rsidRDefault="00653799" w:rsidP="00A34F9B">
            <w:pPr>
              <w:pStyle w:val="Compact"/>
              <w:jc w:val="center"/>
            </w:pPr>
            <w:r>
              <w:t>15</w:t>
            </w:r>
          </w:p>
        </w:tc>
      </w:tr>
    </w:tbl>
    <w:p w14:paraId="552590A9" w14:textId="77777777" w:rsidR="00653799" w:rsidRDefault="00653799" w:rsidP="00653799">
      <w:pPr>
        <w:pStyle w:val="a1"/>
      </w:pPr>
      <w:r>
        <w:t>Ньютон (начальное приближение - нулевое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1"/>
        <w:gridCol w:w="3131"/>
        <w:gridCol w:w="3641"/>
        <w:gridCol w:w="1945"/>
      </w:tblGrid>
      <w:tr w:rsidR="00653799" w14:paraId="3AEB2C34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D2B7E83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28A12D46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4A52AD6C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  <w:tc>
          <w:tcPr>
            <w:tcW w:w="0" w:type="auto"/>
          </w:tcPr>
          <w:p w14:paraId="60D3DDA7" w14:textId="77777777" w:rsidR="00653799" w:rsidRDefault="00653799" w:rsidP="00A34F9B">
            <w:pPr>
              <w:pStyle w:val="Compact"/>
              <w:jc w:val="center"/>
            </w:pPr>
            <w:r>
              <w:t>число итераций</w:t>
            </w:r>
          </w:p>
        </w:tc>
      </w:tr>
      <w:tr w:rsidR="00653799" w14:paraId="7090ACE0" w14:textId="77777777" w:rsidTr="00A34F9B">
        <w:tc>
          <w:tcPr>
            <w:tcW w:w="0" w:type="auto"/>
          </w:tcPr>
          <w:p w14:paraId="6B0BAD3E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3A020202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7A13E283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67E5A8FC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</w:tr>
      <w:tr w:rsidR="00653799" w14:paraId="15D4F29A" w14:textId="77777777" w:rsidTr="00A34F9B">
        <w:tc>
          <w:tcPr>
            <w:tcW w:w="0" w:type="auto"/>
          </w:tcPr>
          <w:p w14:paraId="79450BB3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68DEDBD1" w14:textId="77777777" w:rsidR="00653799" w:rsidRDefault="00653799" w:rsidP="00A34F9B">
            <w:pPr>
              <w:pStyle w:val="Compact"/>
              <w:jc w:val="center"/>
            </w:pPr>
            <w:r>
              <w:t>2.349899218380883e-15</w:t>
            </w:r>
          </w:p>
        </w:tc>
        <w:tc>
          <w:tcPr>
            <w:tcW w:w="0" w:type="auto"/>
          </w:tcPr>
          <w:p w14:paraId="48A3E2A0" w14:textId="77777777" w:rsidR="00653799" w:rsidRDefault="00653799" w:rsidP="00A34F9B">
            <w:pPr>
              <w:pStyle w:val="Compact"/>
              <w:jc w:val="center"/>
            </w:pPr>
            <w:r>
              <w:t>2.253506617997884e-15</w:t>
            </w:r>
          </w:p>
        </w:tc>
        <w:tc>
          <w:tcPr>
            <w:tcW w:w="0" w:type="auto"/>
          </w:tcPr>
          <w:p w14:paraId="5239FE13" w14:textId="77777777" w:rsidR="00653799" w:rsidRDefault="00653799" w:rsidP="00A34F9B">
            <w:pPr>
              <w:pStyle w:val="Compact"/>
              <w:jc w:val="center"/>
            </w:pPr>
            <w:r>
              <w:t>7</w:t>
            </w:r>
          </w:p>
        </w:tc>
      </w:tr>
      <w:tr w:rsidR="00653799" w14:paraId="18945694" w14:textId="77777777" w:rsidTr="00A34F9B">
        <w:tc>
          <w:tcPr>
            <w:tcW w:w="0" w:type="auto"/>
          </w:tcPr>
          <w:p w14:paraId="256BAD4D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2EE43505" w14:textId="77777777" w:rsidR="00653799" w:rsidRDefault="00653799" w:rsidP="00A34F9B">
            <w:pPr>
              <w:pStyle w:val="Compact"/>
              <w:jc w:val="center"/>
            </w:pPr>
            <w:r>
              <w:t>3.076740298213702e-15</w:t>
            </w:r>
          </w:p>
        </w:tc>
        <w:tc>
          <w:tcPr>
            <w:tcW w:w="0" w:type="auto"/>
          </w:tcPr>
          <w:p w14:paraId="03D2D6B0" w14:textId="77777777" w:rsidR="00653799" w:rsidRDefault="00653799" w:rsidP="00A34F9B">
            <w:pPr>
              <w:pStyle w:val="Compact"/>
              <w:jc w:val="center"/>
            </w:pPr>
            <w:r>
              <w:t>3.011959563148489e-15</w:t>
            </w:r>
          </w:p>
        </w:tc>
        <w:tc>
          <w:tcPr>
            <w:tcW w:w="0" w:type="auto"/>
          </w:tcPr>
          <w:p w14:paraId="4A82D78F" w14:textId="77777777" w:rsidR="00653799" w:rsidRDefault="00653799" w:rsidP="00A34F9B">
            <w:pPr>
              <w:pStyle w:val="Compact"/>
              <w:jc w:val="center"/>
            </w:pPr>
            <w:r>
              <w:t>7</w:t>
            </w:r>
          </w:p>
        </w:tc>
      </w:tr>
      <w:tr w:rsidR="00653799" w14:paraId="6D772843" w14:textId="77777777" w:rsidTr="00A34F9B">
        <w:tc>
          <w:tcPr>
            <w:tcW w:w="0" w:type="auto"/>
          </w:tcPr>
          <w:p w14:paraId="0DCA2623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1F25D34D" w14:textId="77777777" w:rsidR="00653799" w:rsidRDefault="00653799" w:rsidP="00A34F9B">
            <w:pPr>
              <w:pStyle w:val="Compact"/>
              <w:jc w:val="center"/>
            </w:pPr>
            <w:r>
              <w:t>1.776356839400250e-15</w:t>
            </w:r>
          </w:p>
        </w:tc>
        <w:tc>
          <w:tcPr>
            <w:tcW w:w="0" w:type="auto"/>
          </w:tcPr>
          <w:p w14:paraId="0927E880" w14:textId="77777777" w:rsidR="00653799" w:rsidRDefault="00653799" w:rsidP="00A34F9B">
            <w:pPr>
              <w:pStyle w:val="Compact"/>
              <w:jc w:val="center"/>
            </w:pPr>
            <w:r>
              <w:t>1.601186416994688e-15</w:t>
            </w:r>
          </w:p>
        </w:tc>
        <w:tc>
          <w:tcPr>
            <w:tcW w:w="0" w:type="auto"/>
          </w:tcPr>
          <w:p w14:paraId="5B0F1A77" w14:textId="77777777" w:rsidR="00653799" w:rsidRDefault="00653799" w:rsidP="00A34F9B">
            <w:pPr>
              <w:pStyle w:val="Compact"/>
              <w:jc w:val="center"/>
            </w:pPr>
            <w:r>
              <w:t>7</w:t>
            </w:r>
          </w:p>
        </w:tc>
      </w:tr>
      <w:tr w:rsidR="00653799" w14:paraId="6A1C8217" w14:textId="77777777" w:rsidTr="00A34F9B">
        <w:tc>
          <w:tcPr>
            <w:tcW w:w="0" w:type="auto"/>
          </w:tcPr>
          <w:p w14:paraId="0F5074CD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1C9D83AA" w14:textId="77777777" w:rsidR="00653799" w:rsidRDefault="00653799" w:rsidP="00A34F9B">
            <w:pPr>
              <w:pStyle w:val="Compact"/>
              <w:jc w:val="center"/>
            </w:pPr>
            <w:r>
              <w:t>2.349899218380883e-15</w:t>
            </w:r>
          </w:p>
        </w:tc>
        <w:tc>
          <w:tcPr>
            <w:tcW w:w="0" w:type="auto"/>
          </w:tcPr>
          <w:p w14:paraId="61D0C428" w14:textId="77777777" w:rsidR="00653799" w:rsidRDefault="00653799" w:rsidP="00A34F9B">
            <w:pPr>
              <w:pStyle w:val="Compact"/>
              <w:jc w:val="center"/>
            </w:pPr>
            <w:r>
              <w:t>2.664535259100376e-15</w:t>
            </w:r>
          </w:p>
        </w:tc>
        <w:tc>
          <w:tcPr>
            <w:tcW w:w="0" w:type="auto"/>
          </w:tcPr>
          <w:p w14:paraId="2102239A" w14:textId="77777777" w:rsidR="00653799" w:rsidRDefault="00653799" w:rsidP="00A34F9B">
            <w:pPr>
              <w:pStyle w:val="Compact"/>
              <w:jc w:val="center"/>
            </w:pPr>
            <w:r>
              <w:t>8</w:t>
            </w:r>
          </w:p>
        </w:tc>
      </w:tr>
    </w:tbl>
    <w:p w14:paraId="62B7A091" w14:textId="77777777" w:rsidR="00653799" w:rsidRDefault="00653799" w:rsidP="00653799">
      <w:pPr>
        <w:pStyle w:val="a1"/>
      </w:pPr>
      <w:r>
        <w:t>Ньютон (начальное приближение - значение функции на прошлом временном слое)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921"/>
        <w:gridCol w:w="3131"/>
        <w:gridCol w:w="3641"/>
        <w:gridCol w:w="1945"/>
      </w:tblGrid>
      <w:tr w:rsidR="00653799" w14:paraId="7C67E85C" w14:textId="77777777" w:rsidTr="00A34F9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997D050" w14:textId="77777777" w:rsidR="00653799" w:rsidRDefault="00653799" w:rsidP="00A34F9B">
            <w:pPr>
              <w:pStyle w:val="Compact"/>
              <w:jc w:val="center"/>
            </w:pPr>
            <w:r>
              <w:t>Время</w:t>
            </w:r>
          </w:p>
        </w:tc>
        <w:tc>
          <w:tcPr>
            <w:tcW w:w="0" w:type="auto"/>
          </w:tcPr>
          <w:p w14:paraId="101F6DA6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узлы)</w:t>
            </w:r>
          </w:p>
        </w:tc>
        <w:tc>
          <w:tcPr>
            <w:tcW w:w="0" w:type="auto"/>
          </w:tcPr>
          <w:p w14:paraId="20BE31F4" w14:textId="77777777" w:rsidR="00653799" w:rsidRDefault="00653799" w:rsidP="00A34F9B">
            <w:pPr>
              <w:pStyle w:val="Compact"/>
              <w:jc w:val="center"/>
            </w:pPr>
            <w:r>
              <w:t>норма погрешности (середина)</w:t>
            </w:r>
          </w:p>
        </w:tc>
        <w:tc>
          <w:tcPr>
            <w:tcW w:w="0" w:type="auto"/>
          </w:tcPr>
          <w:p w14:paraId="3B8F1D68" w14:textId="77777777" w:rsidR="00653799" w:rsidRDefault="00653799" w:rsidP="00A34F9B">
            <w:pPr>
              <w:pStyle w:val="Compact"/>
              <w:jc w:val="center"/>
            </w:pPr>
            <w:r>
              <w:t>число итераций</w:t>
            </w:r>
          </w:p>
        </w:tc>
      </w:tr>
      <w:tr w:rsidR="00653799" w14:paraId="63E17DB5" w14:textId="77777777" w:rsidTr="00A34F9B">
        <w:tc>
          <w:tcPr>
            <w:tcW w:w="0" w:type="auto"/>
          </w:tcPr>
          <w:p w14:paraId="3949F97F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  <w:tc>
          <w:tcPr>
            <w:tcW w:w="0" w:type="auto"/>
          </w:tcPr>
          <w:p w14:paraId="65F56283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11D13294" w14:textId="77777777" w:rsidR="00653799" w:rsidRDefault="00653799" w:rsidP="00A34F9B">
            <w:pPr>
              <w:pStyle w:val="Compact"/>
              <w:jc w:val="center"/>
            </w:pPr>
            <w:r>
              <w:t>0.000000000000000e+00</w:t>
            </w:r>
          </w:p>
        </w:tc>
        <w:tc>
          <w:tcPr>
            <w:tcW w:w="0" w:type="auto"/>
          </w:tcPr>
          <w:p w14:paraId="218E1C54" w14:textId="77777777" w:rsidR="00653799" w:rsidRDefault="00653799" w:rsidP="00A34F9B">
            <w:pPr>
              <w:pStyle w:val="Compact"/>
              <w:jc w:val="center"/>
            </w:pPr>
            <w:r>
              <w:t>0</w:t>
            </w:r>
          </w:p>
        </w:tc>
      </w:tr>
      <w:tr w:rsidR="00653799" w14:paraId="3985A484" w14:textId="77777777" w:rsidTr="00A34F9B">
        <w:tc>
          <w:tcPr>
            <w:tcW w:w="0" w:type="auto"/>
          </w:tcPr>
          <w:p w14:paraId="5CA075A0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  <w:tc>
          <w:tcPr>
            <w:tcW w:w="0" w:type="auto"/>
          </w:tcPr>
          <w:p w14:paraId="12CD520B" w14:textId="77777777" w:rsidR="00653799" w:rsidRDefault="00653799" w:rsidP="00A34F9B">
            <w:pPr>
              <w:pStyle w:val="Compact"/>
              <w:jc w:val="center"/>
            </w:pPr>
            <w:r>
              <w:t>3.068717493689478e-15</w:t>
            </w:r>
          </w:p>
        </w:tc>
        <w:tc>
          <w:tcPr>
            <w:tcW w:w="0" w:type="auto"/>
          </w:tcPr>
          <w:p w14:paraId="69D13E72" w14:textId="77777777" w:rsidR="00653799" w:rsidRDefault="00653799" w:rsidP="00A34F9B">
            <w:pPr>
              <w:pStyle w:val="Compact"/>
              <w:jc w:val="center"/>
            </w:pPr>
            <w:r>
              <w:t>2.987304636342383e-15</w:t>
            </w:r>
          </w:p>
        </w:tc>
        <w:tc>
          <w:tcPr>
            <w:tcW w:w="0" w:type="auto"/>
          </w:tcPr>
          <w:p w14:paraId="1B557C13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  <w:tr w:rsidR="00653799" w14:paraId="3D9B5964" w14:textId="77777777" w:rsidTr="00A34F9B">
        <w:tc>
          <w:tcPr>
            <w:tcW w:w="0" w:type="auto"/>
          </w:tcPr>
          <w:p w14:paraId="57053DF5" w14:textId="77777777" w:rsidR="00653799" w:rsidRDefault="00653799" w:rsidP="00A34F9B">
            <w:pPr>
              <w:pStyle w:val="Compact"/>
              <w:jc w:val="center"/>
            </w:pPr>
            <w:r>
              <w:t>2</w:t>
            </w:r>
          </w:p>
        </w:tc>
        <w:tc>
          <w:tcPr>
            <w:tcW w:w="0" w:type="auto"/>
          </w:tcPr>
          <w:p w14:paraId="7F26D051" w14:textId="77777777" w:rsidR="00653799" w:rsidRDefault="00653799" w:rsidP="00A34F9B">
            <w:pPr>
              <w:pStyle w:val="Compact"/>
              <w:jc w:val="center"/>
            </w:pPr>
            <w:r>
              <w:t>4.051933808678556e-15</w:t>
            </w:r>
          </w:p>
        </w:tc>
        <w:tc>
          <w:tcPr>
            <w:tcW w:w="0" w:type="auto"/>
          </w:tcPr>
          <w:p w14:paraId="0F12BE59" w14:textId="77777777" w:rsidR="00653799" w:rsidRDefault="00653799" w:rsidP="00A34F9B">
            <w:pPr>
              <w:pStyle w:val="Compact"/>
              <w:jc w:val="center"/>
            </w:pPr>
            <w:r>
              <w:t>4.021398830883446e-15</w:t>
            </w:r>
          </w:p>
        </w:tc>
        <w:tc>
          <w:tcPr>
            <w:tcW w:w="0" w:type="auto"/>
          </w:tcPr>
          <w:p w14:paraId="5D1D06D1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  <w:tr w:rsidR="00653799" w14:paraId="5952B0ED" w14:textId="77777777" w:rsidTr="00A34F9B">
        <w:tc>
          <w:tcPr>
            <w:tcW w:w="0" w:type="auto"/>
          </w:tcPr>
          <w:p w14:paraId="0BC12686" w14:textId="77777777" w:rsidR="00653799" w:rsidRDefault="00653799" w:rsidP="00A34F9B">
            <w:pPr>
              <w:pStyle w:val="Compact"/>
              <w:jc w:val="center"/>
            </w:pPr>
            <w:r>
              <w:t>3</w:t>
            </w:r>
          </w:p>
        </w:tc>
        <w:tc>
          <w:tcPr>
            <w:tcW w:w="0" w:type="auto"/>
          </w:tcPr>
          <w:p w14:paraId="0BEFAA51" w14:textId="77777777" w:rsidR="00653799" w:rsidRDefault="00653799" w:rsidP="00A34F9B">
            <w:pPr>
              <w:pStyle w:val="Compact"/>
              <w:jc w:val="center"/>
            </w:pPr>
            <w:r>
              <w:t>6.040266291023252e-15</w:t>
            </w:r>
          </w:p>
        </w:tc>
        <w:tc>
          <w:tcPr>
            <w:tcW w:w="0" w:type="auto"/>
          </w:tcPr>
          <w:p w14:paraId="04658B6B" w14:textId="77777777" w:rsidR="00653799" w:rsidRDefault="00653799" w:rsidP="00A34F9B">
            <w:pPr>
              <w:pStyle w:val="Compact"/>
              <w:jc w:val="center"/>
            </w:pPr>
            <w:r>
              <w:t>5.178925639311150e-15</w:t>
            </w:r>
          </w:p>
        </w:tc>
        <w:tc>
          <w:tcPr>
            <w:tcW w:w="0" w:type="auto"/>
          </w:tcPr>
          <w:p w14:paraId="46A23EDE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  <w:tr w:rsidR="00653799" w14:paraId="3BEF6B32" w14:textId="77777777" w:rsidTr="00A34F9B">
        <w:tc>
          <w:tcPr>
            <w:tcW w:w="0" w:type="auto"/>
          </w:tcPr>
          <w:p w14:paraId="545A4B9D" w14:textId="77777777" w:rsidR="00653799" w:rsidRDefault="00653799" w:rsidP="00A34F9B">
            <w:pPr>
              <w:pStyle w:val="Compact"/>
              <w:jc w:val="center"/>
            </w:pPr>
            <w:r>
              <w:t>4</w:t>
            </w:r>
          </w:p>
        </w:tc>
        <w:tc>
          <w:tcPr>
            <w:tcW w:w="0" w:type="auto"/>
          </w:tcPr>
          <w:p w14:paraId="2713A5DF" w14:textId="77777777" w:rsidR="00653799" w:rsidRDefault="00653799" w:rsidP="00A34F9B">
            <w:pPr>
              <w:pStyle w:val="Compact"/>
              <w:jc w:val="center"/>
            </w:pPr>
            <w:r>
              <w:t>4.440892098500626e-15</w:t>
            </w:r>
          </w:p>
        </w:tc>
        <w:tc>
          <w:tcPr>
            <w:tcW w:w="0" w:type="auto"/>
          </w:tcPr>
          <w:p w14:paraId="37CF1BB4" w14:textId="77777777" w:rsidR="00653799" w:rsidRDefault="00653799" w:rsidP="00A34F9B">
            <w:pPr>
              <w:pStyle w:val="Compact"/>
              <w:jc w:val="center"/>
            </w:pPr>
            <w:r>
              <w:t>4.165926057296536e-15</w:t>
            </w:r>
          </w:p>
        </w:tc>
        <w:tc>
          <w:tcPr>
            <w:tcW w:w="0" w:type="auto"/>
          </w:tcPr>
          <w:p w14:paraId="1F668B01" w14:textId="77777777" w:rsidR="00653799" w:rsidRDefault="00653799" w:rsidP="00A34F9B">
            <w:pPr>
              <w:pStyle w:val="Compact"/>
              <w:jc w:val="center"/>
            </w:pPr>
            <w:r>
              <w:t>1</w:t>
            </w:r>
          </w:p>
        </w:tc>
      </w:tr>
      <w:bookmarkEnd w:id="34"/>
      <w:bookmarkEnd w:id="37"/>
      <w:bookmarkEnd w:id="38"/>
    </w:tbl>
    <w:p w14:paraId="0E90F840" w14:textId="7C7D9003" w:rsidR="002A1FE5" w:rsidRPr="00653799" w:rsidRDefault="002A1FE5" w:rsidP="002A1FE5">
      <w:pPr>
        <w:pStyle w:val="a1"/>
        <w:rPr>
          <w:lang w:val="en-US"/>
        </w:rPr>
      </w:pPr>
    </w:p>
    <w:p w14:paraId="3711D996" w14:textId="49C07C8A" w:rsidR="003430D6" w:rsidRDefault="003430D6">
      <w:r>
        <w:br w:type="page"/>
      </w:r>
    </w:p>
    <w:p w14:paraId="78769D09" w14:textId="7CAF7D0D" w:rsidR="002A1FE5" w:rsidRDefault="00591A4E" w:rsidP="003430D6">
      <w:pPr>
        <w:pStyle w:val="1"/>
      </w:pPr>
      <w:r>
        <w:t>Выводы:</w:t>
      </w:r>
    </w:p>
    <w:p w14:paraId="4CEF8EC7" w14:textId="77777777" w:rsidR="00C047A6" w:rsidRDefault="00B82AFC" w:rsidP="00B82AFC">
      <w:pPr>
        <w:pStyle w:val="a1"/>
        <w:numPr>
          <w:ilvl w:val="1"/>
          <w:numId w:val="14"/>
        </w:numPr>
      </w:pPr>
      <w:r>
        <w:t>Порядок аппроксимации по координатной сетке получился равным 1. Порядок сходимости так же вышел примерно равным 1</w:t>
      </w:r>
      <w:r w:rsidR="00BB38C5">
        <w:t xml:space="preserve">. При этом если смотреть на значения погрешности в узлах сетки, то порядок аппроксимации получился гораздо выше, чем порядок аппроксимации в центрах конечных элементов (в центре между узлами сетки). Такое происходит потому, что </w:t>
      </w:r>
      <w:r w:rsidR="00771CA0">
        <w:t xml:space="preserve">в одномерном случае метод конечных элементов притягивает </w:t>
      </w:r>
      <w:r w:rsidR="00C047A6">
        <w:t xml:space="preserve">точное </w:t>
      </w:r>
      <w:r w:rsidR="00771CA0">
        <w:t>значение в узлах</w:t>
      </w:r>
      <w:r w:rsidR="00C047A6">
        <w:t>.</w:t>
      </w:r>
    </w:p>
    <w:p w14:paraId="12CCA7F4" w14:textId="273C8847" w:rsidR="00591A4E" w:rsidRDefault="00C047A6" w:rsidP="00B82AFC">
      <w:pPr>
        <w:pStyle w:val="a1"/>
        <w:numPr>
          <w:ilvl w:val="1"/>
          <w:numId w:val="14"/>
        </w:numPr>
      </w:pPr>
      <w:r>
        <w:t xml:space="preserve">Порядок аппроксимации по времени получился равным 1, </w:t>
      </w:r>
      <w:r w:rsidR="00235294">
        <w:t xml:space="preserve">порядок сходимости так же вышел равным 1. </w:t>
      </w:r>
    </w:p>
    <w:p w14:paraId="34EEC3B8" w14:textId="7A153D4D" w:rsidR="00A02EC6" w:rsidRDefault="00A02EC6" w:rsidP="00B82AFC">
      <w:pPr>
        <w:pStyle w:val="a1"/>
        <w:numPr>
          <w:ilvl w:val="1"/>
          <w:numId w:val="14"/>
        </w:numPr>
      </w:pPr>
      <w:r>
        <w:t xml:space="preserve">В случае линейности системы, метод простой итерации делает 1 итерацию в любом случае (то есть, программа работает так же, как работала бы без </w:t>
      </w:r>
      <w:r w:rsidR="00F62F6A">
        <w:t>метода простой итерации). При добавлении</w:t>
      </w:r>
      <w:r w:rsidR="00B42A23">
        <w:t xml:space="preserve"> нелинейности, количество итераций метода начинает расти в зависимости от сложности зависимости </w:t>
      </w:r>
      <m:oMath>
        <m:r>
          <m:rPr>
            <m:sty m:val="p"/>
          </m:rPr>
          <w:rPr>
            <w:rFonts w:ascii="Cambria Math" w:hAnsi="Cambria Math"/>
          </w:rPr>
          <m:t>λ</m:t>
        </m:r>
      </m:oMath>
      <w:r w:rsidR="00B42A23" w:rsidRPr="00B42A23">
        <w:rPr>
          <w:rFonts w:eastAsiaTheme="minorEastAsia"/>
        </w:rPr>
        <w:t xml:space="preserve"> </w:t>
      </w:r>
      <w:r w:rsidR="00B42A23">
        <w:rPr>
          <w:rFonts w:eastAsiaTheme="minorEastAsia"/>
        </w:rPr>
        <w:t xml:space="preserve">от </w:t>
      </w:r>
      <m:oMath>
        <m:r>
          <w:rPr>
            <w:rFonts w:ascii="Cambria Math" w:eastAsiaTheme="minorEastAsia" w:hAnsi="Cambria Math"/>
          </w:rPr>
          <m:t>u</m:t>
        </m:r>
      </m:oMath>
      <w:r w:rsidR="00B42A23" w:rsidRPr="00B42A23">
        <w:t>.</w:t>
      </w:r>
    </w:p>
    <w:p w14:paraId="756E0FCD" w14:textId="5F3C7BD3" w:rsidR="00B42A23" w:rsidRDefault="00B42A23" w:rsidP="00B82AFC">
      <w:pPr>
        <w:pStyle w:val="a1"/>
        <w:numPr>
          <w:ilvl w:val="1"/>
          <w:numId w:val="14"/>
        </w:numPr>
      </w:pPr>
      <w:r>
        <w:t xml:space="preserve">В некоторых моментах времени метод простой итерации зависает, </w:t>
      </w:r>
      <w:r w:rsidR="005D4BF7">
        <w:t xml:space="preserve">выходя из цикла по лимиту итераций. Это происходит из-за </w:t>
      </w:r>
      <w:r w:rsidR="0018059E">
        <w:t>стагнации получаемого решения. Чтобы избежать подобног</w:t>
      </w:r>
      <w:r w:rsidR="003D2049">
        <w:t>о</w:t>
      </w:r>
      <w:r w:rsidR="0018059E">
        <w:t xml:space="preserve">, можно сделать дополнительное условие выхода по значению приращения </w:t>
      </w:r>
      <w:r w:rsidR="003D2049">
        <w:t>решения между итерациями метода, но в таком случае может уменьшиться точность получаемого решения (метод будет завершаться раньше).</w:t>
      </w:r>
    </w:p>
    <w:p w14:paraId="75E4BEEE" w14:textId="3466DB5E" w:rsidR="00E078A7" w:rsidRPr="00CC07D7" w:rsidRDefault="00E078A7" w:rsidP="00B82AFC">
      <w:pPr>
        <w:pStyle w:val="a1"/>
        <w:numPr>
          <w:ilvl w:val="1"/>
          <w:numId w:val="14"/>
        </w:numPr>
      </w:pPr>
      <w:r>
        <w:t xml:space="preserve">При использовании различных коэффициентов релаксации, количество итераций метода простой итерации меняется. Наиболее оптимальным по числу итераций значением коэффициента релаксации в исследуемом примере </w:t>
      </w:r>
      <w:r w:rsidR="002E372C">
        <w:t xml:space="preserve">оказалось значение </w:t>
      </w:r>
      <m:oMath>
        <m:r>
          <w:rPr>
            <w:rFonts w:ascii="Cambria Math" w:hAnsi="Cambria Math"/>
          </w:rPr>
          <m:t>0.9</m:t>
        </m:r>
      </m:oMath>
      <w:r w:rsidR="002E372C" w:rsidRPr="002E372C">
        <w:rPr>
          <w:rFonts w:eastAsiaTheme="minorEastAsia"/>
        </w:rPr>
        <w:t xml:space="preserve">, </w:t>
      </w:r>
      <w:r w:rsidR="002E372C">
        <w:rPr>
          <w:rFonts w:eastAsiaTheme="minorEastAsia"/>
        </w:rPr>
        <w:t>но при этом по полученной точности решения оно оказалось не самым оптимальным (хотя в целом разница погрешности крайне невелика).</w:t>
      </w:r>
    </w:p>
    <w:p w14:paraId="6560AB31" w14:textId="689F67BB" w:rsidR="00CC07D7" w:rsidRPr="006C6FC0" w:rsidRDefault="00CC07D7" w:rsidP="00B82AFC">
      <w:pPr>
        <w:pStyle w:val="a1"/>
        <w:numPr>
          <w:ilvl w:val="1"/>
          <w:numId w:val="14"/>
        </w:numPr>
      </w:pPr>
      <w:r>
        <w:rPr>
          <w:rFonts w:eastAsiaTheme="minorEastAsia"/>
        </w:rPr>
        <w:t xml:space="preserve">Метод Ньютона сходится значительно лучше метода простых итераций за счёт </w:t>
      </w:r>
      <w:r w:rsidR="006C6FC0">
        <w:rPr>
          <w:rFonts w:eastAsiaTheme="minorEastAsia"/>
        </w:rPr>
        <w:t xml:space="preserve">использования производных функции </w:t>
      </w:r>
      <m:oMath>
        <m:r>
          <m:rPr>
            <m:sty m:val="p"/>
          </m:rPr>
          <w:rPr>
            <w:rFonts w:ascii="Cambria Math" w:eastAsiaTheme="minorEastAsia" w:hAnsi="Cambria Math"/>
          </w:rPr>
          <m:t>λ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r>
              <w:rPr>
                <w:rFonts w:ascii="Cambria Math" w:eastAsiaTheme="minorEastAsia" w:hAnsi="Cambria Math"/>
              </w:rPr>
              <m:t>u</m:t>
            </m:r>
          </m:e>
        </m:d>
      </m:oMath>
      <w:r w:rsidR="007D53A5">
        <w:rPr>
          <w:rFonts w:eastAsiaTheme="minorEastAsia"/>
        </w:rPr>
        <w:t xml:space="preserve">. При этом нужно помнить о том, что </w:t>
      </w:r>
    </w:p>
    <w:p w14:paraId="7CD00718" w14:textId="15024CF1" w:rsidR="006C6FC0" w:rsidRPr="00B82AFC" w:rsidRDefault="006C6FC0" w:rsidP="00B82AFC">
      <w:pPr>
        <w:pStyle w:val="a1"/>
        <w:numPr>
          <w:ilvl w:val="1"/>
          <w:numId w:val="14"/>
        </w:numPr>
      </w:pPr>
      <w:r>
        <w:rPr>
          <w:rFonts w:eastAsiaTheme="minorEastAsia"/>
        </w:rPr>
        <w:t xml:space="preserve">Сходимость метода Ньютона прямо зависит от начального приближения. В нашем тесте, при выборе начальным приближением нулевого вектора, метод сошёлся за </w:t>
      </w:r>
      <w:r w:rsidR="000B46D9">
        <w:rPr>
          <w:rFonts w:eastAsiaTheme="minorEastAsia"/>
        </w:rPr>
        <w:t>7 итераций в среднем. При выборе же начальным приближением значения функции с предыдущего слоя, метод сходился за 1 итерацию</w:t>
      </w:r>
      <w:r w:rsidR="00661837">
        <w:rPr>
          <w:rFonts w:eastAsiaTheme="minorEastAsia"/>
        </w:rPr>
        <w:t>.</w:t>
      </w:r>
    </w:p>
    <w:p w14:paraId="5DA83B58" w14:textId="5D5B4E03" w:rsidR="00591A4E" w:rsidRDefault="00591A4E">
      <w:r>
        <w:br w:type="page"/>
      </w:r>
    </w:p>
    <w:p w14:paraId="587D1E78" w14:textId="558824E1" w:rsidR="002D1E4C" w:rsidRDefault="002D1E4C" w:rsidP="00591A4E">
      <w:pPr>
        <w:pStyle w:val="1"/>
      </w:pPr>
      <w:r>
        <w:t>Текст программы:</w:t>
      </w:r>
    </w:p>
    <w:p w14:paraId="136D9896" w14:textId="78EC53A8" w:rsidR="001E5665" w:rsidRDefault="00C80827" w:rsidP="001E5665">
      <w:r>
        <w:t xml:space="preserve">Полный текст программы находится тут: </w:t>
      </w:r>
      <w:hyperlink r:id="rId12" w:history="1">
        <w:r w:rsidRPr="00C80827">
          <w:rPr>
            <w:rStyle w:val="af8"/>
          </w:rPr>
          <w:t>https://github.com/SemafonKA/umf_lab_2_newtoon</w:t>
        </w:r>
      </w:hyperlink>
      <w:r>
        <w:t>.</w:t>
      </w:r>
    </w:p>
    <w:p w14:paraId="7A0ED832" w14:textId="61C5F256" w:rsidR="00C80827" w:rsidRDefault="00C80827" w:rsidP="001E5665">
      <w:pPr>
        <w:rPr>
          <w:lang w:val="en-US"/>
        </w:rPr>
      </w:pPr>
      <w:r>
        <w:t>Файл</w:t>
      </w:r>
      <w:r w:rsidRPr="00E84AE9">
        <w:rPr>
          <w:lang w:val="en-US"/>
        </w:rPr>
        <w:t xml:space="preserve"> </w:t>
      </w:r>
      <w:r w:rsidRPr="00C80827">
        <w:rPr>
          <w:rStyle w:val="ae"/>
          <w:rFonts w:eastAsiaTheme="minorHAnsi"/>
        </w:rPr>
        <w:t>main.cpp</w:t>
      </w:r>
      <w:r>
        <w:rPr>
          <w:lang w:val="en-US"/>
        </w:rPr>
        <w:t>:</w:t>
      </w:r>
    </w:p>
    <w:p w14:paraId="123F1542" w14:textId="77777777" w:rsidR="00C80827" w:rsidRPr="00C80827" w:rsidRDefault="00C80827" w:rsidP="00C80827">
      <w:pPr>
        <w:pStyle w:val="ad"/>
      </w:pPr>
      <w:r w:rsidRPr="00C80827">
        <w:t>#include &lt;fstream&gt;</w:t>
      </w:r>
    </w:p>
    <w:p w14:paraId="191F5228" w14:textId="77777777" w:rsidR="00C80827" w:rsidRPr="00C80827" w:rsidRDefault="00C80827" w:rsidP="00C80827">
      <w:pPr>
        <w:pStyle w:val="ad"/>
      </w:pPr>
      <w:r w:rsidRPr="00C80827">
        <w:t>#include &lt;iostream&gt;</w:t>
      </w:r>
    </w:p>
    <w:p w14:paraId="619F7F74" w14:textId="77777777" w:rsidR="00C80827" w:rsidRPr="00C80827" w:rsidRDefault="00C80827" w:rsidP="00C80827">
      <w:pPr>
        <w:pStyle w:val="ad"/>
      </w:pPr>
      <w:r w:rsidRPr="00C80827">
        <w:t>#include &lt;vector&gt;</w:t>
      </w:r>
    </w:p>
    <w:p w14:paraId="3EE96473" w14:textId="77777777" w:rsidR="00C80827" w:rsidRPr="00C80827" w:rsidRDefault="00C80827" w:rsidP="00C80827">
      <w:pPr>
        <w:pStyle w:val="ad"/>
      </w:pPr>
      <w:r w:rsidRPr="00C80827">
        <w:t>#include &lt;array&gt;</w:t>
      </w:r>
    </w:p>
    <w:p w14:paraId="1ABF6B6B" w14:textId="77777777" w:rsidR="00C80827" w:rsidRPr="00C80827" w:rsidRDefault="00C80827" w:rsidP="00C80827">
      <w:pPr>
        <w:pStyle w:val="ad"/>
      </w:pPr>
    </w:p>
    <w:p w14:paraId="3C88A0F8" w14:textId="77777777" w:rsidR="00C80827" w:rsidRPr="00C80827" w:rsidRDefault="00C80827" w:rsidP="00C80827">
      <w:pPr>
        <w:pStyle w:val="ad"/>
      </w:pPr>
      <w:r w:rsidRPr="00C80827">
        <w:t>#include "ThreeSteppers/Headers/IterSolvers.h"</w:t>
      </w:r>
    </w:p>
    <w:p w14:paraId="60940D4E" w14:textId="77777777" w:rsidR="00C80827" w:rsidRPr="00C80827" w:rsidRDefault="00C80827" w:rsidP="00C80827">
      <w:pPr>
        <w:pStyle w:val="ad"/>
      </w:pPr>
      <w:r w:rsidRPr="00C80827">
        <w:t>#include "gaussian_quadrature.h"</w:t>
      </w:r>
    </w:p>
    <w:p w14:paraId="2ACF408E" w14:textId="77777777" w:rsidR="00C80827" w:rsidRPr="00C80827" w:rsidRDefault="00C80827" w:rsidP="00C80827">
      <w:pPr>
        <w:pStyle w:val="ad"/>
      </w:pPr>
    </w:p>
    <w:p w14:paraId="6BEC4B8B" w14:textId="77777777" w:rsidR="00C80827" w:rsidRPr="00C80827" w:rsidRDefault="00C80827" w:rsidP="00C80827">
      <w:pPr>
        <w:pStyle w:val="ad"/>
      </w:pPr>
      <w:r w:rsidRPr="00C80827">
        <w:t>// Файл, содержащий в себе пути до файлов, функции f, lambda и gamma</w:t>
      </w:r>
    </w:p>
    <w:p w14:paraId="631B0A08" w14:textId="77777777" w:rsidR="00C80827" w:rsidRPr="00C80827" w:rsidRDefault="00C80827" w:rsidP="00C80827">
      <w:pPr>
        <w:pStyle w:val="ad"/>
      </w:pPr>
      <w:r w:rsidRPr="00C80827">
        <w:t>#include "Functions.h"</w:t>
      </w:r>
    </w:p>
    <w:p w14:paraId="1F5CBC89" w14:textId="77777777" w:rsidR="00C80827" w:rsidRPr="00C80827" w:rsidRDefault="00C80827" w:rsidP="00C80827">
      <w:pPr>
        <w:pStyle w:val="ad"/>
      </w:pPr>
    </w:p>
    <w:p w14:paraId="43B98F43" w14:textId="77777777" w:rsidR="00C80827" w:rsidRPr="00C80827" w:rsidRDefault="00C80827" w:rsidP="00C80827">
      <w:pPr>
        <w:pStyle w:val="ad"/>
      </w:pPr>
      <w:r w:rsidRPr="00C80827">
        <w:t>using namespace std;</w:t>
      </w:r>
    </w:p>
    <w:p w14:paraId="40B9DFB9" w14:textId="77777777" w:rsidR="00C80827" w:rsidRPr="00C80827" w:rsidRDefault="00C80827" w:rsidP="00C80827">
      <w:pPr>
        <w:pStyle w:val="ad"/>
      </w:pPr>
    </w:p>
    <w:p w14:paraId="35C882A4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>#</w:t>
      </w:r>
      <w:r w:rsidRPr="00C80827">
        <w:t>pragma</w:t>
      </w:r>
      <w:r w:rsidRPr="00C80827">
        <w:rPr>
          <w:lang w:val="ru-RU"/>
        </w:rPr>
        <w:t xml:space="preserve"> </w:t>
      </w:r>
      <w:r w:rsidRPr="00C80827">
        <w:t>region</w:t>
      </w:r>
      <w:r w:rsidRPr="00C80827">
        <w:rPr>
          <w:lang w:val="ru-RU"/>
        </w:rPr>
        <w:t xml:space="preserve"> </w:t>
      </w:r>
      <w:r w:rsidRPr="00C80827">
        <w:t>GLOBAL</w:t>
      </w:r>
      <w:r w:rsidRPr="00C80827">
        <w:rPr>
          <w:lang w:val="ru-RU"/>
        </w:rPr>
        <w:t>_</w:t>
      </w:r>
      <w:r w:rsidRPr="00C80827">
        <w:t>OBJECTS</w:t>
      </w:r>
    </w:p>
    <w:p w14:paraId="68489D86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>// Глобальная разреженная матрица системы</w:t>
      </w:r>
    </w:p>
    <w:p w14:paraId="44D0169D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>SparseMatrix</w:t>
      </w:r>
      <w:r w:rsidRPr="00C80827">
        <w:rPr>
          <w:lang w:val="ru-RU"/>
        </w:rPr>
        <w:t xml:space="preserve"> </w:t>
      </w:r>
      <w:r w:rsidRPr="00C80827">
        <w:t>global</w:t>
      </w:r>
      <w:r w:rsidRPr="00C80827">
        <w:rPr>
          <w:lang w:val="ru-RU"/>
        </w:rPr>
        <w:t>_</w:t>
      </w:r>
      <w:r w:rsidRPr="00C80827">
        <w:t>mat</w:t>
      </w:r>
      <w:r w:rsidRPr="00C80827">
        <w:rPr>
          <w:lang w:val="ru-RU"/>
        </w:rPr>
        <w:t>;</w:t>
      </w:r>
    </w:p>
    <w:p w14:paraId="7E006551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>// Массив финитных элементов</w:t>
      </w:r>
    </w:p>
    <w:p w14:paraId="703BBDEC" w14:textId="77777777" w:rsidR="00C80827" w:rsidRPr="00C80827" w:rsidRDefault="00C80827" w:rsidP="00C80827">
      <w:pPr>
        <w:pStyle w:val="ad"/>
      </w:pPr>
      <w:r w:rsidRPr="00C80827">
        <w:t>vector&lt;FiniteElem&gt; finiteElements;</w:t>
      </w:r>
    </w:p>
    <w:p w14:paraId="3EF1FD59" w14:textId="77777777" w:rsidR="00C80827" w:rsidRPr="00C80827" w:rsidRDefault="00C80827" w:rsidP="00C80827">
      <w:pPr>
        <w:pStyle w:val="ad"/>
      </w:pPr>
      <w:r w:rsidRPr="00C80827">
        <w:t>// Массив узлов</w:t>
      </w:r>
    </w:p>
    <w:p w14:paraId="6491077C" w14:textId="77777777" w:rsidR="00C80827" w:rsidRPr="00C80827" w:rsidRDefault="00C80827" w:rsidP="00C80827">
      <w:pPr>
        <w:pStyle w:val="ad"/>
      </w:pPr>
      <w:r w:rsidRPr="00C80827">
        <w:t>vector&lt;Node&gt; nodes;</w:t>
      </w:r>
    </w:p>
    <w:p w14:paraId="2AD91D2E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>// Массив сопоставления узлов и первых краевых</w:t>
      </w:r>
    </w:p>
    <w:p w14:paraId="66412E39" w14:textId="77777777" w:rsidR="00C80827" w:rsidRPr="00C80827" w:rsidRDefault="00C80827" w:rsidP="00C80827">
      <w:pPr>
        <w:pStyle w:val="ad"/>
      </w:pPr>
      <w:r w:rsidRPr="00C80827">
        <w:t>vector&lt;S1_node&gt; s1_nodes;</w:t>
      </w:r>
    </w:p>
    <w:p w14:paraId="6D97299B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>// Массив сопоставления рёбер и вторых краевых</w:t>
      </w:r>
    </w:p>
    <w:p w14:paraId="5B240489" w14:textId="77777777" w:rsidR="00C80827" w:rsidRPr="00C80827" w:rsidRDefault="00C80827" w:rsidP="00C80827">
      <w:pPr>
        <w:pStyle w:val="ad"/>
      </w:pPr>
      <w:r w:rsidRPr="00C80827">
        <w:t>//vector&lt;S23_edge&gt; s2_edges;</w:t>
      </w:r>
    </w:p>
    <w:p w14:paraId="0FCEE4E6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>//// Массив сопоставления рёбер и третьих краевых</w:t>
      </w:r>
    </w:p>
    <w:p w14:paraId="0F2FF8F7" w14:textId="77777777" w:rsidR="00C80827" w:rsidRPr="00C80827" w:rsidRDefault="00C80827" w:rsidP="00C80827">
      <w:pPr>
        <w:pStyle w:val="ad"/>
      </w:pPr>
      <w:r w:rsidRPr="00C80827">
        <w:t>//vector&lt;S23_edge&gt; s3_edges;</w:t>
      </w:r>
    </w:p>
    <w:p w14:paraId="3E6ED20E" w14:textId="77777777" w:rsidR="00C80827" w:rsidRPr="00C80827" w:rsidRDefault="00C80827" w:rsidP="00C80827">
      <w:pPr>
        <w:pStyle w:val="ad"/>
      </w:pPr>
      <w:r w:rsidRPr="00C80827">
        <w:t>#pragma endregion GLOBAL_OBJECTS</w:t>
      </w:r>
    </w:p>
    <w:p w14:paraId="37E16FBC" w14:textId="77777777" w:rsidR="00C80827" w:rsidRPr="00C80827" w:rsidRDefault="00C80827" w:rsidP="00C80827">
      <w:pPr>
        <w:pStyle w:val="ad"/>
      </w:pPr>
    </w:p>
    <w:p w14:paraId="5E885922" w14:textId="77777777" w:rsidR="00C80827" w:rsidRPr="00C80827" w:rsidRDefault="00C80827" w:rsidP="00C80827">
      <w:pPr>
        <w:pStyle w:val="ad"/>
      </w:pPr>
      <w:r w:rsidRPr="00C80827">
        <w:t>void generatePortrait() {</w:t>
      </w:r>
    </w:p>
    <w:p w14:paraId="2FD06563" w14:textId="77777777" w:rsidR="00C80827" w:rsidRPr="00C80827" w:rsidRDefault="00C80827" w:rsidP="00C80827">
      <w:pPr>
        <w:pStyle w:val="ad"/>
      </w:pPr>
      <w:r w:rsidRPr="00C80827">
        <w:t xml:space="preserve">   global_mat.di.resize(nodes.size());</w:t>
      </w:r>
    </w:p>
    <w:p w14:paraId="68CE605A" w14:textId="77777777" w:rsidR="00C80827" w:rsidRPr="00C80827" w:rsidRDefault="00C80827" w:rsidP="00C80827">
      <w:pPr>
        <w:pStyle w:val="ad"/>
      </w:pPr>
      <w:r w:rsidRPr="00C80827">
        <w:t xml:space="preserve">   global_mat.ig.resize(nodes.size() + 1);</w:t>
      </w:r>
    </w:p>
    <w:p w14:paraId="50535148" w14:textId="77777777" w:rsidR="00C80827" w:rsidRPr="00C80827" w:rsidRDefault="00C80827" w:rsidP="00C80827">
      <w:pPr>
        <w:pStyle w:val="ad"/>
      </w:pPr>
    </w:p>
    <w:p w14:paraId="27622946" w14:textId="77777777" w:rsidR="00C80827" w:rsidRPr="00C80827" w:rsidRDefault="00C80827" w:rsidP="00C80827">
      <w:pPr>
        <w:pStyle w:val="ad"/>
      </w:pPr>
      <w:r w:rsidRPr="00C80827">
        <w:t xml:space="preserve">   for (auto&amp; rect : finiteElements) {</w:t>
      </w:r>
    </w:p>
    <w:p w14:paraId="7BD62E67" w14:textId="77777777" w:rsidR="00C80827" w:rsidRPr="00C80827" w:rsidRDefault="00C80827" w:rsidP="00C80827">
      <w:pPr>
        <w:pStyle w:val="ad"/>
      </w:pPr>
      <w:r w:rsidRPr="00C80827">
        <w:t xml:space="preserve">      const int elems[2] = { rect.a, rect.b };</w:t>
      </w:r>
    </w:p>
    <w:p w14:paraId="62BF2CA9" w14:textId="77777777" w:rsidR="00C80827" w:rsidRPr="00C80827" w:rsidRDefault="00C80827" w:rsidP="00C80827">
      <w:pPr>
        <w:pStyle w:val="ad"/>
      </w:pPr>
      <w:r w:rsidRPr="00C80827">
        <w:t xml:space="preserve">      for (int i = 0; i &lt; 2; i++) {</w:t>
      </w:r>
    </w:p>
    <w:p w14:paraId="5B214A5A" w14:textId="77777777" w:rsidR="00C80827" w:rsidRPr="00C80827" w:rsidRDefault="00C80827" w:rsidP="00C80827">
      <w:pPr>
        <w:pStyle w:val="ad"/>
      </w:pPr>
      <w:r w:rsidRPr="00C80827">
        <w:t xml:space="preserve">         for (int k = 0; k &lt; i; k++) {</w:t>
      </w:r>
    </w:p>
    <w:p w14:paraId="272E3B4F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   </w:t>
      </w:r>
      <w:r w:rsidRPr="00C80827">
        <w:rPr>
          <w:lang w:val="ru-RU"/>
        </w:rPr>
        <w:t>// Если элемент в верхнем прямоугольнике, то скипаем</w:t>
      </w:r>
    </w:p>
    <w:p w14:paraId="33A60CA8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   </w:t>
      </w:r>
      <w:r w:rsidRPr="00C80827">
        <w:t>if (elems[k] &gt; elems[i]) continue;</w:t>
      </w:r>
    </w:p>
    <w:p w14:paraId="04406366" w14:textId="77777777" w:rsidR="00C80827" w:rsidRPr="00C80827" w:rsidRDefault="00C80827" w:rsidP="00C80827">
      <w:pPr>
        <w:pStyle w:val="ad"/>
      </w:pPr>
    </w:p>
    <w:p w14:paraId="3531F5C7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   bool</w:t>
      </w:r>
      <w:r w:rsidRPr="00C80827">
        <w:rPr>
          <w:lang w:val="ru-RU"/>
        </w:rPr>
        <w:t xml:space="preserve"> </w:t>
      </w:r>
      <w:r w:rsidRPr="00C80827">
        <w:t>isExist</w:t>
      </w:r>
      <w:r w:rsidRPr="00C80827">
        <w:rPr>
          <w:lang w:val="ru-RU"/>
        </w:rPr>
        <w:t xml:space="preserve"> = </w:t>
      </w:r>
      <w:r w:rsidRPr="00C80827">
        <w:t>false</w:t>
      </w:r>
      <w:r w:rsidRPr="00C80827">
        <w:rPr>
          <w:lang w:val="ru-RU"/>
        </w:rPr>
        <w:t>;</w:t>
      </w:r>
    </w:p>
    <w:p w14:paraId="58AEB632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   // Пробегаем по всей строке для проверки, существует ли такой элемент</w:t>
      </w:r>
    </w:p>
    <w:p w14:paraId="41909360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   </w:t>
      </w:r>
      <w:r w:rsidRPr="00C80827">
        <w:t>for (auto it = global_mat.ig[elems[i]];</w:t>
      </w:r>
    </w:p>
    <w:p w14:paraId="6272A356" w14:textId="77777777" w:rsidR="00C80827" w:rsidRPr="00C80827" w:rsidRDefault="00C80827" w:rsidP="00C80827">
      <w:pPr>
        <w:pStyle w:val="ad"/>
      </w:pPr>
      <w:r w:rsidRPr="00C80827">
        <w:t xml:space="preserve">               it &lt; global_mat.ig[elems[i] + 1ll]; it++) {</w:t>
      </w:r>
    </w:p>
    <w:p w14:paraId="62F115CC" w14:textId="77777777" w:rsidR="00C80827" w:rsidRPr="00C80827" w:rsidRDefault="00C80827" w:rsidP="00C80827">
      <w:pPr>
        <w:pStyle w:val="ad"/>
      </w:pPr>
      <w:r w:rsidRPr="00C80827">
        <w:t xml:space="preserve">               if (global_mat.jg[it] == elems[k]) {</w:t>
      </w:r>
    </w:p>
    <w:p w14:paraId="55DE211A" w14:textId="77777777" w:rsidR="00C80827" w:rsidRPr="00C80827" w:rsidRDefault="00C80827" w:rsidP="00C80827">
      <w:pPr>
        <w:pStyle w:val="ad"/>
      </w:pPr>
      <w:r w:rsidRPr="00C80827">
        <w:t xml:space="preserve">                  isExist = true;</w:t>
      </w:r>
    </w:p>
    <w:p w14:paraId="45A8D529" w14:textId="77777777" w:rsidR="00C80827" w:rsidRPr="00C80827" w:rsidRDefault="00C80827" w:rsidP="00C80827">
      <w:pPr>
        <w:pStyle w:val="ad"/>
      </w:pPr>
      <w:r w:rsidRPr="00C80827">
        <w:t xml:space="preserve">                  break;</w:t>
      </w:r>
    </w:p>
    <w:p w14:paraId="79066341" w14:textId="77777777" w:rsidR="00C80827" w:rsidRPr="00C80827" w:rsidRDefault="00C80827" w:rsidP="00C80827">
      <w:pPr>
        <w:pStyle w:val="ad"/>
      </w:pPr>
      <w:r w:rsidRPr="00C80827">
        <w:t xml:space="preserve">               }</w:t>
      </w:r>
    </w:p>
    <w:p w14:paraId="051A9AE5" w14:textId="77777777" w:rsidR="00C80827" w:rsidRPr="00C80827" w:rsidRDefault="00C80827" w:rsidP="00C80827">
      <w:pPr>
        <w:pStyle w:val="ad"/>
      </w:pPr>
      <w:r w:rsidRPr="00C80827">
        <w:t xml:space="preserve">            }</w:t>
      </w:r>
    </w:p>
    <w:p w14:paraId="68B4F46B" w14:textId="77777777" w:rsidR="00C80827" w:rsidRPr="00C80827" w:rsidRDefault="00C80827" w:rsidP="00C80827">
      <w:pPr>
        <w:pStyle w:val="ad"/>
      </w:pPr>
      <w:r w:rsidRPr="00C80827">
        <w:t xml:space="preserve">            if (!isExist) {</w:t>
      </w:r>
    </w:p>
    <w:p w14:paraId="011193AD" w14:textId="77777777" w:rsidR="00C80827" w:rsidRPr="00C80827" w:rsidRDefault="00C80827" w:rsidP="00C80827">
      <w:pPr>
        <w:pStyle w:val="ad"/>
      </w:pPr>
      <w:r w:rsidRPr="00C80827">
        <w:t xml:space="preserve">               // Ищем, куда вставить элемент портрета</w:t>
      </w:r>
    </w:p>
    <w:p w14:paraId="1A5B0F6B" w14:textId="77777777" w:rsidR="00C80827" w:rsidRPr="00C80827" w:rsidRDefault="00C80827" w:rsidP="00C80827">
      <w:pPr>
        <w:pStyle w:val="ad"/>
      </w:pPr>
      <w:r w:rsidRPr="00C80827">
        <w:t xml:space="preserve">               auto it = global_mat.ig[elems[i]];</w:t>
      </w:r>
    </w:p>
    <w:p w14:paraId="326B3EDC" w14:textId="77777777" w:rsidR="00C80827" w:rsidRPr="00C80827" w:rsidRDefault="00C80827" w:rsidP="00C80827">
      <w:pPr>
        <w:pStyle w:val="ad"/>
      </w:pPr>
      <w:r w:rsidRPr="00C80827">
        <w:t xml:space="preserve">               while (it &lt; global_mat.ig[elems[i] + 1ll] &amp;&amp;</w:t>
      </w:r>
    </w:p>
    <w:p w14:paraId="57574BBC" w14:textId="77777777" w:rsidR="00C80827" w:rsidRPr="00C80827" w:rsidRDefault="00C80827" w:rsidP="00C80827">
      <w:pPr>
        <w:pStyle w:val="ad"/>
      </w:pPr>
      <w:r w:rsidRPr="00C80827">
        <w:t xml:space="preserve">                  global_mat.jg[it] &lt; elems[k])</w:t>
      </w:r>
    </w:p>
    <w:p w14:paraId="4B014A45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         it</w:t>
      </w:r>
      <w:r w:rsidRPr="00C80827">
        <w:rPr>
          <w:lang w:val="ru-RU"/>
        </w:rPr>
        <w:t>++;</w:t>
      </w:r>
    </w:p>
    <w:p w14:paraId="0B8B087E" w14:textId="77777777" w:rsidR="00C80827" w:rsidRPr="00C80827" w:rsidRDefault="00C80827" w:rsidP="00C80827">
      <w:pPr>
        <w:pStyle w:val="ad"/>
        <w:rPr>
          <w:lang w:val="ru-RU"/>
        </w:rPr>
      </w:pPr>
    </w:p>
    <w:p w14:paraId="6FD191ED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      // Для вставки нужно взять итератор массива от начала, так что...</w:t>
      </w:r>
    </w:p>
    <w:p w14:paraId="55D82E3A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      </w:t>
      </w:r>
      <w:r w:rsidRPr="00C80827">
        <w:t>global_mat.jg.insert(global_mat.jg.begin() + it, elems[k]);</w:t>
      </w:r>
    </w:p>
    <w:p w14:paraId="61724E18" w14:textId="77777777" w:rsidR="00C80827" w:rsidRPr="00C80827" w:rsidRDefault="00C80827" w:rsidP="00C80827">
      <w:pPr>
        <w:pStyle w:val="ad"/>
      </w:pPr>
    </w:p>
    <w:p w14:paraId="792AE58D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      </w:t>
      </w:r>
      <w:r w:rsidRPr="00C80827">
        <w:rPr>
          <w:lang w:val="ru-RU"/>
        </w:rPr>
        <w:t xml:space="preserve">// Добавляем всем элементам </w:t>
      </w:r>
      <w:r w:rsidRPr="00C80827">
        <w:t>ig</w:t>
      </w:r>
      <w:r w:rsidRPr="00C80827">
        <w:rPr>
          <w:lang w:val="ru-RU"/>
        </w:rPr>
        <w:t xml:space="preserve"> с позиции </w:t>
      </w:r>
      <w:r w:rsidRPr="00C80827">
        <w:t>elems</w:t>
      </w:r>
      <w:r w:rsidRPr="00C80827">
        <w:rPr>
          <w:lang w:val="ru-RU"/>
        </w:rPr>
        <w:t>[</w:t>
      </w:r>
      <w:r w:rsidRPr="00C80827">
        <w:t>i</w:t>
      </w:r>
      <w:r w:rsidRPr="00C80827">
        <w:rPr>
          <w:lang w:val="ru-RU"/>
        </w:rPr>
        <w:t>]+1 один элемент</w:t>
      </w:r>
    </w:p>
    <w:p w14:paraId="7DB55592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      </w:t>
      </w:r>
      <w:r w:rsidRPr="00C80827">
        <w:t>for (auto j = elems[i] + 1; j &lt; global_mat.ig.size(); j++)</w:t>
      </w:r>
    </w:p>
    <w:p w14:paraId="30A0ABEA" w14:textId="77777777" w:rsidR="00C80827" w:rsidRPr="00C80827" w:rsidRDefault="00C80827" w:rsidP="00C80827">
      <w:pPr>
        <w:pStyle w:val="ad"/>
      </w:pPr>
      <w:r w:rsidRPr="00C80827">
        <w:t xml:space="preserve">                  global_mat.ig[j]++;</w:t>
      </w:r>
    </w:p>
    <w:p w14:paraId="1EEFFCD0" w14:textId="77777777" w:rsidR="00C80827" w:rsidRPr="00C80827" w:rsidRDefault="00C80827" w:rsidP="00C80827">
      <w:pPr>
        <w:pStyle w:val="ad"/>
      </w:pPr>
      <w:r w:rsidRPr="00C80827">
        <w:t xml:space="preserve">            }</w:t>
      </w:r>
    </w:p>
    <w:p w14:paraId="77C27201" w14:textId="77777777" w:rsidR="00C80827" w:rsidRPr="00C80827" w:rsidRDefault="00C80827" w:rsidP="00C80827">
      <w:pPr>
        <w:pStyle w:val="ad"/>
      </w:pPr>
      <w:r w:rsidRPr="00C80827">
        <w:t xml:space="preserve">         }</w:t>
      </w:r>
    </w:p>
    <w:p w14:paraId="799C8446" w14:textId="77777777" w:rsidR="00C80827" w:rsidRPr="00C80827" w:rsidRDefault="00C80827" w:rsidP="00C80827">
      <w:pPr>
        <w:pStyle w:val="ad"/>
      </w:pPr>
      <w:r w:rsidRPr="00C80827">
        <w:t xml:space="preserve">      }</w:t>
      </w:r>
    </w:p>
    <w:p w14:paraId="048B71A3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74932598" w14:textId="77777777" w:rsidR="00C80827" w:rsidRPr="00C80827" w:rsidRDefault="00C80827" w:rsidP="00C80827">
      <w:pPr>
        <w:pStyle w:val="ad"/>
      </w:pPr>
      <w:r w:rsidRPr="00C80827">
        <w:t xml:space="preserve">   global_mat.ggl.resize(global_mat.jg.size());</w:t>
      </w:r>
    </w:p>
    <w:p w14:paraId="4C163EF0" w14:textId="77777777" w:rsidR="00C80827" w:rsidRPr="00C80827" w:rsidRDefault="00C80827" w:rsidP="00C80827">
      <w:pPr>
        <w:pStyle w:val="ad"/>
      </w:pPr>
      <w:r w:rsidRPr="00C80827">
        <w:t xml:space="preserve">   global_mat.ggu.resize(global_mat.jg.size());</w:t>
      </w:r>
    </w:p>
    <w:p w14:paraId="0C796DCF" w14:textId="77777777" w:rsidR="00C80827" w:rsidRPr="00C80827" w:rsidRDefault="00C80827" w:rsidP="00C80827">
      <w:pPr>
        <w:pStyle w:val="ad"/>
      </w:pPr>
      <w:r w:rsidRPr="00C80827">
        <w:t>}</w:t>
      </w:r>
    </w:p>
    <w:p w14:paraId="297651E7" w14:textId="77777777" w:rsidR="00C80827" w:rsidRPr="00C80827" w:rsidRDefault="00C80827" w:rsidP="00C80827">
      <w:pPr>
        <w:pStyle w:val="ad"/>
      </w:pPr>
    </w:p>
    <w:p w14:paraId="3B30CB22" w14:textId="77777777" w:rsidR="00C80827" w:rsidRPr="00C80827" w:rsidRDefault="00C80827" w:rsidP="00C80827">
      <w:pPr>
        <w:pStyle w:val="ad"/>
      </w:pPr>
      <w:r w:rsidRPr="00C80827">
        <w:t>Matrix getLocalG(const FiniteElem&amp; finiteElem, const std::vector&lt;double&gt;&amp; u, double t) {</w:t>
      </w:r>
    </w:p>
    <w:p w14:paraId="59EDA460" w14:textId="77777777" w:rsidR="00C80827" w:rsidRPr="00C80827" w:rsidRDefault="00C80827" w:rsidP="00C80827">
      <w:pPr>
        <w:pStyle w:val="ad"/>
      </w:pPr>
      <w:r w:rsidRPr="00C80827">
        <w:t xml:space="preserve">   Matrix g = {};</w:t>
      </w:r>
    </w:p>
    <w:p w14:paraId="0CC7EC97" w14:textId="77777777" w:rsidR="00C80827" w:rsidRPr="00C80827" w:rsidRDefault="00C80827" w:rsidP="00C80827">
      <w:pPr>
        <w:pStyle w:val="ad"/>
      </w:pPr>
    </w:p>
    <w:p w14:paraId="6CCC1E0A" w14:textId="77777777" w:rsidR="00C80827" w:rsidRPr="00C80827" w:rsidRDefault="00C80827" w:rsidP="00C80827">
      <w:pPr>
        <w:pStyle w:val="ad"/>
      </w:pPr>
      <w:r w:rsidRPr="00C80827">
        <w:t xml:space="preserve">   double x_s = nodes[finiteElem.a].x;</w:t>
      </w:r>
    </w:p>
    <w:p w14:paraId="6DA966E2" w14:textId="77777777" w:rsidR="00C80827" w:rsidRPr="00C80827" w:rsidRDefault="00C80827" w:rsidP="00C80827">
      <w:pPr>
        <w:pStyle w:val="ad"/>
      </w:pPr>
      <w:r w:rsidRPr="00C80827">
        <w:t xml:space="preserve">   double hx = abs(nodes[finiteElem.b].x - nodes[finiteElem.a].x);</w:t>
      </w:r>
    </w:p>
    <w:p w14:paraId="16DCD2AE" w14:textId="77777777" w:rsidR="00C80827" w:rsidRPr="00C80827" w:rsidRDefault="00C80827" w:rsidP="00C80827">
      <w:pPr>
        <w:pStyle w:val="ad"/>
      </w:pPr>
    </w:p>
    <w:p w14:paraId="308B2A50" w14:textId="77777777" w:rsidR="00C80827" w:rsidRPr="00C80827" w:rsidRDefault="00C80827" w:rsidP="00C80827">
      <w:pPr>
        <w:pStyle w:val="ad"/>
      </w:pPr>
      <w:r w:rsidRPr="00C80827">
        <w:t xml:space="preserve">   double multiplier = lambda_value(finiteElem.regionNum, u[finiteElem.a], nodes[finiteElem.a]);</w:t>
      </w:r>
    </w:p>
    <w:p w14:paraId="65E31561" w14:textId="77777777" w:rsidR="00C80827" w:rsidRPr="00C80827" w:rsidRDefault="00C80827" w:rsidP="00C80827">
      <w:pPr>
        <w:pStyle w:val="ad"/>
      </w:pPr>
      <w:r w:rsidRPr="00C80827">
        <w:t xml:space="preserve">   multiplier += lambda_value(finiteElem.regionNum, u[finiteElem.b], nodes[finiteElem.b]);</w:t>
      </w:r>
    </w:p>
    <w:p w14:paraId="53B80DAB" w14:textId="77777777" w:rsidR="00C80827" w:rsidRPr="00C80827" w:rsidRDefault="00C80827" w:rsidP="00C80827">
      <w:pPr>
        <w:pStyle w:val="ad"/>
      </w:pPr>
      <w:r w:rsidRPr="00C80827">
        <w:t xml:space="preserve">   multiplier = multiplier / 2 / hx;</w:t>
      </w:r>
    </w:p>
    <w:p w14:paraId="56F13462" w14:textId="77777777" w:rsidR="00C80827" w:rsidRPr="00C80827" w:rsidRDefault="00C80827" w:rsidP="00C80827">
      <w:pPr>
        <w:pStyle w:val="ad"/>
      </w:pPr>
    </w:p>
    <w:p w14:paraId="7E737694" w14:textId="77777777" w:rsidR="00C80827" w:rsidRPr="00C80827" w:rsidRDefault="00C80827" w:rsidP="00C80827">
      <w:pPr>
        <w:pStyle w:val="ad"/>
      </w:pPr>
      <w:r w:rsidRPr="00C80827">
        <w:t xml:space="preserve">   constexpr Matrix constMat = {</w:t>
      </w:r>
    </w:p>
    <w:p w14:paraId="2E9909F2" w14:textId="77777777" w:rsidR="00C80827" w:rsidRPr="00C80827" w:rsidRDefault="00C80827" w:rsidP="00C80827">
      <w:pPr>
        <w:pStyle w:val="ad"/>
      </w:pPr>
      <w:r w:rsidRPr="00C80827">
        <w:t xml:space="preserve">      1, -1,</w:t>
      </w:r>
    </w:p>
    <w:p w14:paraId="401F5E42" w14:textId="77777777" w:rsidR="00C80827" w:rsidRPr="00C80827" w:rsidRDefault="00C80827" w:rsidP="00C80827">
      <w:pPr>
        <w:pStyle w:val="ad"/>
      </w:pPr>
      <w:r w:rsidRPr="00C80827">
        <w:t xml:space="preserve">      -1, 1</w:t>
      </w:r>
    </w:p>
    <w:p w14:paraId="0E6FDF8C" w14:textId="77777777" w:rsidR="00C80827" w:rsidRPr="00C80827" w:rsidRDefault="00C80827" w:rsidP="00C80827">
      <w:pPr>
        <w:pStyle w:val="ad"/>
      </w:pPr>
      <w:r w:rsidRPr="00C80827">
        <w:t xml:space="preserve">   };</w:t>
      </w:r>
    </w:p>
    <w:p w14:paraId="74DFC1F7" w14:textId="77777777" w:rsidR="00C80827" w:rsidRPr="00C80827" w:rsidRDefault="00C80827" w:rsidP="00C80827">
      <w:pPr>
        <w:pStyle w:val="ad"/>
      </w:pPr>
      <w:r w:rsidRPr="00C80827">
        <w:t xml:space="preserve">   for (int i = 0; i &lt; finiteSize; i++) {</w:t>
      </w:r>
    </w:p>
    <w:p w14:paraId="47212534" w14:textId="77777777" w:rsidR="00C80827" w:rsidRPr="00C80827" w:rsidRDefault="00C80827" w:rsidP="00C80827">
      <w:pPr>
        <w:pStyle w:val="ad"/>
      </w:pPr>
      <w:r w:rsidRPr="00C80827">
        <w:t xml:space="preserve">      for (int j = 0; j &lt; finiteSize; j++) {</w:t>
      </w:r>
    </w:p>
    <w:p w14:paraId="5D9D1B1F" w14:textId="77777777" w:rsidR="00C80827" w:rsidRPr="00C80827" w:rsidRDefault="00C80827" w:rsidP="00C80827">
      <w:pPr>
        <w:pStyle w:val="ad"/>
      </w:pPr>
      <w:r w:rsidRPr="00C80827">
        <w:t xml:space="preserve">         g[i][j] = multiplier * constMat[i][j];</w:t>
      </w:r>
    </w:p>
    <w:p w14:paraId="6F266F4B" w14:textId="77777777" w:rsidR="00C80827" w:rsidRPr="00C80827" w:rsidRDefault="00C80827" w:rsidP="00C80827">
      <w:pPr>
        <w:pStyle w:val="ad"/>
      </w:pPr>
      <w:r w:rsidRPr="00C80827">
        <w:t xml:space="preserve">      }</w:t>
      </w:r>
    </w:p>
    <w:p w14:paraId="308873D4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7DD04EEC" w14:textId="77777777" w:rsidR="00C80827" w:rsidRPr="00C80827" w:rsidRDefault="00C80827" w:rsidP="00C80827">
      <w:pPr>
        <w:pStyle w:val="ad"/>
      </w:pPr>
    </w:p>
    <w:p w14:paraId="3B70BBCE" w14:textId="77777777" w:rsidR="00C80827" w:rsidRPr="00C80827" w:rsidRDefault="00C80827" w:rsidP="00C80827">
      <w:pPr>
        <w:pStyle w:val="ad"/>
      </w:pPr>
      <w:r w:rsidRPr="00C80827">
        <w:t xml:space="preserve">   return g;</w:t>
      </w:r>
    </w:p>
    <w:p w14:paraId="6EE1A247" w14:textId="77777777" w:rsidR="00C80827" w:rsidRPr="00C80827" w:rsidRDefault="00C80827" w:rsidP="00C80827">
      <w:pPr>
        <w:pStyle w:val="ad"/>
      </w:pPr>
      <w:r w:rsidRPr="00C80827">
        <w:t>}</w:t>
      </w:r>
    </w:p>
    <w:p w14:paraId="611B72D4" w14:textId="77777777" w:rsidR="00C80827" w:rsidRPr="00C80827" w:rsidRDefault="00C80827" w:rsidP="00C80827">
      <w:pPr>
        <w:pStyle w:val="ad"/>
      </w:pPr>
    </w:p>
    <w:p w14:paraId="751124BA" w14:textId="77777777" w:rsidR="00C80827" w:rsidRPr="00C80827" w:rsidRDefault="00C80827" w:rsidP="00C80827">
      <w:pPr>
        <w:pStyle w:val="ad"/>
      </w:pPr>
      <w:r w:rsidRPr="00C80827">
        <w:t>Matrix getLocalAdditionalMat(const FiniteElem&amp; finiteElem, const std::vector&lt;double&gt;&amp; u, double t) {</w:t>
      </w:r>
    </w:p>
    <w:p w14:paraId="2DBADB1F" w14:textId="77777777" w:rsidR="00C80827" w:rsidRPr="00C80827" w:rsidRDefault="00C80827" w:rsidP="00C80827">
      <w:pPr>
        <w:pStyle w:val="ad"/>
      </w:pPr>
      <w:r w:rsidRPr="00C80827">
        <w:t xml:space="preserve">   Matrix add = {};</w:t>
      </w:r>
    </w:p>
    <w:p w14:paraId="74750F4C" w14:textId="77777777" w:rsidR="00C80827" w:rsidRPr="00C80827" w:rsidRDefault="00C80827" w:rsidP="00C80827">
      <w:pPr>
        <w:pStyle w:val="ad"/>
      </w:pPr>
      <w:r w:rsidRPr="00C80827">
        <w:t xml:space="preserve">   Matrix dg_1 = {}, dg_2 = {};</w:t>
      </w:r>
    </w:p>
    <w:p w14:paraId="49D8CB0C" w14:textId="77777777" w:rsidR="00C80827" w:rsidRPr="00C80827" w:rsidRDefault="00C80827" w:rsidP="00C80827">
      <w:pPr>
        <w:pStyle w:val="ad"/>
      </w:pPr>
    </w:p>
    <w:p w14:paraId="1CF26FB1" w14:textId="77777777" w:rsidR="00C80827" w:rsidRPr="00C80827" w:rsidRDefault="00C80827" w:rsidP="00C80827">
      <w:pPr>
        <w:pStyle w:val="ad"/>
      </w:pPr>
      <w:r w:rsidRPr="00C80827">
        <w:t xml:space="preserve">   double x_s = nodes[finiteElem.a].x;</w:t>
      </w:r>
    </w:p>
    <w:p w14:paraId="1BB39519" w14:textId="77777777" w:rsidR="00C80827" w:rsidRPr="00C80827" w:rsidRDefault="00C80827" w:rsidP="00C80827">
      <w:pPr>
        <w:pStyle w:val="ad"/>
      </w:pPr>
      <w:r w:rsidRPr="00C80827">
        <w:t xml:space="preserve">   double x_s_1 = nodes[finiteElem.b].x;</w:t>
      </w:r>
    </w:p>
    <w:p w14:paraId="536B919C" w14:textId="77777777" w:rsidR="00C80827" w:rsidRPr="00C80827" w:rsidRDefault="00C80827" w:rsidP="00C80827">
      <w:pPr>
        <w:pStyle w:val="ad"/>
      </w:pPr>
      <w:r w:rsidRPr="00C80827">
        <w:t xml:space="preserve">   double hx = abs(x_s_1 - x_s);</w:t>
      </w:r>
    </w:p>
    <w:p w14:paraId="60BDE9FB" w14:textId="77777777" w:rsidR="00C80827" w:rsidRPr="00C80827" w:rsidRDefault="00C80827" w:rsidP="00C80827">
      <w:pPr>
        <w:pStyle w:val="ad"/>
      </w:pPr>
      <w:r w:rsidRPr="00C80827">
        <w:t xml:space="preserve">   double hx_1 = 1.0 / 2.0 / hx;</w:t>
      </w:r>
    </w:p>
    <w:p w14:paraId="70C639FE" w14:textId="77777777" w:rsidR="00C80827" w:rsidRPr="00C80827" w:rsidRDefault="00C80827" w:rsidP="00C80827">
      <w:pPr>
        <w:pStyle w:val="ad"/>
      </w:pPr>
      <w:r w:rsidRPr="00C80827">
        <w:t xml:space="preserve">   double q1 = u[finiteElem.a];</w:t>
      </w:r>
    </w:p>
    <w:p w14:paraId="7FABB01E" w14:textId="77777777" w:rsidR="00C80827" w:rsidRPr="00C80827" w:rsidRDefault="00C80827" w:rsidP="00C80827">
      <w:pPr>
        <w:pStyle w:val="ad"/>
      </w:pPr>
      <w:r w:rsidRPr="00C80827">
        <w:t xml:space="preserve">   double q2 = u[finiteElem.b];</w:t>
      </w:r>
    </w:p>
    <w:p w14:paraId="78906FFF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constexpr</w:t>
      </w:r>
      <w:r w:rsidRPr="00C80827">
        <w:rPr>
          <w:lang w:val="ru-RU"/>
        </w:rPr>
        <w:t xml:space="preserve"> </w:t>
      </w:r>
      <w:r w:rsidRPr="00C80827">
        <w:t>Matrix</w:t>
      </w:r>
      <w:r w:rsidRPr="00C80827">
        <w:rPr>
          <w:lang w:val="ru-RU"/>
        </w:rPr>
        <w:t xml:space="preserve"> </w:t>
      </w:r>
      <w:r w:rsidRPr="00C80827">
        <w:t>constMat</w:t>
      </w:r>
      <w:r w:rsidRPr="00C80827">
        <w:rPr>
          <w:lang w:val="ru-RU"/>
        </w:rPr>
        <w:t xml:space="preserve"> = {</w:t>
      </w:r>
    </w:p>
    <w:p w14:paraId="582588A4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1, -1,</w:t>
      </w:r>
    </w:p>
    <w:p w14:paraId="32F7D0EC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-1,  1</w:t>
      </w:r>
    </w:p>
    <w:p w14:paraId="6816C34D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};</w:t>
      </w:r>
    </w:p>
    <w:p w14:paraId="4C4F4B72" w14:textId="77777777" w:rsidR="00C80827" w:rsidRPr="00C80827" w:rsidRDefault="00C80827" w:rsidP="00C80827">
      <w:pPr>
        <w:pStyle w:val="ad"/>
        <w:rPr>
          <w:lang w:val="ru-RU"/>
        </w:rPr>
      </w:pPr>
    </w:p>
    <w:p w14:paraId="190E3287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// Считаем первую матрицу производных</w:t>
      </w:r>
    </w:p>
    <w:p w14:paraId="50B51DEA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double multiplier = lambda_dif_value(finiteElem.regionNum, q1, x_s) / 2 / hx;</w:t>
      </w:r>
    </w:p>
    <w:p w14:paraId="4F496EAD" w14:textId="77777777" w:rsidR="00C80827" w:rsidRPr="00C80827" w:rsidRDefault="00C80827" w:rsidP="00C80827">
      <w:pPr>
        <w:pStyle w:val="ad"/>
      </w:pPr>
    </w:p>
    <w:p w14:paraId="4F27C66D" w14:textId="77777777" w:rsidR="00C80827" w:rsidRPr="00C80827" w:rsidRDefault="00C80827" w:rsidP="00C80827">
      <w:pPr>
        <w:pStyle w:val="ad"/>
      </w:pPr>
      <w:r w:rsidRPr="00C80827">
        <w:t xml:space="preserve">   for (int i = 0; i &lt; finiteSize; i++) {</w:t>
      </w:r>
    </w:p>
    <w:p w14:paraId="43F42CCC" w14:textId="77777777" w:rsidR="00C80827" w:rsidRPr="00C80827" w:rsidRDefault="00C80827" w:rsidP="00C80827">
      <w:pPr>
        <w:pStyle w:val="ad"/>
      </w:pPr>
      <w:r w:rsidRPr="00C80827">
        <w:t xml:space="preserve">      for (int j = 0; j &lt; finiteSize; j++) {</w:t>
      </w:r>
    </w:p>
    <w:p w14:paraId="096768DA" w14:textId="77777777" w:rsidR="00C80827" w:rsidRPr="00C80827" w:rsidRDefault="00C80827" w:rsidP="00C80827">
      <w:pPr>
        <w:pStyle w:val="ad"/>
      </w:pPr>
      <w:r w:rsidRPr="00C80827">
        <w:t xml:space="preserve">         dg_1[i][j] = multiplier * constMat[i][j];</w:t>
      </w:r>
    </w:p>
    <w:p w14:paraId="5F2E2565" w14:textId="77777777" w:rsidR="00C80827" w:rsidRPr="00C80827" w:rsidRDefault="00C80827" w:rsidP="00C80827">
      <w:pPr>
        <w:pStyle w:val="ad"/>
      </w:pPr>
      <w:r w:rsidRPr="00C80827">
        <w:t xml:space="preserve">      }</w:t>
      </w:r>
    </w:p>
    <w:p w14:paraId="085D885C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0744DDC9" w14:textId="77777777" w:rsidR="00C80827" w:rsidRPr="00C80827" w:rsidRDefault="00C80827" w:rsidP="00C80827">
      <w:pPr>
        <w:pStyle w:val="ad"/>
      </w:pPr>
    </w:p>
    <w:p w14:paraId="77FD0982" w14:textId="77777777" w:rsidR="00C80827" w:rsidRPr="00C80827" w:rsidRDefault="00C80827" w:rsidP="00C80827">
      <w:pPr>
        <w:pStyle w:val="ad"/>
      </w:pPr>
      <w:r w:rsidRPr="00C80827">
        <w:t xml:space="preserve">   // Считаем вторую матрицу производных</w:t>
      </w:r>
    </w:p>
    <w:p w14:paraId="4162C7D9" w14:textId="77777777" w:rsidR="00C80827" w:rsidRPr="00C80827" w:rsidRDefault="00C80827" w:rsidP="00C80827">
      <w:pPr>
        <w:pStyle w:val="ad"/>
      </w:pPr>
      <w:r w:rsidRPr="00C80827">
        <w:t xml:space="preserve">   multiplier = lambda_dif_value(finiteElem.regionNum, q2, x_s_1) / 2 / hx;</w:t>
      </w:r>
    </w:p>
    <w:p w14:paraId="0599A0FC" w14:textId="77777777" w:rsidR="00C80827" w:rsidRPr="00C80827" w:rsidRDefault="00C80827" w:rsidP="00C80827">
      <w:pPr>
        <w:pStyle w:val="ad"/>
      </w:pPr>
    </w:p>
    <w:p w14:paraId="71C18C28" w14:textId="77777777" w:rsidR="00C80827" w:rsidRPr="00C80827" w:rsidRDefault="00C80827" w:rsidP="00C80827">
      <w:pPr>
        <w:pStyle w:val="ad"/>
      </w:pPr>
      <w:r w:rsidRPr="00C80827">
        <w:t xml:space="preserve">   for (int i = 0; i &lt; finiteSize; i++) {</w:t>
      </w:r>
    </w:p>
    <w:p w14:paraId="292AC59B" w14:textId="77777777" w:rsidR="00C80827" w:rsidRPr="00C80827" w:rsidRDefault="00C80827" w:rsidP="00C80827">
      <w:pPr>
        <w:pStyle w:val="ad"/>
      </w:pPr>
      <w:r w:rsidRPr="00C80827">
        <w:t xml:space="preserve">      for (int j = 0; j &lt; finiteSize; j++) {</w:t>
      </w:r>
    </w:p>
    <w:p w14:paraId="68EB9483" w14:textId="77777777" w:rsidR="00C80827" w:rsidRPr="00C80827" w:rsidRDefault="00C80827" w:rsidP="00C80827">
      <w:pPr>
        <w:pStyle w:val="ad"/>
      </w:pPr>
      <w:r w:rsidRPr="00C80827">
        <w:t xml:space="preserve">         dg_2[i][j] = multiplier * constMat[i][j];</w:t>
      </w:r>
    </w:p>
    <w:p w14:paraId="30AD5130" w14:textId="77777777" w:rsidR="00C80827" w:rsidRPr="00C80827" w:rsidRDefault="00C80827" w:rsidP="00C80827">
      <w:pPr>
        <w:pStyle w:val="ad"/>
      </w:pPr>
      <w:r w:rsidRPr="00C80827">
        <w:t xml:space="preserve">      }</w:t>
      </w:r>
    </w:p>
    <w:p w14:paraId="041071FD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05F19855" w14:textId="77777777" w:rsidR="00C80827" w:rsidRPr="00C80827" w:rsidRDefault="00C80827" w:rsidP="00C80827">
      <w:pPr>
        <w:pStyle w:val="ad"/>
      </w:pPr>
    </w:p>
    <w:p w14:paraId="206DA8CE" w14:textId="77777777" w:rsidR="00C80827" w:rsidRPr="00C80827" w:rsidRDefault="00C80827" w:rsidP="00C80827">
      <w:pPr>
        <w:pStyle w:val="ad"/>
      </w:pPr>
      <w:r w:rsidRPr="00C80827">
        <w:t xml:space="preserve">   // Считаем добавочную матрицу</w:t>
      </w:r>
    </w:p>
    <w:p w14:paraId="29F1BBF5" w14:textId="77777777" w:rsidR="00C80827" w:rsidRPr="00C80827" w:rsidRDefault="00C80827" w:rsidP="00C80827">
      <w:pPr>
        <w:pStyle w:val="ad"/>
      </w:pPr>
      <w:r w:rsidRPr="00C80827">
        <w:t xml:space="preserve">   for (int i = 0; i &lt; finiteSize; i++) {</w:t>
      </w:r>
    </w:p>
    <w:p w14:paraId="39C466AB" w14:textId="77777777" w:rsidR="00C80827" w:rsidRPr="00C80827" w:rsidRDefault="00C80827" w:rsidP="00C80827">
      <w:pPr>
        <w:pStyle w:val="ad"/>
      </w:pPr>
      <w:r w:rsidRPr="00C80827">
        <w:t xml:space="preserve">      add[i][0] = dg_1[i][0] * q1 + dg_1[i][1] * q2;</w:t>
      </w:r>
    </w:p>
    <w:p w14:paraId="3EA37E98" w14:textId="77777777" w:rsidR="00C80827" w:rsidRPr="00C80827" w:rsidRDefault="00C80827" w:rsidP="00C80827">
      <w:pPr>
        <w:pStyle w:val="ad"/>
      </w:pPr>
      <w:r w:rsidRPr="00C80827">
        <w:t xml:space="preserve">      add[i][1] = dg_2[i][0] * q1 + dg_2[i][1] * q2;</w:t>
      </w:r>
    </w:p>
    <w:p w14:paraId="213C6A35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25C336B1" w14:textId="77777777" w:rsidR="00C80827" w:rsidRPr="00C80827" w:rsidRDefault="00C80827" w:rsidP="00C80827">
      <w:pPr>
        <w:pStyle w:val="ad"/>
      </w:pPr>
    </w:p>
    <w:p w14:paraId="4D15EA0F" w14:textId="77777777" w:rsidR="00C80827" w:rsidRPr="00C80827" w:rsidRDefault="00C80827" w:rsidP="00C80827">
      <w:pPr>
        <w:pStyle w:val="ad"/>
      </w:pPr>
      <w:r w:rsidRPr="00C80827">
        <w:t xml:space="preserve">   return add;</w:t>
      </w:r>
    </w:p>
    <w:p w14:paraId="5CC11F68" w14:textId="77777777" w:rsidR="00C80827" w:rsidRPr="00C80827" w:rsidRDefault="00C80827" w:rsidP="00C80827">
      <w:pPr>
        <w:pStyle w:val="ad"/>
      </w:pPr>
      <w:r w:rsidRPr="00C80827">
        <w:t>}</w:t>
      </w:r>
    </w:p>
    <w:p w14:paraId="77DED070" w14:textId="77777777" w:rsidR="00C80827" w:rsidRPr="00C80827" w:rsidRDefault="00C80827" w:rsidP="00C80827">
      <w:pPr>
        <w:pStyle w:val="ad"/>
      </w:pPr>
    </w:p>
    <w:p w14:paraId="39EF5BF6" w14:textId="77777777" w:rsidR="00C80827" w:rsidRPr="00C80827" w:rsidRDefault="00C80827" w:rsidP="00C80827">
      <w:pPr>
        <w:pStyle w:val="ad"/>
      </w:pPr>
      <w:r w:rsidRPr="00C80827">
        <w:t>Matrix getLocalM(const FiniteElem&amp; finiteElem, bool getWithoutSigma = false) {</w:t>
      </w:r>
    </w:p>
    <w:p w14:paraId="2EA7CF33" w14:textId="77777777" w:rsidR="00C80827" w:rsidRPr="00C80827" w:rsidRDefault="00C80827" w:rsidP="00C80827">
      <w:pPr>
        <w:pStyle w:val="ad"/>
      </w:pPr>
      <w:r w:rsidRPr="00C80827">
        <w:t xml:space="preserve">   Matrix m = {};</w:t>
      </w:r>
    </w:p>
    <w:p w14:paraId="76C4A167" w14:textId="77777777" w:rsidR="00C80827" w:rsidRPr="00C80827" w:rsidRDefault="00C80827" w:rsidP="00C80827">
      <w:pPr>
        <w:pStyle w:val="ad"/>
      </w:pPr>
      <w:r w:rsidRPr="00C80827">
        <w:t xml:space="preserve">   std::function&lt;double(int, double)&gt; maybeSigma;</w:t>
      </w:r>
    </w:p>
    <w:p w14:paraId="7070F05D" w14:textId="77777777" w:rsidR="00C80827" w:rsidRPr="00C80827" w:rsidRDefault="00C80827" w:rsidP="00C80827">
      <w:pPr>
        <w:pStyle w:val="ad"/>
      </w:pPr>
      <w:r w:rsidRPr="00C80827">
        <w:t xml:space="preserve">   if (getWithoutSigma == true) {</w:t>
      </w:r>
    </w:p>
    <w:p w14:paraId="37C21B0B" w14:textId="77777777" w:rsidR="00C80827" w:rsidRPr="00C80827" w:rsidRDefault="00C80827" w:rsidP="00C80827">
      <w:pPr>
        <w:pStyle w:val="ad"/>
      </w:pPr>
      <w:r w:rsidRPr="00C80827">
        <w:t xml:space="preserve">      maybeSigma = [](int reg, double x) {</w:t>
      </w:r>
    </w:p>
    <w:p w14:paraId="2C944732" w14:textId="77777777" w:rsidR="00C80827" w:rsidRPr="00C80827" w:rsidRDefault="00C80827" w:rsidP="00C80827">
      <w:pPr>
        <w:pStyle w:val="ad"/>
      </w:pPr>
      <w:r w:rsidRPr="00C80827">
        <w:t xml:space="preserve">         return 1.0;</w:t>
      </w:r>
    </w:p>
    <w:p w14:paraId="4F7C069B" w14:textId="77777777" w:rsidR="00C80827" w:rsidRPr="00C80827" w:rsidRDefault="00C80827" w:rsidP="00C80827">
      <w:pPr>
        <w:pStyle w:val="ad"/>
      </w:pPr>
      <w:r w:rsidRPr="00C80827">
        <w:t xml:space="preserve">      };</w:t>
      </w:r>
    </w:p>
    <w:p w14:paraId="6416400C" w14:textId="77777777" w:rsidR="00C80827" w:rsidRPr="00C80827" w:rsidRDefault="00C80827" w:rsidP="00C80827">
      <w:pPr>
        <w:pStyle w:val="ad"/>
      </w:pPr>
      <w:r w:rsidRPr="00C80827">
        <w:t xml:space="preserve">   } else {</w:t>
      </w:r>
    </w:p>
    <w:p w14:paraId="44A40119" w14:textId="77777777" w:rsidR="00C80827" w:rsidRPr="00C80827" w:rsidRDefault="00C80827" w:rsidP="00C80827">
      <w:pPr>
        <w:pStyle w:val="ad"/>
      </w:pPr>
      <w:r w:rsidRPr="00C80827">
        <w:t xml:space="preserve">      maybeSigma = [](int reg, double x) {</w:t>
      </w:r>
    </w:p>
    <w:p w14:paraId="62CAF5C5" w14:textId="77777777" w:rsidR="00C80827" w:rsidRPr="00C80827" w:rsidRDefault="00C80827" w:rsidP="00C80827">
      <w:pPr>
        <w:pStyle w:val="ad"/>
      </w:pPr>
      <w:r w:rsidRPr="00C80827">
        <w:t xml:space="preserve">         return sigma_value(reg, x);</w:t>
      </w:r>
    </w:p>
    <w:p w14:paraId="1F4370AB" w14:textId="77777777" w:rsidR="00C80827" w:rsidRPr="00C80827" w:rsidRDefault="00C80827" w:rsidP="00C80827">
      <w:pPr>
        <w:pStyle w:val="ad"/>
      </w:pPr>
      <w:r w:rsidRPr="00C80827">
        <w:t xml:space="preserve">      };</w:t>
      </w:r>
    </w:p>
    <w:p w14:paraId="79460B63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0F2FC8CF" w14:textId="77777777" w:rsidR="00C80827" w:rsidRPr="00C80827" w:rsidRDefault="00C80827" w:rsidP="00C80827">
      <w:pPr>
        <w:pStyle w:val="ad"/>
      </w:pPr>
    </w:p>
    <w:p w14:paraId="373759C8" w14:textId="77777777" w:rsidR="00C80827" w:rsidRPr="00C80827" w:rsidRDefault="00C80827" w:rsidP="00C80827">
      <w:pPr>
        <w:pStyle w:val="ad"/>
      </w:pPr>
      <w:r w:rsidRPr="00C80827">
        <w:t xml:space="preserve">   double x_s = nodes[finiteElem.a].x;</w:t>
      </w:r>
    </w:p>
    <w:p w14:paraId="617C2A6A" w14:textId="77777777" w:rsidR="00C80827" w:rsidRPr="00C80827" w:rsidRDefault="00C80827" w:rsidP="00C80827">
      <w:pPr>
        <w:pStyle w:val="ad"/>
      </w:pPr>
      <w:r w:rsidRPr="00C80827">
        <w:t xml:space="preserve">   double hx = abs(nodes[finiteElem.b].x - nodes[finiteElem.a].x);</w:t>
      </w:r>
    </w:p>
    <w:p w14:paraId="73741FC3" w14:textId="77777777" w:rsidR="00C80827" w:rsidRPr="00C80827" w:rsidRDefault="00C80827" w:rsidP="00C80827">
      <w:pPr>
        <w:pStyle w:val="ad"/>
      </w:pPr>
      <w:r w:rsidRPr="00C80827">
        <w:t xml:space="preserve">   double constCoef = (maybeSigma(finiteElem.regionNum, nodes[finiteElem.a].x) + maybeSigma(finiteElem.regionNum, nodes[finiteElem.b].x)) / 2.0;</w:t>
      </w:r>
    </w:p>
    <w:p w14:paraId="48F37453" w14:textId="77777777" w:rsidR="00C80827" w:rsidRPr="00C80827" w:rsidRDefault="00C80827" w:rsidP="00C80827">
      <w:pPr>
        <w:pStyle w:val="ad"/>
      </w:pPr>
      <w:r w:rsidRPr="00C80827">
        <w:t xml:space="preserve">   constCoef = constCoef * hx / 6.0;</w:t>
      </w:r>
    </w:p>
    <w:p w14:paraId="3EC270FD" w14:textId="77777777" w:rsidR="00C80827" w:rsidRPr="00C80827" w:rsidRDefault="00C80827" w:rsidP="00C80827">
      <w:pPr>
        <w:pStyle w:val="ad"/>
      </w:pPr>
    </w:p>
    <w:p w14:paraId="447575C6" w14:textId="77777777" w:rsidR="00C80827" w:rsidRPr="00C80827" w:rsidRDefault="00C80827" w:rsidP="00C80827">
      <w:pPr>
        <w:pStyle w:val="ad"/>
      </w:pPr>
      <w:r w:rsidRPr="00C80827">
        <w:t xml:space="preserve">   static const Matrix constMat = {</w:t>
      </w:r>
    </w:p>
    <w:p w14:paraId="6933FAEE" w14:textId="77777777" w:rsidR="00C80827" w:rsidRPr="00C80827" w:rsidRDefault="00C80827" w:rsidP="00C80827">
      <w:pPr>
        <w:pStyle w:val="ad"/>
      </w:pPr>
      <w:r w:rsidRPr="00C80827">
        <w:t xml:space="preserve">      2, 1,</w:t>
      </w:r>
    </w:p>
    <w:p w14:paraId="0A2E59AD" w14:textId="77777777" w:rsidR="00C80827" w:rsidRPr="00C80827" w:rsidRDefault="00C80827" w:rsidP="00C80827">
      <w:pPr>
        <w:pStyle w:val="ad"/>
      </w:pPr>
      <w:r w:rsidRPr="00C80827">
        <w:t xml:space="preserve">      1, 2</w:t>
      </w:r>
    </w:p>
    <w:p w14:paraId="2F32F3D4" w14:textId="77777777" w:rsidR="00C80827" w:rsidRPr="00C80827" w:rsidRDefault="00C80827" w:rsidP="00C80827">
      <w:pPr>
        <w:pStyle w:val="ad"/>
      </w:pPr>
      <w:r w:rsidRPr="00C80827">
        <w:t xml:space="preserve">   };</w:t>
      </w:r>
    </w:p>
    <w:p w14:paraId="50C0C569" w14:textId="77777777" w:rsidR="00C80827" w:rsidRPr="00C80827" w:rsidRDefault="00C80827" w:rsidP="00C80827">
      <w:pPr>
        <w:pStyle w:val="ad"/>
      </w:pPr>
    </w:p>
    <w:p w14:paraId="0E622C3B" w14:textId="77777777" w:rsidR="00C80827" w:rsidRPr="00C80827" w:rsidRDefault="00C80827" w:rsidP="00C80827">
      <w:pPr>
        <w:pStyle w:val="ad"/>
      </w:pPr>
      <w:r w:rsidRPr="00C80827">
        <w:t xml:space="preserve">   for (int i = 0; i &lt; finiteSize; i++) {</w:t>
      </w:r>
    </w:p>
    <w:p w14:paraId="67479A2A" w14:textId="77777777" w:rsidR="00C80827" w:rsidRPr="00C80827" w:rsidRDefault="00C80827" w:rsidP="00C80827">
      <w:pPr>
        <w:pStyle w:val="ad"/>
      </w:pPr>
      <w:r w:rsidRPr="00C80827">
        <w:t xml:space="preserve">      for (int j = 0; j &lt; finiteSize; j++) {</w:t>
      </w:r>
    </w:p>
    <w:p w14:paraId="40F22914" w14:textId="77777777" w:rsidR="00C80827" w:rsidRPr="00C80827" w:rsidRDefault="00C80827" w:rsidP="00C80827">
      <w:pPr>
        <w:pStyle w:val="ad"/>
      </w:pPr>
      <w:r w:rsidRPr="00C80827">
        <w:t xml:space="preserve">         m[i][j] = constCoef * constMat[i][j];</w:t>
      </w:r>
    </w:p>
    <w:p w14:paraId="251ECCB8" w14:textId="77777777" w:rsidR="00C80827" w:rsidRPr="00C80827" w:rsidRDefault="00C80827" w:rsidP="00C80827">
      <w:pPr>
        <w:pStyle w:val="ad"/>
      </w:pPr>
      <w:r w:rsidRPr="00C80827">
        <w:t xml:space="preserve">      }</w:t>
      </w:r>
    </w:p>
    <w:p w14:paraId="29A06A43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0A1967C2" w14:textId="77777777" w:rsidR="00C80827" w:rsidRPr="00C80827" w:rsidRDefault="00C80827" w:rsidP="00C80827">
      <w:pPr>
        <w:pStyle w:val="ad"/>
      </w:pPr>
    </w:p>
    <w:p w14:paraId="0BAE21AC" w14:textId="77777777" w:rsidR="00C80827" w:rsidRPr="00C80827" w:rsidRDefault="00C80827" w:rsidP="00C80827">
      <w:pPr>
        <w:pStyle w:val="ad"/>
      </w:pPr>
      <w:r w:rsidRPr="00C80827">
        <w:t xml:space="preserve">   return m;</w:t>
      </w:r>
    </w:p>
    <w:p w14:paraId="324E6CB2" w14:textId="77777777" w:rsidR="00C80827" w:rsidRPr="00C80827" w:rsidRDefault="00C80827" w:rsidP="00C80827">
      <w:pPr>
        <w:pStyle w:val="ad"/>
      </w:pPr>
      <w:r w:rsidRPr="00C80827">
        <w:t>}</w:t>
      </w:r>
    </w:p>
    <w:p w14:paraId="05ACBEC3" w14:textId="77777777" w:rsidR="00C80827" w:rsidRPr="00C80827" w:rsidRDefault="00C80827" w:rsidP="00C80827">
      <w:pPr>
        <w:pStyle w:val="ad"/>
      </w:pPr>
    </w:p>
    <w:p w14:paraId="4F1EE700" w14:textId="77777777" w:rsidR="00C80827" w:rsidRPr="00C80827" w:rsidRDefault="00C80827" w:rsidP="00C80827">
      <w:pPr>
        <w:pStyle w:val="ad"/>
      </w:pPr>
      <w:r w:rsidRPr="00C80827">
        <w:t>std::vector&lt;double&gt; getLocalB(const FiniteElem&amp; finiteElem, double t) {</w:t>
      </w:r>
    </w:p>
    <w:p w14:paraId="6F90D2A0" w14:textId="77777777" w:rsidR="00C80827" w:rsidRPr="00C80827" w:rsidRDefault="00C80827" w:rsidP="00C80827">
      <w:pPr>
        <w:pStyle w:val="ad"/>
      </w:pPr>
      <w:r w:rsidRPr="00C80827">
        <w:t xml:space="preserve">   std::vector&lt;double&gt; b(finiteSize);</w:t>
      </w:r>
    </w:p>
    <w:p w14:paraId="21ED25FC" w14:textId="77777777" w:rsidR="00C80827" w:rsidRPr="00C80827" w:rsidRDefault="00C80827" w:rsidP="00C80827">
      <w:pPr>
        <w:pStyle w:val="ad"/>
      </w:pPr>
    </w:p>
    <w:p w14:paraId="21D6F0B7" w14:textId="77777777" w:rsidR="00C80827" w:rsidRPr="00C80827" w:rsidRDefault="00C80827" w:rsidP="00C80827">
      <w:pPr>
        <w:pStyle w:val="ad"/>
      </w:pPr>
      <w:r w:rsidRPr="00C80827">
        <w:t xml:space="preserve">   auto M = getLocalM(finiteElem, true);</w:t>
      </w:r>
    </w:p>
    <w:p w14:paraId="4DDD70D9" w14:textId="77777777" w:rsidR="00C80827" w:rsidRPr="00C80827" w:rsidRDefault="00C80827" w:rsidP="00C80827">
      <w:pPr>
        <w:pStyle w:val="ad"/>
      </w:pPr>
      <w:r w:rsidRPr="00C80827">
        <w:t xml:space="preserve">   for (int i = 0; i &lt; finiteSize; i++) {</w:t>
      </w:r>
    </w:p>
    <w:p w14:paraId="433F22E7" w14:textId="77777777" w:rsidR="00C80827" w:rsidRPr="00C80827" w:rsidRDefault="00C80827" w:rsidP="00C80827">
      <w:pPr>
        <w:pStyle w:val="ad"/>
      </w:pPr>
      <w:r w:rsidRPr="00C80827">
        <w:t xml:space="preserve">      b[i] = 0;</w:t>
      </w:r>
    </w:p>
    <w:p w14:paraId="682ACB3C" w14:textId="77777777" w:rsidR="00C80827" w:rsidRPr="00C80827" w:rsidRDefault="00C80827" w:rsidP="00C80827">
      <w:pPr>
        <w:pStyle w:val="ad"/>
      </w:pPr>
      <w:r w:rsidRPr="00C80827">
        <w:t xml:space="preserve">      b[i] += M[i][0] * f_value(finiteElem.regionNum, nodes[finiteElem.a], t);</w:t>
      </w:r>
    </w:p>
    <w:p w14:paraId="4CC3BC66" w14:textId="77777777" w:rsidR="00C80827" w:rsidRPr="00C80827" w:rsidRDefault="00C80827" w:rsidP="00C80827">
      <w:pPr>
        <w:pStyle w:val="ad"/>
      </w:pPr>
      <w:r w:rsidRPr="00C80827">
        <w:t xml:space="preserve">      b[i] += M[i][1] * f_value(finiteElem.regionNum, nodes[finiteElem.b], t);</w:t>
      </w:r>
    </w:p>
    <w:p w14:paraId="0C1F7BB6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2ED9A2C0" w14:textId="77777777" w:rsidR="00C80827" w:rsidRPr="00C80827" w:rsidRDefault="00C80827" w:rsidP="00C80827">
      <w:pPr>
        <w:pStyle w:val="ad"/>
      </w:pPr>
    </w:p>
    <w:p w14:paraId="6E456AFA" w14:textId="77777777" w:rsidR="00C80827" w:rsidRPr="00C80827" w:rsidRDefault="00C80827" w:rsidP="00C80827">
      <w:pPr>
        <w:pStyle w:val="ad"/>
      </w:pPr>
      <w:r w:rsidRPr="00C80827">
        <w:t xml:space="preserve">   return b;</w:t>
      </w:r>
    </w:p>
    <w:p w14:paraId="7825E0BE" w14:textId="77777777" w:rsidR="00C80827" w:rsidRPr="00C80827" w:rsidRDefault="00C80827" w:rsidP="00C80827">
      <w:pPr>
        <w:pStyle w:val="ad"/>
      </w:pPr>
      <w:r w:rsidRPr="00C80827">
        <w:t>}</w:t>
      </w:r>
    </w:p>
    <w:p w14:paraId="602BD6D4" w14:textId="77777777" w:rsidR="00C80827" w:rsidRPr="00C80827" w:rsidRDefault="00C80827" w:rsidP="00C80827">
      <w:pPr>
        <w:pStyle w:val="ad"/>
      </w:pPr>
    </w:p>
    <w:p w14:paraId="0CDD5BF5" w14:textId="77777777" w:rsidR="00C80827" w:rsidRPr="00C80827" w:rsidRDefault="00C80827" w:rsidP="00C80827">
      <w:pPr>
        <w:pStyle w:val="ad"/>
      </w:pPr>
      <w:r w:rsidRPr="00C80827">
        <w:t>void addLocalMatrixToGlobal(const FiniteElem&amp; finiteElem, SparseMatrix&amp; globalMat, const Matrix&amp; localMat) {</w:t>
      </w:r>
    </w:p>
    <w:p w14:paraId="231D90C9" w14:textId="77777777" w:rsidR="00C80827" w:rsidRPr="00C80827" w:rsidRDefault="00C80827" w:rsidP="00C80827">
      <w:pPr>
        <w:pStyle w:val="ad"/>
      </w:pPr>
      <w:r w:rsidRPr="00C80827">
        <w:t xml:space="preserve">   const int elems[finiteSize] = { finiteElem.a, finiteElem.b };</w:t>
      </w:r>
    </w:p>
    <w:p w14:paraId="40482D23" w14:textId="77777777" w:rsidR="00C80827" w:rsidRPr="00C80827" w:rsidRDefault="00C80827" w:rsidP="00C80827">
      <w:pPr>
        <w:pStyle w:val="ad"/>
      </w:pPr>
      <w:r w:rsidRPr="00C80827">
        <w:t xml:space="preserve">   for (int i = 0; i &lt; finiteSize; i++) {</w:t>
      </w:r>
    </w:p>
    <w:p w14:paraId="2BF86172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</w:t>
      </w:r>
      <w:r w:rsidRPr="00C80827">
        <w:rPr>
          <w:lang w:val="ru-RU"/>
        </w:rPr>
        <w:t xml:space="preserve">// добавляем все внедиагональные элементы на строке </w:t>
      </w:r>
      <w:r w:rsidRPr="00C80827">
        <w:t>elems</w:t>
      </w:r>
      <w:r w:rsidRPr="00C80827">
        <w:rPr>
          <w:lang w:val="ru-RU"/>
        </w:rPr>
        <w:t>[</w:t>
      </w:r>
      <w:r w:rsidRPr="00C80827">
        <w:t>i</w:t>
      </w:r>
      <w:r w:rsidRPr="00C80827">
        <w:rPr>
          <w:lang w:val="ru-RU"/>
        </w:rPr>
        <w:t>]</w:t>
      </w:r>
    </w:p>
    <w:p w14:paraId="72BF220F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</w:t>
      </w:r>
      <w:r w:rsidRPr="00C80827">
        <w:t>for (int k = 0; k &lt; i; k++) {</w:t>
      </w:r>
    </w:p>
    <w:p w14:paraId="298A9CE0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</w:t>
      </w:r>
      <w:r w:rsidRPr="00C80827">
        <w:rPr>
          <w:lang w:val="ru-RU"/>
        </w:rPr>
        <w:t>// Если элемент в верхнем прямоугольнике, то скипаем</w:t>
      </w:r>
    </w:p>
    <w:p w14:paraId="45B107EE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</w:t>
      </w:r>
      <w:r w:rsidRPr="00C80827">
        <w:t>if (elems[k] &gt; elems[i]) {</w:t>
      </w:r>
    </w:p>
    <w:p w14:paraId="338A0509" w14:textId="77777777" w:rsidR="00C80827" w:rsidRPr="00C80827" w:rsidRDefault="00C80827" w:rsidP="00C80827">
      <w:pPr>
        <w:pStyle w:val="ad"/>
      </w:pPr>
      <w:r w:rsidRPr="00C80827">
        <w:t xml:space="preserve">            continue;</w:t>
      </w:r>
    </w:p>
    <w:p w14:paraId="50F0005D" w14:textId="77777777" w:rsidR="00C80827" w:rsidRPr="00C80827" w:rsidRDefault="00C80827" w:rsidP="00C80827">
      <w:pPr>
        <w:pStyle w:val="ad"/>
      </w:pPr>
      <w:r w:rsidRPr="00C80827">
        <w:t xml:space="preserve">         }</w:t>
      </w:r>
    </w:p>
    <w:p w14:paraId="224ABE50" w14:textId="77777777" w:rsidR="00C80827" w:rsidRPr="00C80827" w:rsidRDefault="00C80827" w:rsidP="00C80827">
      <w:pPr>
        <w:pStyle w:val="ad"/>
      </w:pPr>
    </w:p>
    <w:p w14:paraId="2873C454" w14:textId="77777777" w:rsidR="00C80827" w:rsidRPr="00C80827" w:rsidRDefault="00C80827" w:rsidP="00C80827">
      <w:pPr>
        <w:pStyle w:val="ad"/>
      </w:pPr>
      <w:r w:rsidRPr="00C80827">
        <w:t xml:space="preserve">         auto id = globalMat.ig[elems[i]];</w:t>
      </w:r>
    </w:p>
    <w:p w14:paraId="7C3F8601" w14:textId="77777777" w:rsidR="00C80827" w:rsidRPr="00C80827" w:rsidRDefault="00C80827" w:rsidP="00C80827">
      <w:pPr>
        <w:pStyle w:val="ad"/>
      </w:pPr>
      <w:r w:rsidRPr="00C80827">
        <w:t xml:space="preserve">         for (id; id &lt; globalMat.ig[elems[i] + 1ll] &amp;&amp; globalMat.jg[id] != elems[k]; id++);</w:t>
      </w:r>
    </w:p>
    <w:p w14:paraId="2C04DD1C" w14:textId="77777777" w:rsidR="00C80827" w:rsidRPr="00C80827" w:rsidRDefault="00C80827" w:rsidP="00C80827">
      <w:pPr>
        <w:pStyle w:val="ad"/>
      </w:pPr>
    </w:p>
    <w:p w14:paraId="51A341AE" w14:textId="77777777" w:rsidR="00C80827" w:rsidRPr="00C80827" w:rsidRDefault="00C80827" w:rsidP="00C80827">
      <w:pPr>
        <w:pStyle w:val="ad"/>
      </w:pPr>
      <w:r w:rsidRPr="00C80827">
        <w:t xml:space="preserve">         globalMat.ggl[id] += localMat[i][k];</w:t>
      </w:r>
    </w:p>
    <w:p w14:paraId="7F1B8720" w14:textId="77777777" w:rsidR="00C80827" w:rsidRPr="00C80827" w:rsidRDefault="00C80827" w:rsidP="00C80827">
      <w:pPr>
        <w:pStyle w:val="ad"/>
      </w:pPr>
      <w:r w:rsidRPr="00C80827">
        <w:t xml:space="preserve">         globalMat.ggu[id] += localMat[k][i];</w:t>
      </w:r>
    </w:p>
    <w:p w14:paraId="5E1BCB70" w14:textId="77777777" w:rsidR="00C80827" w:rsidRPr="00C80827" w:rsidRDefault="00C80827" w:rsidP="00C80827">
      <w:pPr>
        <w:pStyle w:val="ad"/>
      </w:pPr>
      <w:r w:rsidRPr="00C80827">
        <w:t xml:space="preserve">      }</w:t>
      </w:r>
    </w:p>
    <w:p w14:paraId="6B58686B" w14:textId="77777777" w:rsidR="00C80827" w:rsidRPr="00C80827" w:rsidRDefault="00C80827" w:rsidP="00C80827">
      <w:pPr>
        <w:pStyle w:val="ad"/>
      </w:pPr>
      <w:r w:rsidRPr="00C80827">
        <w:t xml:space="preserve">      // добавляем диагональные элементы</w:t>
      </w:r>
    </w:p>
    <w:p w14:paraId="39AABDD1" w14:textId="77777777" w:rsidR="00C80827" w:rsidRPr="00C80827" w:rsidRDefault="00C80827" w:rsidP="00C80827">
      <w:pPr>
        <w:pStyle w:val="ad"/>
      </w:pPr>
      <w:r w:rsidRPr="00C80827">
        <w:t xml:space="preserve">      globalMat.di[elems[i]] += localMat[i][i];</w:t>
      </w:r>
    </w:p>
    <w:p w14:paraId="6640D8F5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60D02DA2" w14:textId="77777777" w:rsidR="00C80827" w:rsidRPr="00C80827" w:rsidRDefault="00C80827" w:rsidP="00C80827">
      <w:pPr>
        <w:pStyle w:val="ad"/>
      </w:pPr>
      <w:r w:rsidRPr="00C80827">
        <w:t>}</w:t>
      </w:r>
    </w:p>
    <w:p w14:paraId="2D7378A5" w14:textId="77777777" w:rsidR="00C80827" w:rsidRPr="00C80827" w:rsidRDefault="00C80827" w:rsidP="00C80827">
      <w:pPr>
        <w:pStyle w:val="ad"/>
      </w:pPr>
    </w:p>
    <w:p w14:paraId="41E80EC9" w14:textId="77777777" w:rsidR="00C80827" w:rsidRPr="00C80827" w:rsidRDefault="00C80827" w:rsidP="00C80827">
      <w:pPr>
        <w:pStyle w:val="ad"/>
      </w:pPr>
      <w:r w:rsidRPr="00C80827">
        <w:t>void addLocalbToGlobal(const FiniteElem&amp; finiteElem, std::vector&lt;double&gt;&amp; globalVec, const std::vector&lt;double&gt;&amp; localVec) {</w:t>
      </w:r>
    </w:p>
    <w:p w14:paraId="7E8BFB60" w14:textId="77777777" w:rsidR="00C80827" w:rsidRPr="00C80827" w:rsidRDefault="00C80827" w:rsidP="00C80827">
      <w:pPr>
        <w:pStyle w:val="ad"/>
      </w:pPr>
      <w:r w:rsidRPr="00C80827">
        <w:t xml:space="preserve">   const int elems[finiteSize] = { finiteElem.a, finiteElem.b };</w:t>
      </w:r>
    </w:p>
    <w:p w14:paraId="5B378138" w14:textId="77777777" w:rsidR="00C80827" w:rsidRPr="00C80827" w:rsidRDefault="00C80827" w:rsidP="00C80827">
      <w:pPr>
        <w:pStyle w:val="ad"/>
      </w:pPr>
      <w:r w:rsidRPr="00C80827">
        <w:t xml:space="preserve">   for (int i = 0; i &lt; finiteSize; i++) {</w:t>
      </w:r>
    </w:p>
    <w:p w14:paraId="7B65182F" w14:textId="77777777" w:rsidR="00C80827" w:rsidRPr="00C80827" w:rsidRDefault="00C80827" w:rsidP="00C80827">
      <w:pPr>
        <w:pStyle w:val="ad"/>
      </w:pPr>
      <w:r w:rsidRPr="00C80827">
        <w:t xml:space="preserve">      globalVec[elems[i]] += localVec[i];</w:t>
      </w:r>
    </w:p>
    <w:p w14:paraId="705DB0EB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55590C4C" w14:textId="77777777" w:rsidR="00C80827" w:rsidRPr="00C80827" w:rsidRDefault="00C80827" w:rsidP="00C80827">
      <w:pPr>
        <w:pStyle w:val="ad"/>
      </w:pPr>
      <w:r w:rsidRPr="00C80827">
        <w:t>}</w:t>
      </w:r>
    </w:p>
    <w:p w14:paraId="5439B339" w14:textId="77777777" w:rsidR="00C80827" w:rsidRPr="00C80827" w:rsidRDefault="00C80827" w:rsidP="00C80827">
      <w:pPr>
        <w:pStyle w:val="ad"/>
      </w:pPr>
    </w:p>
    <w:p w14:paraId="3B0E6D59" w14:textId="77777777" w:rsidR="00C80827" w:rsidRPr="00C80827" w:rsidRDefault="00C80827" w:rsidP="00C80827">
      <w:pPr>
        <w:pStyle w:val="ad"/>
      </w:pPr>
    </w:p>
    <w:p w14:paraId="3385CE7F" w14:textId="77777777" w:rsidR="00C80827" w:rsidRPr="00C80827" w:rsidRDefault="00C80827" w:rsidP="00C80827">
      <w:pPr>
        <w:pStyle w:val="ad"/>
      </w:pPr>
      <w:r w:rsidRPr="00C80827">
        <w:t>void include_s1(double t, SparseMatrix&amp; global_mat, vector&lt;double&gt;&amp; global_b) {</w:t>
      </w:r>
    </w:p>
    <w:p w14:paraId="2F4F9C7A" w14:textId="77777777" w:rsidR="00C80827" w:rsidRPr="00C80827" w:rsidRDefault="00C80827" w:rsidP="00C80827">
      <w:pPr>
        <w:pStyle w:val="ad"/>
      </w:pPr>
      <w:r w:rsidRPr="00C80827">
        <w:t xml:space="preserve">   for (const auto&amp; node : s1_nodes) {</w:t>
      </w:r>
    </w:p>
    <w:p w14:paraId="1C32D2F5" w14:textId="77777777" w:rsidR="00C80827" w:rsidRPr="00C80827" w:rsidRDefault="00C80827" w:rsidP="00C80827">
      <w:pPr>
        <w:pStyle w:val="ad"/>
      </w:pPr>
      <w:r w:rsidRPr="00C80827">
        <w:t xml:space="preserve">      double u = s1_u_value(node.funcNum, nodes[node.node], t);</w:t>
      </w:r>
    </w:p>
    <w:p w14:paraId="64D3C44A" w14:textId="77777777" w:rsidR="00C80827" w:rsidRPr="00C80827" w:rsidRDefault="00C80827" w:rsidP="00C80827">
      <w:pPr>
        <w:pStyle w:val="ad"/>
      </w:pPr>
    </w:p>
    <w:p w14:paraId="2B1E2912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</w:t>
      </w:r>
      <w:r w:rsidRPr="00C80827">
        <w:rPr>
          <w:lang w:val="ru-RU"/>
        </w:rPr>
        <w:t>// ставим на диагональ значение 1</w:t>
      </w:r>
    </w:p>
    <w:p w14:paraId="3F1A5761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</w:t>
      </w:r>
      <w:r w:rsidRPr="00C80827">
        <w:t>global</w:t>
      </w:r>
      <w:r w:rsidRPr="00C80827">
        <w:rPr>
          <w:lang w:val="ru-RU"/>
        </w:rPr>
        <w:t>_</w:t>
      </w:r>
      <w:r w:rsidRPr="00C80827">
        <w:t>mat</w:t>
      </w:r>
      <w:r w:rsidRPr="00C80827">
        <w:rPr>
          <w:lang w:val="ru-RU"/>
        </w:rPr>
        <w:t>.</w:t>
      </w:r>
      <w:r w:rsidRPr="00C80827">
        <w:t>di</w:t>
      </w:r>
      <w:r w:rsidRPr="00C80827">
        <w:rPr>
          <w:lang w:val="ru-RU"/>
        </w:rPr>
        <w:t>[</w:t>
      </w:r>
      <w:r w:rsidRPr="00C80827">
        <w:t>node</w:t>
      </w:r>
      <w:r w:rsidRPr="00C80827">
        <w:rPr>
          <w:lang w:val="ru-RU"/>
        </w:rPr>
        <w:t>.</w:t>
      </w:r>
      <w:r w:rsidRPr="00C80827">
        <w:t>node</w:t>
      </w:r>
      <w:r w:rsidRPr="00C80827">
        <w:rPr>
          <w:lang w:val="ru-RU"/>
        </w:rPr>
        <w:t>] = 1;</w:t>
      </w:r>
    </w:p>
    <w:p w14:paraId="7096F4C9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// ставим в соответствующую ячейку вектора </w:t>
      </w:r>
      <w:r w:rsidRPr="00C80827">
        <w:t>b</w:t>
      </w:r>
      <w:r w:rsidRPr="00C80827">
        <w:rPr>
          <w:lang w:val="ru-RU"/>
        </w:rPr>
        <w:t xml:space="preserve"> значение </w:t>
      </w:r>
      <w:r w:rsidRPr="00C80827">
        <w:t>u</w:t>
      </w:r>
    </w:p>
    <w:p w14:paraId="6A39A6F9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</w:t>
      </w:r>
      <w:r w:rsidRPr="00C80827">
        <w:t>global_b[node.node] = u;</w:t>
      </w:r>
    </w:p>
    <w:p w14:paraId="40C78449" w14:textId="77777777" w:rsidR="00C80827" w:rsidRPr="00C80827" w:rsidRDefault="00C80827" w:rsidP="00C80827">
      <w:pPr>
        <w:pStyle w:val="ad"/>
      </w:pPr>
      <w:r w:rsidRPr="00C80827">
        <w:t xml:space="preserve">      // зануляем строку в нижнем треугольнике</w:t>
      </w:r>
    </w:p>
    <w:p w14:paraId="412AB897" w14:textId="77777777" w:rsidR="00C80827" w:rsidRPr="00C80827" w:rsidRDefault="00C80827" w:rsidP="00C80827">
      <w:pPr>
        <w:pStyle w:val="ad"/>
      </w:pPr>
      <w:r w:rsidRPr="00C80827">
        <w:t xml:space="preserve">      for (auto j = global_mat.ig[node.node]; j &lt; global_mat.ig[node.node + 1ll];</w:t>
      </w:r>
    </w:p>
    <w:p w14:paraId="1EF84B0E" w14:textId="77777777" w:rsidR="00C80827" w:rsidRPr="00C80827" w:rsidRDefault="00C80827" w:rsidP="00C80827">
      <w:pPr>
        <w:pStyle w:val="ad"/>
      </w:pPr>
      <w:r w:rsidRPr="00C80827">
        <w:t xml:space="preserve">         j++) {</w:t>
      </w:r>
    </w:p>
    <w:p w14:paraId="36641587" w14:textId="77777777" w:rsidR="00C80827" w:rsidRPr="00C80827" w:rsidRDefault="00C80827" w:rsidP="00C80827">
      <w:pPr>
        <w:pStyle w:val="ad"/>
      </w:pPr>
      <w:r w:rsidRPr="00C80827">
        <w:t xml:space="preserve">         global_mat.ggl[j] = 0;</w:t>
      </w:r>
    </w:p>
    <w:p w14:paraId="389AB3C9" w14:textId="77777777" w:rsidR="00C80827" w:rsidRPr="00C80827" w:rsidRDefault="00C80827" w:rsidP="00C80827">
      <w:pPr>
        <w:pStyle w:val="ad"/>
      </w:pPr>
      <w:r w:rsidRPr="00C80827">
        <w:t xml:space="preserve">      }</w:t>
      </w:r>
    </w:p>
    <w:p w14:paraId="21EFF466" w14:textId="77777777" w:rsidR="00C80827" w:rsidRPr="00C80827" w:rsidRDefault="00C80827" w:rsidP="00C80827">
      <w:pPr>
        <w:pStyle w:val="ad"/>
      </w:pPr>
      <w:r w:rsidRPr="00C80827">
        <w:t xml:space="preserve">      // зануляем строку в верхнем треугольнике</w:t>
      </w:r>
    </w:p>
    <w:p w14:paraId="0D7FA062" w14:textId="77777777" w:rsidR="00C80827" w:rsidRPr="00C80827" w:rsidRDefault="00C80827" w:rsidP="00C80827">
      <w:pPr>
        <w:pStyle w:val="ad"/>
      </w:pPr>
      <w:r w:rsidRPr="00C80827">
        <w:t xml:space="preserve">      for (int i = node.node + 1; i &lt; global_mat.Size(); i++) {</w:t>
      </w:r>
    </w:p>
    <w:p w14:paraId="74389355" w14:textId="77777777" w:rsidR="00C80827" w:rsidRPr="00C80827" w:rsidRDefault="00C80827" w:rsidP="00C80827">
      <w:pPr>
        <w:pStyle w:val="ad"/>
      </w:pPr>
      <w:r w:rsidRPr="00C80827">
        <w:t xml:space="preserve">         for (auto j = global_mat.ig[i]; j &lt; global_mat.ig[i + 1ll]; j++) {</w:t>
      </w:r>
    </w:p>
    <w:p w14:paraId="39792BE0" w14:textId="77777777" w:rsidR="00C80827" w:rsidRPr="00C80827" w:rsidRDefault="00C80827" w:rsidP="00C80827">
      <w:pPr>
        <w:pStyle w:val="ad"/>
      </w:pPr>
      <w:r w:rsidRPr="00C80827">
        <w:t xml:space="preserve">            if (global_mat.jg[j] == node.node) {</w:t>
      </w:r>
    </w:p>
    <w:p w14:paraId="7894FDEC" w14:textId="77777777" w:rsidR="00C80827" w:rsidRPr="00C80827" w:rsidRDefault="00C80827" w:rsidP="00C80827">
      <w:pPr>
        <w:pStyle w:val="ad"/>
      </w:pPr>
      <w:r w:rsidRPr="00C80827">
        <w:t xml:space="preserve">               global_mat.ggu[j] = 0;</w:t>
      </w:r>
    </w:p>
    <w:p w14:paraId="06DE46DE" w14:textId="77777777" w:rsidR="00C80827" w:rsidRPr="00C80827" w:rsidRDefault="00C80827" w:rsidP="00C80827">
      <w:pPr>
        <w:pStyle w:val="ad"/>
      </w:pPr>
      <w:r w:rsidRPr="00C80827">
        <w:t xml:space="preserve">               break;</w:t>
      </w:r>
    </w:p>
    <w:p w14:paraId="18515724" w14:textId="77777777" w:rsidR="00C80827" w:rsidRPr="00C80827" w:rsidRDefault="00C80827" w:rsidP="00C80827">
      <w:pPr>
        <w:pStyle w:val="ad"/>
      </w:pPr>
      <w:r w:rsidRPr="00C80827">
        <w:t xml:space="preserve">            }</w:t>
      </w:r>
    </w:p>
    <w:p w14:paraId="0388C52B" w14:textId="77777777" w:rsidR="00C80827" w:rsidRPr="00C80827" w:rsidRDefault="00C80827" w:rsidP="00C80827">
      <w:pPr>
        <w:pStyle w:val="ad"/>
      </w:pPr>
      <w:r w:rsidRPr="00C80827">
        <w:t xml:space="preserve">         }</w:t>
      </w:r>
    </w:p>
    <w:p w14:paraId="3100A1DE" w14:textId="77777777" w:rsidR="00C80827" w:rsidRPr="00C80827" w:rsidRDefault="00C80827" w:rsidP="00C80827">
      <w:pPr>
        <w:pStyle w:val="ad"/>
      </w:pPr>
      <w:r w:rsidRPr="00C80827">
        <w:t xml:space="preserve">      }</w:t>
      </w:r>
    </w:p>
    <w:p w14:paraId="004E91AD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61374D06" w14:textId="77777777" w:rsidR="00C80827" w:rsidRPr="00C80827" w:rsidRDefault="00C80827" w:rsidP="00C80827">
      <w:pPr>
        <w:pStyle w:val="ad"/>
      </w:pPr>
      <w:r w:rsidRPr="00C80827">
        <w:t>}</w:t>
      </w:r>
    </w:p>
    <w:p w14:paraId="2192BB58" w14:textId="77777777" w:rsidR="00C80827" w:rsidRPr="00C80827" w:rsidRDefault="00C80827" w:rsidP="00C80827">
      <w:pPr>
        <w:pStyle w:val="ad"/>
      </w:pPr>
    </w:p>
    <w:p w14:paraId="1529F0DE" w14:textId="77777777" w:rsidR="00C80827" w:rsidRPr="00C80827" w:rsidRDefault="00C80827" w:rsidP="00C80827">
      <w:pPr>
        <w:pStyle w:val="ad"/>
      </w:pPr>
      <w:r w:rsidRPr="00C80827">
        <w:t>void getGlobals(</w:t>
      </w:r>
    </w:p>
    <w:p w14:paraId="050A3C95" w14:textId="77777777" w:rsidR="00C80827" w:rsidRPr="00C80827" w:rsidRDefault="00C80827" w:rsidP="00C80827">
      <w:pPr>
        <w:pStyle w:val="ad"/>
      </w:pPr>
      <w:r w:rsidRPr="00C80827">
        <w:t xml:space="preserve">   const SparseMatrix&amp; global_M,</w:t>
      </w:r>
    </w:p>
    <w:p w14:paraId="74C2E1FD" w14:textId="77777777" w:rsidR="00C80827" w:rsidRPr="00C80827" w:rsidRDefault="00C80827" w:rsidP="00C80827">
      <w:pPr>
        <w:pStyle w:val="ad"/>
      </w:pPr>
      <w:r w:rsidRPr="00C80827">
        <w:t xml:space="preserve">   SparseMatrix&amp; global_mat,</w:t>
      </w:r>
    </w:p>
    <w:p w14:paraId="73649A26" w14:textId="77777777" w:rsidR="00C80827" w:rsidRPr="00C80827" w:rsidRDefault="00C80827" w:rsidP="00C80827">
      <w:pPr>
        <w:pStyle w:val="ad"/>
      </w:pPr>
      <w:r w:rsidRPr="00C80827">
        <w:t xml:space="preserve">   std::vector&lt;double&gt;&amp; global_d,</w:t>
      </w:r>
    </w:p>
    <w:p w14:paraId="757A8BBA" w14:textId="77777777" w:rsidR="00C80827" w:rsidRPr="00C80827" w:rsidRDefault="00C80827" w:rsidP="00C80827">
      <w:pPr>
        <w:pStyle w:val="ad"/>
      </w:pPr>
      <w:r w:rsidRPr="00C80827">
        <w:t xml:space="preserve">   const std::array&lt;std::vector&lt;double&gt;, 2&gt;&amp; slices,</w:t>
      </w:r>
    </w:p>
    <w:p w14:paraId="794F5C5F" w14:textId="77777777" w:rsidR="00C80827" w:rsidRPr="00C80827" w:rsidRDefault="00C80827" w:rsidP="00C80827">
      <w:pPr>
        <w:pStyle w:val="ad"/>
      </w:pPr>
      <w:r w:rsidRPr="00C80827">
        <w:t xml:space="preserve">   double t,</w:t>
      </w:r>
    </w:p>
    <w:p w14:paraId="7497A7D0" w14:textId="77777777" w:rsidR="00C80827" w:rsidRPr="00C80827" w:rsidRDefault="00C80827" w:rsidP="00C80827">
      <w:pPr>
        <w:pStyle w:val="ad"/>
      </w:pPr>
      <w:r w:rsidRPr="00C80827">
        <w:t xml:space="preserve">   double dt</w:t>
      </w:r>
    </w:p>
    <w:p w14:paraId="790DC7C7" w14:textId="77777777" w:rsidR="00C80827" w:rsidRPr="00C80827" w:rsidRDefault="00C80827" w:rsidP="00C80827">
      <w:pPr>
        <w:pStyle w:val="ad"/>
      </w:pPr>
      <w:r w:rsidRPr="00C80827">
        <w:t>) {</w:t>
      </w:r>
    </w:p>
    <w:p w14:paraId="20B608D1" w14:textId="77777777" w:rsidR="00C80827" w:rsidRPr="00C80827" w:rsidRDefault="00C80827" w:rsidP="00C80827">
      <w:pPr>
        <w:pStyle w:val="ad"/>
      </w:pPr>
      <w:r w:rsidRPr="00C80827">
        <w:t xml:space="preserve">   std::vector&lt;double&gt; global_b(global_mat.Size());</w:t>
      </w:r>
    </w:p>
    <w:p w14:paraId="027D0695" w14:textId="77777777" w:rsidR="00C80827" w:rsidRPr="00C80827" w:rsidRDefault="00C80827" w:rsidP="00C80827">
      <w:pPr>
        <w:pStyle w:val="ad"/>
      </w:pPr>
    </w:p>
    <w:p w14:paraId="11722EA4" w14:textId="77777777" w:rsidR="00C80827" w:rsidRPr="00C80827" w:rsidRDefault="00C80827" w:rsidP="00C80827">
      <w:pPr>
        <w:pStyle w:val="ad"/>
      </w:pPr>
      <w:r w:rsidRPr="00C80827">
        <w:t xml:space="preserve">   // Считаем вектор правой части</w:t>
      </w:r>
    </w:p>
    <w:p w14:paraId="6473F902" w14:textId="77777777" w:rsidR="00C80827" w:rsidRPr="00C80827" w:rsidRDefault="00C80827" w:rsidP="00C80827">
      <w:pPr>
        <w:pStyle w:val="ad"/>
      </w:pPr>
      <w:r w:rsidRPr="00C80827">
        <w:t xml:space="preserve">   for (auto&amp; elem : finiteElements) {</w:t>
      </w:r>
    </w:p>
    <w:p w14:paraId="5024B1BE" w14:textId="77777777" w:rsidR="00C80827" w:rsidRPr="00C80827" w:rsidRDefault="00C80827" w:rsidP="00C80827">
      <w:pPr>
        <w:pStyle w:val="ad"/>
      </w:pPr>
      <w:r w:rsidRPr="00C80827">
        <w:t xml:space="preserve">      auto local_b = getLocalB(elem, t);</w:t>
      </w:r>
    </w:p>
    <w:p w14:paraId="2AC3B512" w14:textId="77777777" w:rsidR="00C80827" w:rsidRPr="00C80827" w:rsidRDefault="00C80827" w:rsidP="00C80827">
      <w:pPr>
        <w:pStyle w:val="ad"/>
      </w:pPr>
      <w:r w:rsidRPr="00C80827">
        <w:t xml:space="preserve">      addLocalbToGlobal(elem, global_b, local_b);</w:t>
      </w:r>
    </w:p>
    <w:p w14:paraId="31062E5C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552D4973" w14:textId="77777777" w:rsidR="00C80827" w:rsidRPr="00C80827" w:rsidRDefault="00C80827" w:rsidP="00C80827">
      <w:pPr>
        <w:pStyle w:val="ad"/>
      </w:pPr>
    </w:p>
    <w:p w14:paraId="4567AC4D" w14:textId="77777777" w:rsidR="00C80827" w:rsidRPr="00C80827" w:rsidRDefault="00C80827" w:rsidP="00C80827">
      <w:pPr>
        <w:pStyle w:val="ad"/>
      </w:pPr>
      <w:r w:rsidRPr="00C80827">
        <w:t xml:space="preserve">   global_d = global_b + (1 / dt) * global_M * slices[0];</w:t>
      </w:r>
    </w:p>
    <w:p w14:paraId="3549D28D" w14:textId="77777777" w:rsidR="00C80827" w:rsidRPr="00C80827" w:rsidRDefault="00C80827" w:rsidP="00C80827">
      <w:pPr>
        <w:pStyle w:val="ad"/>
      </w:pPr>
    </w:p>
    <w:p w14:paraId="6C1F371F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</w:t>
      </w:r>
      <w:r w:rsidRPr="00C80827">
        <w:rPr>
          <w:lang w:val="ru-RU"/>
        </w:rPr>
        <w:t xml:space="preserve">// Считаем матрицу жёсткости с учётом </w:t>
      </w:r>
      <w:r w:rsidRPr="00C80827">
        <w:t>u</w:t>
      </w:r>
      <w:r w:rsidRPr="00C80827">
        <w:rPr>
          <w:lang w:val="ru-RU"/>
        </w:rPr>
        <w:t xml:space="preserve"> с начального приближения</w:t>
      </w:r>
    </w:p>
    <w:p w14:paraId="0492A08B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auto global_G = SparseMatrix::copyShape(global_mat);</w:t>
      </w:r>
    </w:p>
    <w:p w14:paraId="0825A6C7" w14:textId="77777777" w:rsidR="00C80827" w:rsidRPr="00C80827" w:rsidRDefault="00C80827" w:rsidP="00C80827">
      <w:pPr>
        <w:pStyle w:val="ad"/>
      </w:pPr>
      <w:r w:rsidRPr="00C80827">
        <w:t xml:space="preserve">   for (auto&amp; elem : finiteElements) {</w:t>
      </w:r>
    </w:p>
    <w:p w14:paraId="277BCF33" w14:textId="77777777" w:rsidR="00C80827" w:rsidRPr="00C80827" w:rsidRDefault="00C80827" w:rsidP="00C80827">
      <w:pPr>
        <w:pStyle w:val="ad"/>
      </w:pPr>
      <w:r w:rsidRPr="00C80827">
        <w:t xml:space="preserve">      auto local_g = getLocalG(elem, slices[1], t);</w:t>
      </w:r>
    </w:p>
    <w:p w14:paraId="53C8A620" w14:textId="77777777" w:rsidR="00C80827" w:rsidRPr="00C80827" w:rsidRDefault="00C80827" w:rsidP="00C80827">
      <w:pPr>
        <w:pStyle w:val="ad"/>
      </w:pPr>
      <w:r w:rsidRPr="00C80827">
        <w:t xml:space="preserve">      addLocalMatrixToGlobal(elem, global_G, local_g);</w:t>
      </w:r>
    </w:p>
    <w:p w14:paraId="539A0838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573A2A14" w14:textId="77777777" w:rsidR="00C80827" w:rsidRPr="00C80827" w:rsidRDefault="00C80827" w:rsidP="00C80827">
      <w:pPr>
        <w:pStyle w:val="ad"/>
      </w:pPr>
    </w:p>
    <w:p w14:paraId="6D6D2405" w14:textId="77777777" w:rsidR="00C80827" w:rsidRPr="00C80827" w:rsidRDefault="00C80827" w:rsidP="00C80827">
      <w:pPr>
        <w:pStyle w:val="ad"/>
      </w:pPr>
      <w:r w:rsidRPr="00C80827">
        <w:t xml:space="preserve">   // Формируем полную глобальную матрицу</w:t>
      </w:r>
    </w:p>
    <w:p w14:paraId="0F0BBD18" w14:textId="77777777" w:rsidR="00C80827" w:rsidRPr="00C80827" w:rsidRDefault="00C80827" w:rsidP="00C80827">
      <w:pPr>
        <w:pStyle w:val="ad"/>
      </w:pPr>
      <w:r w:rsidRPr="00C80827">
        <w:t xml:space="preserve">   global_mat = global_G + (1 / dt) * global_M;</w:t>
      </w:r>
    </w:p>
    <w:p w14:paraId="5061FD23" w14:textId="77777777" w:rsidR="00C80827" w:rsidRPr="00C80827" w:rsidRDefault="00C80827" w:rsidP="00C80827">
      <w:pPr>
        <w:pStyle w:val="ad"/>
      </w:pPr>
    </w:p>
    <w:p w14:paraId="5A390320" w14:textId="77777777" w:rsidR="00C80827" w:rsidRPr="00C80827" w:rsidRDefault="00C80827" w:rsidP="00C80827">
      <w:pPr>
        <w:pStyle w:val="ad"/>
      </w:pPr>
      <w:r w:rsidRPr="00C80827">
        <w:t xml:space="preserve">   // Накладываем краевые</w:t>
      </w:r>
    </w:p>
    <w:p w14:paraId="5839D38A" w14:textId="77777777" w:rsidR="00C80827" w:rsidRPr="00C80827" w:rsidRDefault="00C80827" w:rsidP="00C80827">
      <w:pPr>
        <w:pStyle w:val="ad"/>
      </w:pPr>
      <w:r w:rsidRPr="00C80827">
        <w:t xml:space="preserve">   include_s1(t, global_mat, global_d);</w:t>
      </w:r>
    </w:p>
    <w:p w14:paraId="3D754B12" w14:textId="77777777" w:rsidR="00C80827" w:rsidRPr="00C80827" w:rsidRDefault="00C80827" w:rsidP="00C80827">
      <w:pPr>
        <w:pStyle w:val="ad"/>
      </w:pPr>
      <w:r w:rsidRPr="00C80827">
        <w:t>}</w:t>
      </w:r>
    </w:p>
    <w:p w14:paraId="57CDC7A1" w14:textId="77777777" w:rsidR="00C80827" w:rsidRPr="00C80827" w:rsidRDefault="00C80827" w:rsidP="00C80827">
      <w:pPr>
        <w:pStyle w:val="ad"/>
      </w:pPr>
    </w:p>
    <w:p w14:paraId="0C706061" w14:textId="77777777" w:rsidR="00C80827" w:rsidRPr="00C80827" w:rsidRDefault="00C80827" w:rsidP="00C80827">
      <w:pPr>
        <w:pStyle w:val="ad"/>
      </w:pPr>
      <w:r w:rsidRPr="00C80827">
        <w:t>void getGlobalsNewtoon(</w:t>
      </w:r>
    </w:p>
    <w:p w14:paraId="4E2E2A80" w14:textId="77777777" w:rsidR="00C80827" w:rsidRPr="00C80827" w:rsidRDefault="00C80827" w:rsidP="00C80827">
      <w:pPr>
        <w:pStyle w:val="ad"/>
      </w:pPr>
      <w:r w:rsidRPr="00C80827">
        <w:t xml:space="preserve">   const SparseMatrix&amp; global_M,</w:t>
      </w:r>
    </w:p>
    <w:p w14:paraId="5C21525B" w14:textId="77777777" w:rsidR="00C80827" w:rsidRPr="00C80827" w:rsidRDefault="00C80827" w:rsidP="00C80827">
      <w:pPr>
        <w:pStyle w:val="ad"/>
      </w:pPr>
      <w:r w:rsidRPr="00C80827">
        <w:t xml:space="preserve">   SparseMatrix&amp; global_mat,</w:t>
      </w:r>
    </w:p>
    <w:p w14:paraId="05614F71" w14:textId="77777777" w:rsidR="00C80827" w:rsidRPr="00C80827" w:rsidRDefault="00C80827" w:rsidP="00C80827">
      <w:pPr>
        <w:pStyle w:val="ad"/>
      </w:pPr>
      <w:r w:rsidRPr="00C80827">
        <w:t xml:space="preserve">   std::vector&lt;double&gt;&amp; global_d,</w:t>
      </w:r>
    </w:p>
    <w:p w14:paraId="0131687D" w14:textId="77777777" w:rsidR="00C80827" w:rsidRPr="00C80827" w:rsidRDefault="00C80827" w:rsidP="00C80827">
      <w:pPr>
        <w:pStyle w:val="ad"/>
      </w:pPr>
      <w:r w:rsidRPr="00C80827">
        <w:t xml:space="preserve">   std::array&lt;std::vector&lt;double&gt;, 2&gt; slices,</w:t>
      </w:r>
    </w:p>
    <w:p w14:paraId="5F822CFE" w14:textId="77777777" w:rsidR="00C80827" w:rsidRPr="00C80827" w:rsidRDefault="00C80827" w:rsidP="00C80827">
      <w:pPr>
        <w:pStyle w:val="ad"/>
      </w:pPr>
      <w:r w:rsidRPr="00C80827">
        <w:t xml:space="preserve">   double t,</w:t>
      </w:r>
    </w:p>
    <w:p w14:paraId="20050536" w14:textId="77777777" w:rsidR="00C80827" w:rsidRPr="00C80827" w:rsidRDefault="00C80827" w:rsidP="00C80827">
      <w:pPr>
        <w:pStyle w:val="ad"/>
      </w:pPr>
      <w:r w:rsidRPr="00C80827">
        <w:t xml:space="preserve">   double dt,</w:t>
      </w:r>
    </w:p>
    <w:p w14:paraId="7BA5ADFF" w14:textId="77777777" w:rsidR="00C80827" w:rsidRPr="00C80827" w:rsidRDefault="00C80827" w:rsidP="00C80827">
      <w:pPr>
        <w:pStyle w:val="ad"/>
      </w:pPr>
      <w:r w:rsidRPr="00C80827">
        <w:t xml:space="preserve">   double nu</w:t>
      </w:r>
    </w:p>
    <w:p w14:paraId="1E11177C" w14:textId="77777777" w:rsidR="00C80827" w:rsidRPr="00C80827" w:rsidRDefault="00C80827" w:rsidP="00C80827">
      <w:pPr>
        <w:pStyle w:val="ad"/>
      </w:pPr>
      <w:r w:rsidRPr="00C80827">
        <w:t>) {</w:t>
      </w:r>
    </w:p>
    <w:p w14:paraId="10BEAFAA" w14:textId="77777777" w:rsidR="00C80827" w:rsidRPr="00C80827" w:rsidRDefault="00C80827" w:rsidP="00C80827">
      <w:pPr>
        <w:pStyle w:val="ad"/>
      </w:pPr>
      <w:r w:rsidRPr="00C80827">
        <w:t xml:space="preserve">   std::vector&lt;double&gt; global_b(global_mat.Size());</w:t>
      </w:r>
    </w:p>
    <w:p w14:paraId="7E65C866" w14:textId="77777777" w:rsidR="00C80827" w:rsidRPr="00C80827" w:rsidRDefault="00C80827" w:rsidP="00C80827">
      <w:pPr>
        <w:pStyle w:val="ad"/>
      </w:pPr>
    </w:p>
    <w:p w14:paraId="21C5E160" w14:textId="77777777" w:rsidR="00C80827" w:rsidRPr="00C80827" w:rsidRDefault="00C80827" w:rsidP="00C80827">
      <w:pPr>
        <w:pStyle w:val="ad"/>
      </w:pPr>
      <w:r w:rsidRPr="00C80827">
        <w:t xml:space="preserve">   // Считаем вектор правой части</w:t>
      </w:r>
    </w:p>
    <w:p w14:paraId="3F63DE24" w14:textId="77777777" w:rsidR="00C80827" w:rsidRPr="00C80827" w:rsidRDefault="00C80827" w:rsidP="00C80827">
      <w:pPr>
        <w:pStyle w:val="ad"/>
      </w:pPr>
      <w:r w:rsidRPr="00C80827">
        <w:t xml:space="preserve">   for (auto&amp; elem : finiteElements) {</w:t>
      </w:r>
    </w:p>
    <w:p w14:paraId="754DE2BE" w14:textId="77777777" w:rsidR="00C80827" w:rsidRPr="00C80827" w:rsidRDefault="00C80827" w:rsidP="00C80827">
      <w:pPr>
        <w:pStyle w:val="ad"/>
      </w:pPr>
      <w:r w:rsidRPr="00C80827">
        <w:t xml:space="preserve">      auto local_b = getLocalB(elem, t);</w:t>
      </w:r>
    </w:p>
    <w:p w14:paraId="480080CB" w14:textId="77777777" w:rsidR="00C80827" w:rsidRPr="00C80827" w:rsidRDefault="00C80827" w:rsidP="00C80827">
      <w:pPr>
        <w:pStyle w:val="ad"/>
      </w:pPr>
      <w:r w:rsidRPr="00C80827">
        <w:t xml:space="preserve">      addLocalbToGlobal(elem, global_b, local_b);</w:t>
      </w:r>
    </w:p>
    <w:p w14:paraId="5659C9A1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4D99162E" w14:textId="77777777" w:rsidR="00C80827" w:rsidRPr="00C80827" w:rsidRDefault="00C80827" w:rsidP="00C80827">
      <w:pPr>
        <w:pStyle w:val="ad"/>
      </w:pPr>
    </w:p>
    <w:p w14:paraId="04F4C3BF" w14:textId="77777777" w:rsidR="00C80827" w:rsidRPr="00C80827" w:rsidRDefault="00C80827" w:rsidP="00C80827">
      <w:pPr>
        <w:pStyle w:val="ad"/>
      </w:pPr>
      <w:r w:rsidRPr="00C80827">
        <w:t xml:space="preserve">   global_d = global_b + (1 / dt) * global_M * slices[0];</w:t>
      </w:r>
    </w:p>
    <w:p w14:paraId="3D06327B" w14:textId="77777777" w:rsidR="00C80827" w:rsidRPr="00C80827" w:rsidRDefault="00C80827" w:rsidP="00C80827">
      <w:pPr>
        <w:pStyle w:val="ad"/>
      </w:pPr>
    </w:p>
    <w:p w14:paraId="31CB6616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</w:t>
      </w:r>
      <w:r w:rsidRPr="00C80827">
        <w:rPr>
          <w:lang w:val="ru-RU"/>
        </w:rPr>
        <w:t xml:space="preserve">// Считаем матрицу жёсткости с учётом </w:t>
      </w:r>
      <w:r w:rsidRPr="00C80827">
        <w:t>u</w:t>
      </w:r>
      <w:r w:rsidRPr="00C80827">
        <w:rPr>
          <w:lang w:val="ru-RU"/>
        </w:rPr>
        <w:t xml:space="preserve"> с начального приближения</w:t>
      </w:r>
    </w:p>
    <w:p w14:paraId="631825D1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auto global_G = SparseMatrix::copyShape(global_mat);</w:t>
      </w:r>
    </w:p>
    <w:p w14:paraId="306FBC3C" w14:textId="77777777" w:rsidR="00C80827" w:rsidRPr="00C80827" w:rsidRDefault="00C80827" w:rsidP="00C80827">
      <w:pPr>
        <w:pStyle w:val="ad"/>
      </w:pPr>
      <w:r w:rsidRPr="00C80827">
        <w:t xml:space="preserve">   for (auto&amp; elem : finiteElements) {</w:t>
      </w:r>
    </w:p>
    <w:p w14:paraId="4995268F" w14:textId="77777777" w:rsidR="00C80827" w:rsidRPr="00C80827" w:rsidRDefault="00C80827" w:rsidP="00C80827">
      <w:pPr>
        <w:pStyle w:val="ad"/>
      </w:pPr>
      <w:r w:rsidRPr="00C80827">
        <w:t xml:space="preserve">      auto local_g = getLocalG(elem, slices[1], t);</w:t>
      </w:r>
    </w:p>
    <w:p w14:paraId="79F510D7" w14:textId="77777777" w:rsidR="00C80827" w:rsidRPr="00C80827" w:rsidRDefault="00C80827" w:rsidP="00C80827">
      <w:pPr>
        <w:pStyle w:val="ad"/>
      </w:pPr>
      <w:r w:rsidRPr="00C80827">
        <w:t xml:space="preserve">      addLocalMatrixToGlobal(elem, global_G, local_g);</w:t>
      </w:r>
    </w:p>
    <w:p w14:paraId="49940097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4DE77DB1" w14:textId="77777777" w:rsidR="00C80827" w:rsidRPr="00C80827" w:rsidRDefault="00C80827" w:rsidP="00C80827">
      <w:pPr>
        <w:pStyle w:val="ad"/>
      </w:pPr>
    </w:p>
    <w:p w14:paraId="44CDCB2A" w14:textId="77777777" w:rsidR="00C80827" w:rsidRPr="00C80827" w:rsidRDefault="00C80827" w:rsidP="00C80827">
      <w:pPr>
        <w:pStyle w:val="ad"/>
      </w:pPr>
      <w:r w:rsidRPr="00C80827">
        <w:t xml:space="preserve">   // Формируем полную глобальную матрицу</w:t>
      </w:r>
    </w:p>
    <w:p w14:paraId="25F7D843" w14:textId="77777777" w:rsidR="00C80827" w:rsidRPr="00C80827" w:rsidRDefault="00C80827" w:rsidP="00C80827">
      <w:pPr>
        <w:pStyle w:val="ad"/>
      </w:pPr>
      <w:r w:rsidRPr="00C80827">
        <w:t xml:space="preserve">   global_mat = global_G + (1 / dt) * global_M;</w:t>
      </w:r>
    </w:p>
    <w:p w14:paraId="30303930" w14:textId="77777777" w:rsidR="00C80827" w:rsidRPr="00C80827" w:rsidRDefault="00C80827" w:rsidP="00C80827">
      <w:pPr>
        <w:pStyle w:val="ad"/>
      </w:pPr>
    </w:p>
    <w:p w14:paraId="450EBEC7" w14:textId="77777777" w:rsidR="00C80827" w:rsidRPr="00C80827" w:rsidRDefault="00C80827" w:rsidP="00C80827">
      <w:pPr>
        <w:pStyle w:val="ad"/>
      </w:pPr>
      <w:r w:rsidRPr="00C80827">
        <w:t xml:space="preserve">   // Добавочные матрица и вектор Ньютона</w:t>
      </w:r>
    </w:p>
    <w:p w14:paraId="61B9B80D" w14:textId="77777777" w:rsidR="00C80827" w:rsidRPr="00C80827" w:rsidRDefault="00C80827" w:rsidP="00C80827">
      <w:pPr>
        <w:pStyle w:val="ad"/>
      </w:pPr>
      <w:r w:rsidRPr="00C80827">
        <w:t xml:space="preserve">   auto global_additional_mat = SparseMatrix::copyShape(global_mat);</w:t>
      </w:r>
    </w:p>
    <w:p w14:paraId="2CD6A9CF" w14:textId="77777777" w:rsidR="00C80827" w:rsidRPr="00C80827" w:rsidRDefault="00C80827" w:rsidP="00C80827">
      <w:pPr>
        <w:pStyle w:val="ad"/>
      </w:pPr>
      <w:r w:rsidRPr="00C80827">
        <w:t xml:space="preserve">   auto global_additional_vec = std::vector&lt;double&gt;(global_mat.Size());</w:t>
      </w:r>
    </w:p>
    <w:p w14:paraId="423D30EF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</w:t>
      </w:r>
      <w:r w:rsidRPr="00C80827">
        <w:rPr>
          <w:lang w:val="ru-RU"/>
        </w:rPr>
        <w:t xml:space="preserve">// Добавляем в глобальную матрицу часть с производными матрицы </w:t>
      </w:r>
      <w:r w:rsidRPr="00C80827">
        <w:t>G</w:t>
      </w:r>
    </w:p>
    <w:p w14:paraId="408B0648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for (auto&amp; el : finiteElements) {</w:t>
      </w:r>
    </w:p>
    <w:p w14:paraId="307CE09C" w14:textId="77777777" w:rsidR="00C80827" w:rsidRPr="00C80827" w:rsidRDefault="00C80827" w:rsidP="00C80827">
      <w:pPr>
        <w:pStyle w:val="ad"/>
      </w:pPr>
      <w:r w:rsidRPr="00C80827">
        <w:t xml:space="preserve">      auto local_additional_mat = getLocalAdditionalMat(el, slices[1], t);</w:t>
      </w:r>
    </w:p>
    <w:p w14:paraId="41C17C17" w14:textId="77777777" w:rsidR="00C80827" w:rsidRPr="00C80827" w:rsidRDefault="00C80827" w:rsidP="00C80827">
      <w:pPr>
        <w:pStyle w:val="ad"/>
      </w:pPr>
      <w:r w:rsidRPr="00C80827">
        <w:t xml:space="preserve">      addLocalMatrixToGlobal(el, global_additional_mat, local_additional_mat);</w:t>
      </w:r>
    </w:p>
    <w:p w14:paraId="36C259C5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58FAA51E" w14:textId="77777777" w:rsidR="00C80827" w:rsidRPr="00C80827" w:rsidRDefault="00C80827" w:rsidP="00C80827">
      <w:pPr>
        <w:pStyle w:val="ad"/>
      </w:pPr>
      <w:r w:rsidRPr="00C80827">
        <w:t xml:space="preserve">   global_additional_vec = global_additional_mat * slices[1];</w:t>
      </w:r>
    </w:p>
    <w:p w14:paraId="229D65D6" w14:textId="77777777" w:rsidR="00C80827" w:rsidRPr="00C80827" w:rsidRDefault="00C80827" w:rsidP="00C80827">
      <w:pPr>
        <w:pStyle w:val="ad"/>
      </w:pPr>
    </w:p>
    <w:p w14:paraId="0B5898D7" w14:textId="77777777" w:rsidR="00C80827" w:rsidRPr="00C80827" w:rsidRDefault="00C80827" w:rsidP="00C80827">
      <w:pPr>
        <w:pStyle w:val="ad"/>
      </w:pPr>
      <w:r w:rsidRPr="00C80827">
        <w:t xml:space="preserve">   global_mat = global_mat + nu * global_additional_mat;</w:t>
      </w:r>
    </w:p>
    <w:p w14:paraId="60EC1844" w14:textId="77777777" w:rsidR="00C80827" w:rsidRPr="00C80827" w:rsidRDefault="00C80827" w:rsidP="00C80827">
      <w:pPr>
        <w:pStyle w:val="ad"/>
      </w:pPr>
      <w:r w:rsidRPr="00C80827">
        <w:t xml:space="preserve">   global_d = global_d + nu * global_additional_vec;</w:t>
      </w:r>
    </w:p>
    <w:p w14:paraId="5C6BD054" w14:textId="77777777" w:rsidR="00C80827" w:rsidRPr="00C80827" w:rsidRDefault="00C80827" w:rsidP="00C80827">
      <w:pPr>
        <w:pStyle w:val="ad"/>
      </w:pPr>
    </w:p>
    <w:p w14:paraId="2F240860" w14:textId="77777777" w:rsidR="00C80827" w:rsidRPr="00C80827" w:rsidRDefault="00C80827" w:rsidP="00C80827">
      <w:pPr>
        <w:pStyle w:val="ad"/>
      </w:pPr>
      <w:r w:rsidRPr="00C80827">
        <w:t xml:space="preserve">   include_s1(t, global_mat, global_d);</w:t>
      </w:r>
    </w:p>
    <w:p w14:paraId="146206E5" w14:textId="77777777" w:rsidR="00C80827" w:rsidRPr="00C80827" w:rsidRDefault="00C80827" w:rsidP="00C80827">
      <w:pPr>
        <w:pStyle w:val="ad"/>
      </w:pPr>
      <w:r w:rsidRPr="00C80827">
        <w:t>}</w:t>
      </w:r>
    </w:p>
    <w:p w14:paraId="0FAF45A1" w14:textId="77777777" w:rsidR="00C80827" w:rsidRPr="00C80827" w:rsidRDefault="00C80827" w:rsidP="00C80827">
      <w:pPr>
        <w:pStyle w:val="ad"/>
      </w:pPr>
    </w:p>
    <w:p w14:paraId="520EDB13" w14:textId="77777777" w:rsidR="00C80827" w:rsidRPr="00C80827" w:rsidRDefault="00C80827" w:rsidP="00C80827">
      <w:pPr>
        <w:pStyle w:val="ad"/>
      </w:pPr>
    </w:p>
    <w:p w14:paraId="1EF73A7A" w14:textId="77777777" w:rsidR="00C80827" w:rsidRPr="00C80827" w:rsidRDefault="00C80827" w:rsidP="00C80827">
      <w:pPr>
        <w:pStyle w:val="ad"/>
      </w:pPr>
      <w:r w:rsidRPr="00C80827">
        <w:t>int main() {</w:t>
      </w:r>
    </w:p>
    <w:p w14:paraId="0D8B143E" w14:textId="77777777" w:rsidR="00C80827" w:rsidRPr="00C80827" w:rsidRDefault="00C80827" w:rsidP="00C80827">
      <w:pPr>
        <w:pStyle w:val="ad"/>
      </w:pPr>
      <w:r w:rsidRPr="00C80827">
        <w:t xml:space="preserve">   setlocale(LC_ALL, "ru-RU");</w:t>
      </w:r>
    </w:p>
    <w:p w14:paraId="2B9451A9" w14:textId="77777777" w:rsidR="00C80827" w:rsidRPr="00C80827" w:rsidRDefault="00C80827" w:rsidP="00C80827">
      <w:pPr>
        <w:pStyle w:val="ad"/>
      </w:pPr>
    </w:p>
    <w:p w14:paraId="740D90A4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</w:t>
      </w:r>
      <w:r w:rsidRPr="00C80827">
        <w:rPr>
          <w:lang w:val="ru-RU"/>
        </w:rPr>
        <w:t>// Задаём параметры решателя нелинейного процесса</w:t>
      </w:r>
    </w:p>
    <w:p w14:paraId="4772D206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</w:t>
      </w:r>
      <w:r w:rsidRPr="00C80827">
        <w:t>constexpr</w:t>
      </w:r>
      <w:r w:rsidRPr="00C80827">
        <w:rPr>
          <w:lang w:val="ru-RU"/>
        </w:rPr>
        <w:t xml:space="preserve"> </w:t>
      </w:r>
      <w:r w:rsidRPr="00C80827">
        <w:t>double</w:t>
      </w:r>
      <w:r w:rsidRPr="00C80827">
        <w:rPr>
          <w:lang w:val="ru-RU"/>
        </w:rPr>
        <w:t xml:space="preserve"> </w:t>
      </w:r>
      <w:r w:rsidRPr="00C80827">
        <w:t>eps</w:t>
      </w:r>
      <w:r w:rsidRPr="00C80827">
        <w:rPr>
          <w:lang w:val="ru-RU"/>
        </w:rPr>
        <w:t xml:space="preserve"> = 1</w:t>
      </w:r>
      <w:r w:rsidRPr="00C80827">
        <w:t>e</w:t>
      </w:r>
      <w:r w:rsidRPr="00C80827">
        <w:rPr>
          <w:lang w:val="ru-RU"/>
        </w:rPr>
        <w:t>-13;</w:t>
      </w:r>
    </w:p>
    <w:p w14:paraId="1AF00021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constexpr double maxIter = 500;</w:t>
      </w:r>
    </w:p>
    <w:p w14:paraId="0441C490" w14:textId="77777777" w:rsidR="00C80827" w:rsidRPr="00C80827" w:rsidRDefault="00C80827" w:rsidP="00C80827">
      <w:pPr>
        <w:pStyle w:val="ad"/>
      </w:pPr>
      <w:r w:rsidRPr="00C80827">
        <w:t xml:space="preserve">   double relaxCoef = 1.0;</w:t>
      </w:r>
    </w:p>
    <w:p w14:paraId="6A1E823B" w14:textId="77777777" w:rsidR="00C80827" w:rsidRPr="00C80827" w:rsidRDefault="00C80827" w:rsidP="00C80827">
      <w:pPr>
        <w:pStyle w:val="ad"/>
      </w:pPr>
      <w:r w:rsidRPr="00C80827">
        <w:t xml:space="preserve">   constexpr bool newtoonMode = true;</w:t>
      </w:r>
    </w:p>
    <w:p w14:paraId="2F76FAEF" w14:textId="77777777" w:rsidR="00C80827" w:rsidRPr="00C80827" w:rsidRDefault="00C80827" w:rsidP="00C80827">
      <w:pPr>
        <w:pStyle w:val="ad"/>
      </w:pPr>
      <w:r w:rsidRPr="00C80827">
        <w:t xml:space="preserve">   if (newtoonMode) {</w:t>
      </w:r>
    </w:p>
    <w:p w14:paraId="02857314" w14:textId="77777777" w:rsidR="00C80827" w:rsidRPr="00C80827" w:rsidRDefault="00C80827" w:rsidP="00C80827">
      <w:pPr>
        <w:pStyle w:val="ad"/>
      </w:pPr>
      <w:r w:rsidRPr="00C80827">
        <w:t xml:space="preserve">      cout &lt;&lt; "********************\n";</w:t>
      </w:r>
    </w:p>
    <w:p w14:paraId="549C67FC" w14:textId="77777777" w:rsidR="00C80827" w:rsidRPr="00C80827" w:rsidRDefault="00C80827" w:rsidP="00C80827">
      <w:pPr>
        <w:pStyle w:val="ad"/>
      </w:pPr>
      <w:r w:rsidRPr="00C80827">
        <w:t xml:space="preserve">      cout &lt;&lt; "** РЕЖИМ НЬЮТОНА  **\n";</w:t>
      </w:r>
    </w:p>
    <w:p w14:paraId="0F4DFE5A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cout</w:t>
      </w:r>
      <w:r w:rsidRPr="00C80827">
        <w:rPr>
          <w:lang w:val="ru-RU"/>
        </w:rPr>
        <w:t xml:space="preserve"> &lt;&lt; "********************\</w:t>
      </w:r>
      <w:r w:rsidRPr="00C80827">
        <w:t>n</w:t>
      </w:r>
      <w:r w:rsidRPr="00C80827">
        <w:rPr>
          <w:lang w:val="ru-RU"/>
        </w:rPr>
        <w:t>\</w:t>
      </w:r>
      <w:r w:rsidRPr="00C80827">
        <w:t>n</w:t>
      </w:r>
      <w:r w:rsidRPr="00C80827">
        <w:rPr>
          <w:lang w:val="ru-RU"/>
        </w:rPr>
        <w:t>";</w:t>
      </w:r>
    </w:p>
    <w:p w14:paraId="3E2377F8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}</w:t>
      </w:r>
    </w:p>
    <w:p w14:paraId="71BE448D" w14:textId="77777777" w:rsidR="00C80827" w:rsidRPr="00C80827" w:rsidRDefault="00C80827" w:rsidP="00C80827">
      <w:pPr>
        <w:pStyle w:val="ad"/>
        <w:rPr>
          <w:lang w:val="ru-RU"/>
        </w:rPr>
      </w:pPr>
    </w:p>
    <w:p w14:paraId="2B58BECC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// Генерируем сетку по пространству</w:t>
      </w:r>
    </w:p>
    <w:p w14:paraId="069C6F68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const double g_begin = 0.0;</w:t>
      </w:r>
    </w:p>
    <w:p w14:paraId="3A6A8D59" w14:textId="77777777" w:rsidR="00C80827" w:rsidRPr="00C80827" w:rsidRDefault="00C80827" w:rsidP="00C80827">
      <w:pPr>
        <w:pStyle w:val="ad"/>
      </w:pPr>
      <w:r w:rsidRPr="00C80827">
        <w:t xml:space="preserve">   const double g_end = 2.0;</w:t>
      </w:r>
    </w:p>
    <w:p w14:paraId="24BD5B63" w14:textId="77777777" w:rsidR="00C80827" w:rsidRPr="00C80827" w:rsidRDefault="00C80827" w:rsidP="00C80827">
      <w:pPr>
        <w:pStyle w:val="ad"/>
      </w:pPr>
      <w:r w:rsidRPr="00C80827">
        <w:t xml:space="preserve">   const double g_step = 1.0 / 4.0;</w:t>
      </w:r>
    </w:p>
    <w:p w14:paraId="0F67A675" w14:textId="77777777" w:rsidR="00C80827" w:rsidRPr="00C80827" w:rsidRDefault="00C80827" w:rsidP="00C80827">
      <w:pPr>
        <w:pStyle w:val="ad"/>
      </w:pPr>
      <w:r w:rsidRPr="00C80827">
        <w:t xml:space="preserve">   nodes.resize(std::floor((g_end - g_begin) / g_step) + 1);</w:t>
      </w:r>
    </w:p>
    <w:p w14:paraId="1669808B" w14:textId="77777777" w:rsidR="00C80827" w:rsidRPr="00C80827" w:rsidRDefault="00C80827" w:rsidP="00C80827">
      <w:pPr>
        <w:pStyle w:val="ad"/>
      </w:pPr>
      <w:r w:rsidRPr="00C80827">
        <w:t xml:space="preserve">   for (size_t i = 0; i &lt; nodes.size(); i++) {</w:t>
      </w:r>
    </w:p>
    <w:p w14:paraId="68750426" w14:textId="77777777" w:rsidR="00C80827" w:rsidRPr="00C80827" w:rsidRDefault="00C80827" w:rsidP="00C80827">
      <w:pPr>
        <w:pStyle w:val="ad"/>
      </w:pPr>
      <w:r w:rsidRPr="00C80827">
        <w:t xml:space="preserve">      nodes[i].x = g_begin + i * g_step;</w:t>
      </w:r>
    </w:p>
    <w:p w14:paraId="6C2D13B9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185A8BF5" w14:textId="77777777" w:rsidR="00C80827" w:rsidRPr="00C80827" w:rsidRDefault="00C80827" w:rsidP="00C80827">
      <w:pPr>
        <w:pStyle w:val="ad"/>
      </w:pPr>
      <w:r w:rsidRPr="00C80827">
        <w:t xml:space="preserve">   finiteElements.resize(nodes.size() - 1);</w:t>
      </w:r>
    </w:p>
    <w:p w14:paraId="64B7F145" w14:textId="77777777" w:rsidR="00C80827" w:rsidRPr="00C80827" w:rsidRDefault="00C80827" w:rsidP="00C80827">
      <w:pPr>
        <w:pStyle w:val="ad"/>
      </w:pPr>
      <w:r w:rsidRPr="00C80827">
        <w:t xml:space="preserve">   for (size_t i = 0; i &lt; nodes.size() - 1; i++) {</w:t>
      </w:r>
    </w:p>
    <w:p w14:paraId="7FAFD7E7" w14:textId="77777777" w:rsidR="00C80827" w:rsidRPr="00C80827" w:rsidRDefault="00C80827" w:rsidP="00C80827">
      <w:pPr>
        <w:pStyle w:val="ad"/>
      </w:pPr>
      <w:r w:rsidRPr="00C80827">
        <w:t xml:space="preserve">      finiteElements[i].a = i;</w:t>
      </w:r>
    </w:p>
    <w:p w14:paraId="17FAB214" w14:textId="77777777" w:rsidR="00C80827" w:rsidRPr="00C80827" w:rsidRDefault="00C80827" w:rsidP="00C80827">
      <w:pPr>
        <w:pStyle w:val="ad"/>
      </w:pPr>
      <w:r w:rsidRPr="00C80827">
        <w:t xml:space="preserve">      finiteElements[i].b = i + 1;</w:t>
      </w:r>
    </w:p>
    <w:p w14:paraId="078E782B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7FA4C75C" w14:textId="77777777" w:rsidR="00C80827" w:rsidRPr="00C80827" w:rsidRDefault="00C80827" w:rsidP="00C80827">
      <w:pPr>
        <w:pStyle w:val="ad"/>
      </w:pPr>
      <w:r w:rsidRPr="00C80827">
        <w:t xml:space="preserve">   s1_nodes.resize(2);</w:t>
      </w:r>
    </w:p>
    <w:p w14:paraId="6F810809" w14:textId="77777777" w:rsidR="00C80827" w:rsidRPr="00C80827" w:rsidRDefault="00C80827" w:rsidP="00C80827">
      <w:pPr>
        <w:pStyle w:val="ad"/>
      </w:pPr>
      <w:r w:rsidRPr="00C80827">
        <w:t xml:space="preserve">   s1_nodes[0].node = 0;</w:t>
      </w:r>
    </w:p>
    <w:p w14:paraId="441E2599" w14:textId="77777777" w:rsidR="00C80827" w:rsidRPr="00C80827" w:rsidRDefault="00C80827" w:rsidP="00C80827">
      <w:pPr>
        <w:pStyle w:val="ad"/>
      </w:pPr>
      <w:r w:rsidRPr="00C80827">
        <w:t xml:space="preserve">   s1_nodes[1].node = nodes.size() - 1;</w:t>
      </w:r>
    </w:p>
    <w:p w14:paraId="539540D0" w14:textId="77777777" w:rsidR="00C80827" w:rsidRPr="00C80827" w:rsidRDefault="00C80827" w:rsidP="00C80827">
      <w:pPr>
        <w:pStyle w:val="ad"/>
      </w:pPr>
    </w:p>
    <w:p w14:paraId="1FE44A6D" w14:textId="77777777" w:rsidR="00C80827" w:rsidRPr="00C80827" w:rsidRDefault="00C80827" w:rsidP="00C80827">
      <w:pPr>
        <w:pStyle w:val="ad"/>
      </w:pPr>
      <w:r w:rsidRPr="00C80827">
        <w:t xml:space="preserve">   cout &lt;&lt; "СЕТКА\n";</w:t>
      </w:r>
    </w:p>
    <w:p w14:paraId="1407E96E" w14:textId="77777777" w:rsidR="00C80827" w:rsidRPr="00C80827" w:rsidRDefault="00C80827" w:rsidP="00C80827">
      <w:pPr>
        <w:pStyle w:val="ad"/>
      </w:pPr>
      <w:r w:rsidRPr="00C80827">
        <w:t xml:space="preserve">   cout &lt;&lt; "Начало: " &lt;&lt; g_begin &lt;&lt; " , конец: " &lt;&lt; g_end &lt;&lt; ", шаг: " &lt;&lt; g_step &lt;&lt; endl;</w:t>
      </w:r>
    </w:p>
    <w:p w14:paraId="0E92CC6C" w14:textId="77777777" w:rsidR="00C80827" w:rsidRPr="00C80827" w:rsidRDefault="00C80827" w:rsidP="00C80827">
      <w:pPr>
        <w:pStyle w:val="ad"/>
      </w:pPr>
      <w:r w:rsidRPr="00C80827">
        <w:t xml:space="preserve">   cout &lt;&lt; "Число узлов: " &lt;&lt; nodes.size() &lt;&lt; endl;</w:t>
      </w:r>
    </w:p>
    <w:p w14:paraId="30B90C33" w14:textId="77777777" w:rsidR="00C80827" w:rsidRPr="00C80827" w:rsidRDefault="00C80827" w:rsidP="00C80827">
      <w:pPr>
        <w:pStyle w:val="ad"/>
      </w:pPr>
      <w:r w:rsidRPr="00C80827">
        <w:t xml:space="preserve">   cout &lt;&lt; "Координаты узлов: [" &lt;&lt; endl;</w:t>
      </w:r>
    </w:p>
    <w:p w14:paraId="4615C683" w14:textId="77777777" w:rsidR="00C80827" w:rsidRPr="00C80827" w:rsidRDefault="00C80827" w:rsidP="00C80827">
      <w:pPr>
        <w:pStyle w:val="ad"/>
      </w:pPr>
      <w:r w:rsidRPr="00C80827">
        <w:t xml:space="preserve">   for (auto el : nodes) {</w:t>
      </w:r>
    </w:p>
    <w:p w14:paraId="4C6D5C17" w14:textId="77777777" w:rsidR="00C80827" w:rsidRPr="00C80827" w:rsidRDefault="00C80827" w:rsidP="00C80827">
      <w:pPr>
        <w:pStyle w:val="ad"/>
      </w:pPr>
      <w:r w:rsidRPr="00C80827">
        <w:t xml:space="preserve">      cout &lt;&lt; format("{:20.15e}\n", el.x);</w:t>
      </w:r>
    </w:p>
    <w:p w14:paraId="1A72C9A8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</w:t>
      </w:r>
      <w:r w:rsidRPr="00C80827">
        <w:rPr>
          <w:lang w:val="ru-RU"/>
        </w:rPr>
        <w:t>}</w:t>
      </w:r>
    </w:p>
    <w:p w14:paraId="40AEE9B4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</w:t>
      </w:r>
      <w:r w:rsidRPr="00C80827">
        <w:t>cout</w:t>
      </w:r>
      <w:r w:rsidRPr="00C80827">
        <w:rPr>
          <w:lang w:val="ru-RU"/>
        </w:rPr>
        <w:t xml:space="preserve"> &lt;&lt; "]\</w:t>
      </w:r>
      <w:r w:rsidRPr="00C80827">
        <w:t>n</w:t>
      </w:r>
      <w:r w:rsidRPr="00C80827">
        <w:rPr>
          <w:lang w:val="ru-RU"/>
        </w:rPr>
        <w:t>\</w:t>
      </w:r>
      <w:r w:rsidRPr="00C80827">
        <w:t>n</w:t>
      </w:r>
      <w:r w:rsidRPr="00C80827">
        <w:rPr>
          <w:lang w:val="ru-RU"/>
        </w:rPr>
        <w:t>";</w:t>
      </w:r>
    </w:p>
    <w:p w14:paraId="114876A9" w14:textId="77777777" w:rsidR="00C80827" w:rsidRPr="00C80827" w:rsidRDefault="00C80827" w:rsidP="00C80827">
      <w:pPr>
        <w:pStyle w:val="ad"/>
        <w:rPr>
          <w:lang w:val="ru-RU"/>
        </w:rPr>
      </w:pPr>
    </w:p>
    <w:p w14:paraId="23FCE3D3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// Генерируем сетку по времени</w:t>
      </w:r>
    </w:p>
    <w:p w14:paraId="37BCD27F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const double t_begin = 0.0;</w:t>
      </w:r>
    </w:p>
    <w:p w14:paraId="61E4187E" w14:textId="77777777" w:rsidR="00C80827" w:rsidRPr="00C80827" w:rsidRDefault="00C80827" w:rsidP="00C80827">
      <w:pPr>
        <w:pStyle w:val="ad"/>
      </w:pPr>
      <w:r w:rsidRPr="00C80827">
        <w:t xml:space="preserve">   const double t_end = 4.0;</w:t>
      </w:r>
    </w:p>
    <w:p w14:paraId="068C891F" w14:textId="77777777" w:rsidR="00C80827" w:rsidRPr="00C80827" w:rsidRDefault="00C80827" w:rsidP="00C80827">
      <w:pPr>
        <w:pStyle w:val="ad"/>
      </w:pPr>
      <w:r w:rsidRPr="00C80827">
        <w:t xml:space="preserve">   const double t_step = 1.0 / 1.0;</w:t>
      </w:r>
    </w:p>
    <w:p w14:paraId="58751A97" w14:textId="77777777" w:rsidR="00C80827" w:rsidRPr="00C80827" w:rsidRDefault="00C80827" w:rsidP="00C80827">
      <w:pPr>
        <w:pStyle w:val="ad"/>
      </w:pPr>
      <w:r w:rsidRPr="00C80827">
        <w:t xml:space="preserve">   std::vector&lt;double&gt; t(std::floor((t_end - t_begin) / t_step) + 1);</w:t>
      </w:r>
    </w:p>
    <w:p w14:paraId="1F89F2C4" w14:textId="77777777" w:rsidR="00C80827" w:rsidRPr="00C80827" w:rsidRDefault="00C80827" w:rsidP="00C80827">
      <w:pPr>
        <w:pStyle w:val="ad"/>
      </w:pPr>
      <w:r w:rsidRPr="00C80827">
        <w:t xml:space="preserve">   for (size_t i = 0; i &lt; t.size(); i++) {</w:t>
      </w:r>
    </w:p>
    <w:p w14:paraId="0A330FDD" w14:textId="77777777" w:rsidR="00C80827" w:rsidRPr="00C80827" w:rsidRDefault="00C80827" w:rsidP="00C80827">
      <w:pPr>
        <w:pStyle w:val="ad"/>
      </w:pPr>
      <w:r w:rsidRPr="00C80827">
        <w:t xml:space="preserve">      t[i] = t_begin + i * t_step;</w:t>
      </w:r>
    </w:p>
    <w:p w14:paraId="63F44FC6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2EA54B81" w14:textId="77777777" w:rsidR="00C80827" w:rsidRPr="00C80827" w:rsidRDefault="00C80827" w:rsidP="00C80827">
      <w:pPr>
        <w:pStyle w:val="ad"/>
      </w:pPr>
    </w:p>
    <w:p w14:paraId="164E4EE9" w14:textId="77777777" w:rsidR="00C80827" w:rsidRPr="00C80827" w:rsidRDefault="00C80827" w:rsidP="00C80827">
      <w:pPr>
        <w:pStyle w:val="ad"/>
      </w:pPr>
      <w:r w:rsidRPr="00C80827">
        <w:t xml:space="preserve">   generatePortrait();</w:t>
      </w:r>
    </w:p>
    <w:p w14:paraId="5535F937" w14:textId="77777777" w:rsidR="00C80827" w:rsidRPr="00C80827" w:rsidRDefault="00C80827" w:rsidP="00C80827">
      <w:pPr>
        <w:pStyle w:val="ad"/>
      </w:pPr>
    </w:p>
    <w:p w14:paraId="12A69224" w14:textId="77777777" w:rsidR="00C80827" w:rsidRPr="00C80827" w:rsidRDefault="00C80827" w:rsidP="00C80827">
      <w:pPr>
        <w:pStyle w:val="ad"/>
      </w:pPr>
      <w:r w:rsidRPr="00C80827">
        <w:t xml:space="preserve">   auto global_M = SparseMatrix::copyShape(global_mat);</w:t>
      </w:r>
    </w:p>
    <w:p w14:paraId="1B413CC8" w14:textId="77777777" w:rsidR="00C80827" w:rsidRPr="00C80827" w:rsidRDefault="00C80827" w:rsidP="00C80827">
      <w:pPr>
        <w:pStyle w:val="ad"/>
      </w:pPr>
    </w:p>
    <w:p w14:paraId="30C585FF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</w:t>
      </w:r>
      <w:r w:rsidRPr="00C80827">
        <w:rPr>
          <w:lang w:val="ru-RU"/>
        </w:rPr>
        <w:t>// Считаем глобальную матрицу массы (не будет меняться)</w:t>
      </w:r>
    </w:p>
    <w:p w14:paraId="24B24A1A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for (auto&amp; elem : finiteElements) {</w:t>
      </w:r>
    </w:p>
    <w:p w14:paraId="66D17F57" w14:textId="77777777" w:rsidR="00C80827" w:rsidRPr="00C80827" w:rsidRDefault="00C80827" w:rsidP="00C80827">
      <w:pPr>
        <w:pStyle w:val="ad"/>
      </w:pPr>
      <w:r w:rsidRPr="00C80827">
        <w:t xml:space="preserve">      auto local_m = getLocalM(elem, false);</w:t>
      </w:r>
    </w:p>
    <w:p w14:paraId="0E0F19C8" w14:textId="77777777" w:rsidR="00C80827" w:rsidRPr="00C80827" w:rsidRDefault="00C80827" w:rsidP="00C80827">
      <w:pPr>
        <w:pStyle w:val="ad"/>
      </w:pPr>
      <w:r w:rsidRPr="00C80827">
        <w:t xml:space="preserve">      addLocalMatrixToGlobal(elem, global_M, local_m);</w:t>
      </w:r>
    </w:p>
    <w:p w14:paraId="745CB3B8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</w:t>
      </w:r>
      <w:r w:rsidRPr="00C80827">
        <w:rPr>
          <w:lang w:val="ru-RU"/>
        </w:rPr>
        <w:t>}</w:t>
      </w:r>
    </w:p>
    <w:p w14:paraId="23677E2D" w14:textId="77777777" w:rsidR="00C80827" w:rsidRPr="00C80827" w:rsidRDefault="00C80827" w:rsidP="00C80827">
      <w:pPr>
        <w:pStyle w:val="ad"/>
        <w:rPr>
          <w:lang w:val="ru-RU"/>
        </w:rPr>
      </w:pPr>
    </w:p>
    <w:p w14:paraId="54604037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// Создаём 2 слоя, 1 слой считаем через начальное условие</w:t>
      </w:r>
    </w:p>
    <w:p w14:paraId="0B8C5CD8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std::array&lt;std::vector&lt;double&gt;, 2&gt; slices = {};</w:t>
      </w:r>
    </w:p>
    <w:p w14:paraId="22D27C4C" w14:textId="77777777" w:rsidR="00C80827" w:rsidRPr="00C80827" w:rsidRDefault="00C80827" w:rsidP="00C80827">
      <w:pPr>
        <w:pStyle w:val="ad"/>
      </w:pPr>
      <w:r w:rsidRPr="00C80827">
        <w:t xml:space="preserve">   slices[0].resize(global_mat.Size());</w:t>
      </w:r>
    </w:p>
    <w:p w14:paraId="7FF7416D" w14:textId="77777777" w:rsidR="00C80827" w:rsidRPr="00C80827" w:rsidRDefault="00C80827" w:rsidP="00C80827">
      <w:pPr>
        <w:pStyle w:val="ad"/>
      </w:pPr>
      <w:r w:rsidRPr="00C80827">
        <w:t xml:space="preserve">   slices[1].resize(global_mat.Size());</w:t>
      </w:r>
    </w:p>
    <w:p w14:paraId="4B960049" w14:textId="77777777" w:rsidR="00C80827" w:rsidRPr="00C80827" w:rsidRDefault="00C80827" w:rsidP="00C80827">
      <w:pPr>
        <w:pStyle w:val="ad"/>
      </w:pPr>
      <w:r w:rsidRPr="00C80827">
        <w:t xml:space="preserve">   for (size_t i = 0; i &lt; slices[0].size(); i++) {</w:t>
      </w:r>
    </w:p>
    <w:p w14:paraId="5495DCF1" w14:textId="77777777" w:rsidR="00C80827" w:rsidRPr="00C80827" w:rsidRDefault="00C80827" w:rsidP="00C80827">
      <w:pPr>
        <w:pStyle w:val="ad"/>
      </w:pPr>
      <w:r w:rsidRPr="00C80827">
        <w:t xml:space="preserve">      slices[1][i] = slices[0][i] = s1_u_value(0, nodes[i], t_begin);</w:t>
      </w:r>
    </w:p>
    <w:p w14:paraId="1449DD06" w14:textId="77777777" w:rsidR="00C80827" w:rsidRPr="00C80827" w:rsidRDefault="00C80827" w:rsidP="00C80827">
      <w:pPr>
        <w:pStyle w:val="ad"/>
      </w:pPr>
      <w:r w:rsidRPr="00C80827">
        <w:t xml:space="preserve">      //slices[1][i] = 0.0;</w:t>
      </w:r>
    </w:p>
    <w:p w14:paraId="70B0EFFD" w14:textId="77777777" w:rsidR="00C80827" w:rsidRPr="00C80827" w:rsidRDefault="00C80827" w:rsidP="00C80827">
      <w:pPr>
        <w:pStyle w:val="ad"/>
      </w:pPr>
      <w:r w:rsidRPr="00C80827">
        <w:t xml:space="preserve">   }</w:t>
      </w:r>
    </w:p>
    <w:p w14:paraId="4EF3C1AF" w14:textId="77777777" w:rsidR="00C80827" w:rsidRPr="00C80827" w:rsidRDefault="00C80827" w:rsidP="00C80827">
      <w:pPr>
        <w:pStyle w:val="ad"/>
      </w:pPr>
    </w:p>
    <w:p w14:paraId="785A2B51" w14:textId="77777777" w:rsidR="00C80827" w:rsidRPr="00C80827" w:rsidRDefault="00C80827" w:rsidP="00C80827">
      <w:pPr>
        <w:pStyle w:val="ad"/>
      </w:pPr>
      <w:r w:rsidRPr="00C80827">
        <w:t xml:space="preserve">   // Инициализируем решатель</w:t>
      </w:r>
    </w:p>
    <w:p w14:paraId="363CACFA" w14:textId="77777777" w:rsidR="00C80827" w:rsidRPr="00C80827" w:rsidRDefault="00C80827" w:rsidP="00C80827">
      <w:pPr>
        <w:pStyle w:val="ad"/>
      </w:pPr>
      <w:r w:rsidRPr="00C80827">
        <w:t xml:space="preserve">   IterSolvers::minEps = 1e-15;</w:t>
      </w:r>
    </w:p>
    <w:p w14:paraId="50C4B1AF" w14:textId="77777777" w:rsidR="00C80827" w:rsidRPr="00C80827" w:rsidRDefault="00C80827" w:rsidP="00C80827">
      <w:pPr>
        <w:pStyle w:val="ad"/>
      </w:pPr>
      <w:r w:rsidRPr="00C80827">
        <w:t xml:space="preserve">   IterSolvers::maxIter = 5000;</w:t>
      </w:r>
    </w:p>
    <w:p w14:paraId="24E16FA0" w14:textId="77777777" w:rsidR="00C80827" w:rsidRPr="00C80827" w:rsidRDefault="00C80827" w:rsidP="00C80827">
      <w:pPr>
        <w:pStyle w:val="ad"/>
      </w:pPr>
      <w:r w:rsidRPr="00C80827">
        <w:t xml:space="preserve">   IterSolvers::MSG_Assimetric::Init_LuPrecond(global_mat.Size(), global_mat);</w:t>
      </w:r>
    </w:p>
    <w:p w14:paraId="778419EC" w14:textId="77777777" w:rsidR="00C80827" w:rsidRPr="00C80827" w:rsidRDefault="00C80827" w:rsidP="00C80827">
      <w:pPr>
        <w:pStyle w:val="ad"/>
      </w:pPr>
      <w:r w:rsidRPr="00C80827">
        <w:t xml:space="preserve">   std::vector&lt;double&gt; errors = { 0.0 };           // Массив погрешностей</w:t>
      </w:r>
    </w:p>
    <w:p w14:paraId="21E379E8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std</w:t>
      </w:r>
      <w:r w:rsidRPr="00C80827">
        <w:rPr>
          <w:lang w:val="ru-RU"/>
        </w:rPr>
        <w:t>::</w:t>
      </w:r>
      <w:r w:rsidRPr="00C80827">
        <w:t>vector</w:t>
      </w:r>
      <w:r w:rsidRPr="00C80827">
        <w:rPr>
          <w:lang w:val="ru-RU"/>
        </w:rPr>
        <w:t>&lt;</w:t>
      </w:r>
      <w:r w:rsidRPr="00C80827">
        <w:t>double</w:t>
      </w:r>
      <w:r w:rsidRPr="00C80827">
        <w:rPr>
          <w:lang w:val="ru-RU"/>
        </w:rPr>
        <w:t xml:space="preserve">&gt; </w:t>
      </w:r>
      <w:r w:rsidRPr="00C80827">
        <w:t>middle</w:t>
      </w:r>
      <w:r w:rsidRPr="00C80827">
        <w:rPr>
          <w:lang w:val="ru-RU"/>
        </w:rPr>
        <w:t>_</w:t>
      </w:r>
      <w:r w:rsidRPr="00C80827">
        <w:t>errors</w:t>
      </w:r>
      <w:r w:rsidRPr="00C80827">
        <w:rPr>
          <w:lang w:val="ru-RU"/>
        </w:rPr>
        <w:t xml:space="preserve"> = { 0.0 };    // Массив погрешностей по середине конечных элементов</w:t>
      </w:r>
    </w:p>
    <w:p w14:paraId="2EC886D5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</w:t>
      </w:r>
      <w:r w:rsidRPr="00C80827">
        <w:t>std</w:t>
      </w:r>
      <w:r w:rsidRPr="00C80827">
        <w:rPr>
          <w:lang w:val="ru-RU"/>
        </w:rPr>
        <w:t>::</w:t>
      </w:r>
      <w:r w:rsidRPr="00C80827">
        <w:t>vector</w:t>
      </w:r>
      <w:r w:rsidRPr="00C80827">
        <w:rPr>
          <w:lang w:val="ru-RU"/>
        </w:rPr>
        <w:t>&lt;</w:t>
      </w:r>
      <w:r w:rsidRPr="00C80827">
        <w:t>size</w:t>
      </w:r>
      <w:r w:rsidRPr="00C80827">
        <w:rPr>
          <w:lang w:val="ru-RU"/>
        </w:rPr>
        <w:t>_</w:t>
      </w:r>
      <w:r w:rsidRPr="00C80827">
        <w:t>t</w:t>
      </w:r>
      <w:r w:rsidRPr="00C80827">
        <w:rPr>
          <w:lang w:val="ru-RU"/>
        </w:rPr>
        <w:t xml:space="preserve">&gt; </w:t>
      </w:r>
      <w:r w:rsidRPr="00C80827">
        <w:t>number</w:t>
      </w:r>
      <w:r w:rsidRPr="00C80827">
        <w:rPr>
          <w:lang w:val="ru-RU"/>
        </w:rPr>
        <w:t>_</w:t>
      </w:r>
      <w:r w:rsidRPr="00C80827">
        <w:t>of</w:t>
      </w:r>
      <w:r w:rsidRPr="00C80827">
        <w:rPr>
          <w:lang w:val="ru-RU"/>
        </w:rPr>
        <w:t>_</w:t>
      </w:r>
      <w:r w:rsidRPr="00C80827">
        <w:t>iter</w:t>
      </w:r>
      <w:r w:rsidRPr="00C80827">
        <w:rPr>
          <w:lang w:val="ru-RU"/>
        </w:rPr>
        <w:t xml:space="preserve"> = { 0 };     // Массив числа итераций на каждом слое</w:t>
      </w:r>
    </w:p>
    <w:p w14:paraId="5DE97324" w14:textId="77777777" w:rsidR="00C80827" w:rsidRPr="00C80827" w:rsidRDefault="00C80827" w:rsidP="00C80827">
      <w:pPr>
        <w:pStyle w:val="ad"/>
        <w:rPr>
          <w:lang w:val="ru-RU"/>
        </w:rPr>
      </w:pPr>
    </w:p>
    <w:p w14:paraId="5FF31D25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for (size_t i = 1; i &lt; t.size(); i++) {</w:t>
      </w:r>
    </w:p>
    <w:p w14:paraId="0CB1F1F5" w14:textId="77777777" w:rsidR="00C80827" w:rsidRPr="00C80827" w:rsidRDefault="00C80827" w:rsidP="00C80827">
      <w:pPr>
        <w:pStyle w:val="ad"/>
      </w:pPr>
      <w:r w:rsidRPr="00C80827">
        <w:t xml:space="preserve">      cout &lt;&lt; "Текущее время: " &lt;&lt; t[i] &lt;&lt; endl;</w:t>
      </w:r>
    </w:p>
    <w:p w14:paraId="219BEB7E" w14:textId="77777777" w:rsidR="00C80827" w:rsidRPr="00C80827" w:rsidRDefault="00C80827" w:rsidP="00C80827">
      <w:pPr>
        <w:pStyle w:val="ad"/>
      </w:pPr>
      <w:r w:rsidRPr="00C80827">
        <w:t xml:space="preserve">      double dt = t[i] - t[i - 1];</w:t>
      </w:r>
    </w:p>
    <w:p w14:paraId="75A6100B" w14:textId="77777777" w:rsidR="00C80827" w:rsidRPr="00C80827" w:rsidRDefault="00C80827" w:rsidP="00C80827">
      <w:pPr>
        <w:pStyle w:val="ad"/>
      </w:pPr>
    </w:p>
    <w:p w14:paraId="7EC27CF0" w14:textId="77777777" w:rsidR="00C80827" w:rsidRPr="00C80827" w:rsidRDefault="00C80827" w:rsidP="00C80827">
      <w:pPr>
        <w:pStyle w:val="ad"/>
      </w:pPr>
      <w:r w:rsidRPr="00C80827">
        <w:t xml:space="preserve">      std::vector&lt;double&gt; global_d(global_mat.Size());</w:t>
      </w:r>
    </w:p>
    <w:p w14:paraId="064008A3" w14:textId="77777777" w:rsidR="00C80827" w:rsidRPr="00C80827" w:rsidRDefault="00C80827" w:rsidP="00C80827">
      <w:pPr>
        <w:pStyle w:val="ad"/>
      </w:pPr>
    </w:p>
    <w:p w14:paraId="61981C05" w14:textId="77777777" w:rsidR="00C80827" w:rsidRPr="00C80827" w:rsidRDefault="00C80827" w:rsidP="00C80827">
      <w:pPr>
        <w:pStyle w:val="ad"/>
      </w:pPr>
      <w:r w:rsidRPr="00C80827">
        <w:t xml:space="preserve">      // Цикл простой итерации</w:t>
      </w:r>
    </w:p>
    <w:p w14:paraId="2377DE9C" w14:textId="77777777" w:rsidR="00C80827" w:rsidRPr="00C80827" w:rsidRDefault="00C80827" w:rsidP="00C80827">
      <w:pPr>
        <w:pStyle w:val="ad"/>
      </w:pPr>
      <w:r w:rsidRPr="00C80827">
        <w:t xml:space="preserve">      double nev = INFINITY;</w:t>
      </w:r>
    </w:p>
    <w:p w14:paraId="48A3C4A3" w14:textId="77777777" w:rsidR="00C80827" w:rsidRPr="00C80827" w:rsidRDefault="00C80827" w:rsidP="00C80827">
      <w:pPr>
        <w:pStyle w:val="ad"/>
      </w:pPr>
      <w:r w:rsidRPr="00C80827">
        <w:t xml:space="preserve">      size_t j;</w:t>
      </w:r>
    </w:p>
    <w:p w14:paraId="4DBB835F" w14:textId="77777777" w:rsidR="00C80827" w:rsidRPr="00C80827" w:rsidRDefault="00C80827" w:rsidP="00C80827">
      <w:pPr>
        <w:pStyle w:val="ad"/>
      </w:pPr>
    </w:p>
    <w:p w14:paraId="2DABAB67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if</w:t>
      </w:r>
      <w:r w:rsidRPr="00C80827">
        <w:rPr>
          <w:lang w:val="ru-RU"/>
        </w:rPr>
        <w:t xml:space="preserve"> (!</w:t>
      </w:r>
      <w:r w:rsidRPr="00C80827">
        <w:t>newtoonMode</w:t>
      </w:r>
      <w:r w:rsidRPr="00C80827">
        <w:rPr>
          <w:lang w:val="ru-RU"/>
        </w:rPr>
        <w:t>) { // (без Ньютона)</w:t>
      </w:r>
    </w:p>
    <w:p w14:paraId="2DDB6ABB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// Получаем глобальные элементы</w:t>
      </w:r>
    </w:p>
    <w:p w14:paraId="559A5961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</w:t>
      </w:r>
      <w:r w:rsidRPr="00C80827">
        <w:t>getGlobals(global_M, global_mat, global_d, slices, t[i], dt);</w:t>
      </w:r>
    </w:p>
    <w:p w14:paraId="1D63C917" w14:textId="77777777" w:rsidR="00C80827" w:rsidRPr="00C80827" w:rsidRDefault="00C80827" w:rsidP="00C80827">
      <w:pPr>
        <w:pStyle w:val="ad"/>
      </w:pPr>
      <w:r w:rsidRPr="00C80827">
        <w:t xml:space="preserve">         for (j = 0; j &lt; maxIter &amp;&amp; nev &gt; eps; j++) {</w:t>
      </w:r>
    </w:p>
    <w:p w14:paraId="18262B95" w14:textId="77777777" w:rsidR="00C80827" w:rsidRPr="00C80827" w:rsidRDefault="00C80827" w:rsidP="00C80827">
      <w:pPr>
        <w:pStyle w:val="ad"/>
      </w:pPr>
      <w:r w:rsidRPr="00C80827">
        <w:t xml:space="preserve">            // Решаем СЛАУ</w:t>
      </w:r>
    </w:p>
    <w:p w14:paraId="0B62BDC3" w14:textId="77777777" w:rsidR="00C80827" w:rsidRPr="00C80827" w:rsidRDefault="00C80827" w:rsidP="00C80827">
      <w:pPr>
        <w:pStyle w:val="ad"/>
      </w:pPr>
      <w:r w:rsidRPr="00C80827">
        <w:t xml:space="preserve">            double ee = 0.0;</w:t>
      </w:r>
    </w:p>
    <w:p w14:paraId="66169204" w14:textId="77777777" w:rsidR="00C80827" w:rsidRPr="00C80827" w:rsidRDefault="00C80827" w:rsidP="00C80827">
      <w:pPr>
        <w:pStyle w:val="ad"/>
      </w:pPr>
      <w:r w:rsidRPr="00C80827">
        <w:t xml:space="preserve">            auto newSlice = slices[1]; // Решение q* - временное, копируем его</w:t>
      </w:r>
    </w:p>
    <w:p w14:paraId="0AEC9BCB" w14:textId="77777777" w:rsidR="00C80827" w:rsidRPr="00C80827" w:rsidRDefault="00C80827" w:rsidP="00C80827">
      <w:pPr>
        <w:pStyle w:val="ad"/>
      </w:pPr>
    </w:p>
    <w:p w14:paraId="32216349" w14:textId="77777777" w:rsidR="00C80827" w:rsidRPr="00C80827" w:rsidRDefault="00C80827" w:rsidP="00C80827">
      <w:pPr>
        <w:pStyle w:val="ad"/>
      </w:pPr>
      <w:r w:rsidRPr="00C80827">
        <w:t xml:space="preserve">            IterSolvers::MSG_Assimetric::LuPrecond(global_mat, global_d, newSlice, ee);</w:t>
      </w:r>
    </w:p>
    <w:p w14:paraId="45EAA543" w14:textId="77777777" w:rsidR="00C80827" w:rsidRPr="00C80827" w:rsidRDefault="00C80827" w:rsidP="00C80827">
      <w:pPr>
        <w:pStyle w:val="ad"/>
      </w:pPr>
      <w:r w:rsidRPr="00C80827">
        <w:t xml:space="preserve">            slices[1] = relaxCoef * newSlice + (1.0 - relaxCoef) * (slices[1]);</w:t>
      </w:r>
    </w:p>
    <w:p w14:paraId="55D2C897" w14:textId="77777777" w:rsidR="00C80827" w:rsidRPr="00C80827" w:rsidRDefault="00C80827" w:rsidP="00C80827">
      <w:pPr>
        <w:pStyle w:val="ad"/>
      </w:pPr>
    </w:p>
    <w:p w14:paraId="12662D1D" w14:textId="77777777" w:rsidR="00C80827" w:rsidRPr="00C80827" w:rsidRDefault="00C80827" w:rsidP="00C80827">
      <w:pPr>
        <w:pStyle w:val="ad"/>
      </w:pPr>
      <w:r w:rsidRPr="00C80827">
        <w:t xml:space="preserve">            // Считаем глобальные матрицы</w:t>
      </w:r>
    </w:p>
    <w:p w14:paraId="74DD665B" w14:textId="77777777" w:rsidR="00C80827" w:rsidRPr="00C80827" w:rsidRDefault="00C80827" w:rsidP="00C80827">
      <w:pPr>
        <w:pStyle w:val="ad"/>
      </w:pPr>
      <w:r w:rsidRPr="00C80827">
        <w:t xml:space="preserve">            getGlobals(global_M, global_mat, global_d, slices, t[i], dt);</w:t>
      </w:r>
    </w:p>
    <w:p w14:paraId="6CACB36E" w14:textId="77777777" w:rsidR="00C80827" w:rsidRPr="00C80827" w:rsidRDefault="00C80827" w:rsidP="00C80827">
      <w:pPr>
        <w:pStyle w:val="ad"/>
      </w:pPr>
    </w:p>
    <w:p w14:paraId="386C8543" w14:textId="77777777" w:rsidR="00C80827" w:rsidRPr="00C80827" w:rsidRDefault="00C80827" w:rsidP="00C80827">
      <w:pPr>
        <w:pStyle w:val="ad"/>
      </w:pPr>
      <w:r w:rsidRPr="00C80827">
        <w:t xml:space="preserve">            // Находим норму погрешности</w:t>
      </w:r>
    </w:p>
    <w:p w14:paraId="36413062" w14:textId="77777777" w:rsidR="00C80827" w:rsidRPr="00C80827" w:rsidRDefault="00C80827" w:rsidP="00C80827">
      <w:pPr>
        <w:pStyle w:val="ad"/>
      </w:pPr>
      <w:r w:rsidRPr="00C80827">
        <w:t xml:space="preserve">            nev = norm(global_mat * slices[1] - global_d) / norm(global_d);</w:t>
      </w:r>
    </w:p>
    <w:p w14:paraId="7DE9FFA8" w14:textId="77777777" w:rsidR="00C80827" w:rsidRPr="00C80827" w:rsidRDefault="00C80827" w:rsidP="00C80827">
      <w:pPr>
        <w:pStyle w:val="ad"/>
      </w:pPr>
      <w:r w:rsidRPr="00C80827">
        <w:t xml:space="preserve">         }</w:t>
      </w:r>
    </w:p>
    <w:p w14:paraId="1501CAFE" w14:textId="77777777" w:rsidR="00C80827" w:rsidRPr="00C80827" w:rsidRDefault="00C80827" w:rsidP="00C80827">
      <w:pPr>
        <w:pStyle w:val="ad"/>
      </w:pPr>
      <w:r w:rsidRPr="00C80827">
        <w:t xml:space="preserve">      } else { // С Ньютоном</w:t>
      </w:r>
    </w:p>
    <w:p w14:paraId="00D5289A" w14:textId="77777777" w:rsidR="00C80827" w:rsidRPr="00C80827" w:rsidRDefault="00C80827" w:rsidP="00C80827">
      <w:pPr>
        <w:pStyle w:val="ad"/>
      </w:pPr>
      <w:r w:rsidRPr="00C80827">
        <w:t xml:space="preserve">         for (j = 0; j &lt; maxIter &amp;&amp; nev &gt; eps; j++) {</w:t>
      </w:r>
    </w:p>
    <w:p w14:paraId="0C834383" w14:textId="77777777" w:rsidR="00C80827" w:rsidRPr="00C80827" w:rsidRDefault="00C80827" w:rsidP="00C80827">
      <w:pPr>
        <w:pStyle w:val="ad"/>
      </w:pPr>
      <w:r w:rsidRPr="00C80827">
        <w:t xml:space="preserve">            double nu = 2.0;  // коэффициент дэмпинга</w:t>
      </w:r>
    </w:p>
    <w:p w14:paraId="22C1A879" w14:textId="77777777" w:rsidR="00C80827" w:rsidRPr="00C80827" w:rsidRDefault="00C80827" w:rsidP="00C80827">
      <w:pPr>
        <w:pStyle w:val="ad"/>
      </w:pPr>
      <w:r w:rsidRPr="00C80827">
        <w:t xml:space="preserve">            double newNev = nev;</w:t>
      </w:r>
    </w:p>
    <w:p w14:paraId="7A68EB8E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   auto</w:t>
      </w:r>
      <w:r w:rsidRPr="00C80827">
        <w:rPr>
          <w:lang w:val="ru-RU"/>
        </w:rPr>
        <w:t xml:space="preserve"> </w:t>
      </w:r>
      <w:r w:rsidRPr="00C80827">
        <w:t>oldSlice</w:t>
      </w:r>
      <w:r w:rsidRPr="00C80827">
        <w:rPr>
          <w:lang w:val="ru-RU"/>
        </w:rPr>
        <w:t xml:space="preserve"> = </w:t>
      </w:r>
      <w:r w:rsidRPr="00C80827">
        <w:t>slices</w:t>
      </w:r>
      <w:r w:rsidRPr="00C80827">
        <w:rPr>
          <w:lang w:val="ru-RU"/>
        </w:rPr>
        <w:t>[1];</w:t>
      </w:r>
    </w:p>
    <w:p w14:paraId="2621949F" w14:textId="77777777" w:rsidR="00C80827" w:rsidRPr="00C80827" w:rsidRDefault="00C80827" w:rsidP="00C80827">
      <w:pPr>
        <w:pStyle w:val="ad"/>
        <w:rPr>
          <w:lang w:val="ru-RU"/>
        </w:rPr>
      </w:pPr>
    </w:p>
    <w:p w14:paraId="714F5487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   // Дэмпинг матрицы на случай, если она перестаёт быть положительно определённой</w:t>
      </w:r>
    </w:p>
    <w:p w14:paraId="0B6AA4CD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   </w:t>
      </w:r>
      <w:r w:rsidRPr="00C80827">
        <w:t>while (newNev &gt;= nev &amp;&amp; nu &gt; (1.0 / 256.0)) {</w:t>
      </w:r>
    </w:p>
    <w:p w14:paraId="1540F35D" w14:textId="77777777" w:rsidR="00C80827" w:rsidRPr="00C80827" w:rsidRDefault="00C80827" w:rsidP="00C80827">
      <w:pPr>
        <w:pStyle w:val="ad"/>
      </w:pPr>
      <w:r w:rsidRPr="00C80827">
        <w:t xml:space="preserve">               static const vector&lt;double&gt; relaxCoeffs = { 0.1, 0.2, 0.3, 0.4, 0.5, 0.6, 0.7, 0.8, 0.9, 1.0 };</w:t>
      </w:r>
    </w:p>
    <w:p w14:paraId="77C4F4AC" w14:textId="77777777" w:rsidR="00C80827" w:rsidRPr="00C80827" w:rsidRDefault="00C80827" w:rsidP="00C80827">
      <w:pPr>
        <w:pStyle w:val="ad"/>
      </w:pPr>
    </w:p>
    <w:p w14:paraId="59EB6C09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      nu</w:t>
      </w:r>
      <w:r w:rsidRPr="00C80827">
        <w:rPr>
          <w:lang w:val="ru-RU"/>
        </w:rPr>
        <w:t xml:space="preserve"> /= 2.0;</w:t>
      </w:r>
    </w:p>
    <w:p w14:paraId="379C715B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      </w:t>
      </w:r>
      <w:r w:rsidRPr="00C80827">
        <w:t>slices</w:t>
      </w:r>
      <w:r w:rsidRPr="00C80827">
        <w:rPr>
          <w:lang w:val="ru-RU"/>
        </w:rPr>
        <w:t xml:space="preserve">[1] = </w:t>
      </w:r>
      <w:r w:rsidRPr="00C80827">
        <w:t>oldSlice</w:t>
      </w:r>
      <w:r w:rsidRPr="00C80827">
        <w:rPr>
          <w:lang w:val="ru-RU"/>
        </w:rPr>
        <w:t>;</w:t>
      </w:r>
    </w:p>
    <w:p w14:paraId="07B592F8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      // Получаем глобальные элементы</w:t>
      </w:r>
    </w:p>
    <w:p w14:paraId="5BD3DE94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      </w:t>
      </w:r>
      <w:r w:rsidRPr="00C80827">
        <w:t>getGlobalsNewtoon(global_M, global_mat, global_d, slices, t[i], dt, nu);</w:t>
      </w:r>
    </w:p>
    <w:p w14:paraId="6A0EAD3A" w14:textId="77777777" w:rsidR="00C80827" w:rsidRPr="00C80827" w:rsidRDefault="00C80827" w:rsidP="00C80827">
      <w:pPr>
        <w:pStyle w:val="ad"/>
      </w:pPr>
    </w:p>
    <w:p w14:paraId="501885A0" w14:textId="77777777" w:rsidR="00C80827" w:rsidRPr="00C80827" w:rsidRDefault="00C80827" w:rsidP="00C80827">
      <w:pPr>
        <w:pStyle w:val="ad"/>
      </w:pPr>
      <w:r w:rsidRPr="00C80827">
        <w:t xml:space="preserve">               // Решаем СЛАУ</w:t>
      </w:r>
    </w:p>
    <w:p w14:paraId="57CB391E" w14:textId="77777777" w:rsidR="00C80827" w:rsidRPr="00C80827" w:rsidRDefault="00C80827" w:rsidP="00C80827">
      <w:pPr>
        <w:pStyle w:val="ad"/>
      </w:pPr>
      <w:r w:rsidRPr="00C80827">
        <w:t xml:space="preserve">               double ee = 0.0;</w:t>
      </w:r>
    </w:p>
    <w:p w14:paraId="2A5B269E" w14:textId="77777777" w:rsidR="00C80827" w:rsidRPr="00C80827" w:rsidRDefault="00C80827" w:rsidP="00C80827">
      <w:pPr>
        <w:pStyle w:val="ad"/>
      </w:pPr>
      <w:r w:rsidRPr="00C80827">
        <w:t xml:space="preserve">               auto newSlice = slices[1]; // Решение q* - временное, копируем его</w:t>
      </w:r>
    </w:p>
    <w:p w14:paraId="05E53266" w14:textId="77777777" w:rsidR="00C80827" w:rsidRPr="00C80827" w:rsidRDefault="00C80827" w:rsidP="00C80827">
      <w:pPr>
        <w:pStyle w:val="ad"/>
      </w:pPr>
    </w:p>
    <w:p w14:paraId="44CB32F8" w14:textId="77777777" w:rsidR="00C80827" w:rsidRPr="00C80827" w:rsidRDefault="00C80827" w:rsidP="00C80827">
      <w:pPr>
        <w:pStyle w:val="ad"/>
      </w:pPr>
      <w:r w:rsidRPr="00C80827">
        <w:t xml:space="preserve">               IterSolvers::MSG_Assimetric::LuPrecond(global_mat, global_d, newSlice, ee);</w:t>
      </w:r>
    </w:p>
    <w:p w14:paraId="426F2B9C" w14:textId="77777777" w:rsidR="00C80827" w:rsidRPr="00C80827" w:rsidRDefault="00C80827" w:rsidP="00C80827">
      <w:pPr>
        <w:pStyle w:val="ad"/>
      </w:pPr>
      <w:r w:rsidRPr="00C80827">
        <w:t xml:space="preserve">               </w:t>
      </w:r>
    </w:p>
    <w:p w14:paraId="3DE8DF81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      </w:t>
      </w:r>
      <w:r w:rsidRPr="00C80827">
        <w:rPr>
          <w:lang w:val="ru-RU"/>
        </w:rPr>
        <w:t>// Находим новое приближение функции</w:t>
      </w:r>
    </w:p>
    <w:p w14:paraId="29D33DEB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      </w:t>
      </w:r>
      <w:r w:rsidRPr="00C80827">
        <w:t>relaxCoef</w:t>
      </w:r>
      <w:r w:rsidRPr="00C80827">
        <w:rPr>
          <w:lang w:val="ru-RU"/>
        </w:rPr>
        <w:t xml:space="preserve"> = 1.0;</w:t>
      </w:r>
    </w:p>
    <w:p w14:paraId="27FB22FC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      </w:t>
      </w:r>
      <w:r w:rsidRPr="00C80827">
        <w:t>slices[1] = relaxCoef * newSlice + (1.0 - relaxCoef) * oldSlice;</w:t>
      </w:r>
    </w:p>
    <w:p w14:paraId="6879E361" w14:textId="77777777" w:rsidR="00C80827" w:rsidRPr="00C80827" w:rsidRDefault="00C80827" w:rsidP="00C80827">
      <w:pPr>
        <w:pStyle w:val="ad"/>
      </w:pPr>
    </w:p>
    <w:p w14:paraId="2714E52B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      </w:t>
      </w:r>
      <w:r w:rsidRPr="00C80827">
        <w:rPr>
          <w:lang w:val="ru-RU"/>
        </w:rPr>
        <w:t>// Считаем глобальные матрицы без добавочных матриц Ньютона</w:t>
      </w:r>
    </w:p>
    <w:p w14:paraId="67A86FCC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      </w:t>
      </w:r>
      <w:r w:rsidRPr="00C80827">
        <w:t>getGlobals(global_M, global_mat, global_d, slices, t[i], dt);</w:t>
      </w:r>
    </w:p>
    <w:p w14:paraId="43D5C265" w14:textId="77777777" w:rsidR="00C80827" w:rsidRPr="00C80827" w:rsidRDefault="00C80827" w:rsidP="00C80827">
      <w:pPr>
        <w:pStyle w:val="ad"/>
      </w:pPr>
    </w:p>
    <w:p w14:paraId="7A8F7BFF" w14:textId="77777777" w:rsidR="00C80827" w:rsidRPr="00C80827" w:rsidRDefault="00C80827" w:rsidP="00C80827">
      <w:pPr>
        <w:pStyle w:val="ad"/>
      </w:pPr>
      <w:r w:rsidRPr="00C80827">
        <w:t xml:space="preserve">               // Находим невязку</w:t>
      </w:r>
    </w:p>
    <w:p w14:paraId="6D94E7A3" w14:textId="77777777" w:rsidR="00C80827" w:rsidRPr="00C80827" w:rsidRDefault="00C80827" w:rsidP="00C80827">
      <w:pPr>
        <w:pStyle w:val="ad"/>
      </w:pPr>
      <w:r w:rsidRPr="00C80827">
        <w:t xml:space="preserve">               newNev = norm(global_mat * slices[1] - global_d) / norm(global_d);</w:t>
      </w:r>
    </w:p>
    <w:p w14:paraId="048737C1" w14:textId="77777777" w:rsidR="00C80827" w:rsidRPr="00C80827" w:rsidRDefault="00C80827" w:rsidP="00C80827">
      <w:pPr>
        <w:pStyle w:val="ad"/>
      </w:pPr>
    </w:p>
    <w:p w14:paraId="52728B01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      </w:t>
      </w:r>
      <w:r w:rsidRPr="00C80827">
        <w:rPr>
          <w:lang w:val="ru-RU"/>
        </w:rPr>
        <w:t>// Если новая невязка вышла больше, чем была на прошлой итерации, то</w:t>
      </w:r>
    </w:p>
    <w:p w14:paraId="0F4B7F6E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      </w:t>
      </w:r>
      <w:r w:rsidRPr="00C80827">
        <w:t>if</w:t>
      </w:r>
      <w:r w:rsidRPr="00C80827">
        <w:rPr>
          <w:lang w:val="ru-RU"/>
        </w:rPr>
        <w:t xml:space="preserve"> (</w:t>
      </w:r>
      <w:r w:rsidRPr="00C80827">
        <w:t>newNev</w:t>
      </w:r>
      <w:r w:rsidRPr="00C80827">
        <w:rPr>
          <w:lang w:val="ru-RU"/>
        </w:rPr>
        <w:t xml:space="preserve"> &gt; </w:t>
      </w:r>
      <w:r w:rsidRPr="00C80827">
        <w:t>nev</w:t>
      </w:r>
      <w:r w:rsidRPr="00C80827">
        <w:rPr>
          <w:lang w:val="ru-RU"/>
        </w:rPr>
        <w:t>) {</w:t>
      </w:r>
    </w:p>
    <w:p w14:paraId="5E645F2C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         // Уменьшаем значение коэф. релаксации с шагом 0.1</w:t>
      </w:r>
    </w:p>
    <w:p w14:paraId="4BA40E60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         </w:t>
      </w:r>
      <w:r w:rsidRPr="00C80827">
        <w:t>for (int k = relaxCoeffs.size() - 2; k &gt;= 0 &amp;&amp; newNev &gt; nev; k--) {</w:t>
      </w:r>
    </w:p>
    <w:p w14:paraId="6FC84839" w14:textId="77777777" w:rsidR="00C80827" w:rsidRPr="00C80827" w:rsidRDefault="00C80827" w:rsidP="00C80827">
      <w:pPr>
        <w:pStyle w:val="ad"/>
      </w:pPr>
      <w:r w:rsidRPr="00C80827">
        <w:t xml:space="preserve">                     slices[1] = relaxCoeffs[k] * newSlice + (1.0 - relaxCoeffs[k]) * oldSlice;</w:t>
      </w:r>
    </w:p>
    <w:p w14:paraId="71879A41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            </w:t>
      </w:r>
      <w:r w:rsidRPr="00C80827">
        <w:rPr>
          <w:lang w:val="ru-RU"/>
        </w:rPr>
        <w:t>// Считаем глобальные матрицы без добавочных матриц Ньютона</w:t>
      </w:r>
    </w:p>
    <w:p w14:paraId="7A35B103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               </w:t>
      </w:r>
      <w:r w:rsidRPr="00C80827">
        <w:t>getGlobals(global_M, global_mat, global_d, slices, t[i], dt);</w:t>
      </w:r>
    </w:p>
    <w:p w14:paraId="78D4B49A" w14:textId="77777777" w:rsidR="00C80827" w:rsidRPr="00C80827" w:rsidRDefault="00C80827" w:rsidP="00C80827">
      <w:pPr>
        <w:pStyle w:val="ad"/>
      </w:pPr>
      <w:r w:rsidRPr="00C80827">
        <w:t xml:space="preserve">                     newNev = norm(global_mat * slices[1] - global_d) / norm(global_d);</w:t>
      </w:r>
    </w:p>
    <w:p w14:paraId="1321632C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            </w:t>
      </w:r>
      <w:r w:rsidRPr="00C80827">
        <w:rPr>
          <w:lang w:val="ru-RU"/>
        </w:rPr>
        <w:t>}</w:t>
      </w:r>
    </w:p>
    <w:p w14:paraId="02E63FC4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      }</w:t>
      </w:r>
    </w:p>
    <w:p w14:paraId="5628FF32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   }</w:t>
      </w:r>
    </w:p>
    <w:p w14:paraId="7DD2F575" w14:textId="77777777" w:rsidR="00C80827" w:rsidRPr="00C80827" w:rsidRDefault="00C80827" w:rsidP="00C80827">
      <w:pPr>
        <w:pStyle w:val="ad"/>
        <w:rPr>
          <w:lang w:val="ru-RU"/>
        </w:rPr>
      </w:pPr>
    </w:p>
    <w:p w14:paraId="211F879C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   </w:t>
      </w:r>
      <w:r w:rsidRPr="00C80827">
        <w:t>nev</w:t>
      </w:r>
      <w:r w:rsidRPr="00C80827">
        <w:rPr>
          <w:lang w:val="ru-RU"/>
        </w:rPr>
        <w:t xml:space="preserve"> = </w:t>
      </w:r>
      <w:r w:rsidRPr="00C80827">
        <w:t>newNev</w:t>
      </w:r>
      <w:r w:rsidRPr="00C80827">
        <w:rPr>
          <w:lang w:val="ru-RU"/>
        </w:rPr>
        <w:t>;</w:t>
      </w:r>
    </w:p>
    <w:p w14:paraId="51A23A1F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   }</w:t>
      </w:r>
    </w:p>
    <w:p w14:paraId="579C97EB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}</w:t>
      </w:r>
    </w:p>
    <w:p w14:paraId="2D7CF85A" w14:textId="77777777" w:rsidR="00C80827" w:rsidRPr="00C80827" w:rsidRDefault="00C80827" w:rsidP="00C80827">
      <w:pPr>
        <w:pStyle w:val="ad"/>
        <w:rPr>
          <w:lang w:val="ru-RU"/>
        </w:rPr>
      </w:pPr>
    </w:p>
    <w:p w14:paraId="2E505057" w14:textId="77777777" w:rsidR="00C80827" w:rsidRPr="00C80827" w:rsidRDefault="00C80827" w:rsidP="00C80827">
      <w:pPr>
        <w:pStyle w:val="ad"/>
        <w:rPr>
          <w:lang w:val="ru-RU"/>
        </w:rPr>
      </w:pPr>
    </w:p>
    <w:p w14:paraId="5A26E38F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// Выводим чё мы нарешали</w:t>
      </w:r>
    </w:p>
    <w:p w14:paraId="20F4C981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//</w:t>
      </w:r>
      <w:r w:rsidRPr="00C80827">
        <w:t>cout</w:t>
      </w:r>
      <w:r w:rsidRPr="00C80827">
        <w:rPr>
          <w:lang w:val="ru-RU"/>
        </w:rPr>
        <w:t xml:space="preserve"> &lt;&lt; "Выход из цикла за " &lt;&lt; </w:t>
      </w:r>
      <w:r w:rsidRPr="00C80827">
        <w:t>j</w:t>
      </w:r>
      <w:r w:rsidRPr="00C80827">
        <w:rPr>
          <w:lang w:val="ru-RU"/>
        </w:rPr>
        <w:t xml:space="preserve"> &lt;&lt; " итераций\</w:t>
      </w:r>
      <w:r w:rsidRPr="00C80827">
        <w:t>n</w:t>
      </w:r>
      <w:r w:rsidRPr="00C80827">
        <w:rPr>
          <w:lang w:val="ru-RU"/>
        </w:rPr>
        <w:t>";</w:t>
      </w:r>
    </w:p>
    <w:p w14:paraId="69E32A8F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</w:t>
      </w:r>
      <w:r w:rsidRPr="00C80827">
        <w:t>number_of_iter.push_back(j);</w:t>
      </w:r>
    </w:p>
    <w:p w14:paraId="4AE4A1D7" w14:textId="77777777" w:rsidR="00C80827" w:rsidRPr="00C80827" w:rsidRDefault="00C80827" w:rsidP="00C80827">
      <w:pPr>
        <w:pStyle w:val="ad"/>
      </w:pPr>
      <w:r w:rsidRPr="00C80827">
        <w:t xml:space="preserve">      cout &lt;&lt; "Полученное решение: \n";</w:t>
      </w:r>
    </w:p>
    <w:p w14:paraId="4021928B" w14:textId="77777777" w:rsidR="00C80827" w:rsidRPr="00C80827" w:rsidRDefault="00C80827" w:rsidP="00C80827">
      <w:pPr>
        <w:pStyle w:val="ad"/>
      </w:pPr>
      <w:r w:rsidRPr="00C80827">
        <w:t xml:space="preserve">      for (auto el : slices[1]) {</w:t>
      </w:r>
    </w:p>
    <w:p w14:paraId="62FFA560" w14:textId="77777777" w:rsidR="00C80827" w:rsidRPr="00C80827" w:rsidRDefault="00C80827" w:rsidP="00C80827">
      <w:pPr>
        <w:pStyle w:val="ad"/>
      </w:pPr>
      <w:r w:rsidRPr="00C80827">
        <w:t xml:space="preserve">         cout &lt;&lt; format("{:.15e}\n", el);</w:t>
      </w:r>
    </w:p>
    <w:p w14:paraId="04784DA3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</w:t>
      </w:r>
      <w:r w:rsidRPr="00C80827">
        <w:rPr>
          <w:lang w:val="ru-RU"/>
        </w:rPr>
        <w:t>}</w:t>
      </w:r>
    </w:p>
    <w:p w14:paraId="16472010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//</w:t>
      </w:r>
      <w:r w:rsidRPr="00C80827">
        <w:t>cout</w:t>
      </w:r>
      <w:r w:rsidRPr="00C80827">
        <w:rPr>
          <w:lang w:val="ru-RU"/>
        </w:rPr>
        <w:t xml:space="preserve"> &lt;&lt; "Погрешность решения: \</w:t>
      </w:r>
      <w:r w:rsidRPr="00C80827">
        <w:t>n</w:t>
      </w:r>
      <w:r w:rsidRPr="00C80827">
        <w:rPr>
          <w:lang w:val="ru-RU"/>
        </w:rPr>
        <w:t>";</w:t>
      </w:r>
    </w:p>
    <w:p w14:paraId="41A5C1FB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</w:t>
      </w:r>
      <w:r w:rsidRPr="00C80827">
        <w:t>double</w:t>
      </w:r>
      <w:r w:rsidRPr="00C80827">
        <w:rPr>
          <w:lang w:val="ru-RU"/>
        </w:rPr>
        <w:t xml:space="preserve"> </w:t>
      </w:r>
      <w:r w:rsidRPr="00C80827">
        <w:t>err</w:t>
      </w:r>
      <w:r w:rsidRPr="00C80827">
        <w:rPr>
          <w:lang w:val="ru-RU"/>
        </w:rPr>
        <w:t xml:space="preserve"> = 0.0;</w:t>
      </w:r>
    </w:p>
    <w:p w14:paraId="0F0F8E8E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</w:t>
      </w:r>
      <w:r w:rsidRPr="00C80827">
        <w:t>for (int j = 0; j &lt; slices[1].size(); j++) {</w:t>
      </w:r>
    </w:p>
    <w:p w14:paraId="62DCA54A" w14:textId="77777777" w:rsidR="00C80827" w:rsidRPr="00C80827" w:rsidRDefault="00C80827" w:rsidP="00C80827">
      <w:pPr>
        <w:pStyle w:val="ad"/>
      </w:pPr>
      <w:r w:rsidRPr="00C80827">
        <w:t xml:space="preserve">         double tmperr = slices[1][j] - s1_u_value(0, nodes[j], t[i]);</w:t>
      </w:r>
    </w:p>
    <w:p w14:paraId="45BE0191" w14:textId="77777777" w:rsidR="00C80827" w:rsidRPr="00C80827" w:rsidRDefault="00C80827" w:rsidP="00C80827">
      <w:pPr>
        <w:pStyle w:val="ad"/>
      </w:pPr>
      <w:r w:rsidRPr="00C80827">
        <w:t xml:space="preserve">         err += tmperr * tmperr;</w:t>
      </w:r>
    </w:p>
    <w:p w14:paraId="254EF0EB" w14:textId="77777777" w:rsidR="00C80827" w:rsidRPr="00C80827" w:rsidRDefault="00C80827" w:rsidP="00C80827">
      <w:pPr>
        <w:pStyle w:val="ad"/>
      </w:pPr>
      <w:r w:rsidRPr="00C80827">
        <w:t xml:space="preserve">         //cout &lt;&lt; format("{:5} {:.15e}\n", nodes[j].x, tmperr);</w:t>
      </w:r>
    </w:p>
    <w:p w14:paraId="607D27A8" w14:textId="77777777" w:rsidR="00C80827" w:rsidRPr="00C80827" w:rsidRDefault="00C80827" w:rsidP="00C80827">
      <w:pPr>
        <w:pStyle w:val="ad"/>
      </w:pPr>
      <w:r w:rsidRPr="00C80827">
        <w:t xml:space="preserve">      }</w:t>
      </w:r>
    </w:p>
    <w:p w14:paraId="3C675264" w14:textId="77777777" w:rsidR="00C80827" w:rsidRPr="00C80827" w:rsidRDefault="00C80827" w:rsidP="00C80827">
      <w:pPr>
        <w:pStyle w:val="ad"/>
      </w:pPr>
      <w:r w:rsidRPr="00C80827">
        <w:t xml:space="preserve">      errors.push_back(std::sqrt(err));</w:t>
      </w:r>
    </w:p>
    <w:p w14:paraId="62D0918E" w14:textId="77777777" w:rsidR="00C80827" w:rsidRPr="00C80827" w:rsidRDefault="00C80827" w:rsidP="00C80827">
      <w:pPr>
        <w:pStyle w:val="ad"/>
      </w:pPr>
    </w:p>
    <w:p w14:paraId="766CDC82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</w:t>
      </w:r>
      <w:r w:rsidRPr="00C80827">
        <w:rPr>
          <w:lang w:val="ru-RU"/>
        </w:rPr>
        <w:t>//</w:t>
      </w:r>
      <w:r w:rsidRPr="00C80827">
        <w:t>cout</w:t>
      </w:r>
      <w:r w:rsidRPr="00C80827">
        <w:rPr>
          <w:lang w:val="ru-RU"/>
        </w:rPr>
        <w:t xml:space="preserve"> &lt;&lt; "Погрешность решения между узлами: \</w:t>
      </w:r>
      <w:r w:rsidRPr="00C80827">
        <w:t>n</w:t>
      </w:r>
      <w:r w:rsidRPr="00C80827">
        <w:rPr>
          <w:lang w:val="ru-RU"/>
        </w:rPr>
        <w:t>";</w:t>
      </w:r>
    </w:p>
    <w:p w14:paraId="495464F5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</w:t>
      </w:r>
      <w:r w:rsidRPr="00C80827">
        <w:t>err = 0.0;</w:t>
      </w:r>
    </w:p>
    <w:p w14:paraId="45B1DD0D" w14:textId="77777777" w:rsidR="00C80827" w:rsidRPr="00C80827" w:rsidRDefault="00C80827" w:rsidP="00C80827">
      <w:pPr>
        <w:pStyle w:val="ad"/>
      </w:pPr>
      <w:r w:rsidRPr="00C80827">
        <w:t xml:space="preserve">      for (int j = 0; j &lt; slices[1].size() - 1; j++) {</w:t>
      </w:r>
    </w:p>
    <w:p w14:paraId="537A1197" w14:textId="77777777" w:rsidR="00C80827" w:rsidRPr="00C80827" w:rsidRDefault="00C80827" w:rsidP="00C80827">
      <w:pPr>
        <w:pStyle w:val="ad"/>
      </w:pPr>
      <w:r w:rsidRPr="00C80827">
        <w:t xml:space="preserve">         double x1 = nodes[j].x;</w:t>
      </w:r>
    </w:p>
    <w:p w14:paraId="0D01ADD8" w14:textId="77777777" w:rsidR="00C80827" w:rsidRPr="00C80827" w:rsidRDefault="00C80827" w:rsidP="00C80827">
      <w:pPr>
        <w:pStyle w:val="ad"/>
      </w:pPr>
      <w:r w:rsidRPr="00C80827">
        <w:t xml:space="preserve">         double x2 = nodes[j + 1].x;</w:t>
      </w:r>
    </w:p>
    <w:p w14:paraId="1476DEBC" w14:textId="77777777" w:rsidR="00C80827" w:rsidRPr="00C80827" w:rsidRDefault="00C80827" w:rsidP="00C80827">
      <w:pPr>
        <w:pStyle w:val="ad"/>
      </w:pPr>
      <w:r w:rsidRPr="00C80827">
        <w:t xml:space="preserve">         double dx = x2 - x1;</w:t>
      </w:r>
    </w:p>
    <w:p w14:paraId="2F4B8CAB" w14:textId="77777777" w:rsidR="00C80827" w:rsidRPr="00C80827" w:rsidRDefault="00C80827" w:rsidP="00C80827">
      <w:pPr>
        <w:pStyle w:val="ad"/>
      </w:pPr>
      <w:r w:rsidRPr="00C80827">
        <w:t xml:space="preserve">         double midx = (x1 + x2) / 2;</w:t>
      </w:r>
    </w:p>
    <w:p w14:paraId="006042B5" w14:textId="77777777" w:rsidR="00C80827" w:rsidRPr="00C80827" w:rsidRDefault="00C80827" w:rsidP="00C80827">
      <w:pPr>
        <w:pStyle w:val="ad"/>
      </w:pPr>
      <w:r w:rsidRPr="00C80827">
        <w:t xml:space="preserve">         double u = slices[1][j] * (x2 - midx) / dx + slices[1][j + 1] * (midx - x1) / dx;</w:t>
      </w:r>
    </w:p>
    <w:p w14:paraId="07EBD148" w14:textId="77777777" w:rsidR="00C80827" w:rsidRPr="00C80827" w:rsidRDefault="00C80827" w:rsidP="00C80827">
      <w:pPr>
        <w:pStyle w:val="ad"/>
      </w:pPr>
      <w:r w:rsidRPr="00C80827">
        <w:t xml:space="preserve">         double tmperr = u - s1_u_value(0, midx, t[i]);</w:t>
      </w:r>
    </w:p>
    <w:p w14:paraId="7CC85B1F" w14:textId="77777777" w:rsidR="00C80827" w:rsidRPr="00C80827" w:rsidRDefault="00C80827" w:rsidP="00C80827">
      <w:pPr>
        <w:pStyle w:val="ad"/>
      </w:pPr>
      <w:r w:rsidRPr="00C80827">
        <w:t xml:space="preserve">         err += tmperr * tmperr;</w:t>
      </w:r>
    </w:p>
    <w:p w14:paraId="2D5CA3AC" w14:textId="77777777" w:rsidR="00C80827" w:rsidRPr="00C80827" w:rsidRDefault="00C80827" w:rsidP="00C80827">
      <w:pPr>
        <w:pStyle w:val="ad"/>
      </w:pPr>
      <w:r w:rsidRPr="00C80827">
        <w:t xml:space="preserve">         //cout &lt;&lt; format("{:5} {:.15e}\n", midx, tmperr);</w:t>
      </w:r>
    </w:p>
    <w:p w14:paraId="55FFCBEF" w14:textId="77777777" w:rsidR="00C80827" w:rsidRPr="00C80827" w:rsidRDefault="00C80827" w:rsidP="00C80827">
      <w:pPr>
        <w:pStyle w:val="ad"/>
      </w:pPr>
      <w:r w:rsidRPr="00C80827">
        <w:t xml:space="preserve">      }</w:t>
      </w:r>
    </w:p>
    <w:p w14:paraId="513F707B" w14:textId="77777777" w:rsidR="00C80827" w:rsidRPr="00C80827" w:rsidRDefault="00C80827" w:rsidP="00C80827">
      <w:pPr>
        <w:pStyle w:val="ad"/>
      </w:pPr>
      <w:r w:rsidRPr="00C80827">
        <w:t xml:space="preserve">      middle_errors.push_back(std::sqrt(err));</w:t>
      </w:r>
    </w:p>
    <w:p w14:paraId="09CB04AA" w14:textId="77777777" w:rsidR="00C80827" w:rsidRPr="00C80827" w:rsidRDefault="00C80827" w:rsidP="00C80827">
      <w:pPr>
        <w:pStyle w:val="ad"/>
      </w:pPr>
    </w:p>
    <w:p w14:paraId="4C7EA966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   </w:t>
      </w:r>
      <w:r w:rsidRPr="00C80827">
        <w:rPr>
          <w:lang w:val="ru-RU"/>
        </w:rPr>
        <w:t>// Сохраняем текущий слой на предыдущий</w:t>
      </w:r>
    </w:p>
    <w:p w14:paraId="32359E60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</w:t>
      </w:r>
      <w:r w:rsidRPr="00C80827">
        <w:t>slices</w:t>
      </w:r>
      <w:r w:rsidRPr="00C80827">
        <w:rPr>
          <w:lang w:val="ru-RU"/>
        </w:rPr>
        <w:t xml:space="preserve">[0] = </w:t>
      </w:r>
      <w:r w:rsidRPr="00C80827">
        <w:t>slices</w:t>
      </w:r>
      <w:r w:rsidRPr="00C80827">
        <w:rPr>
          <w:lang w:val="ru-RU"/>
        </w:rPr>
        <w:t>[1];</w:t>
      </w:r>
    </w:p>
    <w:p w14:paraId="4E098711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   // Если не нужно использовать значение с прошлого слоя как начальное для нового, то</w:t>
      </w:r>
    </w:p>
    <w:p w14:paraId="5E8F67DF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   </w:t>
      </w:r>
      <w:r w:rsidRPr="00C80827">
        <w:t>// раскомментить строчку ниже v</w:t>
      </w:r>
    </w:p>
    <w:p w14:paraId="3E90C7E7" w14:textId="77777777" w:rsidR="00C80827" w:rsidRPr="00C80827" w:rsidRDefault="00C80827" w:rsidP="00C80827">
      <w:pPr>
        <w:pStyle w:val="ad"/>
      </w:pPr>
      <w:r w:rsidRPr="00C80827">
        <w:t xml:space="preserve">      //slices[1] = std::vector&lt;double&gt;(slices[1].size());</w:t>
      </w:r>
    </w:p>
    <w:p w14:paraId="5351C65A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</w:t>
      </w:r>
      <w:r w:rsidRPr="00C80827">
        <w:rPr>
          <w:lang w:val="ru-RU"/>
        </w:rPr>
        <w:t>}</w:t>
      </w:r>
    </w:p>
    <w:p w14:paraId="033357F2" w14:textId="77777777" w:rsidR="00C80827" w:rsidRPr="00C80827" w:rsidRDefault="00C80827" w:rsidP="00C80827">
      <w:pPr>
        <w:pStyle w:val="ad"/>
        <w:rPr>
          <w:lang w:val="ru-RU"/>
        </w:rPr>
      </w:pPr>
    </w:p>
    <w:p w14:paraId="63C18BF2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rPr>
          <w:lang w:val="ru-RU"/>
        </w:rPr>
        <w:t xml:space="preserve">   // Уничтожаем всё, что мы выделили в решателе</w:t>
      </w:r>
    </w:p>
    <w:p w14:paraId="1322A321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IterSolvers::Destruct();</w:t>
      </w:r>
    </w:p>
    <w:p w14:paraId="32D8D5CC" w14:textId="77777777" w:rsidR="00C80827" w:rsidRPr="00C80827" w:rsidRDefault="00C80827" w:rsidP="00C80827">
      <w:pPr>
        <w:pStyle w:val="ad"/>
      </w:pPr>
    </w:p>
    <w:p w14:paraId="438EBE6A" w14:textId="77777777" w:rsidR="00C80827" w:rsidRPr="00C80827" w:rsidRDefault="00C80827" w:rsidP="00C80827">
      <w:pPr>
        <w:pStyle w:val="ad"/>
      </w:pPr>
      <w:r w:rsidRPr="00C80827">
        <w:t xml:space="preserve">   cout &lt;&lt; "Сводная таблица (по узлам): " &lt;&lt; endl;</w:t>
      </w:r>
    </w:p>
    <w:p w14:paraId="562BB10A" w14:textId="77777777" w:rsidR="00C80827" w:rsidRPr="00C80827" w:rsidRDefault="00C80827" w:rsidP="00C80827">
      <w:pPr>
        <w:pStyle w:val="ad"/>
        <w:rPr>
          <w:lang w:val="ru-RU"/>
        </w:rPr>
      </w:pPr>
      <w:r w:rsidRPr="00C80827">
        <w:t xml:space="preserve">   cout</w:t>
      </w:r>
      <w:r w:rsidRPr="00C80827">
        <w:rPr>
          <w:lang w:val="ru-RU"/>
        </w:rPr>
        <w:t xml:space="preserve"> &lt;&lt; "| Время | норма погрешности (узлы) | норма погрешности (середина) | число итераций | \</w:t>
      </w:r>
      <w:r w:rsidRPr="00C80827">
        <w:t>n</w:t>
      </w:r>
      <w:r w:rsidRPr="00C80827">
        <w:rPr>
          <w:lang w:val="ru-RU"/>
        </w:rPr>
        <w:t>";</w:t>
      </w:r>
    </w:p>
    <w:p w14:paraId="65339FE0" w14:textId="77777777" w:rsidR="00C80827" w:rsidRPr="00C80827" w:rsidRDefault="00C80827" w:rsidP="00C80827">
      <w:pPr>
        <w:pStyle w:val="ad"/>
      </w:pPr>
      <w:r w:rsidRPr="00C80827">
        <w:rPr>
          <w:lang w:val="ru-RU"/>
        </w:rPr>
        <w:t xml:space="preserve">   </w:t>
      </w:r>
      <w:r w:rsidRPr="00C80827">
        <w:t>cout &lt;&lt; "| :---: |           :---:          |            :---:             |      :---:     |\n";</w:t>
      </w:r>
    </w:p>
    <w:p w14:paraId="08894D03" w14:textId="77777777" w:rsidR="00C80827" w:rsidRPr="00C80827" w:rsidRDefault="00C80827" w:rsidP="00C80827">
      <w:pPr>
        <w:pStyle w:val="ad"/>
      </w:pPr>
      <w:r w:rsidRPr="00C80827">
        <w:t xml:space="preserve">   for (int i = 0; i &lt; t.size(); i++) {</w:t>
      </w:r>
    </w:p>
    <w:p w14:paraId="165C3081" w14:textId="77777777" w:rsidR="00C80827" w:rsidRPr="00C80827" w:rsidRDefault="00C80827" w:rsidP="00C80827">
      <w:pPr>
        <w:pStyle w:val="ad"/>
      </w:pPr>
      <w:r w:rsidRPr="00C80827">
        <w:t xml:space="preserve">      cout &lt;&lt; format("| {:^5} | {:^24.15e} | {:^28.15e} | {:^14} |\n", t[i], errors[i], middle_errors[i], number_of_iter[i]);</w:t>
      </w:r>
    </w:p>
    <w:p w14:paraId="69BD721E" w14:textId="77777777" w:rsidR="00C80827" w:rsidRPr="00E84AE9" w:rsidRDefault="00C80827" w:rsidP="00C80827">
      <w:pPr>
        <w:pStyle w:val="ad"/>
        <w:rPr>
          <w:lang w:val="ru-RU"/>
        </w:rPr>
      </w:pPr>
      <w:r w:rsidRPr="00C80827">
        <w:t xml:space="preserve">   </w:t>
      </w:r>
      <w:r w:rsidRPr="00E84AE9">
        <w:rPr>
          <w:lang w:val="ru-RU"/>
        </w:rPr>
        <w:t>}</w:t>
      </w:r>
    </w:p>
    <w:p w14:paraId="23CFDE03" w14:textId="77777777" w:rsidR="00C80827" w:rsidRPr="00E84AE9" w:rsidRDefault="00C80827" w:rsidP="00C80827">
      <w:pPr>
        <w:pStyle w:val="ad"/>
        <w:rPr>
          <w:lang w:val="ru-RU"/>
        </w:rPr>
      </w:pPr>
    </w:p>
    <w:p w14:paraId="7884EF41" w14:textId="77777777" w:rsidR="00C80827" w:rsidRPr="00E84AE9" w:rsidRDefault="00C80827" w:rsidP="00C80827">
      <w:pPr>
        <w:pStyle w:val="ad"/>
        <w:rPr>
          <w:lang w:val="ru-RU"/>
        </w:rPr>
      </w:pPr>
      <w:r w:rsidRPr="00E84AE9">
        <w:rPr>
          <w:lang w:val="ru-RU"/>
        </w:rPr>
        <w:t xml:space="preserve">   </w:t>
      </w:r>
      <w:r w:rsidRPr="00C80827">
        <w:t>return</w:t>
      </w:r>
      <w:r w:rsidRPr="00E84AE9">
        <w:rPr>
          <w:lang w:val="ru-RU"/>
        </w:rPr>
        <w:t xml:space="preserve"> 0;</w:t>
      </w:r>
    </w:p>
    <w:p w14:paraId="40102E50" w14:textId="1EDB8C79" w:rsidR="00C80827" w:rsidRPr="00E84AE9" w:rsidRDefault="00C80827" w:rsidP="00C80827">
      <w:pPr>
        <w:pStyle w:val="ad"/>
        <w:rPr>
          <w:lang w:val="ru-RU"/>
        </w:rPr>
      </w:pPr>
      <w:r w:rsidRPr="00E84AE9">
        <w:rPr>
          <w:lang w:val="ru-RU"/>
        </w:rPr>
        <w:t>}</w:t>
      </w:r>
    </w:p>
    <w:p w14:paraId="2C65D10C" w14:textId="59118962" w:rsidR="00C80827" w:rsidRPr="00E84AE9" w:rsidRDefault="00C80827">
      <w:pPr>
        <w:rPr>
          <w:rFonts w:ascii="Consolas" w:eastAsia="Times New Roman" w:hAnsi="Consolas" w:cs="Times New Roman"/>
          <w:noProof/>
          <w:sz w:val="21"/>
          <w:szCs w:val="21"/>
          <w:lang w:eastAsia="ru-RU"/>
        </w:rPr>
      </w:pPr>
      <w:r>
        <w:br w:type="page"/>
      </w:r>
    </w:p>
    <w:p w14:paraId="10D04E25" w14:textId="57061808" w:rsidR="00C80827" w:rsidRPr="00E84AE9" w:rsidRDefault="00C80827" w:rsidP="00C80827">
      <w:pPr>
        <w:pStyle w:val="ad"/>
        <w:rPr>
          <w:lang w:val="ru-RU"/>
        </w:rPr>
      </w:pPr>
      <w:r w:rsidRPr="00E84AE9">
        <w:rPr>
          <w:rStyle w:val="aff"/>
          <w:lang w:val="ru-RU"/>
        </w:rPr>
        <w:t>Файл</w:t>
      </w:r>
      <w:r>
        <w:rPr>
          <w:lang w:val="ru-RU"/>
        </w:rPr>
        <w:t xml:space="preserve"> </w:t>
      </w:r>
      <w:r>
        <w:t>Functions</w:t>
      </w:r>
      <w:r w:rsidRPr="00E84AE9">
        <w:rPr>
          <w:lang w:val="ru-RU"/>
        </w:rPr>
        <w:t>.</w:t>
      </w:r>
      <w:r>
        <w:t>h</w:t>
      </w:r>
      <w:r w:rsidRPr="00E84AE9">
        <w:rPr>
          <w:lang w:val="ru-RU"/>
        </w:rPr>
        <w:t>:</w:t>
      </w:r>
    </w:p>
    <w:p w14:paraId="4A929F35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E84AE9">
        <w:rPr>
          <w:lang w:val="ru-RU"/>
        </w:rPr>
        <w:t>/*</w:t>
      </w:r>
    </w:p>
    <w:p w14:paraId="75F285D9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E84AE9">
        <w:rPr>
          <w:lang w:val="ru-RU"/>
        </w:rPr>
        <w:t xml:space="preserve">   Файл, содержащий в себе только вынесенные константы и константные функции для </w:t>
      </w:r>
      <w:r>
        <w:t>main</w:t>
      </w:r>
      <w:r w:rsidRPr="00E84AE9">
        <w:rPr>
          <w:lang w:val="ru-RU"/>
        </w:rPr>
        <w:t>.</w:t>
      </w:r>
      <w:r>
        <w:t>cpp</w:t>
      </w:r>
    </w:p>
    <w:p w14:paraId="7405CE9D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E84AE9">
        <w:rPr>
          <w:lang w:val="ru-RU"/>
        </w:rPr>
        <w:t xml:space="preserve">   Ни в коем случае не добавлять его никуда, кроме </w:t>
      </w:r>
      <w:r>
        <w:t>main</w:t>
      </w:r>
      <w:r w:rsidRPr="00E84AE9">
        <w:rPr>
          <w:lang w:val="ru-RU"/>
        </w:rPr>
        <w:t>.</w:t>
      </w:r>
      <w:r>
        <w:t>cpp</w:t>
      </w:r>
      <w:r w:rsidRPr="00E84AE9">
        <w:rPr>
          <w:lang w:val="ru-RU"/>
        </w:rPr>
        <w:t>!</w:t>
      </w:r>
    </w:p>
    <w:p w14:paraId="1DD455BF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t>*/</w:t>
      </w:r>
    </w:p>
    <w:p w14:paraId="75EA4BD6" w14:textId="77777777" w:rsidR="00DE44DB" w:rsidRPr="00DE44DB" w:rsidRDefault="00DE44DB" w:rsidP="00DE44DB">
      <w:pPr>
        <w:pStyle w:val="ad"/>
        <w:rPr>
          <w:color w:val="000000"/>
        </w:rPr>
      </w:pPr>
    </w:p>
    <w:p w14:paraId="386C4D93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808080"/>
        </w:rPr>
        <w:t>#pragma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once</w:t>
      </w:r>
    </w:p>
    <w:p w14:paraId="2DE8CB8F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808080"/>
        </w:rPr>
        <w:t>#include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>&lt;string&gt;</w:t>
      </w:r>
    </w:p>
    <w:p w14:paraId="56D5E78B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808080"/>
        </w:rPr>
        <w:t>#include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>&lt;stdexcept&gt;</w:t>
      </w:r>
    </w:p>
    <w:p w14:paraId="67209AFB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808080"/>
        </w:rPr>
        <w:t>#include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>&lt;array&gt;</w:t>
      </w:r>
    </w:p>
    <w:p w14:paraId="68E68711" w14:textId="77777777" w:rsidR="00DE44DB" w:rsidRPr="00DE44DB" w:rsidRDefault="00DE44DB" w:rsidP="00DE44DB">
      <w:pPr>
        <w:pStyle w:val="ad"/>
        <w:rPr>
          <w:color w:val="000000"/>
        </w:rPr>
      </w:pPr>
    </w:p>
    <w:p w14:paraId="6ED888F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namespace</w:t>
      </w:r>
      <w:r w:rsidRPr="00DE44DB">
        <w:rPr>
          <w:color w:val="000000"/>
        </w:rPr>
        <w:t xml:space="preserve"> GlobalPaths {</w:t>
      </w:r>
    </w:p>
    <w:p w14:paraId="040C4EBF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t xml:space="preserve">// </w:t>
      </w:r>
      <w:r>
        <w:t>Пути</w:t>
      </w:r>
      <w:r w:rsidRPr="00DE44DB">
        <w:t xml:space="preserve"> </w:t>
      </w:r>
      <w:r>
        <w:t>файлов</w:t>
      </w:r>
      <w:r w:rsidRPr="00DE44DB">
        <w:t>:</w:t>
      </w:r>
    </w:p>
    <w:p w14:paraId="67359A2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const</w:t>
      </w:r>
      <w:r w:rsidRPr="00DE44DB">
        <w:rPr>
          <w:color w:val="000000"/>
        </w:rPr>
        <w:t xml:space="preserve"> std::</w:t>
      </w:r>
      <w:r w:rsidRPr="00DE44DB">
        <w:rPr>
          <w:color w:val="2B91AF"/>
        </w:rPr>
        <w:t>string</w:t>
      </w:r>
      <w:r w:rsidRPr="00DE44DB">
        <w:rPr>
          <w:color w:val="000000"/>
        </w:rPr>
        <w:t xml:space="preserve"> filesPath = </w:t>
      </w:r>
      <w:r w:rsidRPr="00DE44DB">
        <w:rPr>
          <w:color w:val="A31515"/>
        </w:rPr>
        <w:t>"./iofiles/"</w:t>
      </w:r>
      <w:r w:rsidRPr="00DE44DB">
        <w:rPr>
          <w:color w:val="000000"/>
        </w:rPr>
        <w:t>;</w:t>
      </w:r>
    </w:p>
    <w:p w14:paraId="0E68914F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const</w:t>
      </w:r>
      <w:r w:rsidRPr="00DE44DB">
        <w:rPr>
          <w:color w:val="000000"/>
        </w:rPr>
        <w:t xml:space="preserve"> std::</w:t>
      </w:r>
      <w:r w:rsidRPr="00DE44DB">
        <w:rPr>
          <w:color w:val="2B91AF"/>
        </w:rPr>
        <w:t>string</w:t>
      </w:r>
      <w:r w:rsidRPr="00DE44DB">
        <w:rPr>
          <w:color w:val="000000"/>
        </w:rPr>
        <w:t xml:space="preserve"> nodesPath = filesPath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>"nodes.txt"</w:t>
      </w:r>
      <w:r w:rsidRPr="00DE44DB">
        <w:rPr>
          <w:color w:val="000000"/>
        </w:rPr>
        <w:t>;</w:t>
      </w:r>
    </w:p>
    <w:p w14:paraId="5C9B38D2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const</w:t>
      </w:r>
      <w:r w:rsidRPr="00DE44DB">
        <w:rPr>
          <w:color w:val="000000"/>
        </w:rPr>
        <w:t xml:space="preserve"> std::</w:t>
      </w:r>
      <w:r w:rsidRPr="00DE44DB">
        <w:rPr>
          <w:color w:val="2B91AF"/>
        </w:rPr>
        <w:t>string</w:t>
      </w:r>
      <w:r w:rsidRPr="00DE44DB">
        <w:rPr>
          <w:color w:val="000000"/>
        </w:rPr>
        <w:t xml:space="preserve"> finiteElementsPath = filesPath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>"finiteElements.txt"</w:t>
      </w:r>
      <w:r w:rsidRPr="00DE44DB">
        <w:rPr>
          <w:color w:val="000000"/>
        </w:rPr>
        <w:t>;</w:t>
      </w:r>
    </w:p>
    <w:p w14:paraId="49DFC82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const</w:t>
      </w:r>
      <w:r w:rsidRPr="00DE44DB">
        <w:rPr>
          <w:color w:val="000000"/>
        </w:rPr>
        <w:t xml:space="preserve"> std::</w:t>
      </w:r>
      <w:r w:rsidRPr="00DE44DB">
        <w:rPr>
          <w:color w:val="2B91AF"/>
        </w:rPr>
        <w:t>string</w:t>
      </w:r>
      <w:r w:rsidRPr="00DE44DB">
        <w:rPr>
          <w:color w:val="000000"/>
        </w:rPr>
        <w:t xml:space="preserve"> s1_nodesPath = filesPath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>"s1_nodes.txt"</w:t>
      </w:r>
      <w:r w:rsidRPr="00DE44DB">
        <w:rPr>
          <w:color w:val="000000"/>
        </w:rPr>
        <w:t>;</w:t>
      </w:r>
    </w:p>
    <w:p w14:paraId="290F31C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t>//const std::string s2_edgesPath = filesPath + "s2_edges.txt";</w:t>
      </w:r>
    </w:p>
    <w:p w14:paraId="46F65BF1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t>//const std::string s3_edgesPath = filesPath + "s3_edges.txt";</w:t>
      </w:r>
    </w:p>
    <w:p w14:paraId="7431F78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>}</w:t>
      </w:r>
    </w:p>
    <w:p w14:paraId="3BF2D59B" w14:textId="77777777" w:rsidR="00DE44DB" w:rsidRPr="00DE44DB" w:rsidRDefault="00DE44DB" w:rsidP="00DE44DB">
      <w:pPr>
        <w:pStyle w:val="ad"/>
        <w:rPr>
          <w:color w:val="000000"/>
        </w:rPr>
      </w:pPr>
    </w:p>
    <w:p w14:paraId="6DF97F09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808080"/>
        </w:rPr>
        <w:t>#pragma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region</w:t>
      </w:r>
      <w:r w:rsidRPr="00DE44DB">
        <w:rPr>
          <w:color w:val="000000"/>
        </w:rPr>
        <w:t xml:space="preserve"> TYPEDEFINES</w:t>
      </w:r>
    </w:p>
    <w:p w14:paraId="178B7369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constexpr</w:t>
      </w:r>
      <w:r w:rsidRPr="00DE44DB">
        <w:rPr>
          <w:color w:val="000000"/>
        </w:rPr>
        <w:t xml:space="preserve"> </w:t>
      </w:r>
      <w:r w:rsidRPr="00DE44DB">
        <w:rPr>
          <w:color w:val="2B91AF"/>
        </w:rPr>
        <w:t>size_t</w:t>
      </w:r>
      <w:r w:rsidRPr="00DE44DB">
        <w:rPr>
          <w:color w:val="000000"/>
        </w:rPr>
        <w:t xml:space="preserve"> finiteSize = 2;</w:t>
      </w:r>
    </w:p>
    <w:p w14:paraId="5BD72F6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using</w:t>
      </w:r>
      <w:r w:rsidRPr="00DE44DB">
        <w:rPr>
          <w:color w:val="000000"/>
        </w:rPr>
        <w:t xml:space="preserve"> </w:t>
      </w:r>
      <w:r w:rsidRPr="00DE44DB">
        <w:rPr>
          <w:color w:val="2B91AF"/>
        </w:rPr>
        <w:t>Matrix</w:t>
      </w:r>
      <w:r w:rsidRPr="00DE44DB">
        <w:rPr>
          <w:color w:val="000000"/>
        </w:rPr>
        <w:t xml:space="preserve"> = std::</w:t>
      </w:r>
      <w:r w:rsidRPr="00DE44DB">
        <w:rPr>
          <w:color w:val="2B91AF"/>
        </w:rPr>
        <w:t>array</w:t>
      </w:r>
      <w:r w:rsidRPr="00DE44DB">
        <w:rPr>
          <w:color w:val="000000"/>
        </w:rPr>
        <w:t>&lt;std::</w:t>
      </w:r>
      <w:r w:rsidRPr="00DE44DB">
        <w:rPr>
          <w:color w:val="2B91AF"/>
        </w:rPr>
        <w:t>array</w:t>
      </w:r>
      <w:r w:rsidRPr="00DE44DB">
        <w:rPr>
          <w:color w:val="000000"/>
        </w:rPr>
        <w:t>&lt;</w:t>
      </w:r>
      <w:r w:rsidRPr="00DE44DB">
        <w:rPr>
          <w:color w:val="0000FF"/>
        </w:rPr>
        <w:t>double</w:t>
      </w:r>
      <w:r w:rsidRPr="00DE44DB">
        <w:rPr>
          <w:color w:val="000000"/>
        </w:rPr>
        <w:t>, finiteSize&gt;, finiteSize&gt;;</w:t>
      </w:r>
    </w:p>
    <w:p w14:paraId="69434FD9" w14:textId="77777777" w:rsidR="00DE44DB" w:rsidRPr="00DE44DB" w:rsidRDefault="00DE44DB" w:rsidP="00DE44DB">
      <w:pPr>
        <w:pStyle w:val="ad"/>
        <w:rPr>
          <w:color w:val="000000"/>
        </w:rPr>
      </w:pPr>
    </w:p>
    <w:p w14:paraId="565B1D35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E84AE9">
        <w:rPr>
          <w:color w:val="006400"/>
          <w:lang w:val="ru-RU"/>
        </w:rPr>
        <w:t xml:space="preserve">/// </w:t>
      </w:r>
      <w:r w:rsidRPr="00E84AE9">
        <w:rPr>
          <w:color w:val="A9A9A9"/>
          <w:lang w:val="ru-RU"/>
        </w:rPr>
        <w:t>&lt;</w:t>
      </w:r>
      <w:r>
        <w:rPr>
          <w:color w:val="A9A9A9"/>
        </w:rPr>
        <w:t>summary</w:t>
      </w:r>
      <w:r w:rsidRPr="00E84AE9">
        <w:rPr>
          <w:color w:val="A9A9A9"/>
          <w:lang w:val="ru-RU"/>
        </w:rPr>
        <w:t>&gt;</w:t>
      </w:r>
    </w:p>
    <w:p w14:paraId="007C713F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E84AE9">
        <w:rPr>
          <w:color w:val="006400"/>
          <w:lang w:val="ru-RU"/>
        </w:rPr>
        <w:t>/// Структура финитного элемента, имеет 2 номера вершины: [</w:t>
      </w:r>
      <w:r>
        <w:rPr>
          <w:color w:val="006400"/>
        </w:rPr>
        <w:t>a</w:t>
      </w:r>
      <w:r w:rsidRPr="00E84AE9">
        <w:rPr>
          <w:color w:val="006400"/>
          <w:lang w:val="ru-RU"/>
        </w:rPr>
        <w:t>], [</w:t>
      </w:r>
      <w:r>
        <w:rPr>
          <w:color w:val="006400"/>
        </w:rPr>
        <w:t>b</w:t>
      </w:r>
      <w:r w:rsidRPr="00E84AE9">
        <w:rPr>
          <w:color w:val="006400"/>
          <w:lang w:val="ru-RU"/>
        </w:rPr>
        <w:t>], а также</w:t>
      </w:r>
    </w:p>
    <w:p w14:paraId="41111C15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E84AE9">
        <w:rPr>
          <w:color w:val="006400"/>
          <w:lang w:val="ru-RU"/>
        </w:rPr>
        <w:t>/// номер области, в которой находится сам финитный элемент, [</w:t>
      </w:r>
      <w:r>
        <w:rPr>
          <w:color w:val="006400"/>
        </w:rPr>
        <w:t>region</w:t>
      </w:r>
      <w:r w:rsidRPr="00E84AE9">
        <w:rPr>
          <w:color w:val="006400"/>
          <w:lang w:val="ru-RU"/>
        </w:rPr>
        <w:t>]</w:t>
      </w:r>
    </w:p>
    <w:p w14:paraId="486F3330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6400"/>
        </w:rPr>
        <w:t xml:space="preserve">/// </w:t>
      </w:r>
      <w:r w:rsidRPr="00DE44DB">
        <w:rPr>
          <w:color w:val="A9A9A9"/>
        </w:rPr>
        <w:t>&lt;/summary&gt;</w:t>
      </w:r>
    </w:p>
    <w:p w14:paraId="6D0B8A68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struct</w:t>
      </w:r>
      <w:r w:rsidRPr="00DE44DB">
        <w:rPr>
          <w:color w:val="000000"/>
        </w:rPr>
        <w:t xml:space="preserve"> </w:t>
      </w:r>
      <w:r w:rsidRPr="00DE44DB">
        <w:rPr>
          <w:color w:val="2B91AF"/>
        </w:rPr>
        <w:t>FiniteElem</w:t>
      </w:r>
      <w:r w:rsidRPr="00DE44DB">
        <w:rPr>
          <w:color w:val="000000"/>
        </w:rPr>
        <w:t xml:space="preserve"> {</w:t>
      </w:r>
    </w:p>
    <w:p w14:paraId="6EC9AD0B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a = 0;</w:t>
      </w:r>
    </w:p>
    <w:p w14:paraId="4A00632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b = 0;</w:t>
      </w:r>
    </w:p>
    <w:p w14:paraId="0BE989A5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regionNum = 0;</w:t>
      </w:r>
    </w:p>
    <w:p w14:paraId="19523FAF" w14:textId="77777777" w:rsidR="00DE44DB" w:rsidRPr="00DE44DB" w:rsidRDefault="00DE44DB" w:rsidP="00DE44DB">
      <w:pPr>
        <w:pStyle w:val="ad"/>
        <w:rPr>
          <w:color w:val="000000"/>
        </w:rPr>
      </w:pPr>
    </w:p>
    <w:p w14:paraId="0361CDA8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std::</w:t>
      </w:r>
      <w:r w:rsidRPr="00DE44DB">
        <w:rPr>
          <w:color w:val="2B91AF"/>
        </w:rPr>
        <w:t>string</w:t>
      </w:r>
      <w:r w:rsidRPr="00DE44DB">
        <w:rPr>
          <w:color w:val="000000"/>
        </w:rPr>
        <w:t xml:space="preserve"> toString() </w:t>
      </w:r>
      <w:r w:rsidRPr="00DE44DB">
        <w:rPr>
          <w:color w:val="0000FF"/>
        </w:rPr>
        <w:t>const</w:t>
      </w:r>
      <w:r w:rsidRPr="00DE44DB">
        <w:rPr>
          <w:color w:val="000000"/>
        </w:rPr>
        <w:t xml:space="preserve"> {</w:t>
      </w:r>
    </w:p>
    <w:p w14:paraId="5A1B5888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   std::</w:t>
      </w:r>
      <w:r w:rsidRPr="00DE44DB">
        <w:rPr>
          <w:color w:val="2B91AF"/>
        </w:rPr>
        <w:t>string</w:t>
      </w:r>
      <w:r w:rsidRPr="00DE44DB">
        <w:rPr>
          <w:color w:val="000000"/>
        </w:rPr>
        <w:t xml:space="preserve"> out = </w:t>
      </w:r>
      <w:r w:rsidRPr="00DE44DB">
        <w:rPr>
          <w:color w:val="A31515"/>
        </w:rPr>
        <w:t>"( "</w:t>
      </w:r>
      <w:r w:rsidRPr="00DE44DB">
        <w:rPr>
          <w:color w:val="000000"/>
        </w:rPr>
        <w:t>;</w:t>
      </w:r>
    </w:p>
    <w:p w14:paraId="66204394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   out </w:t>
      </w:r>
      <w:r w:rsidRPr="00DE44DB">
        <w:rPr>
          <w:color w:val="008080"/>
        </w:rPr>
        <w:t>+=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>"a: "</w:t>
      </w:r>
      <w:r w:rsidRPr="00DE44DB">
        <w:rPr>
          <w:color w:val="000000"/>
        </w:rPr>
        <w:t xml:space="preserve">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std::to_string(a);</w:t>
      </w:r>
    </w:p>
    <w:p w14:paraId="7ECD6D5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   out </w:t>
      </w:r>
      <w:r w:rsidRPr="00DE44DB">
        <w:rPr>
          <w:color w:val="008080"/>
        </w:rPr>
        <w:t>+=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>", b: "</w:t>
      </w:r>
      <w:r w:rsidRPr="00DE44DB">
        <w:rPr>
          <w:color w:val="000000"/>
        </w:rPr>
        <w:t xml:space="preserve">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std::to_string(b);</w:t>
      </w:r>
    </w:p>
    <w:p w14:paraId="29E97881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   out </w:t>
      </w:r>
      <w:r w:rsidRPr="00DE44DB">
        <w:rPr>
          <w:color w:val="008080"/>
        </w:rPr>
        <w:t>+=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>", region: "</w:t>
      </w:r>
      <w:r w:rsidRPr="00DE44DB">
        <w:rPr>
          <w:color w:val="000000"/>
        </w:rPr>
        <w:t xml:space="preserve">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std::to_string(regionNum);</w:t>
      </w:r>
    </w:p>
    <w:p w14:paraId="7CC0C01B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DE44DB">
        <w:rPr>
          <w:color w:val="000000"/>
        </w:rPr>
        <w:t xml:space="preserve">      </w:t>
      </w:r>
      <w:r>
        <w:rPr>
          <w:color w:val="000000"/>
        </w:rPr>
        <w:t>out</w:t>
      </w:r>
      <w:r w:rsidRPr="00E84AE9">
        <w:rPr>
          <w:color w:val="000000"/>
          <w:lang w:val="ru-RU"/>
        </w:rPr>
        <w:t xml:space="preserve"> </w:t>
      </w:r>
      <w:r w:rsidRPr="00E84AE9">
        <w:rPr>
          <w:color w:val="008080"/>
          <w:lang w:val="ru-RU"/>
        </w:rPr>
        <w:t>+=</w:t>
      </w:r>
      <w:r w:rsidRPr="00E84AE9">
        <w:rPr>
          <w:color w:val="000000"/>
          <w:lang w:val="ru-RU"/>
        </w:rPr>
        <w:t xml:space="preserve"> </w:t>
      </w:r>
      <w:r w:rsidRPr="00E84AE9">
        <w:rPr>
          <w:color w:val="A31515"/>
          <w:lang w:val="ru-RU"/>
        </w:rPr>
        <w:t>" )"</w:t>
      </w:r>
      <w:r w:rsidRPr="00E84AE9">
        <w:rPr>
          <w:color w:val="000000"/>
          <w:lang w:val="ru-RU"/>
        </w:rPr>
        <w:t>;</w:t>
      </w:r>
    </w:p>
    <w:p w14:paraId="0996C472" w14:textId="77777777" w:rsidR="00DE44DB" w:rsidRPr="00E84AE9" w:rsidRDefault="00DE44DB" w:rsidP="00DE44DB">
      <w:pPr>
        <w:pStyle w:val="ad"/>
        <w:rPr>
          <w:color w:val="000000"/>
          <w:lang w:val="ru-RU"/>
        </w:rPr>
      </w:pPr>
    </w:p>
    <w:p w14:paraId="77FB0DF8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E84AE9">
        <w:rPr>
          <w:color w:val="000000"/>
          <w:lang w:val="ru-RU"/>
        </w:rPr>
        <w:t xml:space="preserve">      </w:t>
      </w:r>
      <w:r>
        <w:rPr>
          <w:color w:val="0000FF"/>
        </w:rPr>
        <w:t>return</w:t>
      </w:r>
      <w:r w:rsidRPr="00E84AE9">
        <w:rPr>
          <w:color w:val="000000"/>
          <w:lang w:val="ru-RU"/>
        </w:rPr>
        <w:t xml:space="preserve"> </w:t>
      </w:r>
      <w:r>
        <w:rPr>
          <w:color w:val="000000"/>
        </w:rPr>
        <w:t>out</w:t>
      </w:r>
      <w:r w:rsidRPr="00E84AE9">
        <w:rPr>
          <w:color w:val="000000"/>
          <w:lang w:val="ru-RU"/>
        </w:rPr>
        <w:t>;</w:t>
      </w:r>
    </w:p>
    <w:p w14:paraId="7553EB03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E84AE9">
        <w:rPr>
          <w:color w:val="000000"/>
          <w:lang w:val="ru-RU"/>
        </w:rPr>
        <w:t xml:space="preserve">   }</w:t>
      </w:r>
    </w:p>
    <w:p w14:paraId="2F6BBF1D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E84AE9">
        <w:rPr>
          <w:color w:val="000000"/>
          <w:lang w:val="ru-RU"/>
        </w:rPr>
        <w:t>};</w:t>
      </w:r>
    </w:p>
    <w:p w14:paraId="538F7A19" w14:textId="77777777" w:rsidR="00DE44DB" w:rsidRPr="00E84AE9" w:rsidRDefault="00DE44DB" w:rsidP="00DE44DB">
      <w:pPr>
        <w:pStyle w:val="ad"/>
        <w:rPr>
          <w:color w:val="000000"/>
          <w:lang w:val="ru-RU"/>
        </w:rPr>
      </w:pPr>
    </w:p>
    <w:p w14:paraId="424C049F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E84AE9">
        <w:rPr>
          <w:color w:val="006400"/>
          <w:lang w:val="ru-RU"/>
        </w:rPr>
        <w:t xml:space="preserve">/// </w:t>
      </w:r>
      <w:r w:rsidRPr="00E84AE9">
        <w:rPr>
          <w:color w:val="A9A9A9"/>
          <w:lang w:val="ru-RU"/>
        </w:rPr>
        <w:t>&lt;</w:t>
      </w:r>
      <w:r>
        <w:rPr>
          <w:color w:val="A9A9A9"/>
        </w:rPr>
        <w:t>summary</w:t>
      </w:r>
      <w:r w:rsidRPr="00E84AE9">
        <w:rPr>
          <w:color w:val="A9A9A9"/>
          <w:lang w:val="ru-RU"/>
        </w:rPr>
        <w:t>&gt;</w:t>
      </w:r>
    </w:p>
    <w:p w14:paraId="795A250B" w14:textId="77777777" w:rsidR="00DE44DB" w:rsidRPr="00E84AE9" w:rsidRDefault="00DE44DB" w:rsidP="00DE44DB">
      <w:pPr>
        <w:pStyle w:val="ad"/>
        <w:rPr>
          <w:color w:val="000000"/>
          <w:lang w:val="ru-RU"/>
        </w:rPr>
      </w:pPr>
      <w:r w:rsidRPr="00E84AE9">
        <w:rPr>
          <w:color w:val="006400"/>
          <w:lang w:val="ru-RU"/>
        </w:rPr>
        <w:t>/// Структура описания узла сетки. Содержит координаты этого узла [</w:t>
      </w:r>
      <w:r>
        <w:rPr>
          <w:color w:val="006400"/>
        </w:rPr>
        <w:t>x</w:t>
      </w:r>
      <w:r w:rsidRPr="00E84AE9">
        <w:rPr>
          <w:color w:val="006400"/>
          <w:lang w:val="ru-RU"/>
        </w:rPr>
        <w:t>]</w:t>
      </w:r>
    </w:p>
    <w:p w14:paraId="124C1CAC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6400"/>
        </w:rPr>
        <w:t xml:space="preserve">/// </w:t>
      </w:r>
      <w:r w:rsidRPr="00DE44DB">
        <w:rPr>
          <w:color w:val="A9A9A9"/>
        </w:rPr>
        <w:t>&lt;/summary&gt;</w:t>
      </w:r>
    </w:p>
    <w:p w14:paraId="0CF4A7C3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struct</w:t>
      </w:r>
      <w:r w:rsidRPr="00DE44DB">
        <w:rPr>
          <w:color w:val="000000"/>
        </w:rPr>
        <w:t xml:space="preserve"> </w:t>
      </w:r>
      <w:r w:rsidRPr="00DE44DB">
        <w:rPr>
          <w:color w:val="2B91AF"/>
        </w:rPr>
        <w:t>Node</w:t>
      </w:r>
      <w:r w:rsidRPr="00DE44DB">
        <w:rPr>
          <w:color w:val="000000"/>
        </w:rPr>
        <w:t xml:space="preserve"> {</w:t>
      </w:r>
    </w:p>
    <w:p w14:paraId="20D49CF0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x = 0.0;</w:t>
      </w:r>
    </w:p>
    <w:p w14:paraId="17956667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>};</w:t>
      </w:r>
    </w:p>
    <w:p w14:paraId="59862E45" w14:textId="77777777" w:rsidR="00DE44DB" w:rsidRPr="00DE44DB" w:rsidRDefault="00DE44DB" w:rsidP="00DE44DB">
      <w:pPr>
        <w:pStyle w:val="ad"/>
        <w:rPr>
          <w:color w:val="000000"/>
        </w:rPr>
      </w:pPr>
    </w:p>
    <w:p w14:paraId="0BA9F765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struct</w:t>
      </w:r>
      <w:r w:rsidRPr="00DE44DB">
        <w:rPr>
          <w:color w:val="000000"/>
        </w:rPr>
        <w:t xml:space="preserve"> </w:t>
      </w:r>
      <w:r w:rsidRPr="00DE44DB">
        <w:rPr>
          <w:color w:val="2B91AF"/>
        </w:rPr>
        <w:t>S1_node</w:t>
      </w:r>
      <w:r w:rsidRPr="00DE44DB">
        <w:rPr>
          <w:color w:val="000000"/>
        </w:rPr>
        <w:t xml:space="preserve"> {</w:t>
      </w:r>
    </w:p>
    <w:p w14:paraId="12848781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node = 0;</w:t>
      </w:r>
    </w:p>
    <w:p w14:paraId="014F20FB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funcNum = 0;</w:t>
      </w:r>
    </w:p>
    <w:p w14:paraId="53B0EAB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>};</w:t>
      </w:r>
    </w:p>
    <w:p w14:paraId="452A3F49" w14:textId="77777777" w:rsidR="00DE44DB" w:rsidRPr="00DE44DB" w:rsidRDefault="00DE44DB" w:rsidP="00DE44DB">
      <w:pPr>
        <w:pStyle w:val="ad"/>
        <w:rPr>
          <w:color w:val="000000"/>
        </w:rPr>
      </w:pPr>
    </w:p>
    <w:p w14:paraId="00CAA4AC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t>//struct S23_edge {</w:t>
      </w:r>
    </w:p>
    <w:p w14:paraId="791C0318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t>//   int node1 = 0;</w:t>
      </w:r>
    </w:p>
    <w:p w14:paraId="42AF9ACB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t>//   int node2 = 0;</w:t>
      </w:r>
    </w:p>
    <w:p w14:paraId="65D2327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t>//   int funcNum = 0;</w:t>
      </w:r>
    </w:p>
    <w:p w14:paraId="4BE7CFF5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t>//};</w:t>
      </w:r>
    </w:p>
    <w:p w14:paraId="1721CF16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808080"/>
        </w:rPr>
        <w:t>#pragma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endregion</w:t>
      </w:r>
      <w:r w:rsidRPr="00DE44DB">
        <w:rPr>
          <w:color w:val="000000"/>
        </w:rPr>
        <w:t xml:space="preserve"> TYPEDEFINES</w:t>
      </w:r>
    </w:p>
    <w:p w14:paraId="071233BF" w14:textId="77777777" w:rsidR="00DE44DB" w:rsidRPr="00DE44DB" w:rsidRDefault="00DE44DB" w:rsidP="00DE44DB">
      <w:pPr>
        <w:pStyle w:val="ad"/>
        <w:rPr>
          <w:color w:val="000000"/>
        </w:rPr>
      </w:pPr>
    </w:p>
    <w:p w14:paraId="6057D511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f_value(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, </w:t>
      </w: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x</w:t>
      </w:r>
      <w:r w:rsidRPr="00DE44DB">
        <w:rPr>
          <w:color w:val="000000"/>
        </w:rPr>
        <w:t xml:space="preserve">, </w:t>
      </w: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t</w:t>
      </w:r>
      <w:r w:rsidRPr="00DE44DB">
        <w:rPr>
          <w:color w:val="000000"/>
        </w:rPr>
        <w:t>) {</w:t>
      </w:r>
    </w:p>
    <w:p w14:paraId="2495CD3C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switch</w:t>
      </w:r>
      <w:r w:rsidRPr="00DE44DB">
        <w:rPr>
          <w:color w:val="000000"/>
        </w:rPr>
        <w:t xml:space="preserve"> (</w:t>
      </w:r>
      <w:r w:rsidRPr="00DE44DB">
        <w:rPr>
          <w:color w:val="808080"/>
        </w:rPr>
        <w:t>regionNum</w:t>
      </w:r>
      <w:r w:rsidRPr="00DE44DB">
        <w:rPr>
          <w:color w:val="000000"/>
        </w:rPr>
        <w:t>)</w:t>
      </w:r>
    </w:p>
    <w:p w14:paraId="21EF4B65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{</w:t>
      </w:r>
    </w:p>
    <w:p w14:paraId="742C17F0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case</w:t>
      </w:r>
      <w:r w:rsidRPr="00DE44DB">
        <w:rPr>
          <w:color w:val="000000"/>
        </w:rPr>
        <w:t xml:space="preserve"> 0: {</w:t>
      </w:r>
    </w:p>
    <w:p w14:paraId="5A9F3F82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   </w:t>
      </w:r>
      <w:r w:rsidRPr="00DE44DB">
        <w:rPr>
          <w:color w:val="0000FF"/>
        </w:rPr>
        <w:t>return</w:t>
      </w:r>
      <w:r w:rsidRPr="00DE44DB">
        <w:rPr>
          <w:color w:val="000000"/>
        </w:rPr>
        <w:t xml:space="preserve"> -2*</w:t>
      </w:r>
      <w:r w:rsidRPr="00DE44DB">
        <w:rPr>
          <w:color w:val="808080"/>
        </w:rPr>
        <w:t>t</w:t>
      </w:r>
      <w:r w:rsidRPr="00DE44DB">
        <w:rPr>
          <w:color w:val="000000"/>
        </w:rPr>
        <w:t xml:space="preserve"> - 2*</w:t>
      </w:r>
      <w:r w:rsidRPr="00DE44DB">
        <w:rPr>
          <w:color w:val="808080"/>
        </w:rPr>
        <w:t>x</w:t>
      </w:r>
      <w:r w:rsidRPr="00DE44DB">
        <w:rPr>
          <w:color w:val="000000"/>
        </w:rPr>
        <w:t xml:space="preserve"> + 1;</w:t>
      </w:r>
    </w:p>
    <w:p w14:paraId="2A5438AB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}</w:t>
      </w:r>
    </w:p>
    <w:p w14:paraId="7C0EB4CF" w14:textId="77777777" w:rsidR="00DE44DB" w:rsidRPr="00DE44DB" w:rsidRDefault="00DE44DB" w:rsidP="00DE44DB">
      <w:pPr>
        <w:pStyle w:val="ad"/>
        <w:rPr>
          <w:color w:val="000000"/>
        </w:rPr>
      </w:pPr>
    </w:p>
    <w:p w14:paraId="5B3B6E58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default</w:t>
      </w:r>
      <w:r w:rsidRPr="00DE44DB">
        <w:rPr>
          <w:color w:val="000000"/>
        </w:rPr>
        <w:t>:</w:t>
      </w:r>
    </w:p>
    <w:p w14:paraId="12051DA2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   </w:t>
      </w:r>
      <w:r w:rsidRPr="00DE44DB">
        <w:rPr>
          <w:color w:val="0000FF"/>
        </w:rPr>
        <w:t>throw</w:t>
      </w:r>
      <w:r w:rsidRPr="00DE44DB">
        <w:rPr>
          <w:color w:val="000000"/>
        </w:rPr>
        <w:t xml:space="preserve"> std::</w:t>
      </w:r>
      <w:r w:rsidRPr="00DE44DB">
        <w:rPr>
          <w:color w:val="2B91AF"/>
        </w:rPr>
        <w:t>runtime_error</w:t>
      </w:r>
      <w:r w:rsidRPr="00DE44DB">
        <w:rPr>
          <w:color w:val="000000"/>
        </w:rPr>
        <w:t>(</w:t>
      </w:r>
      <w:r w:rsidRPr="00DE44DB">
        <w:rPr>
          <w:color w:val="A31515"/>
        </w:rPr>
        <w:t>"</w:t>
      </w:r>
      <w:r>
        <w:rPr>
          <w:color w:val="A31515"/>
        </w:rPr>
        <w:t>Значения</w:t>
      </w:r>
      <w:r w:rsidRPr="00DE44DB">
        <w:rPr>
          <w:color w:val="A31515"/>
        </w:rPr>
        <w:t xml:space="preserve"> </w:t>
      </w:r>
      <w:r>
        <w:rPr>
          <w:color w:val="A31515"/>
        </w:rPr>
        <w:t>функции</w:t>
      </w:r>
      <w:r w:rsidRPr="00DE44DB">
        <w:rPr>
          <w:color w:val="A31515"/>
        </w:rPr>
        <w:t xml:space="preserve"> f </w:t>
      </w:r>
      <w:r>
        <w:rPr>
          <w:color w:val="A31515"/>
        </w:rPr>
        <w:t>для</w:t>
      </w:r>
      <w:r w:rsidRPr="00DE44DB">
        <w:rPr>
          <w:color w:val="A31515"/>
        </w:rPr>
        <w:t xml:space="preserve"> </w:t>
      </w:r>
      <w:r>
        <w:rPr>
          <w:color w:val="A31515"/>
        </w:rPr>
        <w:t>региона</w:t>
      </w:r>
      <w:r w:rsidRPr="00DE44DB">
        <w:rPr>
          <w:color w:val="A31515"/>
        </w:rPr>
        <w:t xml:space="preserve"> </w:t>
      </w:r>
      <w:r>
        <w:rPr>
          <w:color w:val="A31515"/>
        </w:rPr>
        <w:t>с</w:t>
      </w:r>
      <w:r w:rsidRPr="00DE44DB">
        <w:rPr>
          <w:color w:val="A31515"/>
        </w:rPr>
        <w:t xml:space="preserve"> </w:t>
      </w:r>
      <w:r>
        <w:rPr>
          <w:color w:val="A31515"/>
        </w:rPr>
        <w:t>номером</w:t>
      </w:r>
      <w:r w:rsidRPr="00DE44DB">
        <w:rPr>
          <w:color w:val="A31515"/>
        </w:rPr>
        <w:t xml:space="preserve"> "</w:t>
      </w:r>
      <w:r w:rsidRPr="00DE44DB">
        <w:rPr>
          <w:color w:val="000000"/>
        </w:rPr>
        <w:t xml:space="preserve">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std::to_string(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)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 xml:space="preserve">" </w:t>
      </w:r>
      <w:r>
        <w:rPr>
          <w:color w:val="A31515"/>
        </w:rPr>
        <w:t>не</w:t>
      </w:r>
      <w:r w:rsidRPr="00DE44DB">
        <w:rPr>
          <w:color w:val="A31515"/>
        </w:rPr>
        <w:t xml:space="preserve"> </w:t>
      </w:r>
      <w:r>
        <w:rPr>
          <w:color w:val="A31515"/>
        </w:rPr>
        <w:t>найдено</w:t>
      </w:r>
      <w:r w:rsidRPr="00DE44DB">
        <w:rPr>
          <w:color w:val="A31515"/>
        </w:rPr>
        <w:t>."</w:t>
      </w:r>
      <w:r w:rsidRPr="00DE44DB">
        <w:rPr>
          <w:color w:val="000000"/>
        </w:rPr>
        <w:t>);</w:t>
      </w:r>
    </w:p>
    <w:p w14:paraId="694E8666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}</w:t>
      </w:r>
    </w:p>
    <w:p w14:paraId="0486D9E4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>}</w:t>
      </w:r>
    </w:p>
    <w:p w14:paraId="4461A358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f_value(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, </w:t>
      </w:r>
      <w:r w:rsidRPr="00DE44DB">
        <w:rPr>
          <w:color w:val="2B91AF"/>
        </w:rPr>
        <w:t>Nod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node</w:t>
      </w:r>
      <w:r w:rsidRPr="00DE44DB">
        <w:rPr>
          <w:color w:val="000000"/>
        </w:rPr>
        <w:t xml:space="preserve">, </w:t>
      </w: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t</w:t>
      </w:r>
      <w:r w:rsidRPr="00DE44DB">
        <w:rPr>
          <w:color w:val="000000"/>
        </w:rPr>
        <w:t>) {</w:t>
      </w:r>
    </w:p>
    <w:p w14:paraId="70C4448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return</w:t>
      </w:r>
      <w:r w:rsidRPr="00DE44DB">
        <w:rPr>
          <w:color w:val="000000"/>
        </w:rPr>
        <w:t xml:space="preserve"> f_value(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, </w:t>
      </w:r>
      <w:r w:rsidRPr="00DE44DB">
        <w:rPr>
          <w:color w:val="808080"/>
        </w:rPr>
        <w:t>node</w:t>
      </w:r>
      <w:r w:rsidRPr="00DE44DB">
        <w:rPr>
          <w:color w:val="000000"/>
        </w:rPr>
        <w:t xml:space="preserve">.x, </w:t>
      </w:r>
      <w:r w:rsidRPr="00DE44DB">
        <w:rPr>
          <w:color w:val="808080"/>
        </w:rPr>
        <w:t>t</w:t>
      </w:r>
      <w:r w:rsidRPr="00DE44DB">
        <w:rPr>
          <w:color w:val="000000"/>
        </w:rPr>
        <w:t>);</w:t>
      </w:r>
    </w:p>
    <w:p w14:paraId="3486D068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>}</w:t>
      </w:r>
    </w:p>
    <w:p w14:paraId="32F5F0EF" w14:textId="77777777" w:rsidR="00DE44DB" w:rsidRPr="00DE44DB" w:rsidRDefault="00DE44DB" w:rsidP="00DE44DB">
      <w:pPr>
        <w:pStyle w:val="ad"/>
        <w:rPr>
          <w:color w:val="000000"/>
        </w:rPr>
      </w:pPr>
    </w:p>
    <w:p w14:paraId="2028E1C9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lambda_value(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, </w:t>
      </w: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u</w:t>
      </w:r>
      <w:r w:rsidRPr="00DE44DB">
        <w:rPr>
          <w:color w:val="000000"/>
        </w:rPr>
        <w:t xml:space="preserve">, </w:t>
      </w: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x</w:t>
      </w:r>
      <w:r w:rsidRPr="00DE44DB">
        <w:rPr>
          <w:color w:val="000000"/>
        </w:rPr>
        <w:t>) {</w:t>
      </w:r>
    </w:p>
    <w:p w14:paraId="5B6A9124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switch</w:t>
      </w:r>
      <w:r w:rsidRPr="00DE44DB">
        <w:rPr>
          <w:color w:val="000000"/>
        </w:rPr>
        <w:t xml:space="preserve"> (</w:t>
      </w:r>
      <w:r w:rsidRPr="00DE44DB">
        <w:rPr>
          <w:color w:val="808080"/>
        </w:rPr>
        <w:t>regionNum</w:t>
      </w:r>
      <w:r w:rsidRPr="00DE44DB">
        <w:rPr>
          <w:color w:val="000000"/>
        </w:rPr>
        <w:t>)</w:t>
      </w:r>
    </w:p>
    <w:p w14:paraId="224F09F7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{</w:t>
      </w:r>
    </w:p>
    <w:p w14:paraId="4D3E142F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case</w:t>
      </w:r>
      <w:r w:rsidRPr="00DE44DB">
        <w:rPr>
          <w:color w:val="000000"/>
        </w:rPr>
        <w:t xml:space="preserve"> 0: {</w:t>
      </w:r>
    </w:p>
    <w:p w14:paraId="6199258A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   </w:t>
      </w:r>
      <w:r w:rsidRPr="00DE44DB">
        <w:rPr>
          <w:color w:val="0000FF"/>
        </w:rPr>
        <w:t>return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u</w:t>
      </w:r>
      <w:r w:rsidRPr="00DE44DB">
        <w:rPr>
          <w:color w:val="000000"/>
        </w:rPr>
        <w:t>*</w:t>
      </w:r>
      <w:r w:rsidRPr="00DE44DB">
        <w:rPr>
          <w:color w:val="808080"/>
        </w:rPr>
        <w:t>u</w:t>
      </w:r>
      <w:r w:rsidRPr="00DE44DB">
        <w:rPr>
          <w:color w:val="000000"/>
        </w:rPr>
        <w:t xml:space="preserve"> + 1;</w:t>
      </w:r>
    </w:p>
    <w:p w14:paraId="4B421080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}</w:t>
      </w:r>
    </w:p>
    <w:p w14:paraId="407FD185" w14:textId="77777777" w:rsidR="00DE44DB" w:rsidRPr="00DE44DB" w:rsidRDefault="00DE44DB" w:rsidP="00DE44DB">
      <w:pPr>
        <w:pStyle w:val="ad"/>
        <w:rPr>
          <w:color w:val="000000"/>
        </w:rPr>
      </w:pPr>
    </w:p>
    <w:p w14:paraId="0295BF0D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default</w:t>
      </w:r>
      <w:r w:rsidRPr="00DE44DB">
        <w:rPr>
          <w:color w:val="000000"/>
        </w:rPr>
        <w:t>:</w:t>
      </w:r>
    </w:p>
    <w:p w14:paraId="45CF0022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   </w:t>
      </w:r>
      <w:r w:rsidRPr="00DE44DB">
        <w:rPr>
          <w:color w:val="0000FF"/>
        </w:rPr>
        <w:t>throw</w:t>
      </w:r>
      <w:r w:rsidRPr="00DE44DB">
        <w:rPr>
          <w:color w:val="000000"/>
        </w:rPr>
        <w:t xml:space="preserve"> std::</w:t>
      </w:r>
      <w:r w:rsidRPr="00DE44DB">
        <w:rPr>
          <w:color w:val="2B91AF"/>
        </w:rPr>
        <w:t>runtime_error</w:t>
      </w:r>
      <w:r w:rsidRPr="00DE44DB">
        <w:rPr>
          <w:color w:val="000000"/>
        </w:rPr>
        <w:t>(</w:t>
      </w:r>
      <w:r w:rsidRPr="00DE44DB">
        <w:rPr>
          <w:color w:val="A31515"/>
        </w:rPr>
        <w:t>"</w:t>
      </w:r>
      <w:r>
        <w:rPr>
          <w:color w:val="A31515"/>
        </w:rPr>
        <w:t>Значения</w:t>
      </w:r>
      <w:r w:rsidRPr="00DE44DB">
        <w:rPr>
          <w:color w:val="A31515"/>
        </w:rPr>
        <w:t xml:space="preserve"> </w:t>
      </w:r>
      <w:r>
        <w:rPr>
          <w:color w:val="A31515"/>
        </w:rPr>
        <w:t>функции</w:t>
      </w:r>
      <w:r w:rsidRPr="00DE44DB">
        <w:rPr>
          <w:color w:val="A31515"/>
        </w:rPr>
        <w:t xml:space="preserve"> lambda </w:t>
      </w:r>
      <w:r>
        <w:rPr>
          <w:color w:val="A31515"/>
        </w:rPr>
        <w:t>для</w:t>
      </w:r>
      <w:r w:rsidRPr="00DE44DB">
        <w:rPr>
          <w:color w:val="A31515"/>
        </w:rPr>
        <w:t xml:space="preserve"> </w:t>
      </w:r>
      <w:r>
        <w:rPr>
          <w:color w:val="A31515"/>
        </w:rPr>
        <w:t>региона</w:t>
      </w:r>
      <w:r w:rsidRPr="00DE44DB">
        <w:rPr>
          <w:color w:val="A31515"/>
        </w:rPr>
        <w:t xml:space="preserve"> </w:t>
      </w:r>
      <w:r>
        <w:rPr>
          <w:color w:val="A31515"/>
        </w:rPr>
        <w:t>с</w:t>
      </w:r>
      <w:r w:rsidRPr="00DE44DB">
        <w:rPr>
          <w:color w:val="A31515"/>
        </w:rPr>
        <w:t xml:space="preserve"> </w:t>
      </w:r>
      <w:r>
        <w:rPr>
          <w:color w:val="A31515"/>
        </w:rPr>
        <w:t>номером</w:t>
      </w:r>
      <w:r w:rsidRPr="00DE44DB">
        <w:rPr>
          <w:color w:val="A31515"/>
        </w:rPr>
        <w:t xml:space="preserve"> "</w:t>
      </w:r>
      <w:r w:rsidRPr="00DE44DB">
        <w:rPr>
          <w:color w:val="000000"/>
        </w:rPr>
        <w:t xml:space="preserve">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std::to_string(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)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 xml:space="preserve">" </w:t>
      </w:r>
      <w:r>
        <w:rPr>
          <w:color w:val="A31515"/>
        </w:rPr>
        <w:t>не</w:t>
      </w:r>
      <w:r w:rsidRPr="00DE44DB">
        <w:rPr>
          <w:color w:val="A31515"/>
        </w:rPr>
        <w:t xml:space="preserve"> </w:t>
      </w:r>
      <w:r>
        <w:rPr>
          <w:color w:val="A31515"/>
        </w:rPr>
        <w:t>найдено</w:t>
      </w:r>
      <w:r w:rsidRPr="00DE44DB">
        <w:rPr>
          <w:color w:val="A31515"/>
        </w:rPr>
        <w:t>."</w:t>
      </w:r>
      <w:r w:rsidRPr="00DE44DB">
        <w:rPr>
          <w:color w:val="000000"/>
        </w:rPr>
        <w:t>);</w:t>
      </w:r>
    </w:p>
    <w:p w14:paraId="3144EADA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}</w:t>
      </w:r>
    </w:p>
    <w:p w14:paraId="3BF27726" w14:textId="77777777" w:rsidR="00DE44DB" w:rsidRPr="00DE44DB" w:rsidRDefault="00DE44DB" w:rsidP="00DE44DB">
      <w:pPr>
        <w:pStyle w:val="ad"/>
        <w:rPr>
          <w:color w:val="000000"/>
        </w:rPr>
      </w:pPr>
    </w:p>
    <w:p w14:paraId="5FD1D15B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>}</w:t>
      </w:r>
    </w:p>
    <w:p w14:paraId="0F59871F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lambda_value(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, </w:t>
      </w: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u</w:t>
      </w:r>
      <w:r w:rsidRPr="00DE44DB">
        <w:rPr>
          <w:color w:val="000000"/>
        </w:rPr>
        <w:t xml:space="preserve">, </w:t>
      </w:r>
      <w:r w:rsidRPr="00DE44DB">
        <w:rPr>
          <w:color w:val="2B91AF"/>
        </w:rPr>
        <w:t>Nod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node</w:t>
      </w:r>
      <w:r w:rsidRPr="00DE44DB">
        <w:rPr>
          <w:color w:val="000000"/>
        </w:rPr>
        <w:t>) {</w:t>
      </w:r>
    </w:p>
    <w:p w14:paraId="78A17BC9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return</w:t>
      </w:r>
      <w:r w:rsidRPr="00DE44DB">
        <w:rPr>
          <w:color w:val="000000"/>
        </w:rPr>
        <w:t xml:space="preserve"> lambda_value(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, </w:t>
      </w:r>
      <w:r w:rsidRPr="00DE44DB">
        <w:rPr>
          <w:color w:val="808080"/>
        </w:rPr>
        <w:t>u</w:t>
      </w:r>
      <w:r w:rsidRPr="00DE44DB">
        <w:rPr>
          <w:color w:val="000000"/>
        </w:rPr>
        <w:t xml:space="preserve">, </w:t>
      </w:r>
      <w:r w:rsidRPr="00DE44DB">
        <w:rPr>
          <w:color w:val="808080"/>
        </w:rPr>
        <w:t>node</w:t>
      </w:r>
      <w:r w:rsidRPr="00DE44DB">
        <w:rPr>
          <w:color w:val="000000"/>
        </w:rPr>
        <w:t>.x);</w:t>
      </w:r>
    </w:p>
    <w:p w14:paraId="6616D1D1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>}</w:t>
      </w:r>
    </w:p>
    <w:p w14:paraId="147C2C40" w14:textId="77777777" w:rsidR="00DE44DB" w:rsidRPr="00DE44DB" w:rsidRDefault="00DE44DB" w:rsidP="00DE44DB">
      <w:pPr>
        <w:pStyle w:val="ad"/>
        <w:rPr>
          <w:color w:val="000000"/>
        </w:rPr>
      </w:pPr>
    </w:p>
    <w:p w14:paraId="7ABA473F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lambda_dif_value(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, </w:t>
      </w: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u</w:t>
      </w:r>
      <w:r w:rsidRPr="00DE44DB">
        <w:rPr>
          <w:color w:val="000000"/>
        </w:rPr>
        <w:t xml:space="preserve">, </w:t>
      </w: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x</w:t>
      </w:r>
      <w:r w:rsidRPr="00DE44DB">
        <w:rPr>
          <w:color w:val="000000"/>
        </w:rPr>
        <w:t>) {</w:t>
      </w:r>
    </w:p>
    <w:p w14:paraId="574C3E56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switch</w:t>
      </w:r>
      <w:r w:rsidRPr="00DE44DB">
        <w:rPr>
          <w:color w:val="000000"/>
        </w:rPr>
        <w:t xml:space="preserve"> (</w:t>
      </w:r>
      <w:r w:rsidRPr="00DE44DB">
        <w:rPr>
          <w:color w:val="808080"/>
        </w:rPr>
        <w:t>regionNum</w:t>
      </w:r>
      <w:r w:rsidRPr="00DE44DB">
        <w:rPr>
          <w:color w:val="000000"/>
        </w:rPr>
        <w:t>) {</w:t>
      </w:r>
    </w:p>
    <w:p w14:paraId="23004C39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case</w:t>
      </w:r>
      <w:r w:rsidRPr="00DE44DB">
        <w:rPr>
          <w:color w:val="000000"/>
        </w:rPr>
        <w:t xml:space="preserve"> 0: {</w:t>
      </w:r>
    </w:p>
    <w:p w14:paraId="5D78FE86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   </w:t>
      </w:r>
      <w:r w:rsidRPr="00DE44DB">
        <w:rPr>
          <w:color w:val="0000FF"/>
        </w:rPr>
        <w:t>return</w:t>
      </w:r>
      <w:r w:rsidRPr="00DE44DB">
        <w:rPr>
          <w:color w:val="000000"/>
        </w:rPr>
        <w:t xml:space="preserve"> 2*</w:t>
      </w:r>
      <w:r w:rsidRPr="00DE44DB">
        <w:rPr>
          <w:color w:val="808080"/>
        </w:rPr>
        <w:t>u</w:t>
      </w:r>
      <w:r w:rsidRPr="00DE44DB">
        <w:rPr>
          <w:color w:val="000000"/>
        </w:rPr>
        <w:t>;</w:t>
      </w:r>
    </w:p>
    <w:p w14:paraId="05C93007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}</w:t>
      </w:r>
    </w:p>
    <w:p w14:paraId="12442BC0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default</w:t>
      </w:r>
      <w:r w:rsidRPr="00DE44DB">
        <w:rPr>
          <w:color w:val="000000"/>
        </w:rPr>
        <w:t>:</w:t>
      </w:r>
    </w:p>
    <w:p w14:paraId="5C4F28DC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   </w:t>
      </w:r>
      <w:r w:rsidRPr="00DE44DB">
        <w:rPr>
          <w:color w:val="0000FF"/>
        </w:rPr>
        <w:t>throw</w:t>
      </w:r>
      <w:r w:rsidRPr="00DE44DB">
        <w:rPr>
          <w:color w:val="000000"/>
        </w:rPr>
        <w:t xml:space="preserve"> std::</w:t>
      </w:r>
      <w:r w:rsidRPr="00DE44DB">
        <w:rPr>
          <w:color w:val="2B91AF"/>
        </w:rPr>
        <w:t>runtime_error</w:t>
      </w:r>
      <w:r w:rsidRPr="00DE44DB">
        <w:rPr>
          <w:color w:val="000000"/>
        </w:rPr>
        <w:t>(</w:t>
      </w:r>
      <w:r w:rsidRPr="00DE44DB">
        <w:rPr>
          <w:color w:val="A31515"/>
        </w:rPr>
        <w:t>"</w:t>
      </w:r>
      <w:r>
        <w:rPr>
          <w:color w:val="A31515"/>
        </w:rPr>
        <w:t>Значения</w:t>
      </w:r>
      <w:r w:rsidRPr="00DE44DB">
        <w:rPr>
          <w:color w:val="A31515"/>
        </w:rPr>
        <w:t xml:space="preserve"> </w:t>
      </w:r>
      <w:r>
        <w:rPr>
          <w:color w:val="A31515"/>
        </w:rPr>
        <w:t>производной</w:t>
      </w:r>
      <w:r w:rsidRPr="00DE44DB">
        <w:rPr>
          <w:color w:val="A31515"/>
        </w:rPr>
        <w:t xml:space="preserve"> </w:t>
      </w:r>
      <w:r>
        <w:rPr>
          <w:color w:val="A31515"/>
        </w:rPr>
        <w:t>функции</w:t>
      </w:r>
      <w:r w:rsidRPr="00DE44DB">
        <w:rPr>
          <w:color w:val="A31515"/>
        </w:rPr>
        <w:t xml:space="preserve"> lambda </w:t>
      </w:r>
      <w:r>
        <w:rPr>
          <w:color w:val="A31515"/>
        </w:rPr>
        <w:t>для</w:t>
      </w:r>
      <w:r w:rsidRPr="00DE44DB">
        <w:rPr>
          <w:color w:val="A31515"/>
        </w:rPr>
        <w:t xml:space="preserve"> </w:t>
      </w:r>
      <w:r>
        <w:rPr>
          <w:color w:val="A31515"/>
        </w:rPr>
        <w:t>региона</w:t>
      </w:r>
      <w:r w:rsidRPr="00DE44DB">
        <w:rPr>
          <w:color w:val="A31515"/>
        </w:rPr>
        <w:t xml:space="preserve"> </w:t>
      </w:r>
      <w:r>
        <w:rPr>
          <w:color w:val="A31515"/>
        </w:rPr>
        <w:t>с</w:t>
      </w:r>
      <w:r w:rsidRPr="00DE44DB">
        <w:rPr>
          <w:color w:val="A31515"/>
        </w:rPr>
        <w:t xml:space="preserve"> </w:t>
      </w:r>
      <w:r>
        <w:rPr>
          <w:color w:val="A31515"/>
        </w:rPr>
        <w:t>номером</w:t>
      </w:r>
      <w:r w:rsidRPr="00DE44DB">
        <w:rPr>
          <w:color w:val="A31515"/>
        </w:rPr>
        <w:t xml:space="preserve"> "</w:t>
      </w:r>
      <w:r w:rsidRPr="00DE44DB">
        <w:rPr>
          <w:color w:val="000000"/>
        </w:rPr>
        <w:t xml:space="preserve">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std::to_string(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) </w:t>
      </w:r>
      <w:r w:rsidRPr="00DE44DB">
        <w:rPr>
          <w:color w:val="008080"/>
        </w:rPr>
        <w:t>+</w:t>
      </w:r>
      <w:r w:rsidRPr="00DE44DB">
        <w:rPr>
          <w:color w:val="000000"/>
        </w:rPr>
        <w:t xml:space="preserve"> </w:t>
      </w:r>
      <w:r w:rsidRPr="00DE44DB">
        <w:rPr>
          <w:color w:val="A31515"/>
        </w:rPr>
        <w:t xml:space="preserve">" </w:t>
      </w:r>
      <w:r>
        <w:rPr>
          <w:color w:val="A31515"/>
        </w:rPr>
        <w:t>не</w:t>
      </w:r>
      <w:r w:rsidRPr="00DE44DB">
        <w:rPr>
          <w:color w:val="A31515"/>
        </w:rPr>
        <w:t xml:space="preserve"> </w:t>
      </w:r>
      <w:r>
        <w:rPr>
          <w:color w:val="A31515"/>
        </w:rPr>
        <w:t>найдено</w:t>
      </w:r>
      <w:r w:rsidRPr="00DE44DB">
        <w:rPr>
          <w:color w:val="A31515"/>
        </w:rPr>
        <w:t>."</w:t>
      </w:r>
      <w:r w:rsidRPr="00DE44DB">
        <w:rPr>
          <w:color w:val="000000"/>
        </w:rPr>
        <w:t>);</w:t>
      </w:r>
    </w:p>
    <w:p w14:paraId="63DF5E08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}</w:t>
      </w:r>
    </w:p>
    <w:p w14:paraId="0B273825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>}</w:t>
      </w:r>
    </w:p>
    <w:p w14:paraId="7AA191BE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lambda_dif_value(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, </w:t>
      </w: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u</w:t>
      </w:r>
      <w:r w:rsidRPr="00DE44DB">
        <w:rPr>
          <w:color w:val="000000"/>
        </w:rPr>
        <w:t xml:space="preserve">, </w:t>
      </w:r>
      <w:r w:rsidRPr="00DE44DB">
        <w:rPr>
          <w:color w:val="2B91AF"/>
        </w:rPr>
        <w:t>Nod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node</w:t>
      </w:r>
      <w:r w:rsidRPr="00DE44DB">
        <w:rPr>
          <w:color w:val="000000"/>
        </w:rPr>
        <w:t>) {</w:t>
      </w:r>
    </w:p>
    <w:p w14:paraId="23612FF8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 w:rsidRPr="00DE44DB">
        <w:rPr>
          <w:color w:val="0000FF"/>
        </w:rPr>
        <w:t>return</w:t>
      </w:r>
      <w:r w:rsidRPr="00DE44DB">
        <w:rPr>
          <w:color w:val="000000"/>
        </w:rPr>
        <w:t xml:space="preserve"> lambda_dif_value(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, </w:t>
      </w:r>
      <w:r w:rsidRPr="00DE44DB">
        <w:rPr>
          <w:color w:val="808080"/>
        </w:rPr>
        <w:t>u</w:t>
      </w:r>
      <w:r w:rsidRPr="00DE44DB">
        <w:rPr>
          <w:color w:val="000000"/>
        </w:rPr>
        <w:t xml:space="preserve">, </w:t>
      </w:r>
      <w:r w:rsidRPr="00DE44DB">
        <w:rPr>
          <w:color w:val="808080"/>
        </w:rPr>
        <w:t>node</w:t>
      </w:r>
      <w:r w:rsidRPr="00DE44DB">
        <w:rPr>
          <w:color w:val="000000"/>
        </w:rPr>
        <w:t>.x);</w:t>
      </w:r>
    </w:p>
    <w:p w14:paraId="627A0001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>}</w:t>
      </w:r>
    </w:p>
    <w:p w14:paraId="7D5F0811" w14:textId="77777777" w:rsidR="00DE44DB" w:rsidRPr="00DE44DB" w:rsidRDefault="00DE44DB" w:rsidP="00DE44DB">
      <w:pPr>
        <w:pStyle w:val="ad"/>
        <w:rPr>
          <w:color w:val="000000"/>
        </w:rPr>
      </w:pPr>
    </w:p>
    <w:p w14:paraId="41C56EFC" w14:textId="77777777" w:rsidR="00DE44DB" w:rsidRPr="00DE44DB" w:rsidRDefault="00DE44DB" w:rsidP="00DE44DB">
      <w:pPr>
        <w:pStyle w:val="ad"/>
        <w:rPr>
          <w:color w:val="000000"/>
        </w:rPr>
      </w:pP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sigma_value(</w:t>
      </w:r>
      <w:r w:rsidRPr="00DE44DB">
        <w:rPr>
          <w:color w:val="0000FF"/>
        </w:rPr>
        <w:t>int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regionNum</w:t>
      </w:r>
      <w:r w:rsidRPr="00DE44DB">
        <w:rPr>
          <w:color w:val="000000"/>
        </w:rPr>
        <w:t xml:space="preserve">, </w:t>
      </w:r>
      <w:r w:rsidRPr="00DE44DB">
        <w:rPr>
          <w:color w:val="0000FF"/>
        </w:rPr>
        <w:t>double</w:t>
      </w:r>
      <w:r w:rsidRPr="00DE44DB">
        <w:rPr>
          <w:color w:val="000000"/>
        </w:rPr>
        <w:t xml:space="preserve"> </w:t>
      </w:r>
      <w:r w:rsidRPr="00DE44DB">
        <w:rPr>
          <w:color w:val="808080"/>
        </w:rPr>
        <w:t>x</w:t>
      </w:r>
      <w:r w:rsidRPr="00DE44DB">
        <w:rPr>
          <w:color w:val="000000"/>
        </w:rPr>
        <w:t>) {</w:t>
      </w:r>
    </w:p>
    <w:p w14:paraId="4E3F884C" w14:textId="77777777" w:rsidR="00DE44DB" w:rsidRDefault="00DE44DB" w:rsidP="00DE44DB">
      <w:pPr>
        <w:pStyle w:val="ad"/>
        <w:rPr>
          <w:color w:val="000000"/>
        </w:rPr>
      </w:pPr>
      <w:r w:rsidRPr="00DE44DB">
        <w:rPr>
          <w:color w:val="000000"/>
        </w:rPr>
        <w:t xml:space="preserve">   </w:t>
      </w:r>
      <w:r>
        <w:rPr>
          <w:color w:val="0000FF"/>
        </w:rPr>
        <w:t>switch</w:t>
      </w:r>
      <w:r>
        <w:rPr>
          <w:color w:val="000000"/>
        </w:rPr>
        <w:t xml:space="preserve"> (</w:t>
      </w:r>
      <w:r>
        <w:rPr>
          <w:color w:val="808080"/>
        </w:rPr>
        <w:t>regionNum</w:t>
      </w:r>
      <w:r>
        <w:rPr>
          <w:color w:val="000000"/>
        </w:rPr>
        <w:t>)</w:t>
      </w:r>
    </w:p>
    <w:p w14:paraId="765CA1C6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{</w:t>
      </w:r>
    </w:p>
    <w:p w14:paraId="5AB724C9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case</w:t>
      </w:r>
      <w:r>
        <w:rPr>
          <w:color w:val="000000"/>
        </w:rPr>
        <w:t xml:space="preserve"> 0: {</w:t>
      </w:r>
    </w:p>
    <w:p w14:paraId="3F0B169A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   </w:t>
      </w:r>
      <w:r>
        <w:rPr>
          <w:color w:val="0000FF"/>
        </w:rPr>
        <w:t>return</w:t>
      </w:r>
      <w:r>
        <w:rPr>
          <w:color w:val="000000"/>
        </w:rPr>
        <w:t xml:space="preserve"> 1;</w:t>
      </w:r>
    </w:p>
    <w:p w14:paraId="276ED4C8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}</w:t>
      </w:r>
    </w:p>
    <w:p w14:paraId="61E5D765" w14:textId="77777777" w:rsidR="00DE44DB" w:rsidRDefault="00DE44DB" w:rsidP="00DE44DB">
      <w:pPr>
        <w:pStyle w:val="ad"/>
        <w:rPr>
          <w:color w:val="000000"/>
        </w:rPr>
      </w:pPr>
    </w:p>
    <w:p w14:paraId="49851642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default</w:t>
      </w:r>
      <w:r>
        <w:rPr>
          <w:color w:val="000000"/>
        </w:rPr>
        <w:t>:</w:t>
      </w:r>
    </w:p>
    <w:p w14:paraId="11B3B048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   </w:t>
      </w:r>
      <w:r>
        <w:rPr>
          <w:color w:val="0000FF"/>
        </w:rPr>
        <w:t>throw</w:t>
      </w:r>
      <w:r>
        <w:rPr>
          <w:color w:val="000000"/>
        </w:rPr>
        <w:t xml:space="preserve"> std::</w:t>
      </w:r>
      <w:r>
        <w:rPr>
          <w:color w:val="2B91AF"/>
        </w:rPr>
        <w:t>runtime_error</w:t>
      </w:r>
      <w:r>
        <w:rPr>
          <w:color w:val="000000"/>
        </w:rPr>
        <w:t>(</w:t>
      </w:r>
      <w:r>
        <w:rPr>
          <w:color w:val="A31515"/>
        </w:rPr>
        <w:t>"Значения функции gamma для региона с номером "</w:t>
      </w:r>
      <w:r>
        <w:rPr>
          <w:color w:val="000000"/>
        </w:rPr>
        <w:t xml:space="preserve"> </w:t>
      </w:r>
      <w:r>
        <w:rPr>
          <w:color w:val="008080"/>
        </w:rPr>
        <w:t>+</w:t>
      </w:r>
      <w:r>
        <w:rPr>
          <w:color w:val="000000"/>
        </w:rPr>
        <w:t xml:space="preserve"> std::to_string(</w:t>
      </w:r>
      <w:r>
        <w:rPr>
          <w:color w:val="808080"/>
        </w:rPr>
        <w:t>regionNum</w:t>
      </w:r>
      <w:r>
        <w:rPr>
          <w:color w:val="000000"/>
        </w:rPr>
        <w:t xml:space="preserve">) </w:t>
      </w:r>
      <w:r>
        <w:rPr>
          <w:color w:val="008080"/>
        </w:rPr>
        <w:t>+</w:t>
      </w:r>
      <w:r>
        <w:rPr>
          <w:color w:val="000000"/>
        </w:rPr>
        <w:t xml:space="preserve"> </w:t>
      </w:r>
      <w:r>
        <w:rPr>
          <w:color w:val="A31515"/>
        </w:rPr>
        <w:t>" не найдено."</w:t>
      </w:r>
      <w:r>
        <w:rPr>
          <w:color w:val="000000"/>
        </w:rPr>
        <w:t>);</w:t>
      </w:r>
    </w:p>
    <w:p w14:paraId="357E6684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}</w:t>
      </w:r>
    </w:p>
    <w:p w14:paraId="4D2F9DCF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>}</w:t>
      </w:r>
    </w:p>
    <w:p w14:paraId="36C5EF75" w14:textId="77777777" w:rsidR="00DE44DB" w:rsidRDefault="00DE44DB" w:rsidP="00DE44DB">
      <w:pPr>
        <w:pStyle w:val="ad"/>
        <w:rPr>
          <w:color w:val="000000"/>
        </w:rPr>
      </w:pPr>
      <w:r>
        <w:rPr>
          <w:color w:val="0000FF"/>
        </w:rPr>
        <w:t>double</w:t>
      </w:r>
      <w:r>
        <w:rPr>
          <w:color w:val="000000"/>
        </w:rPr>
        <w:t xml:space="preserve"> sigma_value(</w:t>
      </w:r>
      <w:r>
        <w:rPr>
          <w:color w:val="0000FF"/>
        </w:rPr>
        <w:t>int</w:t>
      </w:r>
      <w:r>
        <w:rPr>
          <w:color w:val="000000"/>
        </w:rPr>
        <w:t xml:space="preserve"> </w:t>
      </w:r>
      <w:r>
        <w:rPr>
          <w:color w:val="808080"/>
        </w:rPr>
        <w:t>regionNum</w:t>
      </w:r>
      <w:r>
        <w:rPr>
          <w:color w:val="000000"/>
        </w:rPr>
        <w:t xml:space="preserve">, </w:t>
      </w:r>
      <w:r>
        <w:rPr>
          <w:color w:val="2B91AF"/>
        </w:rPr>
        <w:t>Node</w:t>
      </w:r>
      <w:r>
        <w:rPr>
          <w:color w:val="000000"/>
        </w:rPr>
        <w:t xml:space="preserve"> </w:t>
      </w:r>
      <w:r>
        <w:rPr>
          <w:color w:val="808080"/>
        </w:rPr>
        <w:t>node</w:t>
      </w:r>
      <w:r>
        <w:rPr>
          <w:color w:val="000000"/>
        </w:rPr>
        <w:t>) {</w:t>
      </w:r>
    </w:p>
    <w:p w14:paraId="62802C80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return</w:t>
      </w:r>
      <w:r>
        <w:rPr>
          <w:color w:val="000000"/>
        </w:rPr>
        <w:t xml:space="preserve"> sigma_value(</w:t>
      </w:r>
      <w:r>
        <w:rPr>
          <w:color w:val="808080"/>
        </w:rPr>
        <w:t>regionNum</w:t>
      </w:r>
      <w:r>
        <w:rPr>
          <w:color w:val="000000"/>
        </w:rPr>
        <w:t xml:space="preserve">, </w:t>
      </w:r>
      <w:r>
        <w:rPr>
          <w:color w:val="808080"/>
        </w:rPr>
        <w:t>node</w:t>
      </w:r>
      <w:r>
        <w:rPr>
          <w:color w:val="000000"/>
        </w:rPr>
        <w:t>.x);</w:t>
      </w:r>
    </w:p>
    <w:p w14:paraId="6A3811E6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>}</w:t>
      </w:r>
    </w:p>
    <w:p w14:paraId="041397E0" w14:textId="77777777" w:rsidR="00DE44DB" w:rsidRDefault="00DE44DB" w:rsidP="00DE44DB">
      <w:pPr>
        <w:pStyle w:val="ad"/>
        <w:rPr>
          <w:color w:val="000000"/>
        </w:rPr>
      </w:pPr>
    </w:p>
    <w:p w14:paraId="7EB60E64" w14:textId="77777777" w:rsidR="00DE44DB" w:rsidRDefault="00DE44DB" w:rsidP="00DE44DB">
      <w:pPr>
        <w:pStyle w:val="ad"/>
        <w:rPr>
          <w:color w:val="000000"/>
        </w:rPr>
      </w:pPr>
      <w:r>
        <w:rPr>
          <w:color w:val="0000FF"/>
        </w:rPr>
        <w:t>double</w:t>
      </w:r>
      <w:r>
        <w:rPr>
          <w:color w:val="000000"/>
        </w:rPr>
        <w:t xml:space="preserve"> s1_u_value(</w:t>
      </w:r>
      <w:r>
        <w:rPr>
          <w:color w:val="0000FF"/>
        </w:rPr>
        <w:t>int</w:t>
      </w:r>
      <w:r>
        <w:rPr>
          <w:color w:val="000000"/>
        </w:rPr>
        <w:t xml:space="preserve"> </w:t>
      </w:r>
      <w:r>
        <w:rPr>
          <w:color w:val="808080"/>
        </w:rPr>
        <w:t>s1_funcNum</w:t>
      </w:r>
      <w:r>
        <w:rPr>
          <w:color w:val="000000"/>
        </w:rPr>
        <w:t xml:space="preserve">, </w:t>
      </w:r>
      <w:r>
        <w:rPr>
          <w:color w:val="0000FF"/>
        </w:rPr>
        <w:t>double</w:t>
      </w:r>
      <w:r>
        <w:rPr>
          <w:color w:val="000000"/>
        </w:rPr>
        <w:t xml:space="preserve"> </w:t>
      </w:r>
      <w:r>
        <w:rPr>
          <w:color w:val="808080"/>
        </w:rPr>
        <w:t>x</w:t>
      </w:r>
      <w:r>
        <w:rPr>
          <w:color w:val="000000"/>
        </w:rPr>
        <w:t xml:space="preserve">, </w:t>
      </w:r>
      <w:r>
        <w:rPr>
          <w:color w:val="0000FF"/>
        </w:rPr>
        <w:t>double</w:t>
      </w:r>
      <w:r>
        <w:rPr>
          <w:color w:val="000000"/>
        </w:rPr>
        <w:t xml:space="preserve"> </w:t>
      </w:r>
      <w:r>
        <w:rPr>
          <w:color w:val="808080"/>
        </w:rPr>
        <w:t>t</w:t>
      </w:r>
      <w:r>
        <w:rPr>
          <w:color w:val="000000"/>
        </w:rPr>
        <w:t>) {</w:t>
      </w:r>
    </w:p>
    <w:p w14:paraId="2952FE00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switch</w:t>
      </w:r>
      <w:r>
        <w:rPr>
          <w:color w:val="000000"/>
        </w:rPr>
        <w:t xml:space="preserve"> (</w:t>
      </w:r>
      <w:r>
        <w:rPr>
          <w:color w:val="808080"/>
        </w:rPr>
        <w:t>s1_funcNum</w:t>
      </w:r>
      <w:r>
        <w:rPr>
          <w:color w:val="000000"/>
        </w:rPr>
        <w:t>) {</w:t>
      </w:r>
    </w:p>
    <w:p w14:paraId="6FE72096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case</w:t>
      </w:r>
      <w:r>
        <w:rPr>
          <w:color w:val="000000"/>
        </w:rPr>
        <w:t xml:space="preserve"> 0: {</w:t>
      </w:r>
    </w:p>
    <w:p w14:paraId="10DA0B7D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   </w:t>
      </w:r>
      <w:r>
        <w:rPr>
          <w:color w:val="0000FF"/>
        </w:rPr>
        <w:t>return</w:t>
      </w:r>
      <w:r>
        <w:rPr>
          <w:color w:val="000000"/>
        </w:rPr>
        <w:t xml:space="preserve"> </w:t>
      </w:r>
      <w:r>
        <w:rPr>
          <w:color w:val="808080"/>
        </w:rPr>
        <w:t>x</w:t>
      </w:r>
      <w:r>
        <w:rPr>
          <w:color w:val="000000"/>
        </w:rPr>
        <w:t xml:space="preserve"> + </w:t>
      </w:r>
      <w:r>
        <w:rPr>
          <w:color w:val="808080"/>
        </w:rPr>
        <w:t>t</w:t>
      </w:r>
      <w:r>
        <w:rPr>
          <w:color w:val="000000"/>
        </w:rPr>
        <w:t>;</w:t>
      </w:r>
    </w:p>
    <w:p w14:paraId="17F76A98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}</w:t>
      </w:r>
    </w:p>
    <w:p w14:paraId="09C0F4D5" w14:textId="77777777" w:rsidR="00DE44DB" w:rsidRDefault="00DE44DB" w:rsidP="00DE44DB">
      <w:pPr>
        <w:pStyle w:val="ad"/>
        <w:rPr>
          <w:color w:val="000000"/>
        </w:rPr>
      </w:pPr>
    </w:p>
    <w:p w14:paraId="4A7D37EA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default</w:t>
      </w:r>
      <w:r>
        <w:rPr>
          <w:color w:val="000000"/>
        </w:rPr>
        <w:t>:</w:t>
      </w:r>
    </w:p>
    <w:p w14:paraId="40D6F01D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   </w:t>
      </w:r>
      <w:r>
        <w:rPr>
          <w:color w:val="0000FF"/>
        </w:rPr>
        <w:t>throw</w:t>
      </w:r>
      <w:r>
        <w:rPr>
          <w:color w:val="000000"/>
        </w:rPr>
        <w:t xml:space="preserve"> std::</w:t>
      </w:r>
      <w:r>
        <w:rPr>
          <w:color w:val="2B91AF"/>
        </w:rPr>
        <w:t>runtime_error</w:t>
      </w:r>
      <w:r>
        <w:rPr>
          <w:color w:val="000000"/>
        </w:rPr>
        <w:t>(</w:t>
      </w:r>
      <w:r>
        <w:rPr>
          <w:color w:val="A31515"/>
        </w:rPr>
        <w:t>"Значения функции u для s1-краевого с номером "</w:t>
      </w:r>
      <w:r>
        <w:rPr>
          <w:color w:val="000000"/>
        </w:rPr>
        <w:t xml:space="preserve"> </w:t>
      </w:r>
      <w:r>
        <w:rPr>
          <w:color w:val="008080"/>
        </w:rPr>
        <w:t>+</w:t>
      </w:r>
      <w:r>
        <w:rPr>
          <w:color w:val="000000"/>
        </w:rPr>
        <w:t xml:space="preserve"> std::to_string(</w:t>
      </w:r>
      <w:r>
        <w:rPr>
          <w:color w:val="808080"/>
        </w:rPr>
        <w:t>s1_funcNum</w:t>
      </w:r>
      <w:r>
        <w:rPr>
          <w:color w:val="000000"/>
        </w:rPr>
        <w:t xml:space="preserve">) </w:t>
      </w:r>
      <w:r>
        <w:rPr>
          <w:color w:val="008080"/>
        </w:rPr>
        <w:t>+</w:t>
      </w:r>
      <w:r>
        <w:rPr>
          <w:color w:val="000000"/>
        </w:rPr>
        <w:t xml:space="preserve"> </w:t>
      </w:r>
      <w:r>
        <w:rPr>
          <w:color w:val="A31515"/>
        </w:rPr>
        <w:t>" не найдено."</w:t>
      </w:r>
      <w:r>
        <w:rPr>
          <w:color w:val="000000"/>
        </w:rPr>
        <w:t>);</w:t>
      </w:r>
    </w:p>
    <w:p w14:paraId="10C655CA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}</w:t>
      </w:r>
    </w:p>
    <w:p w14:paraId="23D5E447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>}</w:t>
      </w:r>
    </w:p>
    <w:p w14:paraId="5FA32C9E" w14:textId="77777777" w:rsidR="00DE44DB" w:rsidRDefault="00DE44DB" w:rsidP="00DE44DB">
      <w:pPr>
        <w:pStyle w:val="ad"/>
        <w:rPr>
          <w:color w:val="000000"/>
        </w:rPr>
      </w:pPr>
      <w:r>
        <w:rPr>
          <w:color w:val="0000FF"/>
        </w:rPr>
        <w:t>double</w:t>
      </w:r>
      <w:r>
        <w:rPr>
          <w:color w:val="000000"/>
        </w:rPr>
        <w:t xml:space="preserve"> s1_u_value(</w:t>
      </w:r>
      <w:r>
        <w:rPr>
          <w:color w:val="0000FF"/>
        </w:rPr>
        <w:t>int</w:t>
      </w:r>
      <w:r>
        <w:rPr>
          <w:color w:val="000000"/>
        </w:rPr>
        <w:t xml:space="preserve"> </w:t>
      </w:r>
      <w:r>
        <w:rPr>
          <w:color w:val="808080"/>
        </w:rPr>
        <w:t>s1_funcNum</w:t>
      </w:r>
      <w:r>
        <w:rPr>
          <w:color w:val="000000"/>
        </w:rPr>
        <w:t xml:space="preserve">, </w:t>
      </w:r>
      <w:r>
        <w:rPr>
          <w:color w:val="2B91AF"/>
        </w:rPr>
        <w:t>Node</w:t>
      </w:r>
      <w:r>
        <w:rPr>
          <w:color w:val="000000"/>
        </w:rPr>
        <w:t xml:space="preserve"> </w:t>
      </w:r>
      <w:r>
        <w:rPr>
          <w:color w:val="808080"/>
        </w:rPr>
        <w:t>node</w:t>
      </w:r>
      <w:r>
        <w:rPr>
          <w:color w:val="000000"/>
        </w:rPr>
        <w:t xml:space="preserve">, </w:t>
      </w:r>
      <w:r>
        <w:rPr>
          <w:color w:val="0000FF"/>
        </w:rPr>
        <w:t>double</w:t>
      </w:r>
      <w:r>
        <w:rPr>
          <w:color w:val="000000"/>
        </w:rPr>
        <w:t xml:space="preserve"> </w:t>
      </w:r>
      <w:r>
        <w:rPr>
          <w:color w:val="808080"/>
        </w:rPr>
        <w:t>t</w:t>
      </w:r>
      <w:r>
        <w:rPr>
          <w:color w:val="000000"/>
        </w:rPr>
        <w:t>) {</w:t>
      </w:r>
    </w:p>
    <w:p w14:paraId="11F3856A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return</w:t>
      </w:r>
      <w:r>
        <w:rPr>
          <w:color w:val="000000"/>
        </w:rPr>
        <w:t xml:space="preserve"> s1_u_value(</w:t>
      </w:r>
      <w:r>
        <w:rPr>
          <w:color w:val="808080"/>
        </w:rPr>
        <w:t>s1_funcNum</w:t>
      </w:r>
      <w:r>
        <w:rPr>
          <w:color w:val="000000"/>
        </w:rPr>
        <w:t xml:space="preserve">, </w:t>
      </w:r>
      <w:r>
        <w:rPr>
          <w:color w:val="808080"/>
        </w:rPr>
        <w:t>node</w:t>
      </w:r>
      <w:r>
        <w:rPr>
          <w:color w:val="000000"/>
        </w:rPr>
        <w:t xml:space="preserve">.x, </w:t>
      </w:r>
      <w:r>
        <w:rPr>
          <w:color w:val="808080"/>
        </w:rPr>
        <w:t>t</w:t>
      </w:r>
      <w:r>
        <w:rPr>
          <w:color w:val="000000"/>
        </w:rPr>
        <w:t>);</w:t>
      </w:r>
    </w:p>
    <w:p w14:paraId="4651E915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>}</w:t>
      </w:r>
    </w:p>
    <w:p w14:paraId="4F679F99" w14:textId="77777777" w:rsidR="00DE44DB" w:rsidRDefault="00DE44DB" w:rsidP="00DE44DB">
      <w:pPr>
        <w:pStyle w:val="ad"/>
        <w:rPr>
          <w:color w:val="000000"/>
        </w:rPr>
      </w:pPr>
    </w:p>
    <w:p w14:paraId="65529D28" w14:textId="77777777" w:rsidR="00DE44DB" w:rsidRDefault="00DE44DB" w:rsidP="00DE44DB">
      <w:pPr>
        <w:pStyle w:val="ad"/>
        <w:rPr>
          <w:color w:val="000000"/>
        </w:rPr>
      </w:pPr>
    </w:p>
    <w:p w14:paraId="2D6401AA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>std::</w:t>
      </w:r>
      <w:r>
        <w:rPr>
          <w:color w:val="2B91AF"/>
        </w:rPr>
        <w:t>vector</w:t>
      </w:r>
      <w:r>
        <w:rPr>
          <w:color w:val="000000"/>
        </w:rPr>
        <w:t>&lt;</w:t>
      </w:r>
      <w:r>
        <w:rPr>
          <w:color w:val="0000FF"/>
        </w:rPr>
        <w:t>double</w:t>
      </w:r>
      <w:r>
        <w:rPr>
          <w:color w:val="000000"/>
        </w:rPr>
        <w:t xml:space="preserve">&gt; </w:t>
      </w:r>
      <w:r>
        <w:rPr>
          <w:color w:val="008080"/>
        </w:rPr>
        <w:t>operator*</w:t>
      </w:r>
      <w:r>
        <w:rPr>
          <w:color w:val="000000"/>
        </w:rPr>
        <w:t>(</w:t>
      </w:r>
      <w:r>
        <w:rPr>
          <w:color w:val="0000FF"/>
        </w:rPr>
        <w:t>double</w:t>
      </w:r>
      <w:r>
        <w:rPr>
          <w:color w:val="000000"/>
        </w:rPr>
        <w:t xml:space="preserve"> </w:t>
      </w:r>
      <w:r>
        <w:rPr>
          <w:color w:val="808080"/>
        </w:rPr>
        <w:t>coef</w:t>
      </w:r>
      <w:r>
        <w:rPr>
          <w:color w:val="000000"/>
        </w:rPr>
        <w:t xml:space="preserve">, </w:t>
      </w:r>
      <w:r>
        <w:rPr>
          <w:color w:val="0000FF"/>
        </w:rPr>
        <w:t>const</w:t>
      </w:r>
      <w:r>
        <w:rPr>
          <w:color w:val="000000"/>
        </w:rPr>
        <w:t xml:space="preserve"> std::</w:t>
      </w:r>
      <w:r>
        <w:rPr>
          <w:color w:val="2B91AF"/>
        </w:rPr>
        <w:t>vector</w:t>
      </w:r>
      <w:r>
        <w:rPr>
          <w:color w:val="000000"/>
        </w:rPr>
        <w:t>&lt;</w:t>
      </w:r>
      <w:r>
        <w:rPr>
          <w:color w:val="0000FF"/>
        </w:rPr>
        <w:t>double</w:t>
      </w:r>
      <w:r>
        <w:rPr>
          <w:color w:val="000000"/>
        </w:rPr>
        <w:t xml:space="preserve">&gt; </w:t>
      </w:r>
      <w:r>
        <w:rPr>
          <w:color w:val="808080"/>
        </w:rPr>
        <w:t>right</w:t>
      </w:r>
      <w:r>
        <w:rPr>
          <w:color w:val="000000"/>
        </w:rPr>
        <w:t>) {</w:t>
      </w:r>
    </w:p>
    <w:p w14:paraId="70A0B371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auto</w:t>
      </w:r>
      <w:r>
        <w:rPr>
          <w:color w:val="000000"/>
        </w:rPr>
        <w:t xml:space="preserve"> result = </w:t>
      </w:r>
      <w:r>
        <w:rPr>
          <w:color w:val="808080"/>
        </w:rPr>
        <w:t>right</w:t>
      </w:r>
      <w:r>
        <w:rPr>
          <w:color w:val="000000"/>
        </w:rPr>
        <w:t>;</w:t>
      </w:r>
    </w:p>
    <w:p w14:paraId="6010EA56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for</w:t>
      </w:r>
      <w:r>
        <w:rPr>
          <w:color w:val="000000"/>
        </w:rPr>
        <w:t xml:space="preserve"> (std::</w:t>
      </w:r>
      <w:r>
        <w:rPr>
          <w:color w:val="2B91AF"/>
        </w:rPr>
        <w:t>size_t</w:t>
      </w:r>
      <w:r>
        <w:rPr>
          <w:color w:val="000000"/>
        </w:rPr>
        <w:t xml:space="preserve"> i = 0; i &lt; </w:t>
      </w:r>
      <w:r>
        <w:rPr>
          <w:color w:val="808080"/>
        </w:rPr>
        <w:t>right</w:t>
      </w:r>
      <w:r>
        <w:rPr>
          <w:color w:val="000000"/>
        </w:rPr>
        <w:t>.size(); i++) {</w:t>
      </w:r>
    </w:p>
    <w:p w14:paraId="03FAE1DA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   result</w:t>
      </w:r>
      <w:r>
        <w:rPr>
          <w:color w:val="008080"/>
        </w:rPr>
        <w:t>[</w:t>
      </w:r>
      <w:r>
        <w:rPr>
          <w:color w:val="000000"/>
        </w:rPr>
        <w:t>i</w:t>
      </w:r>
      <w:r>
        <w:rPr>
          <w:color w:val="008080"/>
        </w:rPr>
        <w:t>]</w:t>
      </w:r>
      <w:r>
        <w:rPr>
          <w:color w:val="000000"/>
        </w:rPr>
        <w:t xml:space="preserve"> *= </w:t>
      </w:r>
      <w:r>
        <w:rPr>
          <w:color w:val="808080"/>
        </w:rPr>
        <w:t>coef</w:t>
      </w:r>
      <w:r>
        <w:rPr>
          <w:color w:val="000000"/>
        </w:rPr>
        <w:t>;</w:t>
      </w:r>
    </w:p>
    <w:p w14:paraId="4AB71E4B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}</w:t>
      </w:r>
    </w:p>
    <w:p w14:paraId="6E1202A1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return</w:t>
      </w:r>
      <w:r>
        <w:rPr>
          <w:color w:val="000000"/>
        </w:rPr>
        <w:t xml:space="preserve"> result;</w:t>
      </w:r>
    </w:p>
    <w:p w14:paraId="43FBBD18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>}</w:t>
      </w:r>
    </w:p>
    <w:p w14:paraId="2B921D0F" w14:textId="77777777" w:rsidR="00DE44DB" w:rsidRDefault="00DE44DB" w:rsidP="00DE44DB">
      <w:pPr>
        <w:pStyle w:val="ad"/>
        <w:rPr>
          <w:color w:val="000000"/>
        </w:rPr>
      </w:pPr>
    </w:p>
    <w:p w14:paraId="1F718C09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>std::</w:t>
      </w:r>
      <w:r>
        <w:rPr>
          <w:color w:val="2B91AF"/>
        </w:rPr>
        <w:t>vector</w:t>
      </w:r>
      <w:r>
        <w:rPr>
          <w:color w:val="000000"/>
        </w:rPr>
        <w:t>&lt;</w:t>
      </w:r>
      <w:r>
        <w:rPr>
          <w:color w:val="0000FF"/>
        </w:rPr>
        <w:t>double</w:t>
      </w:r>
      <w:r>
        <w:rPr>
          <w:color w:val="000000"/>
        </w:rPr>
        <w:t xml:space="preserve">&gt; </w:t>
      </w:r>
      <w:r>
        <w:rPr>
          <w:color w:val="008080"/>
        </w:rPr>
        <w:t>operator+</w:t>
      </w:r>
      <w:r>
        <w:rPr>
          <w:color w:val="000000"/>
        </w:rPr>
        <w:t xml:space="preserve"> (</w:t>
      </w:r>
      <w:r>
        <w:rPr>
          <w:color w:val="0000FF"/>
        </w:rPr>
        <w:t>const</w:t>
      </w:r>
      <w:r>
        <w:rPr>
          <w:color w:val="000000"/>
        </w:rPr>
        <w:t xml:space="preserve"> std::</w:t>
      </w:r>
      <w:r>
        <w:rPr>
          <w:color w:val="2B91AF"/>
        </w:rPr>
        <w:t>vector</w:t>
      </w:r>
      <w:r>
        <w:rPr>
          <w:color w:val="000000"/>
        </w:rPr>
        <w:t>&lt;</w:t>
      </w:r>
      <w:r>
        <w:rPr>
          <w:color w:val="0000FF"/>
        </w:rPr>
        <w:t>double</w:t>
      </w:r>
      <w:r>
        <w:rPr>
          <w:color w:val="000000"/>
        </w:rPr>
        <w:t xml:space="preserve">&gt; </w:t>
      </w:r>
      <w:r>
        <w:rPr>
          <w:color w:val="808080"/>
        </w:rPr>
        <w:t>left</w:t>
      </w:r>
      <w:r>
        <w:rPr>
          <w:color w:val="000000"/>
        </w:rPr>
        <w:t xml:space="preserve">, </w:t>
      </w:r>
      <w:r>
        <w:rPr>
          <w:color w:val="0000FF"/>
        </w:rPr>
        <w:t>const</w:t>
      </w:r>
      <w:r>
        <w:rPr>
          <w:color w:val="000000"/>
        </w:rPr>
        <w:t xml:space="preserve"> std::</w:t>
      </w:r>
      <w:r>
        <w:rPr>
          <w:color w:val="2B91AF"/>
        </w:rPr>
        <w:t>vector</w:t>
      </w:r>
      <w:r>
        <w:rPr>
          <w:color w:val="000000"/>
        </w:rPr>
        <w:t>&lt;</w:t>
      </w:r>
      <w:r>
        <w:rPr>
          <w:color w:val="0000FF"/>
        </w:rPr>
        <w:t>double</w:t>
      </w:r>
      <w:r>
        <w:rPr>
          <w:color w:val="000000"/>
        </w:rPr>
        <w:t xml:space="preserve">&gt; </w:t>
      </w:r>
      <w:r>
        <w:rPr>
          <w:color w:val="808080"/>
        </w:rPr>
        <w:t>right</w:t>
      </w:r>
      <w:r>
        <w:rPr>
          <w:color w:val="000000"/>
        </w:rPr>
        <w:t>) {</w:t>
      </w:r>
    </w:p>
    <w:p w14:paraId="621608F6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auto</w:t>
      </w:r>
      <w:r>
        <w:rPr>
          <w:color w:val="000000"/>
        </w:rPr>
        <w:t xml:space="preserve"> result = </w:t>
      </w:r>
      <w:r>
        <w:rPr>
          <w:color w:val="808080"/>
        </w:rPr>
        <w:t>left</w:t>
      </w:r>
      <w:r>
        <w:rPr>
          <w:color w:val="000000"/>
        </w:rPr>
        <w:t>;</w:t>
      </w:r>
    </w:p>
    <w:p w14:paraId="0262C174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for</w:t>
      </w:r>
      <w:r>
        <w:rPr>
          <w:color w:val="000000"/>
        </w:rPr>
        <w:t xml:space="preserve"> (std::</w:t>
      </w:r>
      <w:r>
        <w:rPr>
          <w:color w:val="2B91AF"/>
        </w:rPr>
        <w:t>size_t</w:t>
      </w:r>
      <w:r>
        <w:rPr>
          <w:color w:val="000000"/>
        </w:rPr>
        <w:t xml:space="preserve"> i = 0; i &lt; </w:t>
      </w:r>
      <w:r>
        <w:rPr>
          <w:color w:val="808080"/>
        </w:rPr>
        <w:t>left</w:t>
      </w:r>
      <w:r>
        <w:rPr>
          <w:color w:val="000000"/>
        </w:rPr>
        <w:t>.size(); i++) {</w:t>
      </w:r>
    </w:p>
    <w:p w14:paraId="21A42AD3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   result</w:t>
      </w:r>
      <w:r>
        <w:rPr>
          <w:color w:val="008080"/>
        </w:rPr>
        <w:t>[</w:t>
      </w:r>
      <w:r>
        <w:rPr>
          <w:color w:val="000000"/>
        </w:rPr>
        <w:t>i</w:t>
      </w:r>
      <w:r>
        <w:rPr>
          <w:color w:val="008080"/>
        </w:rPr>
        <w:t>]</w:t>
      </w:r>
      <w:r>
        <w:rPr>
          <w:color w:val="000000"/>
        </w:rPr>
        <w:t xml:space="preserve"> += </w:t>
      </w:r>
      <w:r>
        <w:rPr>
          <w:color w:val="808080"/>
        </w:rPr>
        <w:t>right</w:t>
      </w:r>
      <w:r>
        <w:rPr>
          <w:color w:val="008080"/>
        </w:rPr>
        <w:t>[</w:t>
      </w:r>
      <w:r>
        <w:rPr>
          <w:color w:val="000000"/>
        </w:rPr>
        <w:t>i</w:t>
      </w:r>
      <w:r>
        <w:rPr>
          <w:color w:val="008080"/>
        </w:rPr>
        <w:t>]</w:t>
      </w:r>
      <w:r>
        <w:rPr>
          <w:color w:val="000000"/>
        </w:rPr>
        <w:t>;</w:t>
      </w:r>
    </w:p>
    <w:p w14:paraId="320BB686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}</w:t>
      </w:r>
    </w:p>
    <w:p w14:paraId="0666034E" w14:textId="77777777" w:rsidR="00DE44DB" w:rsidRDefault="00DE44DB" w:rsidP="00DE44DB">
      <w:pPr>
        <w:pStyle w:val="ad"/>
        <w:rPr>
          <w:color w:val="000000"/>
        </w:rPr>
      </w:pPr>
    </w:p>
    <w:p w14:paraId="12998BE6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return</w:t>
      </w:r>
      <w:r>
        <w:rPr>
          <w:color w:val="000000"/>
        </w:rPr>
        <w:t xml:space="preserve"> result;</w:t>
      </w:r>
    </w:p>
    <w:p w14:paraId="2798B1C0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>}</w:t>
      </w:r>
    </w:p>
    <w:p w14:paraId="27E7D942" w14:textId="77777777" w:rsidR="00DE44DB" w:rsidRDefault="00DE44DB" w:rsidP="00DE44DB">
      <w:pPr>
        <w:pStyle w:val="ad"/>
        <w:rPr>
          <w:color w:val="000000"/>
        </w:rPr>
      </w:pPr>
    </w:p>
    <w:p w14:paraId="04868FE6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>std::</w:t>
      </w:r>
      <w:r>
        <w:rPr>
          <w:color w:val="2B91AF"/>
        </w:rPr>
        <w:t>vector</w:t>
      </w:r>
      <w:r>
        <w:rPr>
          <w:color w:val="000000"/>
        </w:rPr>
        <w:t>&lt;</w:t>
      </w:r>
      <w:r>
        <w:rPr>
          <w:color w:val="0000FF"/>
        </w:rPr>
        <w:t>double</w:t>
      </w:r>
      <w:r>
        <w:rPr>
          <w:color w:val="000000"/>
        </w:rPr>
        <w:t xml:space="preserve">&gt; </w:t>
      </w:r>
      <w:r>
        <w:rPr>
          <w:color w:val="008080"/>
        </w:rPr>
        <w:t>operator-</w:t>
      </w:r>
      <w:r>
        <w:rPr>
          <w:color w:val="000000"/>
        </w:rPr>
        <w:t xml:space="preserve"> (</w:t>
      </w:r>
      <w:r>
        <w:rPr>
          <w:color w:val="0000FF"/>
        </w:rPr>
        <w:t>const</w:t>
      </w:r>
      <w:r>
        <w:rPr>
          <w:color w:val="000000"/>
        </w:rPr>
        <w:t xml:space="preserve"> std::</w:t>
      </w:r>
      <w:r>
        <w:rPr>
          <w:color w:val="2B91AF"/>
        </w:rPr>
        <w:t>vector</w:t>
      </w:r>
      <w:r>
        <w:rPr>
          <w:color w:val="000000"/>
        </w:rPr>
        <w:t>&lt;</w:t>
      </w:r>
      <w:r>
        <w:rPr>
          <w:color w:val="0000FF"/>
        </w:rPr>
        <w:t>double</w:t>
      </w:r>
      <w:r>
        <w:rPr>
          <w:color w:val="000000"/>
        </w:rPr>
        <w:t xml:space="preserve">&gt; </w:t>
      </w:r>
      <w:r>
        <w:rPr>
          <w:color w:val="808080"/>
        </w:rPr>
        <w:t>left</w:t>
      </w:r>
      <w:r>
        <w:rPr>
          <w:color w:val="000000"/>
        </w:rPr>
        <w:t xml:space="preserve">, </w:t>
      </w:r>
      <w:r>
        <w:rPr>
          <w:color w:val="0000FF"/>
        </w:rPr>
        <w:t>const</w:t>
      </w:r>
      <w:r>
        <w:rPr>
          <w:color w:val="000000"/>
        </w:rPr>
        <w:t xml:space="preserve"> std::</w:t>
      </w:r>
      <w:r>
        <w:rPr>
          <w:color w:val="2B91AF"/>
        </w:rPr>
        <w:t>vector</w:t>
      </w:r>
      <w:r>
        <w:rPr>
          <w:color w:val="000000"/>
        </w:rPr>
        <w:t>&lt;</w:t>
      </w:r>
      <w:r>
        <w:rPr>
          <w:color w:val="0000FF"/>
        </w:rPr>
        <w:t>double</w:t>
      </w:r>
      <w:r>
        <w:rPr>
          <w:color w:val="000000"/>
        </w:rPr>
        <w:t xml:space="preserve">&gt; </w:t>
      </w:r>
      <w:r>
        <w:rPr>
          <w:color w:val="808080"/>
        </w:rPr>
        <w:t>right</w:t>
      </w:r>
      <w:r>
        <w:rPr>
          <w:color w:val="000000"/>
        </w:rPr>
        <w:t>) {</w:t>
      </w:r>
    </w:p>
    <w:p w14:paraId="394B12A4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auto</w:t>
      </w:r>
      <w:r>
        <w:rPr>
          <w:color w:val="000000"/>
        </w:rPr>
        <w:t xml:space="preserve"> result = </w:t>
      </w:r>
      <w:r>
        <w:rPr>
          <w:color w:val="808080"/>
        </w:rPr>
        <w:t>left</w:t>
      </w:r>
      <w:r>
        <w:rPr>
          <w:color w:val="000000"/>
        </w:rPr>
        <w:t>;</w:t>
      </w:r>
    </w:p>
    <w:p w14:paraId="1016FE3D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for</w:t>
      </w:r>
      <w:r>
        <w:rPr>
          <w:color w:val="000000"/>
        </w:rPr>
        <w:t xml:space="preserve"> (</w:t>
      </w:r>
      <w:r>
        <w:rPr>
          <w:color w:val="2B91AF"/>
        </w:rPr>
        <w:t>size_t</w:t>
      </w:r>
      <w:r>
        <w:rPr>
          <w:color w:val="000000"/>
        </w:rPr>
        <w:t xml:space="preserve"> i = 0; i &lt; </w:t>
      </w:r>
      <w:r>
        <w:rPr>
          <w:color w:val="808080"/>
        </w:rPr>
        <w:t>left</w:t>
      </w:r>
      <w:r>
        <w:rPr>
          <w:color w:val="000000"/>
        </w:rPr>
        <w:t>.size(); i++) {</w:t>
      </w:r>
    </w:p>
    <w:p w14:paraId="5D2429C6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   result</w:t>
      </w:r>
      <w:r>
        <w:rPr>
          <w:color w:val="008080"/>
        </w:rPr>
        <w:t>[</w:t>
      </w:r>
      <w:r>
        <w:rPr>
          <w:color w:val="000000"/>
        </w:rPr>
        <w:t>i</w:t>
      </w:r>
      <w:r>
        <w:rPr>
          <w:color w:val="008080"/>
        </w:rPr>
        <w:t>]</w:t>
      </w:r>
      <w:r>
        <w:rPr>
          <w:color w:val="000000"/>
        </w:rPr>
        <w:t xml:space="preserve"> -= </w:t>
      </w:r>
      <w:r>
        <w:rPr>
          <w:color w:val="808080"/>
        </w:rPr>
        <w:t>right</w:t>
      </w:r>
      <w:r>
        <w:rPr>
          <w:color w:val="008080"/>
        </w:rPr>
        <w:t>[</w:t>
      </w:r>
      <w:r>
        <w:rPr>
          <w:color w:val="000000"/>
        </w:rPr>
        <w:t>i</w:t>
      </w:r>
      <w:r>
        <w:rPr>
          <w:color w:val="008080"/>
        </w:rPr>
        <w:t>]</w:t>
      </w:r>
      <w:r>
        <w:rPr>
          <w:color w:val="000000"/>
        </w:rPr>
        <w:t>;</w:t>
      </w:r>
    </w:p>
    <w:p w14:paraId="4F6372EF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}</w:t>
      </w:r>
    </w:p>
    <w:p w14:paraId="353D2B25" w14:textId="77777777" w:rsidR="00DE44DB" w:rsidRDefault="00DE44DB" w:rsidP="00DE44DB">
      <w:pPr>
        <w:pStyle w:val="ad"/>
        <w:rPr>
          <w:color w:val="000000"/>
        </w:rPr>
      </w:pPr>
    </w:p>
    <w:p w14:paraId="06ACE8A3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return</w:t>
      </w:r>
      <w:r>
        <w:rPr>
          <w:color w:val="000000"/>
        </w:rPr>
        <w:t xml:space="preserve"> result;</w:t>
      </w:r>
    </w:p>
    <w:p w14:paraId="32655F8D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>}</w:t>
      </w:r>
    </w:p>
    <w:p w14:paraId="760F6FBF" w14:textId="77777777" w:rsidR="00DE44DB" w:rsidRDefault="00DE44DB" w:rsidP="00DE44DB">
      <w:pPr>
        <w:pStyle w:val="ad"/>
        <w:rPr>
          <w:color w:val="000000"/>
        </w:rPr>
      </w:pPr>
    </w:p>
    <w:p w14:paraId="493EF62F" w14:textId="77777777" w:rsidR="00DE44DB" w:rsidRDefault="00DE44DB" w:rsidP="00DE44DB">
      <w:pPr>
        <w:pStyle w:val="ad"/>
        <w:rPr>
          <w:color w:val="000000"/>
        </w:rPr>
      </w:pPr>
      <w:r>
        <w:rPr>
          <w:color w:val="0000FF"/>
        </w:rPr>
        <w:t>double</w:t>
      </w:r>
      <w:r>
        <w:rPr>
          <w:color w:val="000000"/>
        </w:rPr>
        <w:t xml:space="preserve"> norm(</w:t>
      </w:r>
      <w:r>
        <w:rPr>
          <w:color w:val="0000FF"/>
        </w:rPr>
        <w:t>const</w:t>
      </w:r>
      <w:r>
        <w:rPr>
          <w:color w:val="000000"/>
        </w:rPr>
        <w:t xml:space="preserve"> std::</w:t>
      </w:r>
      <w:r>
        <w:rPr>
          <w:color w:val="2B91AF"/>
        </w:rPr>
        <w:t>vector</w:t>
      </w:r>
      <w:r>
        <w:rPr>
          <w:color w:val="000000"/>
        </w:rPr>
        <w:t>&lt;</w:t>
      </w:r>
      <w:r>
        <w:rPr>
          <w:color w:val="0000FF"/>
        </w:rPr>
        <w:t>double</w:t>
      </w:r>
      <w:r>
        <w:rPr>
          <w:color w:val="000000"/>
        </w:rPr>
        <w:t xml:space="preserve">&gt; </w:t>
      </w:r>
      <w:r>
        <w:rPr>
          <w:color w:val="808080"/>
        </w:rPr>
        <w:t>vec</w:t>
      </w:r>
      <w:r>
        <w:rPr>
          <w:color w:val="000000"/>
        </w:rPr>
        <w:t>) {</w:t>
      </w:r>
    </w:p>
    <w:p w14:paraId="0F775666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double</w:t>
      </w:r>
      <w:r>
        <w:rPr>
          <w:color w:val="000000"/>
        </w:rPr>
        <w:t xml:space="preserve"> res = 0.0;</w:t>
      </w:r>
    </w:p>
    <w:p w14:paraId="703A3B0D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for</w:t>
      </w:r>
      <w:r>
        <w:rPr>
          <w:color w:val="000000"/>
        </w:rPr>
        <w:t xml:space="preserve"> (</w:t>
      </w:r>
      <w:r>
        <w:rPr>
          <w:color w:val="0000FF"/>
        </w:rPr>
        <w:t>auto</w:t>
      </w:r>
      <w:r>
        <w:rPr>
          <w:color w:val="000000"/>
        </w:rPr>
        <w:t xml:space="preserve"> el : </w:t>
      </w:r>
      <w:r>
        <w:rPr>
          <w:color w:val="808080"/>
        </w:rPr>
        <w:t>vec</w:t>
      </w:r>
      <w:r>
        <w:rPr>
          <w:color w:val="000000"/>
        </w:rPr>
        <w:t>) {</w:t>
      </w:r>
    </w:p>
    <w:p w14:paraId="04F8642D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   res += el * el;</w:t>
      </w:r>
    </w:p>
    <w:p w14:paraId="4827CEF7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}</w:t>
      </w:r>
    </w:p>
    <w:p w14:paraId="3A3BB18C" w14:textId="77777777" w:rsidR="00DE44DB" w:rsidRDefault="00DE44DB" w:rsidP="00DE44DB">
      <w:pPr>
        <w:pStyle w:val="ad"/>
        <w:rPr>
          <w:color w:val="000000"/>
        </w:rPr>
      </w:pPr>
      <w:r>
        <w:rPr>
          <w:color w:val="000000"/>
        </w:rPr>
        <w:t xml:space="preserve">   </w:t>
      </w:r>
      <w:r>
        <w:rPr>
          <w:color w:val="0000FF"/>
        </w:rPr>
        <w:t>return</w:t>
      </w:r>
      <w:r>
        <w:rPr>
          <w:color w:val="000000"/>
        </w:rPr>
        <w:t xml:space="preserve"> std::sqrt(res);</w:t>
      </w:r>
    </w:p>
    <w:p w14:paraId="40AF2382" w14:textId="1F171D34" w:rsidR="00C80827" w:rsidRPr="00C80827" w:rsidRDefault="00DE44DB" w:rsidP="00DE44DB">
      <w:pPr>
        <w:pStyle w:val="ad"/>
      </w:pPr>
      <w:r>
        <w:rPr>
          <w:color w:val="000000"/>
        </w:rPr>
        <w:t>}</w:t>
      </w:r>
    </w:p>
    <w:sectPr w:rsidR="00C80827" w:rsidRPr="00C80827" w:rsidSect="005E4E8A">
      <w:footerReference w:type="default" r:id="rId13"/>
      <w:pgSz w:w="11906" w:h="16838"/>
      <w:pgMar w:top="1134" w:right="1134" w:bottom="1134" w:left="1134" w:header="709" w:footer="709" w:gutter="0"/>
      <w:pgBorders w:display="notFirstPage">
        <w:top w:val="single" w:sz="4" w:space="7" w:color="auto"/>
        <w:left w:val="single" w:sz="4" w:space="9" w:color="auto"/>
        <w:bottom w:val="single" w:sz="4" w:space="7" w:color="auto"/>
        <w:right w:val="single" w:sz="4" w:space="9" w:color="auto"/>
      </w:pgBorders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A24E1F" w14:textId="77777777" w:rsidR="00E6014F" w:rsidRDefault="00E6014F" w:rsidP="00503EAE">
      <w:pPr>
        <w:spacing w:after="0" w:line="240" w:lineRule="auto"/>
      </w:pPr>
      <w:r>
        <w:separator/>
      </w:r>
    </w:p>
  </w:endnote>
  <w:endnote w:type="continuationSeparator" w:id="0">
    <w:p w14:paraId="7567AB50" w14:textId="77777777" w:rsidR="00E6014F" w:rsidRDefault="00E6014F" w:rsidP="00503E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740208962"/>
      <w:docPartObj>
        <w:docPartGallery w:val="Page Numbers (Bottom of Page)"/>
        <w:docPartUnique/>
      </w:docPartObj>
    </w:sdtPr>
    <w:sdtContent>
      <w:p w14:paraId="143A7BB2" w14:textId="7E2B08DA" w:rsidR="00503EAE" w:rsidRDefault="00503EAE">
        <w:pPr>
          <w:pStyle w:val="ab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12E0603" w14:textId="77777777" w:rsidR="00E6014F" w:rsidRDefault="00E6014F" w:rsidP="00503EAE">
      <w:pPr>
        <w:spacing w:after="0" w:line="240" w:lineRule="auto"/>
      </w:pPr>
      <w:r>
        <w:separator/>
      </w:r>
    </w:p>
  </w:footnote>
  <w:footnote w:type="continuationSeparator" w:id="0">
    <w:p w14:paraId="3B92C617" w14:textId="77777777" w:rsidR="00E6014F" w:rsidRDefault="00E6014F" w:rsidP="00503EA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1FE89386"/>
    <w:lvl w:ilvl="0" w:tplc="04190001">
      <w:start w:val="1"/>
      <w:numFmt w:val="bullet"/>
      <w:lvlText w:val=""/>
      <w:lvlJc w:val="left"/>
      <w:pPr>
        <w:ind w:left="1571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291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011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731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451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171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891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611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331" w:hanging="360"/>
      </w:pPr>
      <w:rPr>
        <w:rFonts w:ascii="Wingdings" w:hAnsi="Wingdings" w:hint="default"/>
      </w:rPr>
    </w:lvl>
  </w:abstractNum>
  <w:abstractNum w:abstractNumId="1" w15:restartNumberingAfterBreak="0">
    <w:nsid w:val="00000002"/>
    <w:multiLevelType w:val="hybridMultilevel"/>
    <w:tmpl w:val="5074F386"/>
    <w:lvl w:ilvl="0" w:tplc="B202A64C">
      <w:start w:val="1"/>
      <w:numFmt w:val="decimal"/>
      <w:lvlText w:val="%1)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2" w15:restartNumberingAfterBreak="0">
    <w:nsid w:val="00000003"/>
    <w:multiLevelType w:val="multilevel"/>
    <w:tmpl w:val="5E987BA0"/>
    <w:lvl w:ilvl="0">
      <w:start w:val="1"/>
      <w:numFmt w:val="decimal"/>
      <w:pStyle w:val="a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pStyle w:val="2"/>
      <w:isLgl/>
      <w:lvlText w:val="%1.%2"/>
      <w:lvlJc w:val="left"/>
      <w:pPr>
        <w:ind w:left="840" w:hanging="48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4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8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60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3" w15:restartNumberingAfterBreak="0">
    <w:nsid w:val="00000004"/>
    <w:multiLevelType w:val="hybridMultilevel"/>
    <w:tmpl w:val="2292A17C"/>
    <w:lvl w:ilvl="0" w:tplc="9126DB00">
      <w:start w:val="1"/>
      <w:numFmt w:val="decimal"/>
      <w:suff w:val="space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4" w15:restartNumberingAfterBreak="0">
    <w:nsid w:val="00000005"/>
    <w:multiLevelType w:val="hybridMultilevel"/>
    <w:tmpl w:val="399CA7D6"/>
    <w:lvl w:ilvl="0" w:tplc="8458BD1A">
      <w:start w:val="1"/>
      <w:numFmt w:val="decimal"/>
      <w:lvlText w:val="%1."/>
      <w:lvlJc w:val="left"/>
      <w:pPr>
        <w:ind w:left="1211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abstractNum w:abstractNumId="5" w15:restartNumberingAfterBreak="0">
    <w:nsid w:val="0000A990"/>
    <w:multiLevelType w:val="multilevel"/>
    <w:tmpl w:val="86062F8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6" w15:restartNumberingAfterBreak="0">
    <w:nsid w:val="00A99411"/>
    <w:multiLevelType w:val="multilevel"/>
    <w:tmpl w:val="EFE6C8D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A8F48B6"/>
    <w:multiLevelType w:val="multilevel"/>
    <w:tmpl w:val="B7D646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isLgl/>
      <w:lvlText w:val="%1.%2."/>
      <w:lvlJc w:val="left"/>
      <w:pPr>
        <w:ind w:left="1080" w:hanging="36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72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240" w:hanging="108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320" w:hanging="144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040" w:hanging="1800"/>
      </w:pPr>
      <w:rPr>
        <w:rFonts w:hint="default"/>
      </w:rPr>
    </w:lvl>
  </w:abstractNum>
  <w:abstractNum w:abstractNumId="8" w15:restartNumberingAfterBreak="0">
    <w:nsid w:val="264305D7"/>
    <w:multiLevelType w:val="hybridMultilevel"/>
    <w:tmpl w:val="8CD0A33A"/>
    <w:lvl w:ilvl="0" w:tplc="17407734">
      <w:start w:val="1"/>
      <w:numFmt w:val="decimal"/>
      <w:lvlText w:val="%1."/>
      <w:lvlJc w:val="left"/>
      <w:pPr>
        <w:ind w:left="1494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2214" w:hanging="360"/>
      </w:pPr>
    </w:lvl>
    <w:lvl w:ilvl="2" w:tplc="0419001B" w:tentative="1">
      <w:start w:val="1"/>
      <w:numFmt w:val="lowerRoman"/>
      <w:lvlText w:val="%3."/>
      <w:lvlJc w:val="right"/>
      <w:pPr>
        <w:ind w:left="2934" w:hanging="180"/>
      </w:pPr>
    </w:lvl>
    <w:lvl w:ilvl="3" w:tplc="0419000F" w:tentative="1">
      <w:start w:val="1"/>
      <w:numFmt w:val="decimal"/>
      <w:lvlText w:val="%4."/>
      <w:lvlJc w:val="left"/>
      <w:pPr>
        <w:ind w:left="3654" w:hanging="360"/>
      </w:pPr>
    </w:lvl>
    <w:lvl w:ilvl="4" w:tplc="04190019" w:tentative="1">
      <w:start w:val="1"/>
      <w:numFmt w:val="lowerLetter"/>
      <w:lvlText w:val="%5."/>
      <w:lvlJc w:val="left"/>
      <w:pPr>
        <w:ind w:left="4374" w:hanging="360"/>
      </w:pPr>
    </w:lvl>
    <w:lvl w:ilvl="5" w:tplc="0419001B" w:tentative="1">
      <w:start w:val="1"/>
      <w:numFmt w:val="lowerRoman"/>
      <w:lvlText w:val="%6."/>
      <w:lvlJc w:val="right"/>
      <w:pPr>
        <w:ind w:left="5094" w:hanging="180"/>
      </w:pPr>
    </w:lvl>
    <w:lvl w:ilvl="6" w:tplc="0419000F" w:tentative="1">
      <w:start w:val="1"/>
      <w:numFmt w:val="decimal"/>
      <w:lvlText w:val="%7."/>
      <w:lvlJc w:val="left"/>
      <w:pPr>
        <w:ind w:left="5814" w:hanging="360"/>
      </w:pPr>
    </w:lvl>
    <w:lvl w:ilvl="7" w:tplc="04190019" w:tentative="1">
      <w:start w:val="1"/>
      <w:numFmt w:val="lowerLetter"/>
      <w:lvlText w:val="%8."/>
      <w:lvlJc w:val="left"/>
      <w:pPr>
        <w:ind w:left="6534" w:hanging="360"/>
      </w:pPr>
    </w:lvl>
    <w:lvl w:ilvl="8" w:tplc="0419001B" w:tentative="1">
      <w:start w:val="1"/>
      <w:numFmt w:val="lowerRoman"/>
      <w:lvlText w:val="%9."/>
      <w:lvlJc w:val="right"/>
      <w:pPr>
        <w:ind w:left="7254" w:hanging="180"/>
      </w:pPr>
    </w:lvl>
  </w:abstractNum>
  <w:abstractNum w:abstractNumId="9" w15:restartNumberingAfterBreak="0">
    <w:nsid w:val="2D710109"/>
    <w:multiLevelType w:val="hybridMultilevel"/>
    <w:tmpl w:val="95EE5F88"/>
    <w:lvl w:ilvl="0" w:tplc="4D4A7838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A82DDC"/>
    <w:multiLevelType w:val="hybridMultilevel"/>
    <w:tmpl w:val="D3CA8E2C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61C0400E"/>
    <w:multiLevelType w:val="hybridMultilevel"/>
    <w:tmpl w:val="1EC238E0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6B02DF4"/>
    <w:multiLevelType w:val="hybridMultilevel"/>
    <w:tmpl w:val="99DADFCE"/>
    <w:lvl w:ilvl="0" w:tplc="0134920E">
      <w:start w:val="1"/>
      <w:numFmt w:val="decimal"/>
      <w:suff w:val="space"/>
      <w:lvlText w:val="%1."/>
      <w:lvlJc w:val="left"/>
      <w:pPr>
        <w:ind w:left="851" w:firstLine="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931" w:hanging="360"/>
      </w:pPr>
    </w:lvl>
    <w:lvl w:ilvl="2" w:tplc="0419001B" w:tentative="1">
      <w:start w:val="1"/>
      <w:numFmt w:val="lowerRoman"/>
      <w:lvlText w:val="%3."/>
      <w:lvlJc w:val="right"/>
      <w:pPr>
        <w:ind w:left="2651" w:hanging="180"/>
      </w:pPr>
    </w:lvl>
    <w:lvl w:ilvl="3" w:tplc="0419000F" w:tentative="1">
      <w:start w:val="1"/>
      <w:numFmt w:val="decimal"/>
      <w:lvlText w:val="%4."/>
      <w:lvlJc w:val="left"/>
      <w:pPr>
        <w:ind w:left="3371" w:hanging="360"/>
      </w:pPr>
    </w:lvl>
    <w:lvl w:ilvl="4" w:tplc="04190019" w:tentative="1">
      <w:start w:val="1"/>
      <w:numFmt w:val="lowerLetter"/>
      <w:lvlText w:val="%5."/>
      <w:lvlJc w:val="left"/>
      <w:pPr>
        <w:ind w:left="4091" w:hanging="360"/>
      </w:pPr>
    </w:lvl>
    <w:lvl w:ilvl="5" w:tplc="0419001B" w:tentative="1">
      <w:start w:val="1"/>
      <w:numFmt w:val="lowerRoman"/>
      <w:lvlText w:val="%6."/>
      <w:lvlJc w:val="right"/>
      <w:pPr>
        <w:ind w:left="4811" w:hanging="180"/>
      </w:pPr>
    </w:lvl>
    <w:lvl w:ilvl="6" w:tplc="0419000F" w:tentative="1">
      <w:start w:val="1"/>
      <w:numFmt w:val="decimal"/>
      <w:lvlText w:val="%7."/>
      <w:lvlJc w:val="left"/>
      <w:pPr>
        <w:ind w:left="5531" w:hanging="360"/>
      </w:pPr>
    </w:lvl>
    <w:lvl w:ilvl="7" w:tplc="04190019" w:tentative="1">
      <w:start w:val="1"/>
      <w:numFmt w:val="lowerLetter"/>
      <w:lvlText w:val="%8."/>
      <w:lvlJc w:val="left"/>
      <w:pPr>
        <w:ind w:left="6251" w:hanging="360"/>
      </w:pPr>
    </w:lvl>
    <w:lvl w:ilvl="8" w:tplc="0419001B" w:tentative="1">
      <w:start w:val="1"/>
      <w:numFmt w:val="lowerRoman"/>
      <w:lvlText w:val="%9."/>
      <w:lvlJc w:val="right"/>
      <w:pPr>
        <w:ind w:left="6971" w:hanging="180"/>
      </w:pPr>
    </w:lvl>
  </w:abstractNum>
  <w:num w:numId="1" w16cid:durableId="1764230251">
    <w:abstractNumId w:val="11"/>
  </w:num>
  <w:num w:numId="2" w16cid:durableId="1461339460">
    <w:abstractNumId w:val="9"/>
  </w:num>
  <w:num w:numId="3" w16cid:durableId="71778137">
    <w:abstractNumId w:val="10"/>
  </w:num>
  <w:num w:numId="4" w16cid:durableId="160199208">
    <w:abstractNumId w:val="2"/>
  </w:num>
  <w:num w:numId="5" w16cid:durableId="792674434">
    <w:abstractNumId w:val="3"/>
  </w:num>
  <w:num w:numId="6" w16cid:durableId="1883206941">
    <w:abstractNumId w:val="1"/>
  </w:num>
  <w:num w:numId="7" w16cid:durableId="772896135">
    <w:abstractNumId w:val="0"/>
  </w:num>
  <w:num w:numId="8" w16cid:durableId="2103838103">
    <w:abstractNumId w:val="4"/>
  </w:num>
  <w:num w:numId="9" w16cid:durableId="594292637">
    <w:abstractNumId w:val="12"/>
  </w:num>
  <w:num w:numId="10" w16cid:durableId="1464274779">
    <w:abstractNumId w:val="8"/>
  </w:num>
  <w:num w:numId="11" w16cid:durableId="1694383290">
    <w:abstractNumId w:val="7"/>
  </w:num>
  <w:num w:numId="12" w16cid:durableId="110712925">
    <w:abstractNumId w:val="5"/>
  </w:num>
  <w:num w:numId="13" w16cid:durableId="207107058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2114668499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4503432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45699088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708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B1039"/>
    <w:rsid w:val="00013865"/>
    <w:rsid w:val="00056587"/>
    <w:rsid w:val="0006146A"/>
    <w:rsid w:val="00073C67"/>
    <w:rsid w:val="00091EDE"/>
    <w:rsid w:val="00093B43"/>
    <w:rsid w:val="000B46D9"/>
    <w:rsid w:val="000C5D72"/>
    <w:rsid w:val="001141AC"/>
    <w:rsid w:val="001524E7"/>
    <w:rsid w:val="00154990"/>
    <w:rsid w:val="0018059E"/>
    <w:rsid w:val="00184A31"/>
    <w:rsid w:val="0019792A"/>
    <w:rsid w:val="001C7136"/>
    <w:rsid w:val="001E5665"/>
    <w:rsid w:val="001F4B8A"/>
    <w:rsid w:val="00227637"/>
    <w:rsid w:val="00235294"/>
    <w:rsid w:val="002370FD"/>
    <w:rsid w:val="0024662B"/>
    <w:rsid w:val="002A1FE5"/>
    <w:rsid w:val="002D1E4C"/>
    <w:rsid w:val="002E372C"/>
    <w:rsid w:val="002F4BD8"/>
    <w:rsid w:val="003072C9"/>
    <w:rsid w:val="00310200"/>
    <w:rsid w:val="0031369A"/>
    <w:rsid w:val="003430D6"/>
    <w:rsid w:val="00353E15"/>
    <w:rsid w:val="003C6DB2"/>
    <w:rsid w:val="003D2049"/>
    <w:rsid w:val="003D46B2"/>
    <w:rsid w:val="003F1D4F"/>
    <w:rsid w:val="00411523"/>
    <w:rsid w:val="00414FF7"/>
    <w:rsid w:val="00433438"/>
    <w:rsid w:val="00472338"/>
    <w:rsid w:val="004F2E4A"/>
    <w:rsid w:val="00500FC3"/>
    <w:rsid w:val="00503EAE"/>
    <w:rsid w:val="005156A0"/>
    <w:rsid w:val="005177E6"/>
    <w:rsid w:val="00527EA1"/>
    <w:rsid w:val="005303E7"/>
    <w:rsid w:val="005511D2"/>
    <w:rsid w:val="00591A4E"/>
    <w:rsid w:val="00595303"/>
    <w:rsid w:val="005D4BF7"/>
    <w:rsid w:val="005D6354"/>
    <w:rsid w:val="005E4E8A"/>
    <w:rsid w:val="005F3B1E"/>
    <w:rsid w:val="005F792F"/>
    <w:rsid w:val="0060289D"/>
    <w:rsid w:val="00617F4E"/>
    <w:rsid w:val="00653799"/>
    <w:rsid w:val="00661837"/>
    <w:rsid w:val="006B7C3F"/>
    <w:rsid w:val="006C0708"/>
    <w:rsid w:val="006C6FC0"/>
    <w:rsid w:val="006F1293"/>
    <w:rsid w:val="00707089"/>
    <w:rsid w:val="00707CBE"/>
    <w:rsid w:val="007160BA"/>
    <w:rsid w:val="00721AE2"/>
    <w:rsid w:val="0072217D"/>
    <w:rsid w:val="00765848"/>
    <w:rsid w:val="00771CA0"/>
    <w:rsid w:val="00787015"/>
    <w:rsid w:val="007D53A5"/>
    <w:rsid w:val="007E7F23"/>
    <w:rsid w:val="008279AB"/>
    <w:rsid w:val="0084639D"/>
    <w:rsid w:val="008551A5"/>
    <w:rsid w:val="00891E86"/>
    <w:rsid w:val="008A4B16"/>
    <w:rsid w:val="008B4127"/>
    <w:rsid w:val="008E6667"/>
    <w:rsid w:val="008F3A76"/>
    <w:rsid w:val="008F4D23"/>
    <w:rsid w:val="00901765"/>
    <w:rsid w:val="009254D8"/>
    <w:rsid w:val="0094708C"/>
    <w:rsid w:val="0097103A"/>
    <w:rsid w:val="009835DA"/>
    <w:rsid w:val="009B1039"/>
    <w:rsid w:val="009D3D76"/>
    <w:rsid w:val="00A029D0"/>
    <w:rsid w:val="00A02EC6"/>
    <w:rsid w:val="00A05772"/>
    <w:rsid w:val="00A355EC"/>
    <w:rsid w:val="00A50259"/>
    <w:rsid w:val="00A63D50"/>
    <w:rsid w:val="00A67E88"/>
    <w:rsid w:val="00A803C7"/>
    <w:rsid w:val="00A93559"/>
    <w:rsid w:val="00AB1D30"/>
    <w:rsid w:val="00AB3285"/>
    <w:rsid w:val="00AC25A7"/>
    <w:rsid w:val="00AC59AB"/>
    <w:rsid w:val="00AE35FB"/>
    <w:rsid w:val="00B227A8"/>
    <w:rsid w:val="00B42A23"/>
    <w:rsid w:val="00B75B9B"/>
    <w:rsid w:val="00B82AFC"/>
    <w:rsid w:val="00BA4EAD"/>
    <w:rsid w:val="00BB38C5"/>
    <w:rsid w:val="00BC7B8F"/>
    <w:rsid w:val="00BF1EE9"/>
    <w:rsid w:val="00C047A6"/>
    <w:rsid w:val="00C251BB"/>
    <w:rsid w:val="00C47BA8"/>
    <w:rsid w:val="00C62B5A"/>
    <w:rsid w:val="00C80827"/>
    <w:rsid w:val="00C95495"/>
    <w:rsid w:val="00CC07D7"/>
    <w:rsid w:val="00D06624"/>
    <w:rsid w:val="00D34275"/>
    <w:rsid w:val="00D352C5"/>
    <w:rsid w:val="00D43984"/>
    <w:rsid w:val="00DE44DB"/>
    <w:rsid w:val="00E078A7"/>
    <w:rsid w:val="00E15C79"/>
    <w:rsid w:val="00E17049"/>
    <w:rsid w:val="00E6014F"/>
    <w:rsid w:val="00E84AE9"/>
    <w:rsid w:val="00E96228"/>
    <w:rsid w:val="00EC655D"/>
    <w:rsid w:val="00F62F6A"/>
    <w:rsid w:val="00F857D2"/>
    <w:rsid w:val="00F90C05"/>
    <w:rsid w:val="00FC79D5"/>
    <w:rsid w:val="00FF4B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13DCB83A"/>
  <w15:chartTrackingRefBased/>
  <w15:docId w15:val="{5074155E-22DB-4F73-AA42-F85F0C261B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 w:qFormat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0">
    <w:name w:val="Normal"/>
    <w:qFormat/>
    <w:rsid w:val="00A67E88"/>
  </w:style>
  <w:style w:type="paragraph" w:styleId="1">
    <w:name w:val="heading 1"/>
    <w:basedOn w:val="a0"/>
    <w:next w:val="a0"/>
    <w:link w:val="10"/>
    <w:uiPriority w:val="9"/>
    <w:qFormat/>
    <w:rsid w:val="00E1704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0">
    <w:name w:val="heading 2"/>
    <w:basedOn w:val="a0"/>
    <w:next w:val="a0"/>
    <w:link w:val="21"/>
    <w:uiPriority w:val="9"/>
    <w:unhideWhenUsed/>
    <w:qFormat/>
    <w:rsid w:val="00E17049"/>
    <w:pPr>
      <w:widowControl w:val="0"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0"/>
    <w:next w:val="a0"/>
    <w:link w:val="30"/>
    <w:uiPriority w:val="9"/>
    <w:unhideWhenUsed/>
    <w:qFormat/>
    <w:rsid w:val="00E17049"/>
    <w:pPr>
      <w:widowControl w:val="0"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4">
    <w:name w:val="heading 4"/>
    <w:basedOn w:val="a0"/>
    <w:next w:val="a1"/>
    <w:link w:val="40"/>
    <w:uiPriority w:val="9"/>
    <w:unhideWhenUsed/>
    <w:qFormat/>
    <w:rsid w:val="00184A31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paragraph" w:styleId="5">
    <w:name w:val="heading 5"/>
    <w:basedOn w:val="a0"/>
    <w:next w:val="a1"/>
    <w:link w:val="50"/>
    <w:uiPriority w:val="9"/>
    <w:unhideWhenUsed/>
    <w:qFormat/>
    <w:rsid w:val="00184A31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paragraph" w:styleId="6">
    <w:name w:val="heading 6"/>
    <w:basedOn w:val="a0"/>
    <w:next w:val="a1"/>
    <w:link w:val="60"/>
    <w:uiPriority w:val="9"/>
    <w:unhideWhenUsed/>
    <w:qFormat/>
    <w:rsid w:val="00184A31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7">
    <w:name w:val="heading 7"/>
    <w:basedOn w:val="a0"/>
    <w:next w:val="a1"/>
    <w:link w:val="70"/>
    <w:uiPriority w:val="9"/>
    <w:unhideWhenUsed/>
    <w:qFormat/>
    <w:rsid w:val="00184A31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8">
    <w:name w:val="heading 8"/>
    <w:basedOn w:val="a0"/>
    <w:next w:val="a1"/>
    <w:link w:val="80"/>
    <w:uiPriority w:val="9"/>
    <w:unhideWhenUsed/>
    <w:qFormat/>
    <w:rsid w:val="00184A31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styleId="9">
    <w:name w:val="heading 9"/>
    <w:basedOn w:val="a0"/>
    <w:next w:val="a1"/>
    <w:link w:val="90"/>
    <w:uiPriority w:val="9"/>
    <w:unhideWhenUsed/>
    <w:qFormat/>
    <w:rsid w:val="00184A31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character" w:customStyle="1" w:styleId="21">
    <w:name w:val="Заголовок 2 Знак"/>
    <w:basedOn w:val="a2"/>
    <w:link w:val="20"/>
    <w:uiPriority w:val="9"/>
    <w:rsid w:val="00E170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30">
    <w:name w:val="Заголовок 3 Знак"/>
    <w:basedOn w:val="a2"/>
    <w:link w:val="3"/>
    <w:uiPriority w:val="9"/>
    <w:rsid w:val="00E1704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customStyle="1" w:styleId="11">
    <w:name w:val="Стиль1"/>
    <w:basedOn w:val="a0"/>
    <w:link w:val="12"/>
    <w:qFormat/>
    <w:rsid w:val="00E17049"/>
    <w:pPr>
      <w:spacing w:after="0" w:line="240" w:lineRule="auto"/>
      <w:jc w:val="center"/>
    </w:pPr>
    <w:rPr>
      <w:rFonts w:ascii="Calibri" w:eastAsia="Calibri" w:hAnsi="Calibri" w:cs="Times New Roman"/>
      <w:smallCaps/>
      <w:sz w:val="32"/>
      <w:szCs w:val="28"/>
    </w:rPr>
  </w:style>
  <w:style w:type="character" w:customStyle="1" w:styleId="12">
    <w:name w:val="Стиль1 Знак"/>
    <w:basedOn w:val="a2"/>
    <w:link w:val="11"/>
    <w:rsid w:val="00E17049"/>
    <w:rPr>
      <w:rFonts w:ascii="Calibri" w:eastAsia="Calibri" w:hAnsi="Calibri" w:cs="Times New Roman"/>
      <w:smallCaps/>
      <w:sz w:val="32"/>
      <w:szCs w:val="28"/>
    </w:rPr>
  </w:style>
  <w:style w:type="paragraph" w:customStyle="1" w:styleId="a5">
    <w:name w:val="Министерство"/>
    <w:basedOn w:val="1"/>
    <w:rsid w:val="00E17049"/>
    <w:pPr>
      <w:keepNext w:val="0"/>
      <w:keepLines w:val="0"/>
      <w:widowControl w:val="0"/>
      <w:spacing w:before="0" w:after="240" w:line="240" w:lineRule="auto"/>
      <w:contextualSpacing/>
      <w:jc w:val="center"/>
    </w:pPr>
    <w:rPr>
      <w:rFonts w:ascii="Calibri Light" w:eastAsia="Times New Roman" w:hAnsi="Calibri Light" w:cs="Times New Roman"/>
      <w:color w:val="auto"/>
      <w:sz w:val="36"/>
      <w:szCs w:val="20"/>
      <w:shd w:val="clear" w:color="auto" w:fill="FFFFFF"/>
    </w:rPr>
  </w:style>
  <w:style w:type="character" w:customStyle="1" w:styleId="10">
    <w:name w:val="Заголовок 1 Знак"/>
    <w:basedOn w:val="a2"/>
    <w:link w:val="1"/>
    <w:uiPriority w:val="9"/>
    <w:rsid w:val="00E1704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6">
    <w:name w:val="List Paragraph"/>
    <w:basedOn w:val="a0"/>
    <w:uiPriority w:val="34"/>
    <w:qFormat/>
    <w:rsid w:val="00D06624"/>
    <w:pPr>
      <w:ind w:left="720"/>
      <w:contextualSpacing/>
    </w:pPr>
  </w:style>
  <w:style w:type="character" w:styleId="a7">
    <w:name w:val="Placeholder Text"/>
    <w:basedOn w:val="a2"/>
    <w:uiPriority w:val="99"/>
    <w:rsid w:val="00093B43"/>
    <w:rPr>
      <w:color w:val="808080"/>
    </w:rPr>
  </w:style>
  <w:style w:type="table" w:styleId="a8">
    <w:name w:val="Table Grid"/>
    <w:basedOn w:val="a3"/>
    <w:uiPriority w:val="39"/>
    <w:rsid w:val="00B227A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9">
    <w:name w:val="header"/>
    <w:basedOn w:val="a0"/>
    <w:link w:val="aa"/>
    <w:uiPriority w:val="99"/>
    <w:unhideWhenUsed/>
    <w:rsid w:val="00503EA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a">
    <w:name w:val="Верхний колонтитул Знак"/>
    <w:basedOn w:val="a2"/>
    <w:link w:val="a9"/>
    <w:uiPriority w:val="99"/>
    <w:rsid w:val="00503EAE"/>
  </w:style>
  <w:style w:type="paragraph" w:styleId="ab">
    <w:name w:val="footer"/>
    <w:basedOn w:val="a0"/>
    <w:link w:val="ac"/>
    <w:uiPriority w:val="99"/>
    <w:unhideWhenUsed/>
    <w:rsid w:val="00503EAE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c">
    <w:name w:val="Нижний колонтитул Знак"/>
    <w:basedOn w:val="a2"/>
    <w:link w:val="ab"/>
    <w:uiPriority w:val="99"/>
    <w:rsid w:val="00503EAE"/>
  </w:style>
  <w:style w:type="paragraph" w:customStyle="1" w:styleId="ad">
    <w:name w:val="Код программы"/>
    <w:basedOn w:val="a0"/>
    <w:link w:val="ae"/>
    <w:qFormat/>
    <w:rsid w:val="009254D8"/>
    <w:pPr>
      <w:shd w:val="clear" w:color="auto" w:fill="FFFFFF"/>
      <w:spacing w:after="0" w:line="285" w:lineRule="atLeast"/>
    </w:pPr>
    <w:rPr>
      <w:rFonts w:ascii="Consolas" w:eastAsia="Times New Roman" w:hAnsi="Consolas" w:cs="Times New Roman"/>
      <w:noProof/>
      <w:sz w:val="21"/>
      <w:szCs w:val="21"/>
      <w:lang w:val="en-US" w:eastAsia="ru-RU"/>
    </w:rPr>
  </w:style>
  <w:style w:type="character" w:customStyle="1" w:styleId="ae">
    <w:name w:val="Код программы Знак"/>
    <w:basedOn w:val="a2"/>
    <w:link w:val="ad"/>
    <w:rsid w:val="009254D8"/>
    <w:rPr>
      <w:rFonts w:ascii="Consolas" w:eastAsia="Times New Roman" w:hAnsi="Consolas" w:cs="Times New Roman"/>
      <w:noProof/>
      <w:sz w:val="21"/>
      <w:szCs w:val="21"/>
      <w:shd w:val="clear" w:color="auto" w:fill="FFFFFF"/>
      <w:lang w:val="en-US" w:eastAsia="ru-RU"/>
    </w:rPr>
  </w:style>
  <w:style w:type="paragraph" w:styleId="af">
    <w:name w:val="Balloon Text"/>
    <w:basedOn w:val="a0"/>
    <w:link w:val="af0"/>
    <w:uiPriority w:val="99"/>
    <w:rsid w:val="00AE35FB"/>
    <w:pPr>
      <w:spacing w:after="0" w:line="240" w:lineRule="auto"/>
    </w:pPr>
    <w:rPr>
      <w:rFonts w:ascii="Tahoma" w:eastAsia="Calibri" w:hAnsi="Tahoma" w:cs="Tahoma"/>
      <w:sz w:val="16"/>
      <w:szCs w:val="16"/>
    </w:rPr>
  </w:style>
  <w:style w:type="character" w:customStyle="1" w:styleId="af0">
    <w:name w:val="Текст выноски Знак"/>
    <w:basedOn w:val="a2"/>
    <w:link w:val="af"/>
    <w:uiPriority w:val="99"/>
    <w:rsid w:val="00AE35FB"/>
    <w:rPr>
      <w:rFonts w:ascii="Tahoma" w:eastAsia="Calibri" w:hAnsi="Tahoma" w:cs="Tahoma"/>
      <w:sz w:val="16"/>
      <w:szCs w:val="16"/>
    </w:rPr>
  </w:style>
  <w:style w:type="character" w:styleId="af1">
    <w:name w:val="annotation reference"/>
    <w:basedOn w:val="a2"/>
    <w:uiPriority w:val="99"/>
    <w:rsid w:val="00AE35FB"/>
    <w:rPr>
      <w:sz w:val="16"/>
      <w:szCs w:val="16"/>
    </w:rPr>
  </w:style>
  <w:style w:type="paragraph" w:styleId="af2">
    <w:name w:val="annotation text"/>
    <w:basedOn w:val="a0"/>
    <w:link w:val="af3"/>
    <w:uiPriority w:val="99"/>
    <w:rsid w:val="00AE35FB"/>
    <w:pPr>
      <w:spacing w:line="240" w:lineRule="auto"/>
    </w:pPr>
    <w:rPr>
      <w:rFonts w:ascii="Calibri" w:eastAsia="Calibri" w:hAnsi="Calibri" w:cs="SimSun"/>
      <w:sz w:val="20"/>
      <w:szCs w:val="20"/>
    </w:rPr>
  </w:style>
  <w:style w:type="character" w:customStyle="1" w:styleId="af3">
    <w:name w:val="Текст примечания Знак"/>
    <w:basedOn w:val="a2"/>
    <w:link w:val="af2"/>
    <w:uiPriority w:val="99"/>
    <w:rsid w:val="00AE35FB"/>
    <w:rPr>
      <w:rFonts w:ascii="Calibri" w:eastAsia="Calibri" w:hAnsi="Calibri" w:cs="SimSun"/>
      <w:sz w:val="20"/>
      <w:szCs w:val="20"/>
    </w:rPr>
  </w:style>
  <w:style w:type="paragraph" w:styleId="af4">
    <w:name w:val="annotation subject"/>
    <w:basedOn w:val="af2"/>
    <w:next w:val="af2"/>
    <w:link w:val="af5"/>
    <w:uiPriority w:val="99"/>
    <w:rsid w:val="00AE35FB"/>
    <w:rPr>
      <w:b/>
      <w:bCs/>
    </w:rPr>
  </w:style>
  <w:style w:type="character" w:customStyle="1" w:styleId="af5">
    <w:name w:val="Тема примечания Знак"/>
    <w:basedOn w:val="af3"/>
    <w:link w:val="af4"/>
    <w:uiPriority w:val="99"/>
    <w:rsid w:val="00AE35FB"/>
    <w:rPr>
      <w:rFonts w:ascii="Calibri" w:eastAsia="Calibri" w:hAnsi="Calibri" w:cs="SimSun"/>
      <w:b/>
      <w:bCs/>
      <w:sz w:val="20"/>
      <w:szCs w:val="20"/>
    </w:rPr>
  </w:style>
  <w:style w:type="character" w:customStyle="1" w:styleId="MTEquationSection">
    <w:name w:val="MTEquationSection"/>
    <w:basedOn w:val="a2"/>
    <w:rsid w:val="00AE35FB"/>
    <w:rPr>
      <w:vanish/>
      <w:color w:val="FF0000"/>
    </w:rPr>
  </w:style>
  <w:style w:type="paragraph" w:customStyle="1" w:styleId="a">
    <w:name w:val="Собственный стиль"/>
    <w:basedOn w:val="1"/>
    <w:next w:val="a0"/>
    <w:link w:val="af6"/>
    <w:qFormat/>
    <w:rsid w:val="00AE35FB"/>
    <w:pPr>
      <w:keepNext w:val="0"/>
      <w:keepLines w:val="0"/>
      <w:widowControl w:val="0"/>
      <w:numPr>
        <w:numId w:val="4"/>
      </w:numPr>
      <w:spacing w:before="0" w:line="360" w:lineRule="auto"/>
      <w:ind w:left="0" w:firstLine="0"/>
      <w:jc w:val="both"/>
    </w:pPr>
    <w:rPr>
      <w:rFonts w:ascii="Times New Roman" w:eastAsia="SimSun" w:hAnsi="Times New Roman" w:cs="SimSun"/>
      <w:b/>
      <w:color w:val="8EAADB"/>
      <w:spacing w:val="5"/>
      <w:kern w:val="28"/>
      <w:sz w:val="28"/>
      <w:szCs w:val="52"/>
      <w:shd w:val="clear" w:color="auto" w:fill="FFFFFF"/>
    </w:rPr>
  </w:style>
  <w:style w:type="character" w:customStyle="1" w:styleId="af6">
    <w:name w:val="Собственный стиль Знак"/>
    <w:basedOn w:val="a2"/>
    <w:link w:val="a"/>
    <w:rsid w:val="00AE35FB"/>
    <w:rPr>
      <w:rFonts w:ascii="Times New Roman" w:eastAsia="SimSun" w:hAnsi="Times New Roman" w:cs="SimSun"/>
      <w:b/>
      <w:color w:val="8EAADB"/>
      <w:spacing w:val="5"/>
      <w:kern w:val="28"/>
      <w:sz w:val="28"/>
      <w:szCs w:val="52"/>
    </w:rPr>
  </w:style>
  <w:style w:type="paragraph" w:styleId="af7">
    <w:name w:val="TOC Heading"/>
    <w:basedOn w:val="1"/>
    <w:next w:val="a0"/>
    <w:uiPriority w:val="39"/>
    <w:qFormat/>
    <w:rsid w:val="00AE35FB"/>
    <w:pPr>
      <w:spacing w:before="480" w:line="276" w:lineRule="auto"/>
      <w:outlineLvl w:val="9"/>
    </w:pPr>
    <w:rPr>
      <w:rFonts w:ascii="Calibri Light" w:eastAsia="SimSun" w:hAnsi="Calibri Light" w:cs="SimSun"/>
      <w:b/>
      <w:bCs/>
      <w:color w:val="2F5496"/>
      <w:sz w:val="28"/>
      <w:szCs w:val="28"/>
      <w:lang w:eastAsia="ru-RU"/>
    </w:rPr>
  </w:style>
  <w:style w:type="paragraph" w:styleId="13">
    <w:name w:val="toc 1"/>
    <w:basedOn w:val="a0"/>
    <w:next w:val="a0"/>
    <w:uiPriority w:val="39"/>
    <w:qFormat/>
    <w:rsid w:val="00AE35FB"/>
    <w:pPr>
      <w:spacing w:after="100" w:line="240" w:lineRule="auto"/>
      <w:jc w:val="both"/>
    </w:pPr>
    <w:rPr>
      <w:rFonts w:ascii="Times New Roman" w:eastAsia="Calibri" w:hAnsi="Times New Roman" w:cs="SimSun"/>
      <w:sz w:val="28"/>
    </w:rPr>
  </w:style>
  <w:style w:type="paragraph" w:styleId="22">
    <w:name w:val="toc 2"/>
    <w:basedOn w:val="a0"/>
    <w:next w:val="a0"/>
    <w:uiPriority w:val="39"/>
    <w:qFormat/>
    <w:rsid w:val="00AE35FB"/>
    <w:pPr>
      <w:spacing w:after="100" w:line="240" w:lineRule="auto"/>
      <w:ind w:left="280"/>
      <w:jc w:val="both"/>
    </w:pPr>
    <w:rPr>
      <w:rFonts w:ascii="Times New Roman" w:eastAsia="Calibri" w:hAnsi="Times New Roman" w:cs="SimSun"/>
      <w:sz w:val="28"/>
    </w:rPr>
  </w:style>
  <w:style w:type="character" w:styleId="af8">
    <w:name w:val="Hyperlink"/>
    <w:basedOn w:val="a2"/>
    <w:rsid w:val="00AE35FB"/>
    <w:rPr>
      <w:color w:val="0563C1"/>
      <w:u w:val="single"/>
    </w:rPr>
  </w:style>
  <w:style w:type="paragraph" w:customStyle="1" w:styleId="MTDisplayEquation">
    <w:name w:val="MTDisplayEquation"/>
    <w:basedOn w:val="a0"/>
    <w:next w:val="a0"/>
    <w:link w:val="MTDisplayEquation0"/>
    <w:rsid w:val="00AE35FB"/>
    <w:pPr>
      <w:tabs>
        <w:tab w:val="center" w:pos="4820"/>
        <w:tab w:val="right" w:pos="9640"/>
      </w:tabs>
      <w:spacing w:after="0" w:line="240" w:lineRule="auto"/>
      <w:jc w:val="center"/>
    </w:pPr>
    <w:rPr>
      <w:rFonts w:ascii="Times New Roman" w:eastAsia="Calibri" w:hAnsi="Times New Roman" w:cs="SimSun"/>
      <w:sz w:val="28"/>
    </w:rPr>
  </w:style>
  <w:style w:type="character" w:customStyle="1" w:styleId="MTDisplayEquation0">
    <w:name w:val="MTDisplayEquation Знак"/>
    <w:basedOn w:val="a2"/>
    <w:link w:val="MTDisplayEquation"/>
    <w:rsid w:val="00AE35FB"/>
    <w:rPr>
      <w:rFonts w:ascii="Times New Roman" w:eastAsia="Calibri" w:hAnsi="Times New Roman" w:cs="SimSun"/>
      <w:sz w:val="28"/>
    </w:rPr>
  </w:style>
  <w:style w:type="paragraph" w:customStyle="1" w:styleId="2">
    <w:name w:val="Собственный стиль 2"/>
    <w:basedOn w:val="20"/>
    <w:qFormat/>
    <w:rsid w:val="00AE35FB"/>
    <w:pPr>
      <w:numPr>
        <w:ilvl w:val="1"/>
        <w:numId w:val="4"/>
      </w:numPr>
      <w:spacing w:before="0" w:line="240" w:lineRule="auto"/>
      <w:ind w:left="357" w:firstLine="0"/>
      <w:jc w:val="both"/>
    </w:pPr>
    <w:rPr>
      <w:rFonts w:ascii="Times New Roman" w:eastAsia="SimSun" w:hAnsi="Times New Roman" w:cs="SimSun"/>
      <w:color w:val="1F3864"/>
      <w:sz w:val="28"/>
    </w:rPr>
  </w:style>
  <w:style w:type="paragraph" w:styleId="af9">
    <w:name w:val="caption"/>
    <w:basedOn w:val="20"/>
    <w:next w:val="a0"/>
    <w:link w:val="afa"/>
    <w:qFormat/>
    <w:rsid w:val="00AE35FB"/>
    <w:pPr>
      <w:keepNext/>
      <w:widowControl/>
      <w:tabs>
        <w:tab w:val="left" w:pos="360"/>
      </w:tabs>
      <w:spacing w:before="0" w:line="360" w:lineRule="auto"/>
      <w:ind w:left="284" w:firstLine="1843"/>
      <w:contextualSpacing/>
    </w:pPr>
    <w:rPr>
      <w:rFonts w:ascii="Calibri Light" w:eastAsia="Calibri" w:hAnsi="Calibri Light" w:cs="Arial"/>
      <w:b/>
      <w:i/>
      <w:iCs/>
      <w:color w:val="44546A"/>
      <w:sz w:val="24"/>
      <w:szCs w:val="18"/>
      <w:shd w:val="clear" w:color="auto" w:fill="FFFFFF"/>
    </w:rPr>
  </w:style>
  <w:style w:type="paragraph" w:styleId="afb">
    <w:name w:val="Normal (Web)"/>
    <w:basedOn w:val="a0"/>
    <w:uiPriority w:val="99"/>
    <w:rsid w:val="00AE35F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character" w:styleId="afc">
    <w:name w:val="FollowedHyperlink"/>
    <w:basedOn w:val="a2"/>
    <w:uiPriority w:val="99"/>
    <w:rsid w:val="00AE35FB"/>
    <w:rPr>
      <w:color w:val="954F72"/>
      <w:u w:val="single"/>
    </w:rPr>
  </w:style>
  <w:style w:type="paragraph" w:styleId="afd">
    <w:name w:val="Plain Text"/>
    <w:basedOn w:val="a0"/>
    <w:link w:val="afe"/>
    <w:uiPriority w:val="99"/>
    <w:rsid w:val="00AE35FB"/>
    <w:pPr>
      <w:spacing w:after="0" w:line="240" w:lineRule="auto"/>
    </w:pPr>
    <w:rPr>
      <w:rFonts w:ascii="Consolas" w:eastAsia="Calibri" w:hAnsi="Consolas" w:cs="Consolas"/>
      <w:sz w:val="21"/>
      <w:szCs w:val="21"/>
    </w:rPr>
  </w:style>
  <w:style w:type="character" w:customStyle="1" w:styleId="afe">
    <w:name w:val="Текст Знак"/>
    <w:basedOn w:val="a2"/>
    <w:link w:val="afd"/>
    <w:uiPriority w:val="99"/>
    <w:rsid w:val="00AE35FB"/>
    <w:rPr>
      <w:rFonts w:ascii="Consolas" w:eastAsia="Calibri" w:hAnsi="Consolas" w:cs="Consolas"/>
      <w:sz w:val="21"/>
      <w:szCs w:val="21"/>
    </w:rPr>
  </w:style>
  <w:style w:type="table" w:customStyle="1" w:styleId="-61">
    <w:name w:val="Таблица-сетка 6 цветная1"/>
    <w:basedOn w:val="a3"/>
    <w:uiPriority w:val="51"/>
    <w:rsid w:val="00AE35FB"/>
    <w:pPr>
      <w:spacing w:after="0" w:line="240" w:lineRule="auto"/>
    </w:pPr>
    <w:rPr>
      <w:rFonts w:ascii="Calibri" w:eastAsia="Calibri" w:hAnsi="Calibri" w:cs="SimSun"/>
      <w:color w:val="00000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table" w:styleId="31">
    <w:name w:val="Medium Grid 3"/>
    <w:basedOn w:val="a3"/>
    <w:uiPriority w:val="69"/>
    <w:rsid w:val="00AE35FB"/>
    <w:rPr>
      <w:rFonts w:ascii="Calibri" w:eastAsia="Calibri" w:hAnsi="Calibri" w:cs="SimSun"/>
    </w:rPr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C0C0C0"/>
    </w:tblPr>
    <w:tcPr>
      <w:shd w:val="clear" w:color="auto" w:fill="C0C0C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000000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000000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000000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80808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808080"/>
      </w:tcPr>
    </w:tblStylePr>
  </w:style>
  <w:style w:type="table" w:styleId="3-1">
    <w:name w:val="Medium Grid 3 Accent 1"/>
    <w:basedOn w:val="a3"/>
    <w:uiPriority w:val="69"/>
    <w:rsid w:val="00AE35FB"/>
    <w:rPr>
      <w:rFonts w:ascii="Calibri" w:eastAsia="Calibri" w:hAnsi="Calibri" w:cs="SimSun"/>
    </w:rPr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3DFEE"/>
    </w:tblPr>
    <w:tcPr>
      <w:shd w:val="clear" w:color="auto" w:fill="D3DFEE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F81B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F81B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F81B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7BFDE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7BFDE"/>
      </w:tcPr>
    </w:tblStylePr>
  </w:style>
  <w:style w:type="table" w:styleId="3-2">
    <w:name w:val="Medium Grid 3 Accent 2"/>
    <w:basedOn w:val="a3"/>
    <w:uiPriority w:val="69"/>
    <w:rsid w:val="00AE35FB"/>
    <w:rPr>
      <w:rFonts w:ascii="Calibri" w:eastAsia="Calibri" w:hAnsi="Calibri" w:cs="SimSun"/>
    </w:rPr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FD3D2"/>
    </w:tblPr>
    <w:tcPr>
      <w:shd w:val="clear" w:color="auto" w:fill="EFD3D2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C0504D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C0504D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C0504D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DFA7A6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DFA7A6"/>
      </w:tcPr>
    </w:tblStylePr>
  </w:style>
  <w:style w:type="table" w:styleId="3-3">
    <w:name w:val="Medium Grid 3 Accent 3"/>
    <w:basedOn w:val="a3"/>
    <w:uiPriority w:val="69"/>
    <w:rsid w:val="00AE35FB"/>
    <w:rPr>
      <w:rFonts w:ascii="Calibri" w:eastAsia="Calibri" w:hAnsi="Calibri" w:cs="SimSun"/>
    </w:rPr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E6EED5"/>
    </w:tblPr>
    <w:tcPr>
      <w:shd w:val="clear" w:color="auto" w:fill="E6EED5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9BBB59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9BBB59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9BBB59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CDDDAC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CDDDAC"/>
      </w:tcPr>
    </w:tblStylePr>
  </w:style>
  <w:style w:type="table" w:styleId="3-4">
    <w:name w:val="Medium Grid 3 Accent 4"/>
    <w:basedOn w:val="a3"/>
    <w:uiPriority w:val="69"/>
    <w:rsid w:val="00AE35FB"/>
    <w:rPr>
      <w:rFonts w:ascii="Calibri" w:eastAsia="Calibri" w:hAnsi="Calibri" w:cs="SimSun"/>
    </w:rPr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FD8E8"/>
    </w:tblPr>
    <w:tcPr>
      <w:shd w:val="clear" w:color="auto" w:fill="DFD8E8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8064A2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8064A2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8064A2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BFB1D0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BFB1D0"/>
      </w:tcPr>
    </w:tblStylePr>
  </w:style>
  <w:style w:type="table" w:styleId="3-5">
    <w:name w:val="Medium Grid 3 Accent 5"/>
    <w:basedOn w:val="a3"/>
    <w:uiPriority w:val="69"/>
    <w:rsid w:val="00AE35FB"/>
    <w:rPr>
      <w:rFonts w:ascii="Calibri" w:eastAsia="Calibri" w:hAnsi="Calibri" w:cs="SimSun"/>
    </w:rPr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D2EAF1"/>
    </w:tblPr>
    <w:tcPr>
      <w:shd w:val="clear" w:color="auto" w:fill="D2EAF1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4BACC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4BACC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4BACC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A5D5E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A5D5E2"/>
      </w:tcPr>
    </w:tblStylePr>
  </w:style>
  <w:style w:type="table" w:styleId="3-6">
    <w:name w:val="Medium Grid 3 Accent 6"/>
    <w:basedOn w:val="a3"/>
    <w:uiPriority w:val="69"/>
    <w:rsid w:val="00AE35FB"/>
    <w:rPr>
      <w:rFonts w:ascii="Calibri" w:eastAsia="Calibri" w:hAnsi="Calibri" w:cs="SimSun"/>
    </w:rPr>
    <w:tblPr>
      <w:tblStyleRowBandSize w:val="1"/>
      <w:tblStyleColBandSize w:val="1"/>
      <w:tblBorders>
        <w:top w:val="single" w:sz="8" w:space="0" w:color="CCE8CF"/>
        <w:left w:val="single" w:sz="8" w:space="0" w:color="CCE8CF"/>
        <w:bottom w:val="single" w:sz="8" w:space="0" w:color="CCE8CF"/>
        <w:right w:val="single" w:sz="8" w:space="0" w:color="CCE8CF"/>
        <w:insideH w:val="single" w:sz="6" w:space="0" w:color="CCE8CF"/>
        <w:insideV w:val="single" w:sz="6" w:space="0" w:color="CCE8CF"/>
      </w:tblBorders>
      <w:shd w:val="clear" w:color="auto" w:fill="FDE4D0"/>
    </w:tblPr>
    <w:tcPr>
      <w:shd w:val="clear" w:color="auto" w:fill="FDE4D0"/>
    </w:tcPr>
    <w:tblStylePr w:type="firstRow">
      <w:rPr>
        <w:b/>
        <w:bCs/>
        <w:i w:val="0"/>
        <w:iCs w:val="0"/>
        <w:color w:val="CCE8CF"/>
      </w:rPr>
      <w:tblPr/>
      <w:tcPr>
        <w:tcBorders>
          <w:top w:val="single" w:sz="8" w:space="0" w:color="CCE8CF"/>
          <w:left w:val="single" w:sz="8" w:space="0" w:color="CCE8CF"/>
          <w:bottom w:val="single" w:sz="24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lastRow">
      <w:rPr>
        <w:b/>
        <w:bCs/>
        <w:i w:val="0"/>
        <w:iCs w:val="0"/>
        <w:color w:val="CCE8CF"/>
      </w:rPr>
      <w:tblPr/>
      <w:tcPr>
        <w:tcBorders>
          <w:top w:val="single" w:sz="24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single" w:sz="8" w:space="0" w:color="CCE8CF"/>
        </w:tcBorders>
        <w:shd w:val="clear" w:color="auto" w:fill="F79646"/>
      </w:tcPr>
    </w:tblStylePr>
    <w:tblStylePr w:type="firstCol">
      <w:rPr>
        <w:b/>
        <w:bCs/>
        <w:i w:val="0"/>
        <w:iCs w:val="0"/>
        <w:color w:val="CCE8CF"/>
      </w:rPr>
      <w:tblPr/>
      <w:tcPr>
        <w:tcBorders>
          <w:left w:val="single" w:sz="8" w:space="0" w:color="CCE8CF"/>
          <w:right w:val="single" w:sz="24" w:space="0" w:color="CCE8CF"/>
          <w:insideH w:val="nil"/>
          <w:insideV w:val="nil"/>
        </w:tcBorders>
        <w:shd w:val="clear" w:color="auto" w:fill="F79646"/>
      </w:tcPr>
    </w:tblStylePr>
    <w:tblStylePr w:type="lastCol">
      <w:rPr>
        <w:b/>
        <w:bCs/>
        <w:i w:val="0"/>
        <w:iCs w:val="0"/>
        <w:color w:val="CCE8CF"/>
      </w:rPr>
      <w:tblPr/>
      <w:tcPr>
        <w:tcBorders>
          <w:top w:val="nil"/>
          <w:left w:val="single" w:sz="24" w:space="0" w:color="CCE8CF"/>
          <w:bottom w:val="nil"/>
          <w:right w:val="nil"/>
          <w:insideH w:val="nil"/>
          <w:insideV w:val="nil"/>
        </w:tcBorders>
        <w:shd w:val="clear" w:color="auto" w:fill="F79646"/>
      </w:tcPr>
    </w:tblStylePr>
    <w:tblStylePr w:type="band1Vert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nil"/>
          <w:insideV w:val="nil"/>
        </w:tcBorders>
        <w:shd w:val="clear" w:color="auto" w:fill="FBCAA2"/>
      </w:tcPr>
    </w:tblStylePr>
    <w:tblStylePr w:type="band1Horz">
      <w:tblPr/>
      <w:tcPr>
        <w:tcBorders>
          <w:top w:val="single" w:sz="8" w:space="0" w:color="CCE8CF"/>
          <w:left w:val="single" w:sz="8" w:space="0" w:color="CCE8CF"/>
          <w:bottom w:val="single" w:sz="8" w:space="0" w:color="CCE8CF"/>
          <w:right w:val="single" w:sz="8" w:space="0" w:color="CCE8CF"/>
          <w:insideH w:val="single" w:sz="8" w:space="0" w:color="CCE8CF"/>
          <w:insideV w:val="single" w:sz="8" w:space="0" w:color="CCE8CF"/>
        </w:tcBorders>
        <w:shd w:val="clear" w:color="auto" w:fill="FBCAA2"/>
      </w:tcPr>
    </w:tblStylePr>
  </w:style>
  <w:style w:type="paragraph" w:styleId="a1">
    <w:name w:val="Body Text"/>
    <w:basedOn w:val="a0"/>
    <w:link w:val="aff"/>
    <w:qFormat/>
    <w:rsid w:val="00C047A6"/>
    <w:pPr>
      <w:spacing w:before="180" w:after="180" w:line="240" w:lineRule="auto"/>
    </w:pPr>
    <w:rPr>
      <w:sz w:val="24"/>
      <w:szCs w:val="24"/>
    </w:rPr>
  </w:style>
  <w:style w:type="character" w:customStyle="1" w:styleId="aff">
    <w:name w:val="Основной текст Знак"/>
    <w:basedOn w:val="a2"/>
    <w:link w:val="a1"/>
    <w:rsid w:val="00C047A6"/>
    <w:rPr>
      <w:sz w:val="24"/>
      <w:szCs w:val="24"/>
    </w:rPr>
  </w:style>
  <w:style w:type="paragraph" w:customStyle="1" w:styleId="FirstParagraph">
    <w:name w:val="First Paragraph"/>
    <w:basedOn w:val="a1"/>
    <w:next w:val="a1"/>
    <w:qFormat/>
    <w:rsid w:val="00AC25A7"/>
  </w:style>
  <w:style w:type="paragraph" w:styleId="aff0">
    <w:name w:val="Block Text"/>
    <w:basedOn w:val="a1"/>
    <w:next w:val="a1"/>
    <w:uiPriority w:val="9"/>
    <w:unhideWhenUsed/>
    <w:qFormat/>
    <w:rsid w:val="00184A31"/>
    <w:pPr>
      <w:spacing w:before="100" w:after="100"/>
      <w:ind w:left="480" w:right="480"/>
    </w:pPr>
  </w:style>
  <w:style w:type="character" w:customStyle="1" w:styleId="40">
    <w:name w:val="Заголовок 4 Знак"/>
    <w:basedOn w:val="a2"/>
    <w:link w:val="4"/>
    <w:uiPriority w:val="9"/>
    <w:rsid w:val="00184A31"/>
    <w:rPr>
      <w:rFonts w:asciiTheme="majorHAnsi" w:eastAsiaTheme="majorEastAsia" w:hAnsiTheme="majorHAnsi" w:cstheme="majorBidi"/>
      <w:bCs/>
      <w:i/>
      <w:color w:val="4472C4" w:themeColor="accent1"/>
      <w:sz w:val="24"/>
      <w:szCs w:val="24"/>
      <w:lang w:val="en-US"/>
    </w:rPr>
  </w:style>
  <w:style w:type="character" w:customStyle="1" w:styleId="50">
    <w:name w:val="Заголовок 5 Знак"/>
    <w:basedOn w:val="a2"/>
    <w:link w:val="5"/>
    <w:uiPriority w:val="9"/>
    <w:rsid w:val="00184A31"/>
    <w:rPr>
      <w:rFonts w:asciiTheme="majorHAnsi" w:eastAsiaTheme="majorEastAsia" w:hAnsiTheme="majorHAnsi" w:cstheme="majorBidi"/>
      <w:iCs/>
      <w:color w:val="4472C4" w:themeColor="accent1"/>
      <w:sz w:val="24"/>
      <w:szCs w:val="24"/>
      <w:lang w:val="en-US"/>
    </w:rPr>
  </w:style>
  <w:style w:type="character" w:customStyle="1" w:styleId="60">
    <w:name w:val="Заголовок 6 Знак"/>
    <w:basedOn w:val="a2"/>
    <w:link w:val="6"/>
    <w:uiPriority w:val="9"/>
    <w:rsid w:val="00184A31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70">
    <w:name w:val="Заголовок 7 Знак"/>
    <w:basedOn w:val="a2"/>
    <w:link w:val="7"/>
    <w:uiPriority w:val="9"/>
    <w:rsid w:val="00184A31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80">
    <w:name w:val="Заголовок 8 Знак"/>
    <w:basedOn w:val="a2"/>
    <w:link w:val="8"/>
    <w:uiPriority w:val="9"/>
    <w:rsid w:val="00184A31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character" w:customStyle="1" w:styleId="90">
    <w:name w:val="Заголовок 9 Знак"/>
    <w:basedOn w:val="a2"/>
    <w:link w:val="9"/>
    <w:uiPriority w:val="9"/>
    <w:rsid w:val="00184A31"/>
    <w:rPr>
      <w:rFonts w:asciiTheme="majorHAnsi" w:eastAsiaTheme="majorEastAsia" w:hAnsiTheme="majorHAnsi" w:cstheme="majorBidi"/>
      <w:color w:val="4472C4" w:themeColor="accent1"/>
      <w:sz w:val="24"/>
      <w:szCs w:val="24"/>
      <w:lang w:val="en-US"/>
    </w:rPr>
  </w:style>
  <w:style w:type="paragraph" w:customStyle="1" w:styleId="Compact">
    <w:name w:val="Compact"/>
    <w:basedOn w:val="a1"/>
    <w:qFormat/>
    <w:rsid w:val="008551A5"/>
    <w:pPr>
      <w:spacing w:before="36" w:after="36"/>
    </w:pPr>
  </w:style>
  <w:style w:type="paragraph" w:styleId="aff1">
    <w:name w:val="Title"/>
    <w:basedOn w:val="a0"/>
    <w:next w:val="a1"/>
    <w:link w:val="aff2"/>
    <w:qFormat/>
    <w:rsid w:val="00184A31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character" w:customStyle="1" w:styleId="aff2">
    <w:name w:val="Заголовок Знак"/>
    <w:basedOn w:val="a2"/>
    <w:link w:val="aff1"/>
    <w:rsid w:val="00184A31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val="en-US"/>
    </w:rPr>
  </w:style>
  <w:style w:type="paragraph" w:styleId="aff3">
    <w:name w:val="Subtitle"/>
    <w:basedOn w:val="aff1"/>
    <w:next w:val="a1"/>
    <w:link w:val="aff4"/>
    <w:qFormat/>
    <w:rsid w:val="00184A31"/>
    <w:pPr>
      <w:spacing w:before="240"/>
    </w:pPr>
    <w:rPr>
      <w:sz w:val="30"/>
      <w:szCs w:val="30"/>
    </w:rPr>
  </w:style>
  <w:style w:type="character" w:customStyle="1" w:styleId="aff4">
    <w:name w:val="Подзаголовок Знак"/>
    <w:basedOn w:val="a2"/>
    <w:link w:val="aff3"/>
    <w:rsid w:val="00184A31"/>
    <w:rPr>
      <w:rFonts w:asciiTheme="majorHAnsi" w:eastAsiaTheme="majorEastAsia" w:hAnsiTheme="majorHAnsi" w:cstheme="majorBidi"/>
      <w:b/>
      <w:bCs/>
      <w:color w:val="2D4F8E" w:themeColor="accent1" w:themeShade="B5"/>
      <w:sz w:val="30"/>
      <w:szCs w:val="30"/>
      <w:lang w:val="en-US"/>
    </w:rPr>
  </w:style>
  <w:style w:type="paragraph" w:customStyle="1" w:styleId="Author">
    <w:name w:val="Author"/>
    <w:next w:val="a1"/>
    <w:qFormat/>
    <w:rsid w:val="00184A31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paragraph" w:styleId="aff5">
    <w:name w:val="Date"/>
    <w:next w:val="a1"/>
    <w:link w:val="aff6"/>
    <w:qFormat/>
    <w:rsid w:val="00184A31"/>
    <w:pPr>
      <w:keepNext/>
      <w:keepLines/>
      <w:spacing w:after="200" w:line="240" w:lineRule="auto"/>
      <w:jc w:val="center"/>
    </w:pPr>
    <w:rPr>
      <w:sz w:val="24"/>
      <w:szCs w:val="24"/>
      <w:lang w:val="en-US"/>
    </w:rPr>
  </w:style>
  <w:style w:type="character" w:customStyle="1" w:styleId="aff6">
    <w:name w:val="Дата Знак"/>
    <w:basedOn w:val="a2"/>
    <w:link w:val="aff5"/>
    <w:rsid w:val="00184A31"/>
    <w:rPr>
      <w:sz w:val="24"/>
      <w:szCs w:val="24"/>
      <w:lang w:val="en-US"/>
    </w:rPr>
  </w:style>
  <w:style w:type="paragraph" w:customStyle="1" w:styleId="Abstract">
    <w:name w:val="Abstract"/>
    <w:basedOn w:val="a0"/>
    <w:next w:val="a1"/>
    <w:qFormat/>
    <w:rsid w:val="00184A31"/>
    <w:pPr>
      <w:keepNext/>
      <w:keepLines/>
      <w:spacing w:before="300" w:after="300" w:line="240" w:lineRule="auto"/>
    </w:pPr>
    <w:rPr>
      <w:sz w:val="20"/>
      <w:szCs w:val="20"/>
      <w:lang w:val="en-US"/>
    </w:rPr>
  </w:style>
  <w:style w:type="paragraph" w:styleId="aff7">
    <w:name w:val="Bibliography"/>
    <w:basedOn w:val="a0"/>
    <w:qFormat/>
    <w:rsid w:val="00184A31"/>
    <w:pPr>
      <w:spacing w:after="200" w:line="240" w:lineRule="auto"/>
    </w:pPr>
    <w:rPr>
      <w:sz w:val="24"/>
      <w:szCs w:val="24"/>
      <w:lang w:val="en-US"/>
    </w:rPr>
  </w:style>
  <w:style w:type="paragraph" w:styleId="aff8">
    <w:name w:val="footnote text"/>
    <w:basedOn w:val="a0"/>
    <w:link w:val="aff9"/>
    <w:uiPriority w:val="9"/>
    <w:unhideWhenUsed/>
    <w:qFormat/>
    <w:rsid w:val="00184A31"/>
    <w:pPr>
      <w:spacing w:after="200" w:line="240" w:lineRule="auto"/>
    </w:pPr>
    <w:rPr>
      <w:sz w:val="24"/>
      <w:szCs w:val="24"/>
      <w:lang w:val="en-US"/>
    </w:rPr>
  </w:style>
  <w:style w:type="character" w:customStyle="1" w:styleId="aff9">
    <w:name w:val="Текст сноски Знак"/>
    <w:basedOn w:val="a2"/>
    <w:link w:val="aff8"/>
    <w:uiPriority w:val="9"/>
    <w:rsid w:val="00184A31"/>
    <w:rPr>
      <w:sz w:val="24"/>
      <w:szCs w:val="24"/>
      <w:lang w:val="en-US"/>
    </w:rPr>
  </w:style>
  <w:style w:type="table" w:customStyle="1" w:styleId="Table">
    <w:name w:val="Table"/>
    <w:semiHidden/>
    <w:unhideWhenUsed/>
    <w:qFormat/>
    <w:rsid w:val="00184A31"/>
    <w:pPr>
      <w:spacing w:after="200" w:line="240" w:lineRule="auto"/>
    </w:pPr>
    <w:rPr>
      <w:sz w:val="24"/>
      <w:szCs w:val="24"/>
      <w:lang w:val="en-US" w:eastAsia="ru-RU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0"/>
    <w:next w:val="Definition"/>
    <w:rsid w:val="00184A31"/>
    <w:pPr>
      <w:keepNext/>
      <w:keepLines/>
      <w:spacing w:after="0" w:line="240" w:lineRule="auto"/>
    </w:pPr>
    <w:rPr>
      <w:b/>
      <w:sz w:val="24"/>
      <w:szCs w:val="24"/>
      <w:lang w:val="en-US"/>
    </w:rPr>
  </w:style>
  <w:style w:type="paragraph" w:customStyle="1" w:styleId="Definition">
    <w:name w:val="Definition"/>
    <w:basedOn w:val="a0"/>
    <w:rsid w:val="00184A31"/>
    <w:pPr>
      <w:spacing w:after="200" w:line="240" w:lineRule="auto"/>
    </w:pPr>
    <w:rPr>
      <w:sz w:val="24"/>
      <w:szCs w:val="24"/>
      <w:lang w:val="en-US"/>
    </w:rPr>
  </w:style>
  <w:style w:type="paragraph" w:customStyle="1" w:styleId="TableCaption">
    <w:name w:val="Table Caption"/>
    <w:basedOn w:val="af9"/>
    <w:rsid w:val="00184A31"/>
    <w:pPr>
      <w:tabs>
        <w:tab w:val="clear" w:pos="360"/>
      </w:tabs>
      <w:spacing w:after="120" w:line="240" w:lineRule="auto"/>
      <w:ind w:left="0" w:firstLine="0"/>
      <w:contextualSpacing w:val="0"/>
      <w:outlineLvl w:val="9"/>
    </w:pPr>
    <w:rPr>
      <w:rFonts w:asciiTheme="minorHAnsi" w:eastAsiaTheme="minorHAnsi" w:hAnsiTheme="minorHAnsi" w:cstheme="minorBidi"/>
      <w:b w:val="0"/>
      <w:iCs w:val="0"/>
      <w:color w:val="auto"/>
      <w:szCs w:val="24"/>
      <w:shd w:val="clear" w:color="auto" w:fill="auto"/>
      <w:lang w:val="en-US"/>
    </w:rPr>
  </w:style>
  <w:style w:type="paragraph" w:customStyle="1" w:styleId="ImageCaption">
    <w:name w:val="Image Caption"/>
    <w:basedOn w:val="af9"/>
    <w:rsid w:val="00184A31"/>
    <w:pPr>
      <w:keepNext w:val="0"/>
      <w:tabs>
        <w:tab w:val="clear" w:pos="360"/>
      </w:tabs>
      <w:spacing w:after="120" w:line="240" w:lineRule="auto"/>
      <w:ind w:left="0" w:firstLine="0"/>
      <w:contextualSpacing w:val="0"/>
      <w:outlineLvl w:val="9"/>
    </w:pPr>
    <w:rPr>
      <w:rFonts w:asciiTheme="minorHAnsi" w:eastAsiaTheme="minorHAnsi" w:hAnsiTheme="minorHAnsi" w:cstheme="minorBidi"/>
      <w:b w:val="0"/>
      <w:iCs w:val="0"/>
      <w:color w:val="auto"/>
      <w:szCs w:val="24"/>
      <w:shd w:val="clear" w:color="auto" w:fill="auto"/>
      <w:lang w:val="en-US"/>
    </w:rPr>
  </w:style>
  <w:style w:type="paragraph" w:customStyle="1" w:styleId="Figure">
    <w:name w:val="Figure"/>
    <w:basedOn w:val="a0"/>
    <w:rsid w:val="00184A31"/>
    <w:pPr>
      <w:spacing w:after="200" w:line="240" w:lineRule="auto"/>
    </w:pPr>
    <w:rPr>
      <w:sz w:val="24"/>
      <w:szCs w:val="24"/>
      <w:lang w:val="en-US"/>
    </w:rPr>
  </w:style>
  <w:style w:type="paragraph" w:customStyle="1" w:styleId="CaptionedFigure">
    <w:name w:val="Captioned Figure"/>
    <w:basedOn w:val="Figure"/>
    <w:rsid w:val="00184A31"/>
    <w:pPr>
      <w:keepNext/>
    </w:pPr>
  </w:style>
  <w:style w:type="character" w:customStyle="1" w:styleId="afa">
    <w:name w:val="Название объекта Знак"/>
    <w:basedOn w:val="a2"/>
    <w:link w:val="af9"/>
    <w:rsid w:val="00184A31"/>
    <w:rPr>
      <w:rFonts w:ascii="Calibri Light" w:eastAsia="Calibri" w:hAnsi="Calibri Light" w:cs="Arial"/>
      <w:b/>
      <w:i/>
      <w:iCs/>
      <w:color w:val="44546A"/>
      <w:sz w:val="24"/>
      <w:szCs w:val="18"/>
    </w:rPr>
  </w:style>
  <w:style w:type="character" w:customStyle="1" w:styleId="VerbatimChar">
    <w:name w:val="Verbatim Char"/>
    <w:basedOn w:val="afa"/>
    <w:link w:val="SourceCode"/>
    <w:rsid w:val="00184A31"/>
    <w:rPr>
      <w:rFonts w:ascii="Consolas" w:eastAsia="Calibri" w:hAnsi="Consolas" w:cs="Arial"/>
      <w:b/>
      <w:i/>
      <w:iCs/>
      <w:color w:val="44546A"/>
      <w:sz w:val="24"/>
      <w:szCs w:val="18"/>
    </w:rPr>
  </w:style>
  <w:style w:type="character" w:customStyle="1" w:styleId="SectionNumber">
    <w:name w:val="Section Number"/>
    <w:basedOn w:val="afa"/>
    <w:rsid w:val="00184A31"/>
    <w:rPr>
      <w:rFonts w:ascii="Calibri Light" w:eastAsia="Calibri" w:hAnsi="Calibri Light" w:cs="Arial"/>
      <w:b/>
      <w:i/>
      <w:iCs/>
      <w:color w:val="44546A"/>
      <w:sz w:val="24"/>
      <w:szCs w:val="18"/>
    </w:rPr>
  </w:style>
  <w:style w:type="character" w:styleId="affa">
    <w:name w:val="footnote reference"/>
    <w:basedOn w:val="afa"/>
    <w:rsid w:val="00184A31"/>
    <w:rPr>
      <w:rFonts w:ascii="Calibri Light" w:eastAsia="Calibri" w:hAnsi="Calibri Light" w:cs="Arial"/>
      <w:b/>
      <w:i/>
      <w:iCs/>
      <w:color w:val="44546A"/>
      <w:sz w:val="24"/>
      <w:szCs w:val="18"/>
      <w:vertAlign w:val="superscript"/>
    </w:rPr>
  </w:style>
  <w:style w:type="paragraph" w:customStyle="1" w:styleId="SourceCode">
    <w:name w:val="Source Code"/>
    <w:basedOn w:val="a0"/>
    <w:link w:val="VerbatimChar"/>
    <w:rsid w:val="00184A31"/>
    <w:pPr>
      <w:wordWrap w:val="0"/>
      <w:spacing w:after="200" w:line="240" w:lineRule="auto"/>
    </w:pPr>
    <w:rPr>
      <w:rFonts w:ascii="Consolas" w:eastAsia="Calibri" w:hAnsi="Consolas" w:cs="Arial"/>
      <w:b/>
      <w:i/>
      <w:iCs/>
      <w:color w:val="44546A"/>
      <w:szCs w:val="18"/>
    </w:rPr>
  </w:style>
  <w:style w:type="character" w:customStyle="1" w:styleId="KeywordTok">
    <w:name w:val="KeywordTok"/>
    <w:basedOn w:val="VerbatimChar"/>
    <w:rsid w:val="00184A31"/>
    <w:rPr>
      <w:rFonts w:ascii="Consolas" w:eastAsia="Calibri" w:hAnsi="Consolas" w:cs="Arial"/>
      <w:b w:val="0"/>
      <w:i/>
      <w:iCs/>
      <w:color w:val="007020"/>
      <w:sz w:val="24"/>
      <w:szCs w:val="18"/>
    </w:rPr>
  </w:style>
  <w:style w:type="character" w:customStyle="1" w:styleId="DataTypeTok">
    <w:name w:val="DataTypeTok"/>
    <w:basedOn w:val="VerbatimChar"/>
    <w:rsid w:val="00184A31"/>
    <w:rPr>
      <w:rFonts w:ascii="Consolas" w:eastAsia="Calibri" w:hAnsi="Consolas" w:cs="Arial"/>
      <w:b/>
      <w:i/>
      <w:iCs/>
      <w:color w:val="902000"/>
      <w:sz w:val="24"/>
      <w:szCs w:val="18"/>
    </w:rPr>
  </w:style>
  <w:style w:type="character" w:customStyle="1" w:styleId="DecValTok">
    <w:name w:val="DecValTok"/>
    <w:basedOn w:val="VerbatimChar"/>
    <w:rsid w:val="00184A31"/>
    <w:rPr>
      <w:rFonts w:ascii="Consolas" w:eastAsia="Calibri" w:hAnsi="Consolas" w:cs="Arial"/>
      <w:b/>
      <w:i/>
      <w:iCs/>
      <w:color w:val="40A070"/>
      <w:sz w:val="24"/>
      <w:szCs w:val="18"/>
    </w:rPr>
  </w:style>
  <w:style w:type="character" w:customStyle="1" w:styleId="BaseNTok">
    <w:name w:val="BaseNTok"/>
    <w:basedOn w:val="VerbatimChar"/>
    <w:rsid w:val="00184A31"/>
    <w:rPr>
      <w:rFonts w:ascii="Consolas" w:eastAsia="Calibri" w:hAnsi="Consolas" w:cs="Arial"/>
      <w:b/>
      <w:i/>
      <w:iCs/>
      <w:color w:val="40A070"/>
      <w:sz w:val="24"/>
      <w:szCs w:val="18"/>
    </w:rPr>
  </w:style>
  <w:style w:type="character" w:customStyle="1" w:styleId="FloatTok">
    <w:name w:val="FloatTok"/>
    <w:basedOn w:val="VerbatimChar"/>
    <w:rsid w:val="00184A31"/>
    <w:rPr>
      <w:rFonts w:ascii="Consolas" w:eastAsia="Calibri" w:hAnsi="Consolas" w:cs="Arial"/>
      <w:b/>
      <w:i/>
      <w:iCs/>
      <w:color w:val="40A070"/>
      <w:sz w:val="24"/>
      <w:szCs w:val="18"/>
    </w:rPr>
  </w:style>
  <w:style w:type="character" w:customStyle="1" w:styleId="ConstantTok">
    <w:name w:val="ConstantTok"/>
    <w:basedOn w:val="VerbatimChar"/>
    <w:rsid w:val="00184A31"/>
    <w:rPr>
      <w:rFonts w:ascii="Consolas" w:eastAsia="Calibri" w:hAnsi="Consolas" w:cs="Arial"/>
      <w:b/>
      <w:i/>
      <w:iCs/>
      <w:color w:val="880000"/>
      <w:sz w:val="24"/>
      <w:szCs w:val="18"/>
    </w:rPr>
  </w:style>
  <w:style w:type="character" w:customStyle="1" w:styleId="CharTok">
    <w:name w:val="CharTok"/>
    <w:basedOn w:val="VerbatimChar"/>
    <w:rsid w:val="00184A31"/>
    <w:rPr>
      <w:rFonts w:ascii="Consolas" w:eastAsia="Calibri" w:hAnsi="Consolas" w:cs="Arial"/>
      <w:b/>
      <w:i/>
      <w:iCs/>
      <w:color w:val="4070A0"/>
      <w:sz w:val="24"/>
      <w:szCs w:val="18"/>
    </w:rPr>
  </w:style>
  <w:style w:type="character" w:customStyle="1" w:styleId="SpecialCharTok">
    <w:name w:val="SpecialCharTok"/>
    <w:basedOn w:val="VerbatimChar"/>
    <w:rsid w:val="00184A31"/>
    <w:rPr>
      <w:rFonts w:ascii="Consolas" w:eastAsia="Calibri" w:hAnsi="Consolas" w:cs="Arial"/>
      <w:b/>
      <w:i/>
      <w:iCs/>
      <w:color w:val="4070A0"/>
      <w:sz w:val="24"/>
      <w:szCs w:val="18"/>
    </w:rPr>
  </w:style>
  <w:style w:type="character" w:customStyle="1" w:styleId="StringTok">
    <w:name w:val="StringTok"/>
    <w:basedOn w:val="VerbatimChar"/>
    <w:rsid w:val="00184A31"/>
    <w:rPr>
      <w:rFonts w:ascii="Consolas" w:eastAsia="Calibri" w:hAnsi="Consolas" w:cs="Arial"/>
      <w:b/>
      <w:i/>
      <w:iCs/>
      <w:color w:val="4070A0"/>
      <w:sz w:val="24"/>
      <w:szCs w:val="18"/>
    </w:rPr>
  </w:style>
  <w:style w:type="character" w:customStyle="1" w:styleId="VerbatimStringTok">
    <w:name w:val="VerbatimStringTok"/>
    <w:basedOn w:val="VerbatimChar"/>
    <w:rsid w:val="00184A31"/>
    <w:rPr>
      <w:rFonts w:ascii="Consolas" w:eastAsia="Calibri" w:hAnsi="Consolas" w:cs="Arial"/>
      <w:b/>
      <w:i/>
      <w:iCs/>
      <w:color w:val="4070A0"/>
      <w:sz w:val="24"/>
      <w:szCs w:val="18"/>
    </w:rPr>
  </w:style>
  <w:style w:type="character" w:customStyle="1" w:styleId="SpecialStringTok">
    <w:name w:val="SpecialStringTok"/>
    <w:basedOn w:val="VerbatimChar"/>
    <w:rsid w:val="00184A31"/>
    <w:rPr>
      <w:rFonts w:ascii="Consolas" w:eastAsia="Calibri" w:hAnsi="Consolas" w:cs="Arial"/>
      <w:b/>
      <w:i/>
      <w:iCs/>
      <w:color w:val="BB6688"/>
      <w:sz w:val="24"/>
      <w:szCs w:val="18"/>
    </w:rPr>
  </w:style>
  <w:style w:type="character" w:customStyle="1" w:styleId="ImportTok">
    <w:name w:val="ImportTok"/>
    <w:basedOn w:val="VerbatimChar"/>
    <w:rsid w:val="00184A31"/>
    <w:rPr>
      <w:rFonts w:ascii="Consolas" w:eastAsia="Calibri" w:hAnsi="Consolas" w:cs="Arial"/>
      <w:b w:val="0"/>
      <w:i/>
      <w:iCs/>
      <w:color w:val="008000"/>
      <w:sz w:val="24"/>
      <w:szCs w:val="18"/>
    </w:rPr>
  </w:style>
  <w:style w:type="character" w:customStyle="1" w:styleId="CommentTok">
    <w:name w:val="CommentTok"/>
    <w:basedOn w:val="VerbatimChar"/>
    <w:rsid w:val="00184A31"/>
    <w:rPr>
      <w:rFonts w:ascii="Consolas" w:eastAsia="Calibri" w:hAnsi="Consolas" w:cs="Arial"/>
      <w:b/>
      <w:i w:val="0"/>
      <w:iCs/>
      <w:color w:val="60A0B0"/>
      <w:sz w:val="24"/>
      <w:szCs w:val="18"/>
    </w:rPr>
  </w:style>
  <w:style w:type="character" w:customStyle="1" w:styleId="DocumentationTok">
    <w:name w:val="DocumentationTok"/>
    <w:basedOn w:val="VerbatimChar"/>
    <w:rsid w:val="00184A31"/>
    <w:rPr>
      <w:rFonts w:ascii="Consolas" w:eastAsia="Calibri" w:hAnsi="Consolas" w:cs="Arial"/>
      <w:b/>
      <w:i w:val="0"/>
      <w:iCs/>
      <w:color w:val="BA2121"/>
      <w:sz w:val="24"/>
      <w:szCs w:val="18"/>
    </w:rPr>
  </w:style>
  <w:style w:type="character" w:customStyle="1" w:styleId="AnnotationTok">
    <w:name w:val="AnnotationTok"/>
    <w:basedOn w:val="VerbatimChar"/>
    <w:rsid w:val="00184A31"/>
    <w:rPr>
      <w:rFonts w:ascii="Consolas" w:eastAsia="Calibri" w:hAnsi="Consolas" w:cs="Arial"/>
      <w:b w:val="0"/>
      <w:i w:val="0"/>
      <w:iCs/>
      <w:color w:val="60A0B0"/>
      <w:sz w:val="24"/>
      <w:szCs w:val="18"/>
    </w:rPr>
  </w:style>
  <w:style w:type="character" w:customStyle="1" w:styleId="CommentVarTok">
    <w:name w:val="CommentVarTok"/>
    <w:basedOn w:val="VerbatimChar"/>
    <w:rsid w:val="00184A31"/>
    <w:rPr>
      <w:rFonts w:ascii="Consolas" w:eastAsia="Calibri" w:hAnsi="Consolas" w:cs="Arial"/>
      <w:b w:val="0"/>
      <w:i w:val="0"/>
      <w:iCs/>
      <w:color w:val="60A0B0"/>
      <w:sz w:val="24"/>
      <w:szCs w:val="18"/>
    </w:rPr>
  </w:style>
  <w:style w:type="character" w:customStyle="1" w:styleId="OtherTok">
    <w:name w:val="OtherTok"/>
    <w:basedOn w:val="VerbatimChar"/>
    <w:rsid w:val="00184A31"/>
    <w:rPr>
      <w:rFonts w:ascii="Consolas" w:eastAsia="Calibri" w:hAnsi="Consolas" w:cs="Arial"/>
      <w:b/>
      <w:i/>
      <w:iCs/>
      <w:color w:val="007020"/>
      <w:sz w:val="24"/>
      <w:szCs w:val="18"/>
    </w:rPr>
  </w:style>
  <w:style w:type="character" w:customStyle="1" w:styleId="FunctionTok">
    <w:name w:val="FunctionTok"/>
    <w:basedOn w:val="VerbatimChar"/>
    <w:rsid w:val="00184A31"/>
    <w:rPr>
      <w:rFonts w:ascii="Consolas" w:eastAsia="Calibri" w:hAnsi="Consolas" w:cs="Arial"/>
      <w:b/>
      <w:i/>
      <w:iCs/>
      <w:color w:val="06287E"/>
      <w:sz w:val="24"/>
      <w:szCs w:val="18"/>
    </w:rPr>
  </w:style>
  <w:style w:type="character" w:customStyle="1" w:styleId="VariableTok">
    <w:name w:val="VariableTok"/>
    <w:basedOn w:val="VerbatimChar"/>
    <w:rsid w:val="00184A31"/>
    <w:rPr>
      <w:rFonts w:ascii="Consolas" w:eastAsia="Calibri" w:hAnsi="Consolas" w:cs="Arial"/>
      <w:b/>
      <w:i/>
      <w:iCs/>
      <w:color w:val="19177C"/>
      <w:sz w:val="24"/>
      <w:szCs w:val="18"/>
    </w:rPr>
  </w:style>
  <w:style w:type="character" w:customStyle="1" w:styleId="ControlFlowTok">
    <w:name w:val="ControlFlowTok"/>
    <w:basedOn w:val="VerbatimChar"/>
    <w:rsid w:val="00184A31"/>
    <w:rPr>
      <w:rFonts w:ascii="Consolas" w:eastAsia="Calibri" w:hAnsi="Consolas" w:cs="Arial"/>
      <w:b w:val="0"/>
      <w:i/>
      <w:iCs/>
      <w:color w:val="007020"/>
      <w:sz w:val="24"/>
      <w:szCs w:val="18"/>
    </w:rPr>
  </w:style>
  <w:style w:type="character" w:customStyle="1" w:styleId="OperatorTok">
    <w:name w:val="OperatorTok"/>
    <w:basedOn w:val="VerbatimChar"/>
    <w:rsid w:val="00184A31"/>
    <w:rPr>
      <w:rFonts w:ascii="Consolas" w:eastAsia="Calibri" w:hAnsi="Consolas" w:cs="Arial"/>
      <w:b/>
      <w:i/>
      <w:iCs/>
      <w:color w:val="666666"/>
      <w:sz w:val="24"/>
      <w:szCs w:val="18"/>
    </w:rPr>
  </w:style>
  <w:style w:type="character" w:customStyle="1" w:styleId="BuiltInTok">
    <w:name w:val="BuiltInTok"/>
    <w:basedOn w:val="VerbatimChar"/>
    <w:rsid w:val="00184A31"/>
    <w:rPr>
      <w:rFonts w:ascii="Consolas" w:eastAsia="Calibri" w:hAnsi="Consolas" w:cs="Arial"/>
      <w:b/>
      <w:i/>
      <w:iCs/>
      <w:color w:val="008000"/>
      <w:sz w:val="24"/>
      <w:szCs w:val="18"/>
    </w:rPr>
  </w:style>
  <w:style w:type="character" w:customStyle="1" w:styleId="ExtensionTok">
    <w:name w:val="ExtensionTok"/>
    <w:basedOn w:val="VerbatimChar"/>
    <w:rsid w:val="00184A31"/>
    <w:rPr>
      <w:rFonts w:ascii="Consolas" w:eastAsia="Calibri" w:hAnsi="Consolas" w:cs="Arial"/>
      <w:b/>
      <w:i/>
      <w:iCs/>
      <w:color w:val="44546A"/>
      <w:sz w:val="24"/>
      <w:szCs w:val="18"/>
    </w:rPr>
  </w:style>
  <w:style w:type="character" w:customStyle="1" w:styleId="PreprocessorTok">
    <w:name w:val="PreprocessorTok"/>
    <w:basedOn w:val="VerbatimChar"/>
    <w:rsid w:val="00184A31"/>
    <w:rPr>
      <w:rFonts w:ascii="Consolas" w:eastAsia="Calibri" w:hAnsi="Consolas" w:cs="Arial"/>
      <w:b/>
      <w:i/>
      <w:iCs/>
      <w:color w:val="BC7A00"/>
      <w:sz w:val="24"/>
      <w:szCs w:val="18"/>
    </w:rPr>
  </w:style>
  <w:style w:type="character" w:customStyle="1" w:styleId="AttributeTok">
    <w:name w:val="AttributeTok"/>
    <w:basedOn w:val="VerbatimChar"/>
    <w:rsid w:val="00184A31"/>
    <w:rPr>
      <w:rFonts w:ascii="Consolas" w:eastAsia="Calibri" w:hAnsi="Consolas" w:cs="Arial"/>
      <w:b/>
      <w:i/>
      <w:iCs/>
      <w:color w:val="7D9029"/>
      <w:sz w:val="24"/>
      <w:szCs w:val="18"/>
    </w:rPr>
  </w:style>
  <w:style w:type="character" w:customStyle="1" w:styleId="RegionMarkerTok">
    <w:name w:val="RegionMarkerTok"/>
    <w:basedOn w:val="VerbatimChar"/>
    <w:rsid w:val="00184A31"/>
    <w:rPr>
      <w:rFonts w:ascii="Consolas" w:eastAsia="Calibri" w:hAnsi="Consolas" w:cs="Arial"/>
      <w:b/>
      <w:i/>
      <w:iCs/>
      <w:color w:val="44546A"/>
      <w:sz w:val="24"/>
      <w:szCs w:val="18"/>
    </w:rPr>
  </w:style>
  <w:style w:type="character" w:customStyle="1" w:styleId="InformationTok">
    <w:name w:val="InformationTok"/>
    <w:basedOn w:val="VerbatimChar"/>
    <w:rsid w:val="00184A31"/>
    <w:rPr>
      <w:rFonts w:ascii="Consolas" w:eastAsia="Calibri" w:hAnsi="Consolas" w:cs="Arial"/>
      <w:b w:val="0"/>
      <w:i w:val="0"/>
      <w:iCs/>
      <w:color w:val="60A0B0"/>
      <w:sz w:val="24"/>
      <w:szCs w:val="18"/>
    </w:rPr>
  </w:style>
  <w:style w:type="character" w:customStyle="1" w:styleId="WarningTok">
    <w:name w:val="WarningTok"/>
    <w:basedOn w:val="VerbatimChar"/>
    <w:rsid w:val="00184A31"/>
    <w:rPr>
      <w:rFonts w:ascii="Consolas" w:eastAsia="Calibri" w:hAnsi="Consolas" w:cs="Arial"/>
      <w:b w:val="0"/>
      <w:i w:val="0"/>
      <w:iCs/>
      <w:color w:val="60A0B0"/>
      <w:sz w:val="24"/>
      <w:szCs w:val="18"/>
    </w:rPr>
  </w:style>
  <w:style w:type="character" w:customStyle="1" w:styleId="AlertTok">
    <w:name w:val="AlertTok"/>
    <w:basedOn w:val="VerbatimChar"/>
    <w:rsid w:val="00184A31"/>
    <w:rPr>
      <w:rFonts w:ascii="Consolas" w:eastAsia="Calibri" w:hAnsi="Consolas" w:cs="Arial"/>
      <w:b w:val="0"/>
      <w:i/>
      <w:iCs/>
      <w:color w:val="FF0000"/>
      <w:sz w:val="24"/>
      <w:szCs w:val="18"/>
    </w:rPr>
  </w:style>
  <w:style w:type="character" w:customStyle="1" w:styleId="ErrorTok">
    <w:name w:val="ErrorTok"/>
    <w:basedOn w:val="VerbatimChar"/>
    <w:rsid w:val="00184A31"/>
    <w:rPr>
      <w:rFonts w:ascii="Consolas" w:eastAsia="Calibri" w:hAnsi="Consolas" w:cs="Arial"/>
      <w:b w:val="0"/>
      <w:i/>
      <w:iCs/>
      <w:color w:val="FF0000"/>
      <w:sz w:val="24"/>
      <w:szCs w:val="18"/>
    </w:rPr>
  </w:style>
  <w:style w:type="character" w:customStyle="1" w:styleId="NormalTok">
    <w:name w:val="NormalTok"/>
    <w:basedOn w:val="VerbatimChar"/>
    <w:rsid w:val="00184A31"/>
    <w:rPr>
      <w:rFonts w:ascii="Consolas" w:eastAsia="Calibri" w:hAnsi="Consolas" w:cs="Arial"/>
      <w:b/>
      <w:i/>
      <w:iCs/>
      <w:color w:val="44546A"/>
      <w:sz w:val="24"/>
      <w:szCs w:val="18"/>
    </w:rPr>
  </w:style>
  <w:style w:type="character" w:styleId="affb">
    <w:name w:val="Unresolved Mention"/>
    <w:basedOn w:val="a2"/>
    <w:uiPriority w:val="99"/>
    <w:semiHidden/>
    <w:unhideWhenUsed/>
    <w:rsid w:val="00C8082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5547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2221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8409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648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2826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205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663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944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41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28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8578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85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6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11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4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402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767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11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968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94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781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617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88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07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8639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354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113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683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04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988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989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4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7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417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809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041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280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082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646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21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73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80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177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091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20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2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708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562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7796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600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330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9924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534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033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87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97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1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967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362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21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41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214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470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6570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092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66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04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4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6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390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97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66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2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6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819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615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9640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670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913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54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226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20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6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89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32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68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8413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723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295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10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47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183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463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763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91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18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66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478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08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38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128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500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167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695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06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75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6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715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656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733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82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512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541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262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0184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60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175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3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5891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81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242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2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9025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575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956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8802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939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9659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8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542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349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682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537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529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830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656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151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271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59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7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659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77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0405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09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8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29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461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193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7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353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45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4694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66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8365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166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69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4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15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1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65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5302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2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882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58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956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370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493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568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0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613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03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636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6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621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7060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246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36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93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040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8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675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9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921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5128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99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48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95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7032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327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625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234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5415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193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2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870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300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9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14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470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661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545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96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64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672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118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207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661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93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82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293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4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80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24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93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9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0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063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4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634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00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7076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423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26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493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0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9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62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5079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2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421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094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3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478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730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811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392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53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84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07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066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6203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8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56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077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938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8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15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63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269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18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07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9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23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557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945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17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028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724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423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8579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982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97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3607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01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105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9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04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6729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4708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283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203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41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17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9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1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51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293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9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5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4937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514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911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9975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9653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10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28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157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9166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821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47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179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178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221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75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7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496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3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903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55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31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7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747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5745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87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77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97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76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20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48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28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83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55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500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9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60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46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396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85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300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16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44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8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88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422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53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805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6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661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7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54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6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7127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123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81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149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09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767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756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522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513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89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84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605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870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002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96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967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488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00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8149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6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57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950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1216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3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401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564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07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01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986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525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1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744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0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8000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9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006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050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80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699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327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35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7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49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4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10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675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0943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768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161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95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68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454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03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47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4637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21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72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098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731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36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8744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10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35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139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522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01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505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215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040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822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99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13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18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8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532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0939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542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5261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39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93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791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90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16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026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9865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898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88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788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216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09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581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923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9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3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37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659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075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55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6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602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17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555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14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038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0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3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441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116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47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1801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741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79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6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702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1138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46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59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322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21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5457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933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16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7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602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14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923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66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34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8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5405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4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2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18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048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950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08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8374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1384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95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91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073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4733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6240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574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9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76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6435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3734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995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671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99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2363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287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79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270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20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476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10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7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5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003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69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4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90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987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61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150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656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92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2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194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001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5927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66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80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72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08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556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053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7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202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9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5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44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491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112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40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324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523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441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83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54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441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603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6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029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7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189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175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829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93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9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779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63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32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61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405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2490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859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1919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410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616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79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362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34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22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916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27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202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03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231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6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634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00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3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022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959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201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516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085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5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809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5243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562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813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4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835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github.com/SemafonKA/umf_lab_2_newtoon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emf"/><Relationship Id="rId5" Type="http://schemas.openxmlformats.org/officeDocument/2006/relationships/webSettings" Target="webSettings.xml"/><Relationship Id="rId15" Type="http://schemas.openxmlformats.org/officeDocument/2006/relationships/glossaryDocument" Target="glossary/document.xml"/><Relationship Id="rId10" Type="http://schemas.openxmlformats.org/officeDocument/2006/relationships/image" Target="media/image3.emf"/><Relationship Id="rId4" Type="http://schemas.openxmlformats.org/officeDocument/2006/relationships/settings" Target="settings.xml"/><Relationship Id="rId9" Type="http://schemas.openxmlformats.org/officeDocument/2006/relationships/image" Target="media/image2.wmf"/><Relationship Id="rId1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271C810B870C45918CF6AB050279A498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EB0E619B-7398-4D8C-B518-7511A9D918A1}"/>
      </w:docPartPr>
      <w:docPartBody>
        <w:p w:rsidR="009E51E6" w:rsidRDefault="001B53E2" w:rsidP="001B53E2">
          <w:pPr>
            <w:pStyle w:val="271C810B870C45918CF6AB050279A498"/>
          </w:pPr>
          <w:r w:rsidRPr="00BF3738">
            <w:rPr>
              <w:rStyle w:val="a3"/>
            </w:rPr>
            <w:t>Выберите элемент.</w:t>
          </w:r>
        </w:p>
      </w:docPartBody>
    </w:docPart>
    <w:docPart>
      <w:docPartPr>
        <w:name w:val="6FC9DE40080B4B3CAAD45154254208B5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49E5BF03-C99A-48A7-84A8-5FABA60184B1}"/>
      </w:docPartPr>
      <w:docPartBody>
        <w:p w:rsidR="009E51E6" w:rsidRDefault="001B53E2" w:rsidP="001B53E2">
          <w:pPr>
            <w:pStyle w:val="6FC9DE40080B4B3CAAD45154254208B5"/>
          </w:pPr>
          <w:r w:rsidRPr="008D3755">
            <w:rPr>
              <w:rStyle w:val="a3"/>
            </w:rPr>
            <w:t>Выберите элемент.</w:t>
          </w:r>
        </w:p>
      </w:docPartBody>
    </w:docPart>
    <w:docPart>
      <w:docPartPr>
        <w:name w:val="16E8742261304CC980AE5DDA617C9320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88FC70EA-B463-4CDA-9F24-1C7C699259B8}"/>
      </w:docPartPr>
      <w:docPartBody>
        <w:p w:rsidR="009E51E6" w:rsidRDefault="001B53E2" w:rsidP="001B53E2">
          <w:pPr>
            <w:pStyle w:val="16E8742261304CC980AE5DDA617C9320"/>
          </w:pPr>
          <w:r w:rsidRPr="00BF3738">
            <w:rPr>
              <w:rStyle w:val="a3"/>
            </w:rPr>
            <w:t>Выберите элемент.</w:t>
          </w:r>
        </w:p>
      </w:docPartBody>
    </w:docPart>
    <w:docPart>
      <w:docPartPr>
        <w:name w:val="BC3331BFBE3F40D9BDC6B963118BE3AE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937EB983-5CE6-4CB9-B5C7-987B94D9D722}"/>
      </w:docPartPr>
      <w:docPartBody>
        <w:p w:rsidR="009E51E6" w:rsidRDefault="001B53E2" w:rsidP="001B53E2">
          <w:pPr>
            <w:pStyle w:val="BC3331BFBE3F40D9BDC6B963118BE3AE"/>
          </w:pPr>
          <w:r w:rsidRPr="00757C75">
            <w:rPr>
              <w:rStyle w:val="a3"/>
            </w:rPr>
            <w:t>Выберите элемент.</w:t>
          </w:r>
        </w:p>
      </w:docPartBody>
    </w:docPart>
    <w:docPart>
      <w:docPartPr>
        <w:name w:val="094F370ED7244C5DAB88C1CC73460C1F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191689DB-FD63-48D6-B5E7-EE577087C0FF}"/>
      </w:docPartPr>
      <w:docPartBody>
        <w:p w:rsidR="00011F08" w:rsidRDefault="00C70194" w:rsidP="00C70194">
          <w:pPr>
            <w:pStyle w:val="094F370ED7244C5DAB88C1CC73460C1F"/>
          </w:pPr>
          <w:r w:rsidRPr="008D3755">
            <w:rPr>
              <w:rStyle w:val="a3"/>
            </w:rPr>
            <w:t>Место для ввода текста.</w:t>
          </w:r>
        </w:p>
      </w:docPartBody>
    </w:docPart>
    <w:docPart>
      <w:docPartPr>
        <w:name w:val="0BF2ACEE931D43CCB4758D1ED5C32A04"/>
        <w:category>
          <w:name w:val="Общие"/>
          <w:gallery w:val="placeholder"/>
        </w:category>
        <w:types>
          <w:type w:val="bbPlcHdr"/>
        </w:types>
        <w:behaviors>
          <w:behavior w:val="content"/>
        </w:behaviors>
        <w:guid w:val="{C332D74E-152C-46AF-8872-E56585920108}"/>
      </w:docPartPr>
      <w:docPartBody>
        <w:p w:rsidR="00011F08" w:rsidRDefault="00C70194" w:rsidP="00C70194">
          <w:pPr>
            <w:pStyle w:val="0BF2ACEE931D43CCB4758D1ED5C32A04"/>
          </w:pPr>
          <w:r w:rsidRPr="008D3755">
            <w:rPr>
              <w:rStyle w:val="a3"/>
            </w:rPr>
            <w:t>Выберите элемент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B53E2"/>
    <w:rsid w:val="00011F08"/>
    <w:rsid w:val="00031DAF"/>
    <w:rsid w:val="001965F0"/>
    <w:rsid w:val="001B53E2"/>
    <w:rsid w:val="002371A4"/>
    <w:rsid w:val="00314D3A"/>
    <w:rsid w:val="00562A00"/>
    <w:rsid w:val="00691E1C"/>
    <w:rsid w:val="00911215"/>
    <w:rsid w:val="009E51E6"/>
    <w:rsid w:val="00A52652"/>
    <w:rsid w:val="00AD07E0"/>
    <w:rsid w:val="00AE4617"/>
    <w:rsid w:val="00BC45C4"/>
    <w:rsid w:val="00BC793B"/>
    <w:rsid w:val="00C67572"/>
    <w:rsid w:val="00C70194"/>
    <w:rsid w:val="00CF32FE"/>
    <w:rsid w:val="00D411DA"/>
    <w:rsid w:val="00DB60A8"/>
    <w:rsid w:val="00DF0D5F"/>
    <w:rsid w:val="00F064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ru-RU" w:eastAsia="ru-R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Placeholder Text"/>
    <w:basedOn w:val="a0"/>
    <w:uiPriority w:val="99"/>
    <w:rsid w:val="00CF32FE"/>
    <w:rPr>
      <w:color w:val="808080"/>
    </w:rPr>
  </w:style>
  <w:style w:type="paragraph" w:customStyle="1" w:styleId="271C810B870C45918CF6AB050279A498">
    <w:name w:val="271C810B870C45918CF6AB050279A498"/>
    <w:rsid w:val="001B53E2"/>
  </w:style>
  <w:style w:type="paragraph" w:customStyle="1" w:styleId="6FC9DE40080B4B3CAAD45154254208B5">
    <w:name w:val="6FC9DE40080B4B3CAAD45154254208B5"/>
    <w:rsid w:val="001B53E2"/>
  </w:style>
  <w:style w:type="paragraph" w:customStyle="1" w:styleId="16E8742261304CC980AE5DDA617C9320">
    <w:name w:val="16E8742261304CC980AE5DDA617C9320"/>
    <w:rsid w:val="001B53E2"/>
  </w:style>
  <w:style w:type="paragraph" w:customStyle="1" w:styleId="BC3331BFBE3F40D9BDC6B963118BE3AE">
    <w:name w:val="BC3331BFBE3F40D9BDC6B963118BE3AE"/>
    <w:rsid w:val="001B53E2"/>
  </w:style>
  <w:style w:type="paragraph" w:customStyle="1" w:styleId="094F370ED7244C5DAB88C1CC73460C1F">
    <w:name w:val="094F370ED7244C5DAB88C1CC73460C1F"/>
    <w:rsid w:val="00C70194"/>
  </w:style>
  <w:style w:type="paragraph" w:customStyle="1" w:styleId="0BF2ACEE931D43CCB4758D1ED5C32A04">
    <w:name w:val="0BF2ACEE931D43CCB4758D1ED5C32A04"/>
    <w:rsid w:val="00C7019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CD56F4E-FB67-404E-9976-245779EB2B7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6776</Words>
  <Characters>38628</Characters>
  <Application>Microsoft Office Word</Application>
  <DocSecurity>0</DocSecurity>
  <Lines>321</Lines>
  <Paragraphs>9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Будник Света</dc:creator>
  <cp:keywords/>
  <dc:description/>
  <cp:lastModifiedBy>Семён Самсонов</cp:lastModifiedBy>
  <cp:revision>4</cp:revision>
  <cp:lastPrinted>2023-05-28T11:01:00Z</cp:lastPrinted>
  <dcterms:created xsi:type="dcterms:W3CDTF">2023-05-28T11:00:00Z</dcterms:created>
  <dcterms:modified xsi:type="dcterms:W3CDTF">2023-05-28T11:02:00Z</dcterms:modified>
</cp:coreProperties>
</file>